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lang w:eastAsia="zh-CN"/>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2B8DE67C" w14:textId="77777777" w:rsidR="004E37AA"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4463869" w:history="1">
        <w:r w:rsidR="004E37AA" w:rsidRPr="00250D31">
          <w:rPr>
            <w:rStyle w:val="Hyperlink"/>
            <w:rFonts w:ascii="MS Gothic" w:eastAsia="MS Gothic" w:hAnsi="MS Gothic" w:hint="eastAsia"/>
            <w:noProof/>
          </w:rPr>
          <w:t>第</w:t>
        </w:r>
        <w:r w:rsidR="004E37AA" w:rsidRPr="00250D31">
          <w:rPr>
            <w:rStyle w:val="Hyperlink"/>
            <w:rFonts w:ascii="MS Gothic" w:eastAsia="MS Gothic" w:hAnsi="MS Gothic"/>
            <w:noProof/>
          </w:rPr>
          <w:t>1</w:t>
        </w:r>
        <w:r w:rsidR="004E37AA" w:rsidRPr="00250D31">
          <w:rPr>
            <w:rStyle w:val="Hyperlink"/>
            <w:rFonts w:ascii="MS Gothic" w:eastAsia="MS Gothic" w:hAnsi="MS Gothic" w:hint="eastAsia"/>
            <w:noProof/>
          </w:rPr>
          <w:t>章</w:t>
        </w:r>
        <w:r w:rsidR="004E37AA" w:rsidRPr="00250D31">
          <w:rPr>
            <w:rStyle w:val="Hyperlink"/>
            <w:rFonts w:ascii="MS Gothic" w:eastAsia="MS Gothic" w:hAnsi="MS Gothic"/>
            <w:noProof/>
          </w:rPr>
          <w:t xml:space="preserve"> </w:t>
        </w:r>
        <w:r w:rsidR="004E37AA" w:rsidRPr="00250D31">
          <w:rPr>
            <w:rStyle w:val="Hyperlink"/>
            <w:rFonts w:ascii="MS Gothic" w:eastAsia="MS Gothic" w:hAnsi="MS Gothic" w:hint="eastAsia"/>
            <w:noProof/>
          </w:rPr>
          <w:t>はじめに</w:t>
        </w:r>
        <w:r w:rsidR="004E37AA">
          <w:rPr>
            <w:noProof/>
            <w:webHidden/>
          </w:rPr>
          <w:tab/>
        </w:r>
        <w:r w:rsidR="004E37AA">
          <w:rPr>
            <w:noProof/>
            <w:webHidden/>
          </w:rPr>
          <w:fldChar w:fldCharType="begin"/>
        </w:r>
        <w:r w:rsidR="004E37AA">
          <w:rPr>
            <w:noProof/>
            <w:webHidden/>
          </w:rPr>
          <w:instrText xml:space="preserve"> PAGEREF _Toc504463869 \h </w:instrText>
        </w:r>
        <w:r w:rsidR="004E37AA">
          <w:rPr>
            <w:noProof/>
            <w:webHidden/>
          </w:rPr>
        </w:r>
        <w:r w:rsidR="004E37AA">
          <w:rPr>
            <w:noProof/>
            <w:webHidden/>
          </w:rPr>
          <w:fldChar w:fldCharType="separate"/>
        </w:r>
        <w:r w:rsidR="004E37AA">
          <w:rPr>
            <w:noProof/>
            <w:webHidden/>
          </w:rPr>
          <w:t>4</w:t>
        </w:r>
        <w:r w:rsidR="004E37AA">
          <w:rPr>
            <w:noProof/>
            <w:webHidden/>
          </w:rPr>
          <w:fldChar w:fldCharType="end"/>
        </w:r>
      </w:hyperlink>
    </w:p>
    <w:p w14:paraId="7DCFE0B6"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0" w:history="1">
        <w:r w:rsidRPr="00250D31">
          <w:rPr>
            <w:rStyle w:val="Hyperlink"/>
            <w:noProof/>
          </w:rPr>
          <w:t xml:space="preserve">1.1 </w:t>
        </w:r>
        <w:r w:rsidRPr="00250D31">
          <w:rPr>
            <w:rStyle w:val="Hyperlink"/>
            <w:rFonts w:hint="eastAsia"/>
            <w:noProof/>
          </w:rPr>
          <w:t>研究背景・目的</w:t>
        </w:r>
        <w:r>
          <w:rPr>
            <w:noProof/>
            <w:webHidden/>
          </w:rPr>
          <w:tab/>
        </w:r>
        <w:r>
          <w:rPr>
            <w:noProof/>
            <w:webHidden/>
          </w:rPr>
          <w:fldChar w:fldCharType="begin"/>
        </w:r>
        <w:r>
          <w:rPr>
            <w:noProof/>
            <w:webHidden/>
          </w:rPr>
          <w:instrText xml:space="preserve"> PAGEREF _Toc504463870 \h </w:instrText>
        </w:r>
        <w:r>
          <w:rPr>
            <w:noProof/>
            <w:webHidden/>
          </w:rPr>
        </w:r>
        <w:r>
          <w:rPr>
            <w:noProof/>
            <w:webHidden/>
          </w:rPr>
          <w:fldChar w:fldCharType="separate"/>
        </w:r>
        <w:r>
          <w:rPr>
            <w:noProof/>
            <w:webHidden/>
          </w:rPr>
          <w:t>4</w:t>
        </w:r>
        <w:r>
          <w:rPr>
            <w:noProof/>
            <w:webHidden/>
          </w:rPr>
          <w:fldChar w:fldCharType="end"/>
        </w:r>
      </w:hyperlink>
    </w:p>
    <w:p w14:paraId="2AEC92C4"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1" w:history="1">
        <w:r w:rsidRPr="00250D31">
          <w:rPr>
            <w:rStyle w:val="Hyperlink"/>
            <w:noProof/>
          </w:rPr>
          <w:t xml:space="preserve">1.2 </w:t>
        </w:r>
        <w:r w:rsidRPr="00250D31">
          <w:rPr>
            <w:rStyle w:val="Hyperlink"/>
            <w:rFonts w:hint="eastAsia"/>
            <w:noProof/>
          </w:rPr>
          <w:t>研究のフレームワーク</w:t>
        </w:r>
        <w:r>
          <w:rPr>
            <w:noProof/>
            <w:webHidden/>
          </w:rPr>
          <w:tab/>
        </w:r>
        <w:r>
          <w:rPr>
            <w:noProof/>
            <w:webHidden/>
          </w:rPr>
          <w:fldChar w:fldCharType="begin"/>
        </w:r>
        <w:r>
          <w:rPr>
            <w:noProof/>
            <w:webHidden/>
          </w:rPr>
          <w:instrText xml:space="preserve"> PAGEREF _Toc504463871 \h </w:instrText>
        </w:r>
        <w:r>
          <w:rPr>
            <w:noProof/>
            <w:webHidden/>
          </w:rPr>
        </w:r>
        <w:r>
          <w:rPr>
            <w:noProof/>
            <w:webHidden/>
          </w:rPr>
          <w:fldChar w:fldCharType="separate"/>
        </w:r>
        <w:r>
          <w:rPr>
            <w:noProof/>
            <w:webHidden/>
          </w:rPr>
          <w:t>5</w:t>
        </w:r>
        <w:r>
          <w:rPr>
            <w:noProof/>
            <w:webHidden/>
          </w:rPr>
          <w:fldChar w:fldCharType="end"/>
        </w:r>
      </w:hyperlink>
    </w:p>
    <w:p w14:paraId="50C72B5D"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2" w:history="1">
        <w:r w:rsidRPr="00250D31">
          <w:rPr>
            <w:rStyle w:val="Hyperlink"/>
            <w:noProof/>
          </w:rPr>
          <w:t xml:space="preserve">1.3 </w:t>
        </w:r>
        <w:r w:rsidRPr="00250D31">
          <w:rPr>
            <w:rStyle w:val="Hyperlink"/>
            <w:rFonts w:hint="eastAsia"/>
            <w:noProof/>
          </w:rPr>
          <w:t>研究の手法</w:t>
        </w:r>
        <w:r>
          <w:rPr>
            <w:noProof/>
            <w:webHidden/>
          </w:rPr>
          <w:tab/>
        </w:r>
        <w:r>
          <w:rPr>
            <w:noProof/>
            <w:webHidden/>
          </w:rPr>
          <w:fldChar w:fldCharType="begin"/>
        </w:r>
        <w:r>
          <w:rPr>
            <w:noProof/>
            <w:webHidden/>
          </w:rPr>
          <w:instrText xml:space="preserve"> PAGEREF _Toc504463872 \h </w:instrText>
        </w:r>
        <w:r>
          <w:rPr>
            <w:noProof/>
            <w:webHidden/>
          </w:rPr>
        </w:r>
        <w:r>
          <w:rPr>
            <w:noProof/>
            <w:webHidden/>
          </w:rPr>
          <w:fldChar w:fldCharType="separate"/>
        </w:r>
        <w:r>
          <w:rPr>
            <w:noProof/>
            <w:webHidden/>
          </w:rPr>
          <w:t>8</w:t>
        </w:r>
        <w:r>
          <w:rPr>
            <w:noProof/>
            <w:webHidden/>
          </w:rPr>
          <w:fldChar w:fldCharType="end"/>
        </w:r>
      </w:hyperlink>
    </w:p>
    <w:p w14:paraId="03D7778A"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73" w:history="1">
        <w:r w:rsidRPr="00250D31">
          <w:rPr>
            <w:rStyle w:val="Hyperlink"/>
            <w:rFonts w:ascii="MS Gothic" w:eastAsia="MS Gothic" w:hAnsi="MS Gothic" w:hint="eastAsia"/>
            <w:noProof/>
          </w:rPr>
          <w:t>第</w:t>
        </w:r>
        <w:r w:rsidRPr="00250D31">
          <w:rPr>
            <w:rStyle w:val="Hyperlink"/>
            <w:rFonts w:ascii="MS Gothic" w:eastAsia="MS Gothic" w:hAnsi="MS Gothic"/>
            <w:noProof/>
          </w:rPr>
          <w:t>2</w:t>
        </w:r>
        <w:r w:rsidRPr="00250D31">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4463873 \h </w:instrText>
        </w:r>
        <w:r>
          <w:rPr>
            <w:noProof/>
            <w:webHidden/>
          </w:rPr>
        </w:r>
        <w:r>
          <w:rPr>
            <w:noProof/>
            <w:webHidden/>
          </w:rPr>
          <w:fldChar w:fldCharType="separate"/>
        </w:r>
        <w:r>
          <w:rPr>
            <w:noProof/>
            <w:webHidden/>
          </w:rPr>
          <w:t>10</w:t>
        </w:r>
        <w:r>
          <w:rPr>
            <w:noProof/>
            <w:webHidden/>
          </w:rPr>
          <w:fldChar w:fldCharType="end"/>
        </w:r>
      </w:hyperlink>
    </w:p>
    <w:p w14:paraId="7C119A0F"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4" w:history="1">
        <w:r w:rsidRPr="00250D31">
          <w:rPr>
            <w:rStyle w:val="Hyperlink"/>
            <w:noProof/>
          </w:rPr>
          <w:t xml:space="preserve">2.1 </w:t>
        </w:r>
        <w:r w:rsidRPr="00250D31">
          <w:rPr>
            <w:rStyle w:val="Hyperlink"/>
            <w:rFonts w:hint="eastAsia"/>
            <w:noProof/>
          </w:rPr>
          <w:t>中国映画市場の発展</w:t>
        </w:r>
        <w:r>
          <w:rPr>
            <w:noProof/>
            <w:webHidden/>
          </w:rPr>
          <w:tab/>
        </w:r>
        <w:r>
          <w:rPr>
            <w:noProof/>
            <w:webHidden/>
          </w:rPr>
          <w:fldChar w:fldCharType="begin"/>
        </w:r>
        <w:r>
          <w:rPr>
            <w:noProof/>
            <w:webHidden/>
          </w:rPr>
          <w:instrText xml:space="preserve"> PAGEREF _Toc504463874 \h </w:instrText>
        </w:r>
        <w:r>
          <w:rPr>
            <w:noProof/>
            <w:webHidden/>
          </w:rPr>
        </w:r>
        <w:r>
          <w:rPr>
            <w:noProof/>
            <w:webHidden/>
          </w:rPr>
          <w:fldChar w:fldCharType="separate"/>
        </w:r>
        <w:r>
          <w:rPr>
            <w:noProof/>
            <w:webHidden/>
          </w:rPr>
          <w:t>10</w:t>
        </w:r>
        <w:r>
          <w:rPr>
            <w:noProof/>
            <w:webHidden/>
          </w:rPr>
          <w:fldChar w:fldCharType="end"/>
        </w:r>
      </w:hyperlink>
    </w:p>
    <w:p w14:paraId="4A5022BE"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5" w:history="1">
        <w:r w:rsidRPr="00250D31">
          <w:rPr>
            <w:rStyle w:val="Hyperlink"/>
            <w:noProof/>
          </w:rPr>
          <w:t xml:space="preserve">2.2 </w:t>
        </w:r>
        <w:r w:rsidRPr="00250D31">
          <w:rPr>
            <w:rStyle w:val="Hyperlink"/>
            <w:rFonts w:hint="eastAsia"/>
            <w:noProof/>
          </w:rPr>
          <w:t>中国映画市場における外国映画の占比</w:t>
        </w:r>
        <w:r>
          <w:rPr>
            <w:noProof/>
            <w:webHidden/>
          </w:rPr>
          <w:tab/>
        </w:r>
        <w:r>
          <w:rPr>
            <w:noProof/>
            <w:webHidden/>
          </w:rPr>
          <w:fldChar w:fldCharType="begin"/>
        </w:r>
        <w:r>
          <w:rPr>
            <w:noProof/>
            <w:webHidden/>
          </w:rPr>
          <w:instrText xml:space="preserve"> PAGEREF _Toc504463875 \h </w:instrText>
        </w:r>
        <w:r>
          <w:rPr>
            <w:noProof/>
            <w:webHidden/>
          </w:rPr>
        </w:r>
        <w:r>
          <w:rPr>
            <w:noProof/>
            <w:webHidden/>
          </w:rPr>
          <w:fldChar w:fldCharType="separate"/>
        </w:r>
        <w:r>
          <w:rPr>
            <w:noProof/>
            <w:webHidden/>
          </w:rPr>
          <w:t>11</w:t>
        </w:r>
        <w:r>
          <w:rPr>
            <w:noProof/>
            <w:webHidden/>
          </w:rPr>
          <w:fldChar w:fldCharType="end"/>
        </w:r>
      </w:hyperlink>
    </w:p>
    <w:p w14:paraId="7F519F12"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6" w:history="1">
        <w:r w:rsidRPr="00250D31">
          <w:rPr>
            <w:rStyle w:val="Hyperlink"/>
            <w:noProof/>
          </w:rPr>
          <w:t xml:space="preserve">2.3 </w:t>
        </w:r>
        <w:r w:rsidRPr="00250D31">
          <w:rPr>
            <w:rStyle w:val="Hyperlink"/>
            <w:rFonts w:hint="eastAsia"/>
            <w:noProof/>
          </w:rPr>
          <w:t>中国における日本映画の現状</w:t>
        </w:r>
        <w:r>
          <w:rPr>
            <w:noProof/>
            <w:webHidden/>
          </w:rPr>
          <w:tab/>
        </w:r>
        <w:r>
          <w:rPr>
            <w:noProof/>
            <w:webHidden/>
          </w:rPr>
          <w:fldChar w:fldCharType="begin"/>
        </w:r>
        <w:r>
          <w:rPr>
            <w:noProof/>
            <w:webHidden/>
          </w:rPr>
          <w:instrText xml:space="preserve"> PAGEREF _Toc504463876 \h </w:instrText>
        </w:r>
        <w:r>
          <w:rPr>
            <w:noProof/>
            <w:webHidden/>
          </w:rPr>
        </w:r>
        <w:r>
          <w:rPr>
            <w:noProof/>
            <w:webHidden/>
          </w:rPr>
          <w:fldChar w:fldCharType="separate"/>
        </w:r>
        <w:r>
          <w:rPr>
            <w:noProof/>
            <w:webHidden/>
          </w:rPr>
          <w:t>12</w:t>
        </w:r>
        <w:r>
          <w:rPr>
            <w:noProof/>
            <w:webHidden/>
          </w:rPr>
          <w:fldChar w:fldCharType="end"/>
        </w:r>
      </w:hyperlink>
    </w:p>
    <w:p w14:paraId="795083C0"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77" w:history="1">
        <w:r w:rsidRPr="00250D31">
          <w:rPr>
            <w:rStyle w:val="Hyperlink"/>
            <w:rFonts w:ascii="MS Gothic" w:eastAsia="MS Gothic" w:hAnsi="MS Gothic" w:hint="eastAsia"/>
            <w:noProof/>
          </w:rPr>
          <w:t>第</w:t>
        </w:r>
        <w:r w:rsidRPr="00250D31">
          <w:rPr>
            <w:rStyle w:val="Hyperlink"/>
            <w:rFonts w:ascii="MS Gothic" w:eastAsia="MS Gothic" w:hAnsi="MS Gothic"/>
            <w:noProof/>
          </w:rPr>
          <w:t>3</w:t>
        </w:r>
        <w:r w:rsidRPr="00250D31">
          <w:rPr>
            <w:rStyle w:val="Hyperlink"/>
            <w:rFonts w:ascii="MS Gothic" w:eastAsia="MS Gothic" w:hAnsi="MS Gothic" w:hint="eastAsia"/>
            <w:noProof/>
          </w:rPr>
          <w:t>章　『君の名は。』のイメージの認知・評価要素</w:t>
        </w:r>
        <w:r>
          <w:rPr>
            <w:noProof/>
            <w:webHidden/>
          </w:rPr>
          <w:tab/>
        </w:r>
        <w:r>
          <w:rPr>
            <w:noProof/>
            <w:webHidden/>
          </w:rPr>
          <w:fldChar w:fldCharType="begin"/>
        </w:r>
        <w:r>
          <w:rPr>
            <w:noProof/>
            <w:webHidden/>
          </w:rPr>
          <w:instrText xml:space="preserve"> PAGEREF _Toc504463877 \h </w:instrText>
        </w:r>
        <w:r>
          <w:rPr>
            <w:noProof/>
            <w:webHidden/>
          </w:rPr>
        </w:r>
        <w:r>
          <w:rPr>
            <w:noProof/>
            <w:webHidden/>
          </w:rPr>
          <w:fldChar w:fldCharType="separate"/>
        </w:r>
        <w:r>
          <w:rPr>
            <w:noProof/>
            <w:webHidden/>
          </w:rPr>
          <w:t>14</w:t>
        </w:r>
        <w:r>
          <w:rPr>
            <w:noProof/>
            <w:webHidden/>
          </w:rPr>
          <w:fldChar w:fldCharType="end"/>
        </w:r>
      </w:hyperlink>
    </w:p>
    <w:p w14:paraId="20DB53AA"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8" w:history="1">
        <w:r w:rsidRPr="00250D31">
          <w:rPr>
            <w:rStyle w:val="Hyperlink"/>
            <w:noProof/>
          </w:rPr>
          <w:t xml:space="preserve">3.1 </w:t>
        </w:r>
        <w:r w:rsidRPr="00250D31">
          <w:rPr>
            <w:rStyle w:val="Hyperlink"/>
            <w:rFonts w:hint="eastAsia"/>
            <w:noProof/>
          </w:rPr>
          <w:t>認知・評価要素の分析手法</w:t>
        </w:r>
        <w:r>
          <w:rPr>
            <w:noProof/>
            <w:webHidden/>
          </w:rPr>
          <w:tab/>
        </w:r>
        <w:r>
          <w:rPr>
            <w:noProof/>
            <w:webHidden/>
          </w:rPr>
          <w:fldChar w:fldCharType="begin"/>
        </w:r>
        <w:r>
          <w:rPr>
            <w:noProof/>
            <w:webHidden/>
          </w:rPr>
          <w:instrText xml:space="preserve"> PAGEREF _Toc504463878 \h </w:instrText>
        </w:r>
        <w:r>
          <w:rPr>
            <w:noProof/>
            <w:webHidden/>
          </w:rPr>
        </w:r>
        <w:r>
          <w:rPr>
            <w:noProof/>
            <w:webHidden/>
          </w:rPr>
          <w:fldChar w:fldCharType="separate"/>
        </w:r>
        <w:r>
          <w:rPr>
            <w:noProof/>
            <w:webHidden/>
          </w:rPr>
          <w:t>14</w:t>
        </w:r>
        <w:r>
          <w:rPr>
            <w:noProof/>
            <w:webHidden/>
          </w:rPr>
          <w:fldChar w:fldCharType="end"/>
        </w:r>
      </w:hyperlink>
    </w:p>
    <w:p w14:paraId="19255E6D"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79" w:history="1">
        <w:r w:rsidRPr="00250D31">
          <w:rPr>
            <w:rStyle w:val="Hyperlink"/>
            <w:noProof/>
          </w:rPr>
          <w:t xml:space="preserve">3.2 </w:t>
        </w:r>
        <w:r w:rsidRPr="00250D31">
          <w:rPr>
            <w:rStyle w:val="Hyperlink"/>
            <w:rFonts w:hint="eastAsia"/>
            <w:noProof/>
          </w:rPr>
          <w:t>認知・評価要素の実態</w:t>
        </w:r>
        <w:r>
          <w:rPr>
            <w:noProof/>
            <w:webHidden/>
          </w:rPr>
          <w:tab/>
        </w:r>
        <w:r>
          <w:rPr>
            <w:noProof/>
            <w:webHidden/>
          </w:rPr>
          <w:fldChar w:fldCharType="begin"/>
        </w:r>
        <w:r>
          <w:rPr>
            <w:noProof/>
            <w:webHidden/>
          </w:rPr>
          <w:instrText xml:space="preserve"> PAGEREF _Toc504463879 \h </w:instrText>
        </w:r>
        <w:r>
          <w:rPr>
            <w:noProof/>
            <w:webHidden/>
          </w:rPr>
        </w:r>
        <w:r>
          <w:rPr>
            <w:noProof/>
            <w:webHidden/>
          </w:rPr>
          <w:fldChar w:fldCharType="separate"/>
        </w:r>
        <w:r>
          <w:rPr>
            <w:noProof/>
            <w:webHidden/>
          </w:rPr>
          <w:t>14</w:t>
        </w:r>
        <w:r>
          <w:rPr>
            <w:noProof/>
            <w:webHidden/>
          </w:rPr>
          <w:fldChar w:fldCharType="end"/>
        </w:r>
      </w:hyperlink>
    </w:p>
    <w:p w14:paraId="49A441E1"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0" w:history="1">
        <w:r w:rsidRPr="00250D31">
          <w:rPr>
            <w:rStyle w:val="Hyperlink"/>
            <w:noProof/>
          </w:rPr>
          <w:t xml:space="preserve">3.3 </w:t>
        </w:r>
        <w:r w:rsidRPr="00250D31">
          <w:rPr>
            <w:rStyle w:val="Hyperlink"/>
            <w:rFonts w:hint="eastAsia"/>
            <w:noProof/>
          </w:rPr>
          <w:t>認知・評価要素のまとめ</w:t>
        </w:r>
        <w:r>
          <w:rPr>
            <w:noProof/>
            <w:webHidden/>
          </w:rPr>
          <w:tab/>
        </w:r>
        <w:r>
          <w:rPr>
            <w:noProof/>
            <w:webHidden/>
          </w:rPr>
          <w:fldChar w:fldCharType="begin"/>
        </w:r>
        <w:r>
          <w:rPr>
            <w:noProof/>
            <w:webHidden/>
          </w:rPr>
          <w:instrText xml:space="preserve"> PAGEREF _Toc504463880 \h </w:instrText>
        </w:r>
        <w:r>
          <w:rPr>
            <w:noProof/>
            <w:webHidden/>
          </w:rPr>
        </w:r>
        <w:r>
          <w:rPr>
            <w:noProof/>
            <w:webHidden/>
          </w:rPr>
          <w:fldChar w:fldCharType="separate"/>
        </w:r>
        <w:r>
          <w:rPr>
            <w:noProof/>
            <w:webHidden/>
          </w:rPr>
          <w:t>18</w:t>
        </w:r>
        <w:r>
          <w:rPr>
            <w:noProof/>
            <w:webHidden/>
          </w:rPr>
          <w:fldChar w:fldCharType="end"/>
        </w:r>
      </w:hyperlink>
    </w:p>
    <w:p w14:paraId="3D803D1D"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81" w:history="1">
        <w:r w:rsidRPr="00250D31">
          <w:rPr>
            <w:rStyle w:val="Hyperlink"/>
            <w:rFonts w:ascii="MS Gothic" w:eastAsia="MS Gothic" w:hAnsi="MS Gothic" w:hint="eastAsia"/>
            <w:noProof/>
          </w:rPr>
          <w:t>第</w:t>
        </w:r>
        <w:r w:rsidRPr="00250D31">
          <w:rPr>
            <w:rStyle w:val="Hyperlink"/>
            <w:rFonts w:ascii="MS Gothic" w:eastAsia="MS Gothic" w:hAnsi="MS Gothic"/>
            <w:noProof/>
          </w:rPr>
          <w:t>4</w:t>
        </w:r>
        <w:r w:rsidRPr="00250D31">
          <w:rPr>
            <w:rStyle w:val="Hyperlink"/>
            <w:rFonts w:ascii="MS Gothic" w:eastAsia="MS Gothic" w:hAnsi="MS Gothic" w:hint="eastAsia"/>
            <w:noProof/>
          </w:rPr>
          <w:t>章</w:t>
        </w:r>
        <w:r w:rsidRPr="00250D31">
          <w:rPr>
            <w:rStyle w:val="Hyperlink"/>
            <w:rFonts w:ascii="MS Gothic" w:eastAsia="MS Gothic" w:hAnsi="MS Gothic"/>
            <w:noProof/>
          </w:rPr>
          <w:t xml:space="preserve"> </w:t>
        </w:r>
        <w:r w:rsidRPr="00250D31">
          <w:rPr>
            <w:rStyle w:val="Hyperlink"/>
            <w:rFonts w:ascii="MS Gothic" w:eastAsia="MS Gothic" w:hAnsi="MS Gothic" w:hint="eastAsia"/>
            <w:noProof/>
          </w:rPr>
          <w:t>『君の名は。』のイメージの感情要素</w:t>
        </w:r>
        <w:r>
          <w:rPr>
            <w:noProof/>
            <w:webHidden/>
          </w:rPr>
          <w:tab/>
        </w:r>
        <w:r>
          <w:rPr>
            <w:noProof/>
            <w:webHidden/>
          </w:rPr>
          <w:fldChar w:fldCharType="begin"/>
        </w:r>
        <w:r>
          <w:rPr>
            <w:noProof/>
            <w:webHidden/>
          </w:rPr>
          <w:instrText xml:space="preserve"> PAGEREF _Toc504463881 \h </w:instrText>
        </w:r>
        <w:r>
          <w:rPr>
            <w:noProof/>
            <w:webHidden/>
          </w:rPr>
        </w:r>
        <w:r>
          <w:rPr>
            <w:noProof/>
            <w:webHidden/>
          </w:rPr>
          <w:fldChar w:fldCharType="separate"/>
        </w:r>
        <w:r>
          <w:rPr>
            <w:noProof/>
            <w:webHidden/>
          </w:rPr>
          <w:t>20</w:t>
        </w:r>
        <w:r>
          <w:rPr>
            <w:noProof/>
            <w:webHidden/>
          </w:rPr>
          <w:fldChar w:fldCharType="end"/>
        </w:r>
      </w:hyperlink>
    </w:p>
    <w:p w14:paraId="7BB55C58"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2" w:history="1">
        <w:r w:rsidRPr="00250D31">
          <w:rPr>
            <w:rStyle w:val="Hyperlink"/>
            <w:noProof/>
          </w:rPr>
          <w:t xml:space="preserve">4.1 </w:t>
        </w:r>
        <w:r w:rsidRPr="00250D31">
          <w:rPr>
            <w:rStyle w:val="Hyperlink"/>
            <w:rFonts w:hint="eastAsia"/>
            <w:noProof/>
          </w:rPr>
          <w:t>感情要素の分析手法</w:t>
        </w:r>
        <w:r>
          <w:rPr>
            <w:noProof/>
            <w:webHidden/>
          </w:rPr>
          <w:tab/>
        </w:r>
        <w:r>
          <w:rPr>
            <w:noProof/>
            <w:webHidden/>
          </w:rPr>
          <w:fldChar w:fldCharType="begin"/>
        </w:r>
        <w:r>
          <w:rPr>
            <w:noProof/>
            <w:webHidden/>
          </w:rPr>
          <w:instrText xml:space="preserve"> PAGEREF _Toc504463882 \h </w:instrText>
        </w:r>
        <w:r>
          <w:rPr>
            <w:noProof/>
            <w:webHidden/>
          </w:rPr>
        </w:r>
        <w:r>
          <w:rPr>
            <w:noProof/>
            <w:webHidden/>
          </w:rPr>
          <w:fldChar w:fldCharType="separate"/>
        </w:r>
        <w:r>
          <w:rPr>
            <w:noProof/>
            <w:webHidden/>
          </w:rPr>
          <w:t>20</w:t>
        </w:r>
        <w:r>
          <w:rPr>
            <w:noProof/>
            <w:webHidden/>
          </w:rPr>
          <w:fldChar w:fldCharType="end"/>
        </w:r>
      </w:hyperlink>
    </w:p>
    <w:p w14:paraId="77A4A1DD"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3" w:history="1">
        <w:r w:rsidRPr="00250D31">
          <w:rPr>
            <w:rStyle w:val="Hyperlink"/>
            <w:noProof/>
          </w:rPr>
          <w:t xml:space="preserve">4.2 </w:t>
        </w:r>
        <w:r w:rsidRPr="00250D31">
          <w:rPr>
            <w:rStyle w:val="Hyperlink"/>
            <w:rFonts w:hint="eastAsia"/>
            <w:noProof/>
          </w:rPr>
          <w:t>感情要素の実態</w:t>
        </w:r>
        <w:r>
          <w:rPr>
            <w:noProof/>
            <w:webHidden/>
          </w:rPr>
          <w:tab/>
        </w:r>
        <w:r>
          <w:rPr>
            <w:noProof/>
            <w:webHidden/>
          </w:rPr>
          <w:fldChar w:fldCharType="begin"/>
        </w:r>
        <w:r>
          <w:rPr>
            <w:noProof/>
            <w:webHidden/>
          </w:rPr>
          <w:instrText xml:space="preserve"> PAGEREF _Toc504463883 \h </w:instrText>
        </w:r>
        <w:r>
          <w:rPr>
            <w:noProof/>
            <w:webHidden/>
          </w:rPr>
        </w:r>
        <w:r>
          <w:rPr>
            <w:noProof/>
            <w:webHidden/>
          </w:rPr>
          <w:fldChar w:fldCharType="separate"/>
        </w:r>
        <w:r>
          <w:rPr>
            <w:noProof/>
            <w:webHidden/>
          </w:rPr>
          <w:t>20</w:t>
        </w:r>
        <w:r>
          <w:rPr>
            <w:noProof/>
            <w:webHidden/>
          </w:rPr>
          <w:fldChar w:fldCharType="end"/>
        </w:r>
      </w:hyperlink>
    </w:p>
    <w:p w14:paraId="01E28BE8"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4" w:history="1">
        <w:r w:rsidRPr="00250D31">
          <w:rPr>
            <w:rStyle w:val="Hyperlink"/>
            <w:noProof/>
          </w:rPr>
          <w:t xml:space="preserve">4.3 </w:t>
        </w:r>
        <w:r w:rsidRPr="00250D31">
          <w:rPr>
            <w:rStyle w:val="Hyperlink"/>
            <w:rFonts w:hint="eastAsia"/>
            <w:noProof/>
          </w:rPr>
          <w:t>感情要素のまとめ</w:t>
        </w:r>
        <w:r>
          <w:rPr>
            <w:noProof/>
            <w:webHidden/>
          </w:rPr>
          <w:tab/>
        </w:r>
        <w:r>
          <w:rPr>
            <w:noProof/>
            <w:webHidden/>
          </w:rPr>
          <w:fldChar w:fldCharType="begin"/>
        </w:r>
        <w:r>
          <w:rPr>
            <w:noProof/>
            <w:webHidden/>
          </w:rPr>
          <w:instrText xml:space="preserve"> PAGEREF _Toc504463884 \h </w:instrText>
        </w:r>
        <w:r>
          <w:rPr>
            <w:noProof/>
            <w:webHidden/>
          </w:rPr>
        </w:r>
        <w:r>
          <w:rPr>
            <w:noProof/>
            <w:webHidden/>
          </w:rPr>
          <w:fldChar w:fldCharType="separate"/>
        </w:r>
        <w:r>
          <w:rPr>
            <w:noProof/>
            <w:webHidden/>
          </w:rPr>
          <w:t>22</w:t>
        </w:r>
        <w:r>
          <w:rPr>
            <w:noProof/>
            <w:webHidden/>
          </w:rPr>
          <w:fldChar w:fldCharType="end"/>
        </w:r>
      </w:hyperlink>
    </w:p>
    <w:p w14:paraId="6B1DF70E"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85" w:history="1">
        <w:r w:rsidRPr="00250D31">
          <w:rPr>
            <w:rStyle w:val="Hyperlink"/>
            <w:rFonts w:ascii="MS Gothic" w:eastAsia="MS Gothic" w:hAnsi="MS Gothic" w:hint="eastAsia"/>
            <w:noProof/>
          </w:rPr>
          <w:t>第</w:t>
        </w:r>
        <w:r w:rsidRPr="00250D31">
          <w:rPr>
            <w:rStyle w:val="Hyperlink"/>
            <w:rFonts w:ascii="MS Gothic" w:eastAsia="MS Gothic" w:hAnsi="MS Gothic"/>
            <w:noProof/>
          </w:rPr>
          <w:t>5</w:t>
        </w:r>
        <w:r w:rsidRPr="00250D31">
          <w:rPr>
            <w:rStyle w:val="Hyperlink"/>
            <w:rFonts w:ascii="MS Gothic" w:eastAsia="MS Gothic" w:hAnsi="MS Gothic" w:hint="eastAsia"/>
            <w:noProof/>
          </w:rPr>
          <w:t>章</w:t>
        </w:r>
        <w:r w:rsidRPr="00250D31">
          <w:rPr>
            <w:rStyle w:val="Hyperlink"/>
            <w:rFonts w:ascii="MS Gothic" w:eastAsia="MS Gothic" w:hAnsi="MS Gothic"/>
            <w:noProof/>
          </w:rPr>
          <w:t xml:space="preserve"> </w:t>
        </w:r>
        <w:r w:rsidRPr="00250D31">
          <w:rPr>
            <w:rStyle w:val="Hyperlink"/>
            <w:rFonts w:ascii="MS Gothic" w:eastAsia="MS Gothic" w:hAnsi="MS Gothic" w:hint="eastAsia"/>
            <w:noProof/>
          </w:rPr>
          <w:t>『君の名は。』イメージの行動要素</w:t>
        </w:r>
        <w:r>
          <w:rPr>
            <w:noProof/>
            <w:webHidden/>
          </w:rPr>
          <w:tab/>
        </w:r>
        <w:r>
          <w:rPr>
            <w:noProof/>
            <w:webHidden/>
          </w:rPr>
          <w:fldChar w:fldCharType="begin"/>
        </w:r>
        <w:r>
          <w:rPr>
            <w:noProof/>
            <w:webHidden/>
          </w:rPr>
          <w:instrText xml:space="preserve"> PAGEREF _Toc504463885 \h </w:instrText>
        </w:r>
        <w:r>
          <w:rPr>
            <w:noProof/>
            <w:webHidden/>
          </w:rPr>
        </w:r>
        <w:r>
          <w:rPr>
            <w:noProof/>
            <w:webHidden/>
          </w:rPr>
          <w:fldChar w:fldCharType="separate"/>
        </w:r>
        <w:r>
          <w:rPr>
            <w:noProof/>
            <w:webHidden/>
          </w:rPr>
          <w:t>23</w:t>
        </w:r>
        <w:r>
          <w:rPr>
            <w:noProof/>
            <w:webHidden/>
          </w:rPr>
          <w:fldChar w:fldCharType="end"/>
        </w:r>
      </w:hyperlink>
    </w:p>
    <w:p w14:paraId="779BC1A1"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6" w:history="1">
        <w:r w:rsidRPr="00250D31">
          <w:rPr>
            <w:rStyle w:val="Hyperlink"/>
            <w:noProof/>
          </w:rPr>
          <w:t xml:space="preserve">5.1 </w:t>
        </w:r>
        <w:r w:rsidRPr="00250D31">
          <w:rPr>
            <w:rStyle w:val="Hyperlink"/>
            <w:rFonts w:hint="eastAsia"/>
            <w:noProof/>
          </w:rPr>
          <w:t>行動要素の分析手法</w:t>
        </w:r>
        <w:r>
          <w:rPr>
            <w:noProof/>
            <w:webHidden/>
          </w:rPr>
          <w:tab/>
        </w:r>
        <w:r>
          <w:rPr>
            <w:noProof/>
            <w:webHidden/>
          </w:rPr>
          <w:fldChar w:fldCharType="begin"/>
        </w:r>
        <w:r>
          <w:rPr>
            <w:noProof/>
            <w:webHidden/>
          </w:rPr>
          <w:instrText xml:space="preserve"> PAGEREF _Toc504463886 \h </w:instrText>
        </w:r>
        <w:r>
          <w:rPr>
            <w:noProof/>
            <w:webHidden/>
          </w:rPr>
        </w:r>
        <w:r>
          <w:rPr>
            <w:noProof/>
            <w:webHidden/>
          </w:rPr>
          <w:fldChar w:fldCharType="separate"/>
        </w:r>
        <w:r>
          <w:rPr>
            <w:noProof/>
            <w:webHidden/>
          </w:rPr>
          <w:t>23</w:t>
        </w:r>
        <w:r>
          <w:rPr>
            <w:noProof/>
            <w:webHidden/>
          </w:rPr>
          <w:fldChar w:fldCharType="end"/>
        </w:r>
      </w:hyperlink>
    </w:p>
    <w:p w14:paraId="2D6043D6"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7" w:history="1">
        <w:r w:rsidRPr="00250D31">
          <w:rPr>
            <w:rStyle w:val="Hyperlink"/>
            <w:noProof/>
          </w:rPr>
          <w:t xml:space="preserve">5.2 </w:t>
        </w:r>
        <w:r w:rsidRPr="00250D31">
          <w:rPr>
            <w:rStyle w:val="Hyperlink"/>
            <w:rFonts w:hint="eastAsia"/>
            <w:noProof/>
          </w:rPr>
          <w:t>行動要素の実態</w:t>
        </w:r>
        <w:r>
          <w:rPr>
            <w:noProof/>
            <w:webHidden/>
          </w:rPr>
          <w:tab/>
        </w:r>
        <w:r>
          <w:rPr>
            <w:noProof/>
            <w:webHidden/>
          </w:rPr>
          <w:fldChar w:fldCharType="begin"/>
        </w:r>
        <w:r>
          <w:rPr>
            <w:noProof/>
            <w:webHidden/>
          </w:rPr>
          <w:instrText xml:space="preserve"> PAGEREF _Toc504463887 \h </w:instrText>
        </w:r>
        <w:r>
          <w:rPr>
            <w:noProof/>
            <w:webHidden/>
          </w:rPr>
        </w:r>
        <w:r>
          <w:rPr>
            <w:noProof/>
            <w:webHidden/>
          </w:rPr>
          <w:fldChar w:fldCharType="separate"/>
        </w:r>
        <w:r>
          <w:rPr>
            <w:noProof/>
            <w:webHidden/>
          </w:rPr>
          <w:t>26</w:t>
        </w:r>
        <w:r>
          <w:rPr>
            <w:noProof/>
            <w:webHidden/>
          </w:rPr>
          <w:fldChar w:fldCharType="end"/>
        </w:r>
      </w:hyperlink>
    </w:p>
    <w:p w14:paraId="61173671"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88" w:history="1">
        <w:r w:rsidRPr="00250D31">
          <w:rPr>
            <w:rStyle w:val="Hyperlink"/>
            <w:noProof/>
          </w:rPr>
          <w:t xml:space="preserve">5.3 </w:t>
        </w:r>
        <w:r w:rsidRPr="00250D31">
          <w:rPr>
            <w:rStyle w:val="Hyperlink"/>
            <w:rFonts w:hint="eastAsia"/>
            <w:noProof/>
          </w:rPr>
          <w:t>行動要素のまとめ</w:t>
        </w:r>
        <w:r>
          <w:rPr>
            <w:noProof/>
            <w:webHidden/>
          </w:rPr>
          <w:tab/>
        </w:r>
        <w:r>
          <w:rPr>
            <w:noProof/>
            <w:webHidden/>
          </w:rPr>
          <w:fldChar w:fldCharType="begin"/>
        </w:r>
        <w:r>
          <w:rPr>
            <w:noProof/>
            <w:webHidden/>
          </w:rPr>
          <w:instrText xml:space="preserve"> PAGEREF _Toc504463888 \h </w:instrText>
        </w:r>
        <w:r>
          <w:rPr>
            <w:noProof/>
            <w:webHidden/>
          </w:rPr>
        </w:r>
        <w:r>
          <w:rPr>
            <w:noProof/>
            <w:webHidden/>
          </w:rPr>
          <w:fldChar w:fldCharType="separate"/>
        </w:r>
        <w:r>
          <w:rPr>
            <w:noProof/>
            <w:webHidden/>
          </w:rPr>
          <w:t>29</w:t>
        </w:r>
        <w:r>
          <w:rPr>
            <w:noProof/>
            <w:webHidden/>
          </w:rPr>
          <w:fldChar w:fldCharType="end"/>
        </w:r>
      </w:hyperlink>
    </w:p>
    <w:p w14:paraId="529074C0"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89" w:history="1">
        <w:r w:rsidRPr="00250D31">
          <w:rPr>
            <w:rStyle w:val="Hyperlink"/>
            <w:rFonts w:ascii="MS Gothic" w:eastAsia="MS Gothic" w:hAnsi="MS Gothic" w:hint="eastAsia"/>
            <w:noProof/>
          </w:rPr>
          <w:t>第</w:t>
        </w:r>
        <w:r w:rsidRPr="00250D31">
          <w:rPr>
            <w:rStyle w:val="Hyperlink"/>
            <w:rFonts w:ascii="MS Gothic" w:eastAsia="MS Gothic" w:hAnsi="MS Gothic"/>
            <w:noProof/>
          </w:rPr>
          <w:t>6</w:t>
        </w:r>
        <w:r w:rsidRPr="00250D31">
          <w:rPr>
            <w:rStyle w:val="Hyperlink"/>
            <w:rFonts w:ascii="MS Gothic" w:eastAsia="MS Gothic" w:hAnsi="MS Gothic" w:hint="eastAsia"/>
            <w:noProof/>
          </w:rPr>
          <w:t>章　日本観客の『君の名は。』のイメージとの比較分析</w:t>
        </w:r>
        <w:r>
          <w:rPr>
            <w:noProof/>
            <w:webHidden/>
          </w:rPr>
          <w:tab/>
        </w:r>
        <w:r>
          <w:rPr>
            <w:noProof/>
            <w:webHidden/>
          </w:rPr>
          <w:fldChar w:fldCharType="begin"/>
        </w:r>
        <w:r>
          <w:rPr>
            <w:noProof/>
            <w:webHidden/>
          </w:rPr>
          <w:instrText xml:space="preserve"> PAGEREF _Toc504463889 \h </w:instrText>
        </w:r>
        <w:r>
          <w:rPr>
            <w:noProof/>
            <w:webHidden/>
          </w:rPr>
        </w:r>
        <w:r>
          <w:rPr>
            <w:noProof/>
            <w:webHidden/>
          </w:rPr>
          <w:fldChar w:fldCharType="separate"/>
        </w:r>
        <w:r>
          <w:rPr>
            <w:noProof/>
            <w:webHidden/>
          </w:rPr>
          <w:t>30</w:t>
        </w:r>
        <w:r>
          <w:rPr>
            <w:noProof/>
            <w:webHidden/>
          </w:rPr>
          <w:fldChar w:fldCharType="end"/>
        </w:r>
      </w:hyperlink>
    </w:p>
    <w:p w14:paraId="0ADBD294"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90" w:history="1">
        <w:r w:rsidRPr="00250D31">
          <w:rPr>
            <w:rStyle w:val="Hyperlink"/>
            <w:noProof/>
          </w:rPr>
          <w:t xml:space="preserve">6.1 </w:t>
        </w:r>
        <w:r w:rsidRPr="00250D31">
          <w:rPr>
            <w:rStyle w:val="Hyperlink"/>
            <w:rFonts w:hint="eastAsia"/>
            <w:noProof/>
          </w:rPr>
          <w:t>日本観客の『君の名は。』のイメージ</w:t>
        </w:r>
        <w:r>
          <w:rPr>
            <w:noProof/>
            <w:webHidden/>
          </w:rPr>
          <w:tab/>
        </w:r>
        <w:r>
          <w:rPr>
            <w:noProof/>
            <w:webHidden/>
          </w:rPr>
          <w:fldChar w:fldCharType="begin"/>
        </w:r>
        <w:r>
          <w:rPr>
            <w:noProof/>
            <w:webHidden/>
          </w:rPr>
          <w:instrText xml:space="preserve"> PAGEREF _Toc504463890 \h </w:instrText>
        </w:r>
        <w:r>
          <w:rPr>
            <w:noProof/>
            <w:webHidden/>
          </w:rPr>
        </w:r>
        <w:r>
          <w:rPr>
            <w:noProof/>
            <w:webHidden/>
          </w:rPr>
          <w:fldChar w:fldCharType="separate"/>
        </w:r>
        <w:r>
          <w:rPr>
            <w:noProof/>
            <w:webHidden/>
          </w:rPr>
          <w:t>30</w:t>
        </w:r>
        <w:r>
          <w:rPr>
            <w:noProof/>
            <w:webHidden/>
          </w:rPr>
          <w:fldChar w:fldCharType="end"/>
        </w:r>
      </w:hyperlink>
    </w:p>
    <w:p w14:paraId="2E2A2FAA"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91" w:history="1">
        <w:r w:rsidRPr="00250D31">
          <w:rPr>
            <w:rStyle w:val="Hyperlink"/>
            <w:noProof/>
          </w:rPr>
          <w:t xml:space="preserve">6.2 </w:t>
        </w:r>
        <w:r w:rsidRPr="00250D31">
          <w:rPr>
            <w:rStyle w:val="Hyperlink"/>
            <w:rFonts w:hint="eastAsia"/>
            <w:noProof/>
          </w:rPr>
          <w:t>配役と笑いツボ篇</w:t>
        </w:r>
        <w:r>
          <w:rPr>
            <w:noProof/>
            <w:webHidden/>
          </w:rPr>
          <w:tab/>
        </w:r>
        <w:r>
          <w:rPr>
            <w:noProof/>
            <w:webHidden/>
          </w:rPr>
          <w:fldChar w:fldCharType="begin"/>
        </w:r>
        <w:r>
          <w:rPr>
            <w:noProof/>
            <w:webHidden/>
          </w:rPr>
          <w:instrText xml:space="preserve"> PAGEREF _Toc504463891 \h </w:instrText>
        </w:r>
        <w:r>
          <w:rPr>
            <w:noProof/>
            <w:webHidden/>
          </w:rPr>
        </w:r>
        <w:r>
          <w:rPr>
            <w:noProof/>
            <w:webHidden/>
          </w:rPr>
          <w:fldChar w:fldCharType="separate"/>
        </w:r>
        <w:r>
          <w:rPr>
            <w:noProof/>
            <w:webHidden/>
          </w:rPr>
          <w:t>31</w:t>
        </w:r>
        <w:r>
          <w:rPr>
            <w:noProof/>
            <w:webHidden/>
          </w:rPr>
          <w:fldChar w:fldCharType="end"/>
        </w:r>
      </w:hyperlink>
    </w:p>
    <w:p w14:paraId="23735391"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92" w:history="1">
        <w:r w:rsidRPr="00250D31">
          <w:rPr>
            <w:rStyle w:val="Hyperlink"/>
            <w:noProof/>
          </w:rPr>
          <w:t xml:space="preserve">6.3 </w:t>
        </w:r>
        <w:r w:rsidRPr="00250D31">
          <w:rPr>
            <w:rStyle w:val="Hyperlink"/>
            <w:rFonts w:hint="eastAsia"/>
            <w:noProof/>
          </w:rPr>
          <w:t>レトリック篇</w:t>
        </w:r>
        <w:r>
          <w:rPr>
            <w:noProof/>
            <w:webHidden/>
          </w:rPr>
          <w:tab/>
        </w:r>
        <w:r>
          <w:rPr>
            <w:noProof/>
            <w:webHidden/>
          </w:rPr>
          <w:fldChar w:fldCharType="begin"/>
        </w:r>
        <w:r>
          <w:rPr>
            <w:noProof/>
            <w:webHidden/>
          </w:rPr>
          <w:instrText xml:space="preserve"> PAGEREF _Toc504463892 \h </w:instrText>
        </w:r>
        <w:r>
          <w:rPr>
            <w:noProof/>
            <w:webHidden/>
          </w:rPr>
        </w:r>
        <w:r>
          <w:rPr>
            <w:noProof/>
            <w:webHidden/>
          </w:rPr>
          <w:fldChar w:fldCharType="separate"/>
        </w:r>
        <w:r>
          <w:rPr>
            <w:noProof/>
            <w:webHidden/>
          </w:rPr>
          <w:t>32</w:t>
        </w:r>
        <w:r>
          <w:rPr>
            <w:noProof/>
            <w:webHidden/>
          </w:rPr>
          <w:fldChar w:fldCharType="end"/>
        </w:r>
      </w:hyperlink>
    </w:p>
    <w:p w14:paraId="1A59AE1B"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93" w:history="1">
        <w:r w:rsidRPr="00250D31">
          <w:rPr>
            <w:rStyle w:val="Hyperlink"/>
            <w:rFonts w:ascii="MS Gothic" w:eastAsia="MS Gothic" w:hAnsi="MS Gothic" w:hint="eastAsia"/>
            <w:noProof/>
          </w:rPr>
          <w:t>第</w:t>
        </w:r>
        <w:r w:rsidRPr="00250D31">
          <w:rPr>
            <w:rStyle w:val="Hyperlink"/>
            <w:rFonts w:ascii="MS Gothic" w:eastAsia="MS Gothic" w:hAnsi="MS Gothic"/>
            <w:noProof/>
          </w:rPr>
          <w:t>7</w:t>
        </w:r>
        <w:r w:rsidRPr="00250D31">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4463893 \h </w:instrText>
        </w:r>
        <w:r>
          <w:rPr>
            <w:noProof/>
            <w:webHidden/>
          </w:rPr>
        </w:r>
        <w:r>
          <w:rPr>
            <w:noProof/>
            <w:webHidden/>
          </w:rPr>
          <w:fldChar w:fldCharType="separate"/>
        </w:r>
        <w:r>
          <w:rPr>
            <w:noProof/>
            <w:webHidden/>
          </w:rPr>
          <w:t>35</w:t>
        </w:r>
        <w:r>
          <w:rPr>
            <w:noProof/>
            <w:webHidden/>
          </w:rPr>
          <w:fldChar w:fldCharType="end"/>
        </w:r>
      </w:hyperlink>
    </w:p>
    <w:p w14:paraId="7D78FFC5"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94" w:history="1">
        <w:r w:rsidRPr="00250D31">
          <w:rPr>
            <w:rStyle w:val="Hyperlink"/>
            <w:noProof/>
          </w:rPr>
          <w:t xml:space="preserve">7.1 </w:t>
        </w:r>
        <w:r w:rsidRPr="00250D31">
          <w:rPr>
            <w:rStyle w:val="Hyperlink"/>
            <w:rFonts w:hint="eastAsia"/>
            <w:noProof/>
          </w:rPr>
          <w:t>研究のまとめ</w:t>
        </w:r>
        <w:r>
          <w:rPr>
            <w:noProof/>
            <w:webHidden/>
          </w:rPr>
          <w:tab/>
        </w:r>
        <w:r>
          <w:rPr>
            <w:noProof/>
            <w:webHidden/>
          </w:rPr>
          <w:fldChar w:fldCharType="begin"/>
        </w:r>
        <w:r>
          <w:rPr>
            <w:noProof/>
            <w:webHidden/>
          </w:rPr>
          <w:instrText xml:space="preserve"> PAGEREF _Toc504463894 \h </w:instrText>
        </w:r>
        <w:r>
          <w:rPr>
            <w:noProof/>
            <w:webHidden/>
          </w:rPr>
        </w:r>
        <w:r>
          <w:rPr>
            <w:noProof/>
            <w:webHidden/>
          </w:rPr>
          <w:fldChar w:fldCharType="separate"/>
        </w:r>
        <w:r>
          <w:rPr>
            <w:noProof/>
            <w:webHidden/>
          </w:rPr>
          <w:t>35</w:t>
        </w:r>
        <w:r>
          <w:rPr>
            <w:noProof/>
            <w:webHidden/>
          </w:rPr>
          <w:fldChar w:fldCharType="end"/>
        </w:r>
      </w:hyperlink>
    </w:p>
    <w:p w14:paraId="25F93116" w14:textId="77777777" w:rsidR="004E37AA" w:rsidRDefault="004E37AA">
      <w:pPr>
        <w:pStyle w:val="TOC2"/>
        <w:rPr>
          <w:rFonts w:asciiTheme="minorHAnsi" w:eastAsiaTheme="minorEastAsia" w:hAnsiTheme="minorHAnsi" w:cstheme="minorBidi"/>
          <w:noProof/>
          <w:kern w:val="0"/>
          <w:sz w:val="24"/>
          <w:szCs w:val="24"/>
          <w:lang w:eastAsia="zh-CN"/>
        </w:rPr>
      </w:pPr>
      <w:hyperlink w:anchor="_Toc504463895" w:history="1">
        <w:r w:rsidRPr="00250D31">
          <w:rPr>
            <w:rStyle w:val="Hyperlink"/>
            <w:noProof/>
          </w:rPr>
          <w:t xml:space="preserve">7.2 </w:t>
        </w:r>
        <w:r w:rsidRPr="00250D31">
          <w:rPr>
            <w:rStyle w:val="Hyperlink"/>
            <w:rFonts w:hint="eastAsia"/>
            <w:noProof/>
          </w:rPr>
          <w:t>今後の課題と展望</w:t>
        </w:r>
        <w:r>
          <w:rPr>
            <w:noProof/>
            <w:webHidden/>
          </w:rPr>
          <w:tab/>
        </w:r>
        <w:r>
          <w:rPr>
            <w:noProof/>
            <w:webHidden/>
          </w:rPr>
          <w:fldChar w:fldCharType="begin"/>
        </w:r>
        <w:r>
          <w:rPr>
            <w:noProof/>
            <w:webHidden/>
          </w:rPr>
          <w:instrText xml:space="preserve"> PAGEREF _Toc504463895 \h </w:instrText>
        </w:r>
        <w:r>
          <w:rPr>
            <w:noProof/>
            <w:webHidden/>
          </w:rPr>
        </w:r>
        <w:r>
          <w:rPr>
            <w:noProof/>
            <w:webHidden/>
          </w:rPr>
          <w:fldChar w:fldCharType="separate"/>
        </w:r>
        <w:r>
          <w:rPr>
            <w:noProof/>
            <w:webHidden/>
          </w:rPr>
          <w:t>35</w:t>
        </w:r>
        <w:r>
          <w:rPr>
            <w:noProof/>
            <w:webHidden/>
          </w:rPr>
          <w:fldChar w:fldCharType="end"/>
        </w:r>
      </w:hyperlink>
    </w:p>
    <w:p w14:paraId="63DCF108"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96" w:history="1">
        <w:r w:rsidRPr="00250D31">
          <w:rPr>
            <w:rStyle w:val="Hyperlink"/>
            <w:rFonts w:hint="eastAsia"/>
            <w:b/>
            <w:noProof/>
          </w:rPr>
          <w:t>参考資料</w:t>
        </w:r>
        <w:r>
          <w:rPr>
            <w:noProof/>
            <w:webHidden/>
          </w:rPr>
          <w:tab/>
        </w:r>
        <w:r>
          <w:rPr>
            <w:noProof/>
            <w:webHidden/>
          </w:rPr>
          <w:fldChar w:fldCharType="begin"/>
        </w:r>
        <w:r>
          <w:rPr>
            <w:noProof/>
            <w:webHidden/>
          </w:rPr>
          <w:instrText xml:space="preserve"> PAGEREF _Toc504463896 \h </w:instrText>
        </w:r>
        <w:r>
          <w:rPr>
            <w:noProof/>
            <w:webHidden/>
          </w:rPr>
        </w:r>
        <w:r>
          <w:rPr>
            <w:noProof/>
            <w:webHidden/>
          </w:rPr>
          <w:fldChar w:fldCharType="separate"/>
        </w:r>
        <w:r>
          <w:rPr>
            <w:noProof/>
            <w:webHidden/>
          </w:rPr>
          <w:t>37</w:t>
        </w:r>
        <w:r>
          <w:rPr>
            <w:noProof/>
            <w:webHidden/>
          </w:rPr>
          <w:fldChar w:fldCharType="end"/>
        </w:r>
      </w:hyperlink>
    </w:p>
    <w:p w14:paraId="2E17AA28" w14:textId="77777777" w:rsidR="004E37AA" w:rsidRDefault="004E37AA">
      <w:pPr>
        <w:pStyle w:val="TOC1"/>
        <w:tabs>
          <w:tab w:val="right" w:leader="dot" w:pos="8494"/>
        </w:tabs>
        <w:rPr>
          <w:rFonts w:asciiTheme="minorHAnsi" w:eastAsiaTheme="minorEastAsia" w:hAnsiTheme="minorHAnsi" w:cstheme="minorBidi"/>
          <w:noProof/>
          <w:kern w:val="0"/>
          <w:sz w:val="24"/>
          <w:szCs w:val="24"/>
          <w:lang w:eastAsia="zh-CN"/>
        </w:rPr>
      </w:pPr>
      <w:hyperlink w:anchor="_Toc504463897" w:history="1">
        <w:r w:rsidRPr="00250D31">
          <w:rPr>
            <w:rStyle w:val="Hyperlink"/>
            <w:rFonts w:ascii="MS Gothic" w:eastAsia="MS Gothic" w:hAnsi="MS Gothic" w:hint="eastAsia"/>
            <w:noProof/>
          </w:rPr>
          <w:t>付録　コメント内容の通訳</w:t>
        </w:r>
        <w:r>
          <w:rPr>
            <w:noProof/>
            <w:webHidden/>
          </w:rPr>
          <w:tab/>
        </w:r>
        <w:r>
          <w:rPr>
            <w:noProof/>
            <w:webHidden/>
          </w:rPr>
          <w:fldChar w:fldCharType="begin"/>
        </w:r>
        <w:r>
          <w:rPr>
            <w:noProof/>
            <w:webHidden/>
          </w:rPr>
          <w:instrText xml:space="preserve"> PAGEREF _Toc504463897 \h </w:instrText>
        </w:r>
        <w:r>
          <w:rPr>
            <w:noProof/>
            <w:webHidden/>
          </w:rPr>
        </w:r>
        <w:r>
          <w:rPr>
            <w:noProof/>
            <w:webHidden/>
          </w:rPr>
          <w:fldChar w:fldCharType="separate"/>
        </w:r>
        <w:r>
          <w:rPr>
            <w:noProof/>
            <w:webHidden/>
          </w:rPr>
          <w:t>38</w:t>
        </w:r>
        <w:r>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Pr>
        <w:rPr>
          <w:rFonts w:hint="eastAsia"/>
        </w:rPr>
      </w:pPr>
    </w:p>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4463869"/>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7C651817" w14:textId="77777777" w:rsidR="00EE5C1F" w:rsidRPr="0008342B" w:rsidRDefault="00EE5C1F" w:rsidP="00C509E7">
      <w:pPr>
        <w:rPr>
          <w:rFonts w:ascii="ＭＳ Ｐ明朝" w:hAnsi="ＭＳ Ｐ明朝" w:hint="eastAsia"/>
        </w:rPr>
      </w:pPr>
    </w:p>
    <w:p w14:paraId="38579D51" w14:textId="2559C412" w:rsidR="004C7492" w:rsidRDefault="00053CFB" w:rsidP="005539ED">
      <w:pPr>
        <w:pStyle w:val="Heading2"/>
      </w:pPr>
      <w:bookmarkStart w:id="3" w:name="_Toc504463870"/>
      <w:r>
        <w:t>1.1</w:t>
      </w:r>
      <w:r w:rsidR="005539ED" w:rsidRPr="005539ED">
        <w:t xml:space="preserve"> </w:t>
      </w:r>
      <w:r w:rsidR="004C7492" w:rsidRPr="005539ED">
        <w:rPr>
          <w:rFonts w:hint="eastAsia"/>
        </w:rPr>
        <w:t>研究背景・目的</w:t>
      </w:r>
      <w:bookmarkEnd w:id="3"/>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な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r w:rsidRPr="00D546FB">
        <w:rPr>
          <w:rFonts w:eastAsia="MS PMincho" w:hint="eastAsia"/>
        </w:rPr>
        <w:t>を外国映画を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で中国で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で、「</w:t>
      </w:r>
      <w:r w:rsidRPr="00D546FB">
        <w:rPr>
          <w:rFonts w:eastAsia="MS PMincho"/>
        </w:rPr>
        <w:t xml:space="preserve">STAND BY ME </w:t>
      </w:r>
      <w:r w:rsidR="003D2FB7">
        <w:rPr>
          <w:rFonts w:eastAsia="MS PMincho" w:hint="eastAsia"/>
        </w:rPr>
        <w:t>ド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ぶりに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lastRenderedPageBreak/>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0F879770" w14:textId="540DF608" w:rsidR="000E133B" w:rsidRDefault="00E961EA" w:rsidP="004C7492">
      <w:pPr>
        <w:jc w:val="left"/>
        <w:rPr>
          <w:rFonts w:eastAsia="MS PMincho"/>
        </w:rPr>
      </w:pPr>
      <w:r>
        <w:rPr>
          <w:rFonts w:eastAsia="MS PMincho"/>
        </w:rPr>
        <w:t xml:space="preserve"> </w:t>
      </w:r>
      <w:r w:rsidRPr="0052413D">
        <w:rPr>
          <w:rFonts w:eastAsia="MS PMincho"/>
          <w:color w:val="FF0000"/>
        </w:rPr>
        <w:t xml:space="preserve"> </w:t>
      </w:r>
      <w:r w:rsidR="004C7492" w:rsidRPr="0052413D">
        <w:rPr>
          <w:rFonts w:eastAsia="MS PMincho" w:hint="eastAsia"/>
          <w:color w:val="FF0000"/>
        </w:rPr>
        <w:t>すなわち、本研究は『君の名は</w:t>
      </w:r>
      <w:r w:rsidR="002A582E" w:rsidRPr="0052413D">
        <w:rPr>
          <w:rFonts w:eastAsia="MS PMincho" w:hint="eastAsia"/>
          <w:color w:val="FF0000"/>
        </w:rPr>
        <w:t>。</w:t>
      </w:r>
      <w:r w:rsidR="004C7492" w:rsidRPr="0052413D">
        <w:rPr>
          <w:rFonts w:eastAsia="MS PMincho" w:hint="eastAsia"/>
          <w:color w:val="FF0000"/>
        </w:rPr>
        <w:t>』を代表として、</w:t>
      </w:r>
      <w:r w:rsidR="002A6BF3" w:rsidRPr="0052413D">
        <w:rPr>
          <w:rFonts w:eastAsia="MS PMincho" w:hint="eastAsia"/>
          <w:color w:val="FF0000"/>
        </w:rPr>
        <w:t>中国人の日本映画のイメージが良いの</w:t>
      </w:r>
      <w:r w:rsidR="004C7492" w:rsidRPr="0052413D">
        <w:rPr>
          <w:rFonts w:eastAsia="MS PMincho" w:hint="eastAsia"/>
          <w:color w:val="FF0000"/>
        </w:rPr>
        <w:t>要因を</w:t>
      </w:r>
      <w:r w:rsidR="000E133B" w:rsidRPr="0052413D">
        <w:rPr>
          <w:rFonts w:eastAsia="MS PMincho" w:hint="eastAsia"/>
          <w:color w:val="FF0000"/>
        </w:rPr>
        <w:t xml:space="preserve"> </w:t>
      </w:r>
      <w:r w:rsidR="0052413D" w:rsidRPr="0052413D">
        <w:rPr>
          <w:rFonts w:eastAsia="MS PMincho" w:hint="eastAsia"/>
          <w:color w:val="FF0000"/>
        </w:rPr>
        <w:t>明らかにしたい。</w:t>
      </w:r>
      <w:r w:rsidR="0052413D" w:rsidRPr="0052413D">
        <w:rPr>
          <w:rFonts w:eastAsia="MS PMincho"/>
          <w:color w:val="FF0000"/>
        </w:rPr>
        <w:t>『君の名は。』に対する中国人</w:t>
      </w:r>
      <w:r w:rsidR="0052413D" w:rsidRPr="0052413D">
        <w:rPr>
          <w:rFonts w:eastAsia="MS PMincho" w:hint="eastAsia"/>
          <w:color w:val="FF0000"/>
        </w:rPr>
        <w:t>の</w:t>
      </w:r>
      <w:r w:rsidR="0052413D">
        <w:rPr>
          <w:rFonts w:eastAsia="MS PMincho"/>
          <w:color w:val="FF0000"/>
        </w:rPr>
        <w:t>イメージ</w:t>
      </w:r>
      <w:r w:rsidR="0052413D">
        <w:rPr>
          <w:rFonts w:eastAsia="MS PMincho" w:hint="eastAsia"/>
          <w:color w:val="FF0000"/>
        </w:rPr>
        <w:t>の</w:t>
      </w:r>
      <w:r w:rsidR="0052413D">
        <w:rPr>
          <w:rFonts w:eastAsia="MS PMincho"/>
          <w:color w:val="FF0000"/>
        </w:rPr>
        <w:t>経時変化</w:t>
      </w:r>
      <w:r w:rsidR="0052413D">
        <w:rPr>
          <w:rFonts w:eastAsia="MS PMincho" w:hint="eastAsia"/>
          <w:color w:val="FF0000"/>
        </w:rPr>
        <w:t>」および「</w:t>
      </w:r>
      <w:r w:rsidR="000E133B" w:rsidRPr="0052413D">
        <w:rPr>
          <w:rFonts w:eastAsia="MS PMincho"/>
          <w:color w:val="FF0000"/>
        </w:rPr>
        <w:t>その変化について、中国での日本に関する情報源がどのような影響を及ぼすか</w:t>
      </w:r>
      <w:r w:rsidR="0052413D" w:rsidRPr="0052413D">
        <w:rPr>
          <w:rFonts w:eastAsia="MS PMincho" w:hint="eastAsia"/>
          <w:color w:val="FF0000"/>
        </w:rPr>
        <w:t>」</w:t>
      </w:r>
      <w:r w:rsidR="0052413D" w:rsidRPr="0052413D">
        <w:rPr>
          <w:rFonts w:eastAsia="MS PMincho"/>
          <w:color w:val="FF0000"/>
        </w:rPr>
        <w:t>を</w:t>
      </w:r>
      <w:r w:rsidR="0052413D" w:rsidRPr="0052413D">
        <w:rPr>
          <w:rFonts w:eastAsia="MS PMincho" w:hint="eastAsia"/>
          <w:color w:val="FF0000"/>
        </w:rPr>
        <w:t>わかると、今後、日本映画の中国への輸出を進めるためにも、非常に意義がある。（研究目的統一した。）</w:t>
      </w:r>
    </w:p>
    <w:p w14:paraId="18C4F8F1" w14:textId="77777777" w:rsidR="004C7492" w:rsidRPr="004C7492" w:rsidRDefault="004C7492" w:rsidP="004C7492"/>
    <w:p w14:paraId="27C6BD21" w14:textId="0E7C972E" w:rsidR="00BC67A2" w:rsidRDefault="00053CFB" w:rsidP="005539ED">
      <w:pPr>
        <w:pStyle w:val="Heading2"/>
      </w:pPr>
      <w:bookmarkStart w:id="4" w:name="_Toc504463871"/>
      <w:r>
        <w:t>1.2</w:t>
      </w:r>
      <w:r w:rsidR="005539ED">
        <w:t xml:space="preserve"> </w:t>
      </w:r>
      <w:r w:rsidR="004C7492" w:rsidRPr="004C7492">
        <w:rPr>
          <w:rFonts w:hint="eastAsia"/>
        </w:rPr>
        <w:t>研究の</w:t>
      </w:r>
      <w:r w:rsidR="005914CC">
        <w:rPr>
          <w:rFonts w:hint="eastAsia"/>
        </w:rPr>
        <w:t>フレームワーク</w:t>
      </w:r>
      <w:bookmarkEnd w:id="4"/>
    </w:p>
    <w:p w14:paraId="6D913EBD" w14:textId="77777777" w:rsidR="005539ED" w:rsidRDefault="005539ED" w:rsidP="005539ED"/>
    <w:p w14:paraId="2B67F077" w14:textId="29894433" w:rsidR="004F52EE" w:rsidRPr="00C144C4" w:rsidRDefault="006D1648" w:rsidP="00DD24BC">
      <w:pPr>
        <w:widowControl/>
        <w:jc w:val="left"/>
        <w:rPr>
          <w:color w:val="4D4D4D" w:themeColor="accent6"/>
        </w:rPr>
      </w:pPr>
      <w:r w:rsidRPr="00C144C4">
        <w:rPr>
          <w:color w:val="4D4D4D" w:themeColor="accent6"/>
        </w:rPr>
        <w:t xml:space="preserve">  </w:t>
      </w:r>
      <w:r w:rsidRPr="00C144C4">
        <w:rPr>
          <w:color w:val="4D4D4D" w:themeColor="accent6"/>
        </w:rPr>
        <w:t>イメージという言葉は日常生活でよく用いられる。</w:t>
      </w:r>
      <w:r w:rsidR="000152BD" w:rsidRPr="00C144C4">
        <w:rPr>
          <w:rFonts w:hint="eastAsia"/>
          <w:color w:val="4D4D4D" w:themeColor="accent6"/>
        </w:rPr>
        <w:t>イメージは、一般的には、「</w:t>
      </w:r>
      <w:r w:rsidR="000152BD" w:rsidRPr="00C144C4">
        <w:rPr>
          <w:color w:val="4D4D4D" w:themeColor="accent6"/>
        </w:rPr>
        <w:t>心の中に思い浮かべる姿や情景。心象。形象。イマージュ。</w:t>
      </w:r>
      <w:r w:rsidR="000152BD" w:rsidRPr="00C144C4">
        <w:rPr>
          <w:rFonts w:hint="eastAsia"/>
          <w:color w:val="4D4D4D" w:themeColor="accent6"/>
        </w:rPr>
        <w:t>」として定義される（</w:t>
      </w:r>
      <w:r w:rsidR="00DD24BC" w:rsidRPr="00C144C4">
        <w:rPr>
          <w:rFonts w:hint="eastAsia"/>
          <w:color w:val="4D4D4D" w:themeColor="accent6"/>
        </w:rPr>
        <w:t>『</w:t>
      </w:r>
      <w:r w:rsidR="00DD24BC" w:rsidRPr="00C144C4">
        <w:rPr>
          <w:color w:val="4D4D4D" w:themeColor="accent6"/>
        </w:rPr>
        <w:t>大辞林</w:t>
      </w:r>
      <w:r w:rsidR="00DD24BC" w:rsidRPr="00C144C4">
        <w:rPr>
          <w:rFonts w:hint="eastAsia"/>
          <w:color w:val="4D4D4D" w:themeColor="accent6"/>
        </w:rPr>
        <w:t xml:space="preserve">　</w:t>
      </w:r>
      <w:r w:rsidR="00DD24BC" w:rsidRPr="00C144C4">
        <w:rPr>
          <w:color w:val="4D4D4D" w:themeColor="accent6"/>
        </w:rPr>
        <w:t>第三版</w:t>
      </w:r>
      <w:r w:rsidR="00DD24BC" w:rsidRPr="00C144C4">
        <w:rPr>
          <w:rFonts w:hint="eastAsia"/>
          <w:color w:val="4D4D4D" w:themeColor="accent6"/>
        </w:rPr>
        <w:t>』）。</w:t>
      </w:r>
      <w:r w:rsidR="004F52EE" w:rsidRPr="00C144C4">
        <w:rPr>
          <w:color w:val="4D4D4D" w:themeColor="accent6"/>
        </w:rPr>
        <w:t>例えば，新しい</w:t>
      </w:r>
      <w:r w:rsidR="004F52EE" w:rsidRPr="00C144C4">
        <w:rPr>
          <w:rFonts w:hint="eastAsia"/>
          <w:color w:val="4D4D4D" w:themeColor="accent6"/>
        </w:rPr>
        <w:t>家具</w:t>
      </w:r>
      <w:r w:rsidR="004F52EE" w:rsidRPr="00C144C4">
        <w:rPr>
          <w:color w:val="4D4D4D" w:themeColor="accent6"/>
        </w:rPr>
        <w:t>を買うときには，現在</w:t>
      </w:r>
      <w:r w:rsidR="00C6675B" w:rsidRPr="00C144C4">
        <w:rPr>
          <w:rFonts w:hint="eastAsia"/>
          <w:color w:val="4D4D4D" w:themeColor="accent6"/>
        </w:rPr>
        <w:t>の</w:t>
      </w:r>
      <w:r w:rsidR="004F52EE" w:rsidRPr="00C144C4">
        <w:rPr>
          <w:color w:val="4D4D4D" w:themeColor="accent6"/>
        </w:rPr>
        <w:t>家の</w:t>
      </w:r>
      <w:r w:rsidR="004F52EE" w:rsidRPr="00C144C4">
        <w:rPr>
          <w:rFonts w:hint="eastAsia"/>
          <w:color w:val="4D4D4D" w:themeColor="accent6"/>
        </w:rPr>
        <w:t>構造</w:t>
      </w:r>
      <w:r w:rsidR="004F52EE" w:rsidRPr="00C144C4">
        <w:rPr>
          <w:color w:val="4D4D4D" w:themeColor="accent6"/>
        </w:rPr>
        <w:t>を頭の中に思い浮かべ，それに合う色や形のものかどうかを判断する</w:t>
      </w:r>
      <w:r w:rsidR="004F52EE" w:rsidRPr="00C144C4">
        <w:rPr>
          <w:rFonts w:hint="eastAsia"/>
          <w:color w:val="4D4D4D" w:themeColor="accent6"/>
        </w:rPr>
        <w:t>。</w:t>
      </w:r>
    </w:p>
    <w:p w14:paraId="5A62BE12" w14:textId="787FF5A0" w:rsidR="005D479B" w:rsidRPr="00C144C4" w:rsidRDefault="004F52EE" w:rsidP="00DD24BC">
      <w:pPr>
        <w:widowControl/>
        <w:jc w:val="left"/>
        <w:rPr>
          <w:rFonts w:eastAsia="MS PMincho"/>
          <w:color w:val="4D4D4D" w:themeColor="accent6"/>
        </w:rPr>
      </w:pPr>
      <w:r w:rsidRPr="00C144C4">
        <w:rPr>
          <w:color w:val="4D4D4D" w:themeColor="accent6"/>
        </w:rPr>
        <w:t xml:space="preserve">  </w:t>
      </w:r>
      <w:r w:rsidR="00C144C4" w:rsidRPr="00C144C4">
        <w:rPr>
          <w:color w:val="4D4D4D" w:themeColor="accent6"/>
        </w:rPr>
        <w:t>イメージの定義および分析手法は、分野によって異なる。</w:t>
      </w:r>
      <w:r w:rsidR="005D479B" w:rsidRPr="00C144C4">
        <w:rPr>
          <w:rFonts w:hint="eastAsia"/>
          <w:color w:val="4D4D4D" w:themeColor="accent6"/>
        </w:rPr>
        <w:t>図</w:t>
      </w:r>
      <w:r w:rsidR="005D479B" w:rsidRPr="00C144C4">
        <w:rPr>
          <w:color w:val="4D4D4D" w:themeColor="accent6"/>
        </w:rPr>
        <w:t>1-2</w:t>
      </w:r>
      <w:r w:rsidR="005D479B" w:rsidRPr="00C144C4">
        <w:rPr>
          <w:rFonts w:eastAsia="MS PMincho"/>
          <w:color w:val="4D4D4D" w:themeColor="accent6"/>
        </w:rPr>
        <w:t>に示すように</w:t>
      </w:r>
      <w:r w:rsidR="005D479B" w:rsidRPr="00C144C4">
        <w:rPr>
          <w:rFonts w:eastAsia="MS PMincho" w:hint="eastAsia"/>
          <w:color w:val="4D4D4D" w:themeColor="accent6"/>
        </w:rPr>
        <w:t>、</w:t>
      </w:r>
      <w:r w:rsidR="00125BC1" w:rsidRPr="00C144C4">
        <w:rPr>
          <w:rFonts w:eastAsia="MS PMincho"/>
          <w:color w:val="4D4D4D" w:themeColor="accent6"/>
        </w:rPr>
        <w:t>神経科学</w:t>
      </w:r>
      <w:r w:rsidR="00125BC1" w:rsidRPr="00C144C4">
        <w:rPr>
          <w:rFonts w:eastAsia="MS PMincho" w:hint="eastAsia"/>
          <w:color w:val="4D4D4D" w:themeColor="accent6"/>
        </w:rPr>
        <w:t>と</w:t>
      </w:r>
      <w:r w:rsidR="00125BC1" w:rsidRPr="00C144C4">
        <w:rPr>
          <w:rFonts w:eastAsia="MS PMincho"/>
          <w:color w:val="4D4D4D" w:themeColor="accent6"/>
        </w:rPr>
        <w:t>認知科学</w:t>
      </w:r>
      <w:r w:rsidR="00C144C4" w:rsidRPr="00C144C4">
        <w:rPr>
          <w:rFonts w:eastAsia="MS PMincho"/>
          <w:color w:val="4D4D4D" w:themeColor="accent6"/>
        </w:rPr>
        <w:t>の分野で</w:t>
      </w:r>
      <w:r w:rsidR="00C144C4">
        <w:rPr>
          <w:rFonts w:eastAsia="MS PMincho" w:hint="eastAsia"/>
          <w:color w:val="4D4D4D" w:themeColor="accent6"/>
        </w:rPr>
        <w:t>イメージに関する研究</w:t>
      </w:r>
      <w:r w:rsidR="00C144C4" w:rsidRPr="00C144C4">
        <w:rPr>
          <w:rFonts w:eastAsia="MS PMincho"/>
          <w:color w:val="4D4D4D" w:themeColor="accent6"/>
        </w:rPr>
        <w:t>があり</w:t>
      </w:r>
      <w:r w:rsidR="00125BC1" w:rsidRPr="00C144C4">
        <w:rPr>
          <w:rFonts w:eastAsia="MS PMincho" w:hint="eastAsia"/>
          <w:color w:val="4D4D4D" w:themeColor="accent6"/>
        </w:rPr>
        <w:t>、</w:t>
      </w:r>
      <w:r w:rsidR="00847B48" w:rsidRPr="00C144C4">
        <w:rPr>
          <w:rFonts w:eastAsia="MS PMincho"/>
          <w:color w:val="4D4D4D" w:themeColor="accent6"/>
        </w:rPr>
        <w:t>神経科学は、神経伝達物質や神経特異的遺伝子発現などの分子・細胞・電気生理的信号伝達といった、微視的階層の解明か</w:t>
      </w:r>
      <w:r w:rsidR="00125BC1" w:rsidRPr="00C144C4">
        <w:rPr>
          <w:rFonts w:eastAsia="MS PMincho"/>
          <w:color w:val="4D4D4D" w:themeColor="accent6"/>
        </w:rPr>
        <w:t>ら</w:t>
      </w:r>
      <w:r w:rsidR="00C144C4" w:rsidRPr="00C144C4">
        <w:rPr>
          <w:rFonts w:eastAsia="MS PMincho"/>
          <w:color w:val="4D4D4D" w:themeColor="accent6"/>
        </w:rPr>
        <w:t>イメージを分析している。また、</w:t>
      </w:r>
      <w:r w:rsidR="00125BC1" w:rsidRPr="00C144C4">
        <w:rPr>
          <w:rFonts w:eastAsia="MS PMincho" w:hint="eastAsia"/>
          <w:color w:val="4D4D4D" w:themeColor="accent6"/>
        </w:rPr>
        <w:t>、</w:t>
      </w:r>
      <w:r w:rsidR="00125BC1" w:rsidRPr="00C144C4">
        <w:rPr>
          <w:rFonts w:eastAsia="MS PMincho"/>
          <w:color w:val="4D4D4D" w:themeColor="accent6"/>
        </w:rPr>
        <w:t>認知科学</w:t>
      </w:r>
      <w:r w:rsidR="00125BC1" w:rsidRPr="00C144C4">
        <w:rPr>
          <w:rFonts w:eastAsia="MS PMincho" w:hint="eastAsia"/>
          <w:color w:val="4D4D4D" w:themeColor="accent6"/>
        </w:rPr>
        <w:t>と社会科学</w:t>
      </w:r>
      <w:r w:rsidR="00C144C4">
        <w:rPr>
          <w:rFonts w:eastAsia="MS PMincho"/>
          <w:color w:val="4D4D4D" w:themeColor="accent6"/>
        </w:rPr>
        <w:t>は、心のソフトウェアの解析を目指し、</w:t>
      </w:r>
      <w:r w:rsidR="00125BC1" w:rsidRPr="00C144C4">
        <w:rPr>
          <w:rFonts w:eastAsia="MS PMincho"/>
          <w:color w:val="4D4D4D" w:themeColor="accent6"/>
        </w:rPr>
        <w:t>個体以上の巨視的階層を対象としている</w:t>
      </w:r>
      <w:r w:rsidR="00125BC1" w:rsidRPr="00C144C4">
        <w:rPr>
          <w:rFonts w:eastAsia="MS PMincho" w:hint="eastAsia"/>
          <w:color w:val="4D4D4D" w:themeColor="accent6"/>
        </w:rPr>
        <w:t>（</w:t>
      </w:r>
      <w:r w:rsidR="00125BC1" w:rsidRPr="00C144C4">
        <w:rPr>
          <w:color w:val="4D4D4D" w:themeColor="accent6"/>
        </w:rPr>
        <w:t>石井加代子</w:t>
      </w:r>
      <w:r w:rsidR="00125BC1" w:rsidRPr="00C144C4">
        <w:rPr>
          <w:rFonts w:hint="eastAsia"/>
          <w:color w:val="4D4D4D" w:themeColor="accent6"/>
        </w:rPr>
        <w:t>，</w:t>
      </w:r>
      <w:r w:rsidR="00125BC1" w:rsidRPr="00C144C4">
        <w:rPr>
          <w:rFonts w:hint="eastAsia"/>
          <w:color w:val="4D4D4D" w:themeColor="accent6"/>
        </w:rPr>
        <w:t>2004</w:t>
      </w:r>
      <w:r w:rsidR="00125BC1" w:rsidRPr="00C144C4">
        <w:rPr>
          <w:rFonts w:eastAsia="MS PMincho" w:hint="eastAsia"/>
          <w:color w:val="4D4D4D" w:themeColor="accent6"/>
        </w:rPr>
        <w:t>）。</w:t>
      </w:r>
    </w:p>
    <w:p w14:paraId="14852C67" w14:textId="77777777" w:rsidR="00623CED" w:rsidRDefault="00623CED" w:rsidP="00DD24BC">
      <w:pPr>
        <w:widowControl/>
        <w:jc w:val="left"/>
        <w:rPr>
          <w:rFonts w:eastAsia="MS PMincho"/>
        </w:rPr>
      </w:pPr>
    </w:p>
    <w:p w14:paraId="540515E7" w14:textId="0014C6F4" w:rsidR="00623CED" w:rsidRDefault="00623CED" w:rsidP="00623CED">
      <w:pPr>
        <w:widowControl/>
        <w:jc w:val="center"/>
        <w:rPr>
          <w:rFonts w:eastAsia="MS PMincho"/>
        </w:rPr>
      </w:pPr>
      <w:r>
        <w:rPr>
          <w:rFonts w:eastAsia="MS PMincho" w:hint="eastAsia"/>
        </w:rPr>
        <w:t>図</w:t>
      </w:r>
      <w:r>
        <w:rPr>
          <w:rFonts w:eastAsia="MS PMincho"/>
        </w:rPr>
        <w:t xml:space="preserve">1-2 </w:t>
      </w:r>
      <w:r>
        <w:rPr>
          <w:rFonts w:eastAsia="MS PMincho" w:hint="eastAsia"/>
        </w:rPr>
        <w:t>心に関する事象の階層図</w:t>
      </w:r>
    </w:p>
    <w:p w14:paraId="64981D4A" w14:textId="64FB15D1" w:rsidR="0038401A" w:rsidRDefault="0038401A" w:rsidP="00DD24BC">
      <w:pPr>
        <w:widowControl/>
        <w:jc w:val="left"/>
        <w:rPr>
          <w:rFonts w:eastAsia="MS PMincho"/>
        </w:rPr>
      </w:pPr>
      <w:r>
        <w:rPr>
          <w:rFonts w:eastAsia="MS PMincho" w:hint="eastAsia"/>
          <w:noProof/>
          <w:lang w:eastAsia="zh-CN"/>
        </w:rPr>
        <w:lastRenderedPageBreak/>
        <w:drawing>
          <wp:inline distT="0" distB="0" distL="0" distR="0" wp14:anchorId="5CA1A02D" wp14:editId="418EE359">
            <wp:extent cx="5396230" cy="3863975"/>
            <wp:effectExtent l="0" t="0" r="0" b="0"/>
            <wp:docPr id="4" name="Picture 4" descr="../../../Desktop/Screen%20Shot%200030-01-22%20at%207.1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2%20at%207.15.3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230" cy="3863975"/>
                    </a:xfrm>
                    <a:prstGeom prst="rect">
                      <a:avLst/>
                    </a:prstGeom>
                    <a:noFill/>
                    <a:ln>
                      <a:noFill/>
                    </a:ln>
                  </pic:spPr>
                </pic:pic>
              </a:graphicData>
            </a:graphic>
          </wp:inline>
        </w:drawing>
      </w:r>
    </w:p>
    <w:p w14:paraId="3AA87E25" w14:textId="094E1B97" w:rsidR="0038401A" w:rsidRDefault="00623CED" w:rsidP="00623CED">
      <w:pPr>
        <w:widowControl/>
        <w:jc w:val="center"/>
        <w:rPr>
          <w:rFonts w:eastAsia="MS PMincho"/>
        </w:rPr>
      </w:pPr>
      <w:r>
        <w:rPr>
          <w:rFonts w:eastAsia="MS PMincho" w:hint="eastAsia"/>
        </w:rPr>
        <w:t>出典：</w:t>
      </w:r>
      <w:r w:rsidRPr="00623CED">
        <w:t>石井加代子</w:t>
      </w:r>
      <w:r w:rsidRPr="00623CED">
        <w:t xml:space="preserve">. (2004). </w:t>
      </w:r>
      <w:r w:rsidRPr="00623CED">
        <w:t>心の科学としての認知科学</w:t>
      </w:r>
      <w:r>
        <w:rPr>
          <w:rStyle w:val="FootnoteReference"/>
          <w:rFonts w:eastAsia="MS PMincho"/>
        </w:rPr>
        <w:footnoteReference w:id="5"/>
      </w:r>
    </w:p>
    <w:p w14:paraId="6CFC183F" w14:textId="77777777" w:rsidR="0038401A" w:rsidRPr="005D479B" w:rsidRDefault="0038401A" w:rsidP="00DD24BC">
      <w:pPr>
        <w:widowControl/>
        <w:jc w:val="left"/>
      </w:pPr>
    </w:p>
    <w:p w14:paraId="2375A3C3" w14:textId="77777777" w:rsidR="00E45349" w:rsidRDefault="00E45349" w:rsidP="005539ED">
      <w:pPr>
        <w:rPr>
          <w:color w:val="FF0000"/>
        </w:rPr>
      </w:pPr>
    </w:p>
    <w:p w14:paraId="75EC3F4B" w14:textId="575EFACE" w:rsidR="00CA03E5" w:rsidRPr="007239BC" w:rsidRDefault="00E45349" w:rsidP="003948CD">
      <w:pPr>
        <w:rPr>
          <w:rFonts w:eastAsia="MS PMincho"/>
          <w:color w:val="4D4D4D" w:themeColor="accent6"/>
        </w:rPr>
      </w:pPr>
      <w:r w:rsidRPr="00C144C4">
        <w:rPr>
          <w:color w:val="4D4D4D" w:themeColor="accent6"/>
        </w:rPr>
        <w:t xml:space="preserve">  </w:t>
      </w:r>
      <w:r w:rsidRPr="00C144C4">
        <w:rPr>
          <w:rFonts w:hint="eastAsia"/>
          <w:color w:val="4D4D4D" w:themeColor="accent6"/>
        </w:rPr>
        <w:t>本研究は、</w:t>
      </w:r>
      <w:r w:rsidR="00027A4A" w:rsidRPr="00C144C4">
        <w:rPr>
          <w:rFonts w:hint="eastAsia"/>
          <w:color w:val="4D4D4D" w:themeColor="accent6"/>
        </w:rPr>
        <w:t>認知科学と</w:t>
      </w:r>
      <w:r w:rsidR="00027A4A" w:rsidRPr="00C144C4">
        <w:rPr>
          <w:rFonts w:eastAsia="MS PMincho" w:hint="eastAsia"/>
          <w:color w:val="4D4D4D" w:themeColor="accent6"/>
        </w:rPr>
        <w:t>社会科学のアプローチから、</w:t>
      </w:r>
      <w:r w:rsidR="00C144C4" w:rsidRPr="00C144C4">
        <w:rPr>
          <w:rFonts w:eastAsia="MS PMincho"/>
          <w:color w:val="4D4D4D" w:themeColor="accent6"/>
        </w:rPr>
        <w:t>個体以上の巨視的階層として、中国人を研究</w:t>
      </w:r>
      <w:r w:rsidR="00174ACE" w:rsidRPr="00C144C4">
        <w:rPr>
          <w:rFonts w:eastAsia="MS PMincho"/>
          <w:color w:val="4D4D4D" w:themeColor="accent6"/>
        </w:rPr>
        <w:t>対象</w:t>
      </w:r>
      <w:r w:rsidR="00174ACE" w:rsidRPr="007239BC">
        <w:rPr>
          <w:rFonts w:eastAsia="MS PMincho"/>
          <w:color w:val="4D4D4D" w:themeColor="accent6"/>
        </w:rPr>
        <w:t>としている</w:t>
      </w:r>
      <w:r w:rsidR="001174B4" w:rsidRPr="007239BC">
        <w:rPr>
          <w:rFonts w:eastAsia="MS PMincho" w:hint="eastAsia"/>
          <w:color w:val="4D4D4D" w:themeColor="accent6"/>
        </w:rPr>
        <w:t>。また</w:t>
      </w:r>
      <w:r w:rsidR="003948CD" w:rsidRPr="007239BC">
        <w:rPr>
          <w:rFonts w:eastAsia="MS PMincho" w:hint="eastAsia"/>
          <w:color w:val="4D4D4D" w:themeColor="accent6"/>
        </w:rPr>
        <w:t>、</w:t>
      </w:r>
      <w:r w:rsidR="00CA03E5" w:rsidRPr="007239BC">
        <w:rPr>
          <w:rFonts w:eastAsia="MS PMincho" w:hint="eastAsia"/>
          <w:color w:val="4D4D4D" w:themeColor="accent6"/>
        </w:rPr>
        <w:t xml:space="preserve">『情報学辞典』 </w:t>
      </w:r>
      <w:r w:rsidR="00C144C4" w:rsidRPr="007239BC">
        <w:rPr>
          <w:rFonts w:eastAsia="MS PMincho"/>
          <w:color w:val="4D4D4D" w:themeColor="accent6"/>
        </w:rPr>
        <w:t>では</w:t>
      </w:r>
      <w:r w:rsidR="00CA03E5" w:rsidRPr="007239BC">
        <w:rPr>
          <w:rFonts w:eastAsia="MS PMincho" w:hint="eastAsia"/>
          <w:color w:val="4D4D4D" w:themeColor="accent6"/>
        </w:rPr>
        <w:t>、</w:t>
      </w:r>
      <w:r w:rsidR="00DE2102" w:rsidRPr="007239BC">
        <w:rPr>
          <w:rFonts w:hint="eastAsia"/>
          <w:color w:val="4D4D4D" w:themeColor="accent6"/>
        </w:rPr>
        <w:t>「</w:t>
      </w:r>
      <w:r w:rsidR="00CA03E5" w:rsidRPr="007239BC">
        <w:rPr>
          <w:rFonts w:hint="eastAsia"/>
          <w:color w:val="4D4D4D" w:themeColor="accent6"/>
        </w:rPr>
        <w:t>直接的な感覚印象とは区別され、記憶を介して再現された心的表象」</w:t>
      </w:r>
      <w:r w:rsidR="003948CD" w:rsidRPr="007239BC">
        <w:rPr>
          <w:rFonts w:eastAsia="MS PMincho" w:hint="eastAsia"/>
          <w:color w:val="4D4D4D" w:themeColor="accent6"/>
        </w:rPr>
        <w:t>と</w:t>
      </w:r>
      <w:r w:rsidR="00CA03E5" w:rsidRPr="007239BC">
        <w:rPr>
          <w:rFonts w:eastAsia="MS PMincho" w:hint="eastAsia"/>
          <w:color w:val="4D4D4D" w:themeColor="accent6"/>
        </w:rPr>
        <w:t>イメージを定義した。</w:t>
      </w:r>
      <w:r w:rsidR="00C144C4" w:rsidRPr="007239BC">
        <w:rPr>
          <w:rFonts w:eastAsia="MS PMincho" w:hint="eastAsia"/>
          <w:color w:val="4D4D4D" w:themeColor="accent6"/>
        </w:rPr>
        <w:t>本研究はこの学術的な定義を採用する。</w:t>
      </w:r>
    </w:p>
    <w:p w14:paraId="7F4BD2E6" w14:textId="1E9EC417" w:rsidR="00C144C4" w:rsidRPr="007239BC" w:rsidRDefault="00A468B3" w:rsidP="003948CD">
      <w:pPr>
        <w:rPr>
          <w:rFonts w:eastAsia="MS PMincho" w:hint="eastAsia"/>
          <w:color w:val="4D4D4D" w:themeColor="accent6"/>
        </w:rPr>
      </w:pPr>
      <w:r w:rsidRPr="007239BC">
        <w:rPr>
          <w:rFonts w:eastAsia="MS PMincho" w:hint="eastAsia"/>
          <w:color w:val="4D4D4D" w:themeColor="accent6"/>
        </w:rPr>
        <w:t xml:space="preserve">　社会学の学者</w:t>
      </w:r>
      <w:r w:rsidRPr="007239BC">
        <w:rPr>
          <w:rFonts w:eastAsia="MS PMincho"/>
          <w:color w:val="4D4D4D" w:themeColor="accent6"/>
        </w:rPr>
        <w:t>浅岡隆裕</w:t>
      </w:r>
      <w:r w:rsidRPr="007239BC">
        <w:rPr>
          <w:color w:val="4D4D4D" w:themeColor="accent6"/>
        </w:rPr>
        <w:t>(2006)</w:t>
      </w:r>
      <w:r w:rsidRPr="007239BC">
        <w:rPr>
          <w:rStyle w:val="FootnoteReference"/>
          <w:rFonts w:eastAsia="MS PMincho"/>
          <w:color w:val="4D4D4D" w:themeColor="accent6"/>
        </w:rPr>
        <w:footnoteReference w:id="6"/>
      </w:r>
      <w:r w:rsidRPr="007239BC">
        <w:rPr>
          <w:rFonts w:eastAsia="MS PMincho" w:hint="eastAsia"/>
          <w:color w:val="4D4D4D" w:themeColor="accent6"/>
        </w:rPr>
        <w:t>「『記憶を</w:t>
      </w:r>
      <w:r w:rsidRPr="007239BC">
        <w:rPr>
          <w:rFonts w:hint="eastAsia"/>
          <w:color w:val="4D4D4D" w:themeColor="accent6"/>
        </w:rPr>
        <w:t>介して</w:t>
      </w:r>
      <w:r w:rsidR="00C144C4" w:rsidRPr="007239BC">
        <w:rPr>
          <w:rFonts w:eastAsia="MS PMincho" w:hint="eastAsia"/>
          <w:color w:val="4D4D4D" w:themeColor="accent6"/>
        </w:rPr>
        <w:t>』という点を留意</w:t>
      </w:r>
      <w:r w:rsidRPr="007239BC">
        <w:rPr>
          <w:rFonts w:eastAsia="MS PMincho" w:hint="eastAsia"/>
          <w:color w:val="4D4D4D" w:themeColor="accent6"/>
        </w:rPr>
        <w:t>ておきたい」と記事にしている。</w:t>
      </w:r>
      <w:r w:rsidR="00C144C4" w:rsidRPr="007239BC">
        <w:rPr>
          <w:rFonts w:eastAsia="MS PMincho" w:hint="eastAsia"/>
          <w:color w:val="4D4D4D" w:themeColor="accent6"/>
        </w:rPr>
        <w:t>その留意</w:t>
      </w:r>
      <w:r w:rsidR="0037448D" w:rsidRPr="007239BC">
        <w:rPr>
          <w:rFonts w:eastAsia="MS PMincho" w:hint="eastAsia"/>
          <w:color w:val="4D4D4D" w:themeColor="accent6"/>
        </w:rPr>
        <w:t>の背景</w:t>
      </w:r>
      <w:r w:rsidR="00C144C4" w:rsidRPr="007239BC">
        <w:rPr>
          <w:rFonts w:eastAsia="MS PMincho"/>
          <w:color w:val="4D4D4D" w:themeColor="accent6"/>
        </w:rPr>
        <w:t>にあるの</w:t>
      </w:r>
      <w:r w:rsidR="0037448D" w:rsidRPr="007239BC">
        <w:rPr>
          <w:rFonts w:eastAsia="MS PMincho" w:hint="eastAsia"/>
          <w:color w:val="4D4D4D" w:themeColor="accent6"/>
        </w:rPr>
        <w:t>は</w:t>
      </w:r>
      <w:r w:rsidRPr="007239BC">
        <w:rPr>
          <w:rFonts w:eastAsia="MS PMincho" w:hint="eastAsia"/>
          <w:color w:val="4D4D4D" w:themeColor="accent6"/>
        </w:rPr>
        <w:t>、</w:t>
      </w:r>
      <w:r w:rsidR="00CA03E5" w:rsidRPr="007239BC">
        <w:rPr>
          <w:rFonts w:eastAsia="MS PMincho" w:hint="eastAsia"/>
          <w:color w:val="4D4D4D" w:themeColor="accent6"/>
        </w:rPr>
        <w:t>映画の産業化に伴って、</w:t>
      </w:r>
      <w:r w:rsidRPr="007239BC">
        <w:rPr>
          <w:rFonts w:eastAsia="MS PMincho" w:hint="eastAsia"/>
          <w:color w:val="4D4D4D" w:themeColor="accent6"/>
        </w:rPr>
        <w:t>ポスター・</w:t>
      </w:r>
      <w:r w:rsidR="00CA03E5" w:rsidRPr="007239BC">
        <w:rPr>
          <w:rFonts w:eastAsia="MS PMincho"/>
          <w:color w:val="4D4D4D" w:themeColor="accent6"/>
        </w:rPr>
        <w:t>テレビ</w:t>
      </w:r>
      <w:r w:rsidRPr="007239BC">
        <w:rPr>
          <w:rFonts w:eastAsia="MS PMincho" w:hint="eastAsia"/>
          <w:color w:val="4D4D4D" w:themeColor="accent6"/>
        </w:rPr>
        <w:t>・</w:t>
      </w:r>
      <w:r w:rsidR="00CA03E5" w:rsidRPr="007239BC">
        <w:rPr>
          <w:rFonts w:eastAsia="MS PMincho"/>
          <w:color w:val="4D4D4D" w:themeColor="accent6"/>
        </w:rPr>
        <w:t>雑誌</w:t>
      </w:r>
      <w:r w:rsidR="00C144C4" w:rsidRPr="007239BC">
        <w:rPr>
          <w:rFonts w:eastAsia="MS PMincho"/>
          <w:color w:val="4D4D4D" w:themeColor="accent6"/>
        </w:rPr>
        <w:t>の</w:t>
      </w:r>
      <w:r w:rsidR="009077BC" w:rsidRPr="007239BC">
        <w:rPr>
          <w:rFonts w:eastAsia="MS PMincho" w:hint="eastAsia"/>
          <w:color w:val="4D4D4D" w:themeColor="accent6"/>
        </w:rPr>
        <w:t>映画</w:t>
      </w:r>
      <w:r w:rsidR="00C144C4" w:rsidRPr="007239BC">
        <w:rPr>
          <w:rFonts w:eastAsia="MS PMincho" w:hint="eastAsia"/>
          <w:color w:val="4D4D4D" w:themeColor="accent6"/>
        </w:rPr>
        <w:t>プロモーションが多く</w:t>
      </w:r>
      <w:r w:rsidR="00C144C4" w:rsidRPr="007239BC">
        <w:rPr>
          <w:rFonts w:eastAsia="MS PMincho"/>
          <w:color w:val="4D4D4D" w:themeColor="accent6"/>
        </w:rPr>
        <w:t>っているということである。</w:t>
      </w:r>
      <w:r w:rsidR="0037448D" w:rsidRPr="007239BC">
        <w:rPr>
          <w:rFonts w:eastAsia="MS PMincho" w:hint="eastAsia"/>
          <w:color w:val="4D4D4D" w:themeColor="accent6"/>
        </w:rPr>
        <w:t>、</w:t>
      </w:r>
      <w:r w:rsidR="00C144C4" w:rsidRPr="007239BC">
        <w:rPr>
          <w:rFonts w:eastAsia="MS PMincho" w:hint="eastAsia"/>
          <w:color w:val="4D4D4D" w:themeColor="accent6"/>
        </w:rPr>
        <w:t>観客が</w:t>
      </w:r>
      <w:r w:rsidR="009077BC" w:rsidRPr="007239BC">
        <w:rPr>
          <w:rFonts w:eastAsia="MS PMincho" w:hint="eastAsia"/>
          <w:color w:val="4D4D4D" w:themeColor="accent6"/>
        </w:rPr>
        <w:t>映画を</w:t>
      </w:r>
      <w:r w:rsidR="00DD5E87" w:rsidRPr="007239BC">
        <w:rPr>
          <w:rFonts w:eastAsia="MS PMincho" w:hint="eastAsia"/>
          <w:color w:val="4D4D4D" w:themeColor="accent6"/>
        </w:rPr>
        <w:t>鑑賞する</w:t>
      </w:r>
      <w:r w:rsidR="009077BC" w:rsidRPr="007239BC">
        <w:rPr>
          <w:rFonts w:eastAsia="MS PMincho" w:hint="eastAsia"/>
          <w:color w:val="4D4D4D" w:themeColor="accent6"/>
        </w:rPr>
        <w:t>時、</w:t>
      </w:r>
      <w:r w:rsidRPr="007239BC">
        <w:rPr>
          <w:rFonts w:eastAsia="MS PMincho" w:hint="eastAsia"/>
          <w:color w:val="4D4D4D" w:themeColor="accent6"/>
        </w:rPr>
        <w:t>プロモーションを見た人</w:t>
      </w:r>
      <w:r w:rsidR="00C144C4" w:rsidRPr="007239BC">
        <w:rPr>
          <w:rFonts w:eastAsia="MS PMincho" w:hint="eastAsia"/>
          <w:color w:val="4D4D4D" w:themeColor="accent6"/>
        </w:rPr>
        <w:t>（あるいは映画監督の</w:t>
      </w:r>
      <w:r w:rsidR="00C144C4" w:rsidRPr="007239BC">
        <w:rPr>
          <w:rFonts w:eastAsia="MS PMincho"/>
          <w:color w:val="4D4D4D" w:themeColor="accent6"/>
        </w:rPr>
        <w:t>ファン</w:t>
      </w:r>
      <w:r w:rsidR="009077BC" w:rsidRPr="007239BC">
        <w:rPr>
          <w:rFonts w:eastAsia="MS PMincho" w:hint="eastAsia"/>
          <w:color w:val="4D4D4D" w:themeColor="accent6"/>
        </w:rPr>
        <w:t>である人）</w:t>
      </w:r>
      <w:r w:rsidR="00C144C4" w:rsidRPr="007239BC">
        <w:rPr>
          <w:rFonts w:eastAsia="MS PMincho" w:hint="eastAsia"/>
          <w:color w:val="4D4D4D" w:themeColor="accent6"/>
        </w:rPr>
        <w:t>は</w:t>
      </w:r>
      <w:r w:rsidR="009077BC" w:rsidRPr="007239BC">
        <w:rPr>
          <w:rFonts w:eastAsia="MS PMincho" w:hint="eastAsia"/>
          <w:color w:val="4D4D4D" w:themeColor="accent6"/>
        </w:rPr>
        <w:t>、</w:t>
      </w:r>
      <w:r w:rsidR="00C144C4" w:rsidRPr="007239BC">
        <w:rPr>
          <w:rFonts w:eastAsia="MS PMincho"/>
          <w:color w:val="4D4D4D" w:themeColor="accent6"/>
        </w:rPr>
        <w:t>短期記憶</w:t>
      </w:r>
      <w:r w:rsidR="009077BC" w:rsidRPr="007239BC">
        <w:rPr>
          <w:rFonts w:eastAsia="MS PMincho"/>
          <w:color w:val="4D4D4D" w:themeColor="accent6"/>
        </w:rPr>
        <w:t>あるいは長期記憶の情報に基づいて</w:t>
      </w:r>
      <w:r w:rsidR="00C452D9" w:rsidRPr="007239BC">
        <w:rPr>
          <w:rStyle w:val="FootnoteReference"/>
          <w:rFonts w:eastAsia="MS PMincho"/>
          <w:color w:val="4D4D4D" w:themeColor="accent6"/>
        </w:rPr>
        <w:footnoteReference w:id="7"/>
      </w:r>
      <w:r w:rsidR="009077BC" w:rsidRPr="007239BC">
        <w:rPr>
          <w:rFonts w:eastAsia="MS PMincho" w:hint="eastAsia"/>
          <w:color w:val="4D4D4D" w:themeColor="accent6"/>
        </w:rPr>
        <w:t>、</w:t>
      </w:r>
      <w:r w:rsidR="00C144C4" w:rsidRPr="007239BC">
        <w:rPr>
          <w:rFonts w:eastAsia="MS PMincho"/>
          <w:color w:val="4D4D4D" w:themeColor="accent6"/>
        </w:rPr>
        <w:t>異なるイメージを持つのである</w:t>
      </w:r>
      <w:r w:rsidR="00C144C4" w:rsidRPr="007239BC">
        <w:rPr>
          <w:rFonts w:eastAsia="MS PMincho" w:hint="eastAsia"/>
          <w:color w:val="4D4D4D" w:themeColor="accent6"/>
        </w:rPr>
        <w:t>。</w:t>
      </w:r>
    </w:p>
    <w:p w14:paraId="29B91A49" w14:textId="639A31A9" w:rsidR="00A468B3" w:rsidRPr="007239BC" w:rsidRDefault="00DD5E87" w:rsidP="003948CD">
      <w:pPr>
        <w:rPr>
          <w:rFonts w:eastAsia="MS PMincho"/>
          <w:color w:val="4D4D4D" w:themeColor="accent6"/>
        </w:rPr>
      </w:pPr>
      <w:r w:rsidRPr="007239BC">
        <w:rPr>
          <w:rFonts w:eastAsia="MS PMincho" w:hint="eastAsia"/>
          <w:color w:val="4D4D4D" w:themeColor="accent6"/>
        </w:rPr>
        <w:t xml:space="preserve">　</w:t>
      </w:r>
      <w:r w:rsidRPr="007239BC">
        <w:rPr>
          <w:rFonts w:eastAsia="MS PMincho"/>
          <w:color w:val="4D4D4D" w:themeColor="accent6"/>
        </w:rPr>
        <w:t>浅岡隆裕</w:t>
      </w:r>
      <w:r w:rsidRPr="007239BC">
        <w:rPr>
          <w:color w:val="4D4D4D" w:themeColor="accent6"/>
        </w:rPr>
        <w:t>(2006)</w:t>
      </w:r>
      <w:r w:rsidR="00C144C4" w:rsidRPr="007239BC">
        <w:rPr>
          <w:rFonts w:eastAsia="MS PMincho" w:hint="eastAsia"/>
          <w:color w:val="4D4D4D" w:themeColor="accent6"/>
        </w:rPr>
        <w:t>はイメージ</w:t>
      </w:r>
      <w:r w:rsidR="00C144C4" w:rsidRPr="007239BC">
        <w:rPr>
          <w:rFonts w:eastAsia="MS PMincho"/>
          <w:color w:val="4D4D4D" w:themeColor="accent6"/>
        </w:rPr>
        <w:t>を分析する際の</w:t>
      </w:r>
      <w:r w:rsidRPr="007239BC">
        <w:rPr>
          <w:rFonts w:eastAsia="MS PMincho" w:hint="eastAsia"/>
          <w:color w:val="4D4D4D" w:themeColor="accent6"/>
        </w:rPr>
        <w:t>『記憶を</w:t>
      </w:r>
      <w:r w:rsidRPr="007239BC">
        <w:rPr>
          <w:rFonts w:hint="eastAsia"/>
          <w:color w:val="4D4D4D" w:themeColor="accent6"/>
        </w:rPr>
        <w:t>介して</w:t>
      </w:r>
      <w:r w:rsidRPr="007239BC">
        <w:rPr>
          <w:rFonts w:eastAsia="MS PMincho" w:hint="eastAsia"/>
          <w:color w:val="4D4D4D" w:themeColor="accent6"/>
        </w:rPr>
        <w:t>』という点</w:t>
      </w:r>
      <w:r w:rsidR="00CF7C99" w:rsidRPr="007239BC">
        <w:rPr>
          <w:rFonts w:eastAsia="MS PMincho" w:hint="eastAsia"/>
          <w:color w:val="4D4D4D" w:themeColor="accent6"/>
        </w:rPr>
        <w:t>に対して</w:t>
      </w:r>
      <w:r w:rsidRPr="007239BC">
        <w:rPr>
          <w:rFonts w:eastAsia="MS PMincho" w:hint="eastAsia"/>
          <w:color w:val="4D4D4D" w:themeColor="accent6"/>
        </w:rPr>
        <w:t>、</w:t>
      </w:r>
      <w:r w:rsidR="00B73A49" w:rsidRPr="007239BC">
        <w:rPr>
          <w:rFonts w:eastAsia="MS PMincho" w:hint="eastAsia"/>
          <w:color w:val="4D4D4D" w:themeColor="accent6"/>
        </w:rPr>
        <w:t>歴史に対するイメージを例として図１</w:t>
      </w:r>
      <w:r w:rsidR="00B73A49" w:rsidRPr="007239BC">
        <w:rPr>
          <w:rFonts w:eastAsia="MS PMincho"/>
          <w:color w:val="4D4D4D" w:themeColor="accent6"/>
        </w:rPr>
        <w:t>-3</w:t>
      </w:r>
      <w:r w:rsidR="00B73A49" w:rsidRPr="007239BC">
        <w:rPr>
          <w:rFonts w:eastAsia="MS PMincho" w:hint="eastAsia"/>
          <w:color w:val="4D4D4D" w:themeColor="accent6"/>
        </w:rPr>
        <w:t>のような</w:t>
      </w:r>
      <w:r w:rsidR="00B53E2A" w:rsidRPr="007239BC">
        <w:rPr>
          <w:rFonts w:eastAsia="MS PMincho" w:hint="eastAsia"/>
          <w:color w:val="4D4D4D" w:themeColor="accent6"/>
        </w:rPr>
        <w:t>フレームワーク</w:t>
      </w:r>
      <w:r w:rsidR="00B73A49" w:rsidRPr="007239BC">
        <w:rPr>
          <w:rFonts w:eastAsia="MS PMincho" w:hint="eastAsia"/>
          <w:color w:val="4D4D4D" w:themeColor="accent6"/>
        </w:rPr>
        <w:t>を提出した。</w:t>
      </w:r>
      <w:r w:rsidR="0037448D" w:rsidRPr="007239BC">
        <w:rPr>
          <w:rFonts w:eastAsia="MS PMincho" w:hint="eastAsia"/>
          <w:color w:val="4D4D4D" w:themeColor="accent6"/>
        </w:rPr>
        <w:t xml:space="preserve"> ここの</w:t>
      </w:r>
      <w:r w:rsidR="00797850" w:rsidRPr="007239BC">
        <w:rPr>
          <w:rFonts w:eastAsia="MS PMincho" w:hint="eastAsia"/>
          <w:color w:val="4D4D4D" w:themeColor="accent6"/>
        </w:rPr>
        <w:t>「事実・実体」は歴史の真実、「正史（歴史）」はある種の正統性があるもの（教科書に記載した歴史など）、媒介物（メディアや伝聞）は</w:t>
      </w:r>
      <w:r w:rsidR="00A76348" w:rsidRPr="007239BC">
        <w:rPr>
          <w:rFonts w:eastAsia="MS PMincho" w:hint="eastAsia"/>
          <w:color w:val="4D4D4D" w:themeColor="accent6"/>
        </w:rPr>
        <w:t>少し変容した歴史の物語や伝説、</w:t>
      </w:r>
      <w:r w:rsidR="00E51397" w:rsidRPr="007239BC">
        <w:rPr>
          <w:rFonts w:eastAsia="MS PMincho" w:hint="eastAsia"/>
          <w:color w:val="4D4D4D" w:themeColor="accent6"/>
        </w:rPr>
        <w:t>「記憶」は個人、あるいは集団に関するものである</w:t>
      </w:r>
      <w:r w:rsidR="0037448D" w:rsidRPr="007239BC">
        <w:rPr>
          <w:rFonts w:eastAsia="MS PMincho" w:hint="eastAsia"/>
          <w:color w:val="4D4D4D" w:themeColor="accent6"/>
        </w:rPr>
        <w:t>。</w:t>
      </w:r>
    </w:p>
    <w:p w14:paraId="4B551E0E" w14:textId="77777777" w:rsidR="00B73A49" w:rsidRPr="007239BC" w:rsidRDefault="00B73A49" w:rsidP="003948CD">
      <w:pPr>
        <w:rPr>
          <w:rFonts w:eastAsia="MS PMincho"/>
          <w:color w:val="4D4D4D" w:themeColor="accent6"/>
        </w:rPr>
      </w:pPr>
    </w:p>
    <w:p w14:paraId="731BC944" w14:textId="411E8806" w:rsidR="00B73A49" w:rsidRPr="007239BC" w:rsidRDefault="00B73A49" w:rsidP="00B73A49">
      <w:pPr>
        <w:jc w:val="center"/>
        <w:rPr>
          <w:rFonts w:eastAsia="MS PMincho"/>
          <w:color w:val="4D4D4D" w:themeColor="accent6"/>
        </w:rPr>
      </w:pPr>
      <w:r w:rsidRPr="007239BC">
        <w:rPr>
          <w:rFonts w:eastAsia="MS PMincho" w:hint="eastAsia"/>
          <w:color w:val="4D4D4D" w:themeColor="accent6"/>
        </w:rPr>
        <w:t>図</w:t>
      </w:r>
      <w:r w:rsidRPr="007239BC">
        <w:rPr>
          <w:rFonts w:eastAsia="MS PMincho"/>
          <w:color w:val="4D4D4D" w:themeColor="accent6"/>
        </w:rPr>
        <w:t xml:space="preserve">1-3 </w:t>
      </w:r>
      <w:r w:rsidRPr="007239BC">
        <w:rPr>
          <w:rFonts w:eastAsia="MS PMincho" w:hint="eastAsia"/>
          <w:color w:val="4D4D4D" w:themeColor="accent6"/>
        </w:rPr>
        <w:t>正史（歴史）・記憶・イメージとの関係</w:t>
      </w:r>
    </w:p>
    <w:p w14:paraId="1B6ECAB1" w14:textId="077A8EE6" w:rsidR="00B73A49" w:rsidRPr="007239BC" w:rsidRDefault="00B73A49" w:rsidP="00B73A49">
      <w:pPr>
        <w:jc w:val="center"/>
        <w:rPr>
          <w:rFonts w:eastAsia="MS PMincho"/>
          <w:color w:val="4D4D4D" w:themeColor="accent6"/>
        </w:rPr>
      </w:pPr>
      <w:r w:rsidRPr="007239BC">
        <w:rPr>
          <w:rFonts w:eastAsia="MS PMincho" w:hint="eastAsia"/>
          <w:noProof/>
          <w:color w:val="4D4D4D" w:themeColor="accent6"/>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7239BC" w:rsidRDefault="00B73A49" w:rsidP="00B73A49">
      <w:pPr>
        <w:pStyle w:val="FootnoteText"/>
        <w:jc w:val="center"/>
        <w:rPr>
          <w:color w:val="4D4D4D" w:themeColor="accent6"/>
        </w:rPr>
      </w:pPr>
      <w:r w:rsidRPr="007239BC">
        <w:rPr>
          <w:rFonts w:eastAsia="MS PMincho" w:hint="eastAsia"/>
          <w:color w:val="4D4D4D" w:themeColor="accent6"/>
        </w:rPr>
        <w:t>出典：</w:t>
      </w:r>
      <w:r w:rsidRPr="007239BC">
        <w:rPr>
          <w:color w:val="4D4D4D" w:themeColor="accent6"/>
        </w:rPr>
        <w:t>浅岡隆裕</w:t>
      </w:r>
      <w:r w:rsidRPr="007239BC">
        <w:rPr>
          <w:color w:val="4D4D4D" w:themeColor="accent6"/>
        </w:rPr>
        <w:t xml:space="preserve">. (2006). </w:t>
      </w:r>
      <w:r w:rsidRPr="007239BC">
        <w:rPr>
          <w:color w:val="4D4D4D" w:themeColor="accent6"/>
        </w:rPr>
        <w:t>イメージ形成に関する社会学的研究序説</w:t>
      </w:r>
    </w:p>
    <w:p w14:paraId="1FCB83DA" w14:textId="77777777" w:rsidR="00E51397" w:rsidRPr="007239BC" w:rsidRDefault="00E51397" w:rsidP="00E51397">
      <w:pPr>
        <w:rPr>
          <w:rFonts w:eastAsia="MS PMincho"/>
          <w:color w:val="4D4D4D" w:themeColor="accent6"/>
        </w:rPr>
      </w:pPr>
    </w:p>
    <w:p w14:paraId="69583424" w14:textId="02B13D97" w:rsidR="00E51397" w:rsidRPr="007239BC" w:rsidRDefault="00E51397" w:rsidP="00E51397">
      <w:pPr>
        <w:rPr>
          <w:rFonts w:eastAsia="MS PMincho"/>
          <w:color w:val="4D4D4D" w:themeColor="accent6"/>
        </w:rPr>
      </w:pPr>
      <w:r w:rsidRPr="007239BC">
        <w:rPr>
          <w:rFonts w:eastAsia="MS PMincho"/>
          <w:color w:val="4D4D4D" w:themeColor="accent6"/>
        </w:rPr>
        <w:t xml:space="preserve">  </w:t>
      </w:r>
      <w:r w:rsidR="00C144C4" w:rsidRPr="007239BC">
        <w:rPr>
          <w:rFonts w:eastAsia="MS PMincho"/>
          <w:color w:val="4D4D4D" w:themeColor="accent6"/>
        </w:rPr>
        <w:t>図1-3の</w:t>
      </w:r>
      <w:r w:rsidR="001174B4" w:rsidRPr="007239BC">
        <w:rPr>
          <w:rFonts w:eastAsia="MS PMincho" w:hint="eastAsia"/>
          <w:color w:val="4D4D4D" w:themeColor="accent6"/>
        </w:rPr>
        <w:t>重要なポイントは、</w:t>
      </w:r>
      <w:r w:rsidR="00C144C4" w:rsidRPr="007239BC">
        <w:rPr>
          <w:rFonts w:eastAsia="MS PMincho" w:hint="eastAsia"/>
          <w:color w:val="4D4D4D" w:themeColor="accent6"/>
        </w:rPr>
        <w:t>事実・実体に関する「体験や記憶」がなくとしても、人のイメージ</w:t>
      </w:r>
      <w:r w:rsidR="00C144C4" w:rsidRPr="007239BC">
        <w:rPr>
          <w:rFonts w:eastAsia="MS PMincho"/>
          <w:color w:val="4D4D4D" w:themeColor="accent6"/>
        </w:rPr>
        <w:t>は</w:t>
      </w:r>
      <w:r w:rsidRPr="007239BC">
        <w:rPr>
          <w:rFonts w:eastAsia="MS PMincho" w:hint="eastAsia"/>
          <w:color w:val="4D4D4D" w:themeColor="accent6"/>
        </w:rPr>
        <w:t>必ず「媒介物（メディアや伝聞）の影響を受け</w:t>
      </w:r>
      <w:r w:rsidR="00C144C4" w:rsidRPr="007239BC">
        <w:rPr>
          <w:rFonts w:eastAsia="MS PMincho"/>
          <w:color w:val="4D4D4D" w:themeColor="accent6"/>
        </w:rPr>
        <w:t>ということである</w:t>
      </w:r>
      <w:r w:rsidRPr="007239BC">
        <w:rPr>
          <w:rFonts w:eastAsia="MS PMincho" w:hint="eastAsia"/>
          <w:color w:val="4D4D4D" w:themeColor="accent6"/>
        </w:rPr>
        <w:t>。</w:t>
      </w:r>
      <w:r w:rsidR="00C144C4" w:rsidRPr="007239BC">
        <w:rPr>
          <w:rFonts w:eastAsia="MS PMincho" w:hint="eastAsia"/>
          <w:color w:val="4D4D4D" w:themeColor="accent6"/>
        </w:rPr>
        <w:t>『君の名は。』を例</w:t>
      </w:r>
      <w:r w:rsidR="00C144C4" w:rsidRPr="007239BC">
        <w:rPr>
          <w:rFonts w:eastAsia="MS PMincho"/>
          <w:color w:val="4D4D4D" w:themeColor="accent6"/>
        </w:rPr>
        <w:t>にあげると</w:t>
      </w:r>
      <w:r w:rsidR="00C144C4" w:rsidRPr="007239BC">
        <w:rPr>
          <w:rFonts w:eastAsia="MS PMincho" w:hint="eastAsia"/>
          <w:color w:val="4D4D4D" w:themeColor="accent6"/>
        </w:rPr>
        <w:t>、</w:t>
      </w:r>
      <w:r w:rsidR="00C77626" w:rsidRPr="007239BC">
        <w:rPr>
          <w:rFonts w:eastAsia="MS PMincho" w:hint="eastAsia"/>
          <w:color w:val="4D4D4D" w:themeColor="accent6"/>
        </w:rPr>
        <w:t>映画</w:t>
      </w:r>
      <w:r w:rsidR="00C144C4" w:rsidRPr="007239BC">
        <w:rPr>
          <w:rFonts w:eastAsia="MS PMincho" w:hint="eastAsia"/>
          <w:color w:val="4D4D4D" w:themeColor="accent6"/>
        </w:rPr>
        <w:t>の観客は</w:t>
      </w:r>
      <w:r w:rsidRPr="007239BC">
        <w:rPr>
          <w:rFonts w:eastAsia="MS PMincho" w:hint="eastAsia"/>
          <w:color w:val="4D4D4D" w:themeColor="accent6"/>
        </w:rPr>
        <w:t>、</w:t>
      </w:r>
      <w:r w:rsidR="00C144C4" w:rsidRPr="007239BC">
        <w:rPr>
          <w:rFonts w:eastAsia="MS PMincho" w:hint="eastAsia"/>
          <w:color w:val="4D4D4D" w:themeColor="accent6"/>
        </w:rPr>
        <w:t>新海誠監督の</w:t>
      </w:r>
      <w:r w:rsidR="00C144C4" w:rsidRPr="007239BC">
        <w:rPr>
          <w:rFonts w:eastAsia="MS PMincho"/>
          <w:color w:val="4D4D4D" w:themeColor="accent6"/>
        </w:rPr>
        <w:t>ファン</w:t>
      </w:r>
      <w:r w:rsidR="00C144C4" w:rsidRPr="007239BC">
        <w:rPr>
          <w:rFonts w:eastAsia="MS PMincho" w:hint="eastAsia"/>
          <w:color w:val="4D4D4D" w:themeColor="accent6"/>
        </w:rPr>
        <w:t>ではな</w:t>
      </w:r>
      <w:r w:rsidR="00C144C4" w:rsidRPr="007239BC">
        <w:rPr>
          <w:rFonts w:eastAsia="MS PMincho"/>
          <w:color w:val="4D4D4D" w:themeColor="accent6"/>
        </w:rPr>
        <w:t>かったとしても</w:t>
      </w:r>
      <w:r w:rsidR="004A682C" w:rsidRPr="007239BC">
        <w:rPr>
          <w:rFonts w:eastAsia="MS PMincho" w:hint="eastAsia"/>
          <w:color w:val="4D4D4D" w:themeColor="accent6"/>
        </w:rPr>
        <w:t>、SNS</w:t>
      </w:r>
      <w:r w:rsidR="00C144C4" w:rsidRPr="007239BC">
        <w:rPr>
          <w:rFonts w:eastAsia="MS PMincho" w:hint="eastAsia"/>
          <w:color w:val="4D4D4D" w:themeColor="accent6"/>
        </w:rPr>
        <w:t>の口コミ・映画</w:t>
      </w:r>
      <w:r w:rsidR="004A682C" w:rsidRPr="007239BC">
        <w:rPr>
          <w:rFonts w:eastAsia="MS PMincho" w:hint="eastAsia"/>
          <w:color w:val="4D4D4D" w:themeColor="accent6"/>
        </w:rPr>
        <w:t>のプロモーションなどメディアの影響を見逃すことができない</w:t>
      </w:r>
      <w:r w:rsidR="00C144C4" w:rsidRPr="007239BC">
        <w:rPr>
          <w:rFonts w:eastAsia="MS PMincho"/>
          <w:color w:val="4D4D4D" w:themeColor="accent6"/>
        </w:rPr>
        <w:t>ということである</w:t>
      </w:r>
      <w:r w:rsidR="004A682C" w:rsidRPr="007239BC">
        <w:rPr>
          <w:rFonts w:eastAsia="MS PMincho" w:hint="eastAsia"/>
          <w:color w:val="4D4D4D" w:themeColor="accent6"/>
        </w:rPr>
        <w:t>。</w:t>
      </w:r>
      <w:r w:rsidR="00C144C4" w:rsidRPr="007239BC">
        <w:rPr>
          <w:rFonts w:eastAsia="MS PMincho" w:hint="eastAsia"/>
          <w:color w:val="4D4D4D" w:themeColor="accent6"/>
        </w:rPr>
        <w:t>新海誠</w:t>
      </w:r>
      <w:r w:rsidR="00C144C4" w:rsidRPr="007239BC">
        <w:rPr>
          <w:rFonts w:eastAsia="MS PMincho"/>
          <w:color w:val="4D4D4D" w:themeColor="accent6"/>
        </w:rPr>
        <w:t>監督のファン</w:t>
      </w:r>
      <w:r w:rsidR="00C144C4" w:rsidRPr="007239BC">
        <w:rPr>
          <w:rFonts w:eastAsia="MS PMincho" w:hint="eastAsia"/>
          <w:color w:val="4D4D4D" w:themeColor="accent6"/>
        </w:rPr>
        <w:t>の「記憶」も、媒介物の影響を受け</w:t>
      </w:r>
      <w:r w:rsidR="00AF491F" w:rsidRPr="007239BC">
        <w:rPr>
          <w:rFonts w:eastAsia="MS PMincho" w:hint="eastAsia"/>
          <w:color w:val="4D4D4D" w:themeColor="accent6"/>
        </w:rPr>
        <w:t>る。</w:t>
      </w:r>
    </w:p>
    <w:p w14:paraId="3EB122E1" w14:textId="771172DE" w:rsidR="00C77626" w:rsidRPr="007239BC" w:rsidRDefault="00C77626" w:rsidP="00E51397">
      <w:pPr>
        <w:rPr>
          <w:rFonts w:eastAsia="MS PMincho"/>
          <w:color w:val="4D4D4D" w:themeColor="accent6"/>
        </w:rPr>
      </w:pPr>
      <w:r w:rsidRPr="007239BC">
        <w:rPr>
          <w:rFonts w:eastAsia="MS PMincho" w:hint="eastAsia"/>
          <w:color w:val="4D4D4D" w:themeColor="accent6"/>
        </w:rPr>
        <w:t xml:space="preserve">  </w:t>
      </w:r>
      <w:r w:rsidR="007239BC" w:rsidRPr="007239BC">
        <w:rPr>
          <w:rFonts w:eastAsia="MS PMincho"/>
          <w:color w:val="4D4D4D" w:themeColor="accent6"/>
        </w:rPr>
        <w:t>また、ファンである（記憶がある）場合と、ファンでない（記憶がない）場合とでは、形成されるイメージが異なる</w:t>
      </w:r>
    </w:p>
    <w:p w14:paraId="3CC5C0BE" w14:textId="0F18F437" w:rsidR="007239BC" w:rsidRPr="007239BC" w:rsidRDefault="00AF491F" w:rsidP="00E51397">
      <w:pPr>
        <w:rPr>
          <w:rFonts w:eastAsia="MS PMincho" w:hint="eastAsia"/>
          <w:color w:val="4D4D4D" w:themeColor="accent6"/>
        </w:rPr>
      </w:pPr>
      <w:r w:rsidRPr="007239BC">
        <w:rPr>
          <w:rFonts w:eastAsia="MS PMincho" w:hint="eastAsia"/>
          <w:color w:val="4D4D4D" w:themeColor="accent6"/>
        </w:rPr>
        <w:t xml:space="preserve">  </w:t>
      </w:r>
      <w:r w:rsidR="007239BC" w:rsidRPr="007239BC">
        <w:rPr>
          <w:rFonts w:eastAsia="MS PMincho" w:hint="eastAsia"/>
          <w:color w:val="4D4D4D" w:themeColor="accent6"/>
        </w:rPr>
        <w:t>つまり、『君の名は。』のイメージの形成は、</w:t>
      </w:r>
      <w:r w:rsidR="007239BC" w:rsidRPr="007239BC">
        <w:rPr>
          <w:rFonts w:eastAsia="MS PMincho"/>
          <w:color w:val="4D4D4D" w:themeColor="accent6"/>
        </w:rPr>
        <w:t>媒介物と記憶が</w:t>
      </w:r>
      <w:r w:rsidR="007239BC" w:rsidRPr="007239BC">
        <w:rPr>
          <w:rFonts w:eastAsia="MS PMincho" w:hint="eastAsia"/>
          <w:color w:val="4D4D4D" w:themeColor="accent6"/>
        </w:rPr>
        <w:t>大きな役割を担</w:t>
      </w:r>
      <w:r w:rsidR="007239BC" w:rsidRPr="007239BC">
        <w:rPr>
          <w:rFonts w:eastAsia="MS PMincho"/>
          <w:color w:val="4D4D4D" w:themeColor="accent6"/>
        </w:rPr>
        <w:t>い</w:t>
      </w:r>
      <w:r w:rsidR="007239BC" w:rsidRPr="007239BC">
        <w:rPr>
          <w:rFonts w:eastAsia="MS PMincho" w:hint="eastAsia"/>
          <w:color w:val="4D4D4D" w:themeColor="accent6"/>
        </w:rPr>
        <w:t>、</w:t>
      </w:r>
      <w:r w:rsidR="007239BC" w:rsidRPr="007239BC">
        <w:rPr>
          <w:rFonts w:eastAsia="MS PMincho"/>
          <w:color w:val="4D4D4D" w:themeColor="accent6"/>
        </w:rPr>
        <w:t>これら</w:t>
      </w:r>
      <w:r w:rsidR="007239BC" w:rsidRPr="007239BC">
        <w:rPr>
          <w:rFonts w:eastAsia="MS PMincho" w:hint="eastAsia"/>
          <w:color w:val="4D4D4D" w:themeColor="accent6"/>
        </w:rPr>
        <w:t>影響</w:t>
      </w:r>
      <w:r w:rsidR="007239BC" w:rsidRPr="007239BC">
        <w:rPr>
          <w:rFonts w:eastAsia="MS PMincho"/>
          <w:color w:val="4D4D4D" w:themeColor="accent6"/>
        </w:rPr>
        <w:t>は、</w:t>
      </w:r>
      <w:r w:rsidRPr="007239BC">
        <w:rPr>
          <w:rFonts w:eastAsia="MS PMincho" w:hint="eastAsia"/>
          <w:color w:val="4D4D4D" w:themeColor="accent6"/>
        </w:rPr>
        <w:t>『君の名は。』自身の魅力</w:t>
      </w:r>
      <w:r w:rsidR="007239BC" w:rsidRPr="007239BC">
        <w:rPr>
          <w:rFonts w:eastAsia="MS PMincho"/>
          <w:color w:val="4D4D4D" w:themeColor="accent6"/>
        </w:rPr>
        <w:t>以上に影響力を持つかも</w:t>
      </w:r>
      <w:r w:rsidRPr="007239BC">
        <w:rPr>
          <w:rFonts w:eastAsia="MS PMincho" w:hint="eastAsia"/>
          <w:color w:val="4D4D4D" w:themeColor="accent6"/>
        </w:rPr>
        <w:t>しれない。媒介物</w:t>
      </w:r>
      <w:r w:rsidR="007239BC" w:rsidRPr="007239BC">
        <w:rPr>
          <w:rFonts w:eastAsia="MS PMincho"/>
          <w:color w:val="4D4D4D" w:themeColor="accent6"/>
        </w:rPr>
        <w:t>と記憶</w:t>
      </w:r>
      <w:r w:rsidR="007239BC" w:rsidRPr="007239BC">
        <w:rPr>
          <w:rFonts w:eastAsia="MS PMincho" w:hint="eastAsia"/>
          <w:color w:val="4D4D4D" w:themeColor="accent6"/>
        </w:rPr>
        <w:t>が『君の名は。』に影響を及ぼす</w:t>
      </w:r>
      <w:r w:rsidR="007239BC" w:rsidRPr="007239BC">
        <w:rPr>
          <w:rFonts w:eastAsia="MS PMincho"/>
          <w:color w:val="4D4D4D" w:themeColor="accent6"/>
        </w:rPr>
        <w:t>仕掛け</w:t>
      </w:r>
      <w:r w:rsidRPr="007239BC">
        <w:rPr>
          <w:rFonts w:eastAsia="MS PMincho" w:hint="eastAsia"/>
          <w:color w:val="4D4D4D" w:themeColor="accent6"/>
        </w:rPr>
        <w:t>を</w:t>
      </w:r>
      <w:r w:rsidR="007239BC" w:rsidRPr="007239BC">
        <w:rPr>
          <w:rFonts w:eastAsia="MS PMincho"/>
          <w:color w:val="4D4D4D" w:themeColor="accent6"/>
        </w:rPr>
        <w:t>明らかにすることが</w:t>
      </w:r>
      <w:r w:rsidRPr="007239BC">
        <w:rPr>
          <w:rFonts w:eastAsia="MS PMincho" w:hint="eastAsia"/>
          <w:color w:val="4D4D4D" w:themeColor="accent6"/>
        </w:rPr>
        <w:t>、『君の名は。』のような大成功</w:t>
      </w:r>
      <w:r w:rsidR="007239BC" w:rsidRPr="007239BC">
        <w:rPr>
          <w:rFonts w:eastAsia="MS PMincho"/>
          <w:color w:val="4D4D4D" w:themeColor="accent6"/>
        </w:rPr>
        <w:t>を、他の作品においても生み出すことにつながる</w:t>
      </w:r>
      <w:r w:rsidR="007239BC" w:rsidRPr="007239BC">
        <w:rPr>
          <w:rFonts w:eastAsia="MS PMincho" w:hint="eastAsia"/>
          <w:color w:val="4D4D4D" w:themeColor="accent6"/>
        </w:rPr>
        <w:t>。</w:t>
      </w:r>
    </w:p>
    <w:p w14:paraId="117C6D99" w14:textId="2A0FD838" w:rsidR="002A248A" w:rsidRPr="007239BC" w:rsidRDefault="002A248A" w:rsidP="00E51397">
      <w:pPr>
        <w:rPr>
          <w:color w:val="4D4D4D" w:themeColor="accent6"/>
        </w:rPr>
      </w:pPr>
      <w:r w:rsidRPr="007239BC">
        <w:rPr>
          <w:rFonts w:eastAsia="MS PMincho"/>
          <w:color w:val="4D4D4D" w:themeColor="accent6"/>
        </w:rPr>
        <w:t xml:space="preserve">  浅岡隆裕</w:t>
      </w:r>
      <w:r w:rsidRPr="007239BC">
        <w:rPr>
          <w:rFonts w:hint="eastAsia"/>
          <w:color w:val="4D4D4D" w:themeColor="accent6"/>
        </w:rPr>
        <w:t>このフレームワークを用いて、日本人の「昭和３</w:t>
      </w:r>
      <w:r w:rsidRPr="007239BC">
        <w:rPr>
          <w:color w:val="4D4D4D" w:themeColor="accent6"/>
        </w:rPr>
        <w:t>0</w:t>
      </w:r>
      <w:r w:rsidRPr="007239BC">
        <w:rPr>
          <w:rFonts w:hint="eastAsia"/>
          <w:color w:val="4D4D4D" w:themeColor="accent6"/>
        </w:rPr>
        <w:t>年代」イメージ形成を考察したが、分析方法は基本的には定性的な分析である</w:t>
      </w:r>
      <w:r w:rsidR="007239BC" w:rsidRPr="007239BC">
        <w:rPr>
          <w:rFonts w:hint="eastAsia"/>
          <w:color w:val="4D4D4D" w:themeColor="accent6"/>
        </w:rPr>
        <w:t>。</w:t>
      </w:r>
    </w:p>
    <w:p w14:paraId="7584E43C" w14:textId="5CE789BC" w:rsidR="007E2ED9" w:rsidRDefault="007239BC" w:rsidP="00E51397">
      <w:pPr>
        <w:rPr>
          <w:rFonts w:eastAsia="MS PMincho" w:hint="eastAsia"/>
          <w:color w:val="FF0000"/>
          <w:u w:val="single"/>
        </w:rPr>
      </w:pPr>
      <w:r w:rsidRPr="007239BC">
        <w:rPr>
          <w:color w:val="4D4D4D" w:themeColor="accent6"/>
        </w:rPr>
        <w:t xml:space="preserve">  </w:t>
      </w:r>
      <w:r w:rsidRPr="007239BC">
        <w:rPr>
          <w:color w:val="4D4D4D" w:themeColor="accent6"/>
        </w:rPr>
        <w:t>一方で、</w:t>
      </w:r>
      <w:r w:rsidR="002A248A" w:rsidRPr="007239BC">
        <w:rPr>
          <w:rFonts w:hint="eastAsia"/>
          <w:color w:val="4D4D4D" w:themeColor="accent6"/>
        </w:rPr>
        <w:t>本研究は、このフレームワークに基づいて、</w:t>
      </w:r>
      <w:r w:rsidR="002A248A" w:rsidRPr="007239BC">
        <w:rPr>
          <w:rFonts w:eastAsia="MS PMincho" w:hint="eastAsia"/>
          <w:color w:val="4D4D4D" w:themeColor="accent6"/>
        </w:rPr>
        <w:t>『君の名は。』のイメージ</w:t>
      </w:r>
      <w:r w:rsidR="00D81DE7" w:rsidRPr="007239BC">
        <w:rPr>
          <w:rFonts w:eastAsia="MS PMincho" w:hint="eastAsia"/>
          <w:color w:val="4D4D4D" w:themeColor="accent6"/>
        </w:rPr>
        <w:t>の</w:t>
      </w:r>
      <w:r w:rsidR="002A248A" w:rsidRPr="007239BC">
        <w:rPr>
          <w:rFonts w:eastAsia="MS PMincho" w:hint="eastAsia"/>
          <w:color w:val="4D4D4D" w:themeColor="accent6"/>
        </w:rPr>
        <w:t>定量的な分析</w:t>
      </w:r>
      <w:r w:rsidR="002A248A" w:rsidRPr="007239BC">
        <w:rPr>
          <w:rFonts w:eastAsia="MS PMincho"/>
          <w:color w:val="4D4D4D" w:themeColor="accent6"/>
        </w:rPr>
        <w:t>を試みる</w:t>
      </w:r>
      <w:r w:rsidRPr="007239BC">
        <w:rPr>
          <w:rFonts w:eastAsia="MS PMincho"/>
          <w:color w:val="4D4D4D" w:themeColor="accent6"/>
        </w:rPr>
        <w:t>点が新しい</w:t>
      </w:r>
      <w:r w:rsidR="00D81DE7" w:rsidRPr="007239BC">
        <w:rPr>
          <w:rFonts w:eastAsia="MS PMincho" w:hint="eastAsia"/>
          <w:color w:val="4D4D4D" w:themeColor="accent6"/>
        </w:rPr>
        <w:t>。</w:t>
      </w:r>
    </w:p>
    <w:p w14:paraId="5C37AD85" w14:textId="58C48B31" w:rsidR="00FC0EF9" w:rsidRPr="00FC0EF9" w:rsidRDefault="007E2ED9" w:rsidP="00727C4C">
      <w:pPr>
        <w:rPr>
          <w:rFonts w:eastAsia="MS PMincho" w:hint="eastAsia"/>
          <w:color w:val="FF0000"/>
        </w:rPr>
      </w:pPr>
      <w:r w:rsidRPr="00FC0EF9">
        <w:rPr>
          <w:rFonts w:eastAsia="MS PMincho"/>
          <w:color w:val="FF0000"/>
        </w:rPr>
        <w:t xml:space="preserve">  </w:t>
      </w:r>
      <w:r w:rsidR="00221079" w:rsidRPr="00FC0EF9">
        <w:rPr>
          <w:rFonts w:eastAsia="MS PMincho" w:hint="eastAsia"/>
          <w:color w:val="FF0000"/>
        </w:rPr>
        <w:t>また</w:t>
      </w:r>
      <w:r w:rsidRPr="00FC0EF9">
        <w:rPr>
          <w:rFonts w:eastAsia="MS PMincho" w:hint="eastAsia"/>
          <w:color w:val="FF0000"/>
        </w:rPr>
        <w:t>、</w:t>
      </w:r>
      <w:r w:rsidR="00221079" w:rsidRPr="00FC0EF9">
        <w:rPr>
          <w:rFonts w:eastAsia="MS PMincho" w:hint="eastAsia"/>
          <w:color w:val="FF0000"/>
        </w:rPr>
        <w:t>イメージの</w:t>
      </w:r>
      <w:r w:rsidR="00F13717" w:rsidRPr="00FC0EF9">
        <w:rPr>
          <w:rFonts w:eastAsia="MS PMincho" w:hint="eastAsia"/>
          <w:color w:val="FF0000"/>
        </w:rPr>
        <w:t>「</w:t>
      </w:r>
      <w:r w:rsidR="00221079" w:rsidRPr="00FC0EF9">
        <w:rPr>
          <w:rFonts w:eastAsia="MS PMincho" w:hint="eastAsia"/>
          <w:color w:val="FF0000"/>
        </w:rPr>
        <w:t>定義</w:t>
      </w:r>
      <w:r w:rsidR="00F13717" w:rsidRPr="00FC0EF9">
        <w:rPr>
          <w:rFonts w:eastAsia="MS PMincho" w:hint="eastAsia"/>
          <w:color w:val="FF0000"/>
        </w:rPr>
        <w:t>」や「</w:t>
      </w:r>
      <w:r w:rsidR="00221079" w:rsidRPr="00FC0EF9">
        <w:rPr>
          <w:rFonts w:eastAsia="MS PMincho" w:hint="eastAsia"/>
          <w:color w:val="FF0000"/>
        </w:rPr>
        <w:t>他の要素</w:t>
      </w:r>
      <w:r w:rsidR="00F13717" w:rsidRPr="00FC0EF9">
        <w:rPr>
          <w:rFonts w:eastAsia="MS PMincho" w:hint="eastAsia"/>
          <w:color w:val="FF0000"/>
        </w:rPr>
        <w:t>との関係」を解明した上で、イメージ自身も様々の要素がある、</w:t>
      </w:r>
      <w:r w:rsidR="00727C4C" w:rsidRPr="00FC0EF9">
        <w:rPr>
          <w:rFonts w:eastAsia="MS PMincho" w:hint="eastAsia"/>
          <w:color w:val="FF0000"/>
        </w:rPr>
        <w:t>中国人研究者</w:t>
      </w:r>
      <w:r w:rsidR="00B70EC0" w:rsidRPr="00FC0EF9">
        <w:rPr>
          <w:rFonts w:eastAsia="MS PMincho" w:hint="eastAsia"/>
          <w:color w:val="FF0000"/>
        </w:rPr>
        <w:t>江暉（20</w:t>
      </w:r>
      <w:r w:rsidR="00B70EC0" w:rsidRPr="00FC0EF9">
        <w:rPr>
          <w:rFonts w:eastAsia="MS PMincho"/>
          <w:color w:val="FF0000"/>
        </w:rPr>
        <w:t>13</w:t>
      </w:r>
      <w:r w:rsidR="00B70EC0" w:rsidRPr="00FC0EF9">
        <w:rPr>
          <w:rFonts w:eastAsia="MS PMincho" w:hint="eastAsia"/>
          <w:color w:val="FF0000"/>
        </w:rPr>
        <w:t>）</w:t>
      </w:r>
      <w:r w:rsidR="00B70EC0" w:rsidRPr="00FC0EF9">
        <w:rPr>
          <w:rStyle w:val="FootnoteReference"/>
          <w:rFonts w:eastAsia="MS PMincho"/>
          <w:color w:val="FF0000"/>
        </w:rPr>
        <w:footnoteReference w:id="8"/>
      </w:r>
      <w:r w:rsidR="00B70EC0" w:rsidRPr="00FC0EF9">
        <w:rPr>
          <w:rFonts w:eastAsia="MS PMincho" w:hint="eastAsia"/>
          <w:color w:val="FF0000"/>
        </w:rPr>
        <w:t>が</w:t>
      </w:r>
      <w:r w:rsidR="00B70EC0" w:rsidRPr="00FC0EF9">
        <w:rPr>
          <w:rFonts w:eastAsia="MS PMincho"/>
          <w:color w:val="FF0000"/>
        </w:rPr>
        <w:t>中国人の対日イメージ</w:t>
      </w:r>
      <w:r w:rsidR="00B70EC0" w:rsidRPr="00FC0EF9">
        <w:rPr>
          <w:rFonts w:eastAsia="MS PMincho" w:hint="eastAsia"/>
          <w:color w:val="FF0000"/>
        </w:rPr>
        <w:t>を研究する時に、</w:t>
      </w:r>
      <w:r w:rsidR="00727C4C" w:rsidRPr="00FC0EF9">
        <w:rPr>
          <w:rFonts w:eastAsia="MS PMincho" w:hint="eastAsia"/>
          <w:color w:val="FF0000"/>
        </w:rPr>
        <w:t>「</w:t>
      </w:r>
      <w:r w:rsidR="00727C4C" w:rsidRPr="00FC0EF9">
        <w:rPr>
          <w:rFonts w:eastAsia="MS PMincho"/>
          <w:color w:val="FF0000"/>
        </w:rPr>
        <w:t>御堂岡</w:t>
      </w:r>
      <w:r w:rsidR="00727C4C" w:rsidRPr="00FC0EF9">
        <w:rPr>
          <w:rFonts w:eastAsia="MS PMincho" w:hint="eastAsia"/>
          <w:color w:val="FF0000"/>
        </w:rPr>
        <w:t>（１９９２）</w:t>
      </w:r>
      <w:r w:rsidR="00727C4C" w:rsidRPr="00FC0EF9">
        <w:rPr>
          <w:rStyle w:val="FootnoteReference"/>
          <w:rFonts w:eastAsia="MS PMincho"/>
          <w:color w:val="FF0000"/>
        </w:rPr>
        <w:footnoteReference w:id="9"/>
      </w:r>
      <w:r w:rsidR="00727C4C" w:rsidRPr="00FC0EF9">
        <w:rPr>
          <w:rFonts w:eastAsia="MS PMincho" w:hint="eastAsia"/>
          <w:color w:val="FF0000"/>
        </w:rPr>
        <w:t>はイメージを『認知要素』と『評価要素』、『感情要素』、『行動要素』に分けることができると指摘している。認知要素とは『対象の属性についての概念』であり、評価要素とは対象の『優劣についての評価』である、また感情要素とは対象に対す</w:t>
      </w:r>
      <w:bookmarkStart w:id="5" w:name="_GoBack"/>
      <w:bookmarkEnd w:id="5"/>
      <w:r w:rsidR="00727C4C" w:rsidRPr="00FC0EF9">
        <w:rPr>
          <w:rFonts w:eastAsia="MS PMincho" w:hint="eastAsia"/>
          <w:color w:val="FF0000"/>
        </w:rPr>
        <w:t>る『好悪の感情』であり、行動要素は対象に対する『行動意図</w:t>
      </w:r>
      <w:r w:rsidR="00FC0EF9" w:rsidRPr="00FC0EF9">
        <w:rPr>
          <w:rFonts w:eastAsia="MS PMincho" w:hint="eastAsia"/>
          <w:color w:val="FF0000"/>
        </w:rPr>
        <w:t>』</w:t>
      </w:r>
      <w:r w:rsidR="00727C4C" w:rsidRPr="00FC0EF9">
        <w:rPr>
          <w:rFonts w:eastAsia="MS PMincho" w:hint="eastAsia"/>
          <w:color w:val="FF0000"/>
        </w:rPr>
        <w:t>である。</w:t>
      </w:r>
    </w:p>
    <w:p w14:paraId="7AD0F077" w14:textId="0B83D903" w:rsidR="00664596" w:rsidRDefault="00FC0EF9" w:rsidP="00E51397">
      <w:pPr>
        <w:rPr>
          <w:rFonts w:hint="eastAsia"/>
          <w:color w:val="FF0000"/>
        </w:rPr>
      </w:pPr>
      <w:r w:rsidRPr="00FC0EF9">
        <w:rPr>
          <w:rFonts w:eastAsia="MS PMincho" w:hint="eastAsia"/>
          <w:color w:val="FF0000"/>
        </w:rPr>
        <w:t xml:space="preserve">　　本研究は以上の先行研究に基づき、下記の</w:t>
      </w:r>
      <w:r w:rsidRPr="00FC0EF9">
        <w:rPr>
          <w:rFonts w:hint="eastAsia"/>
          <w:color w:val="FF0000"/>
        </w:rPr>
        <w:t>フレームワークを提出する。</w:t>
      </w:r>
    </w:p>
    <w:p w14:paraId="5C28F831" w14:textId="77777777" w:rsidR="00FC0EF9" w:rsidRDefault="00FC0EF9" w:rsidP="00E51397">
      <w:pPr>
        <w:rPr>
          <w:rFonts w:hint="eastAsia"/>
          <w:color w:val="FF0000"/>
        </w:rPr>
      </w:pPr>
    </w:p>
    <w:p w14:paraId="204FF506" w14:textId="77777777" w:rsidR="00371117" w:rsidRPr="00FC0EF9" w:rsidRDefault="00371117" w:rsidP="00E51397">
      <w:pPr>
        <w:rPr>
          <w:rFonts w:hint="eastAsia"/>
          <w:color w:val="FF0000"/>
        </w:rPr>
      </w:pPr>
    </w:p>
    <w:p w14:paraId="6E69F4F4" w14:textId="6782EE31" w:rsidR="00AF491F" w:rsidRPr="00C77626" w:rsidRDefault="00AF491F" w:rsidP="00AF491F">
      <w:pPr>
        <w:jc w:val="center"/>
        <w:rPr>
          <w:color w:val="FF0000"/>
        </w:rPr>
      </w:pPr>
      <w:r w:rsidRPr="00C77626">
        <w:rPr>
          <w:rFonts w:hint="eastAsia"/>
          <w:color w:val="FF0000"/>
        </w:rPr>
        <w:lastRenderedPageBreak/>
        <w:t>図</w:t>
      </w:r>
      <w:r w:rsidRPr="00C77626">
        <w:rPr>
          <w:color w:val="FF0000"/>
        </w:rPr>
        <w:t xml:space="preserve">1-4 </w:t>
      </w:r>
      <w:r w:rsidRPr="00C77626">
        <w:rPr>
          <w:rFonts w:hint="eastAsia"/>
          <w:color w:val="FF0000"/>
        </w:rPr>
        <w:t>『君の名は。』のイメージを研究するフレームワーク</w:t>
      </w:r>
    </w:p>
    <w:p w14:paraId="746ED74A" w14:textId="708102A9" w:rsidR="00AF491F" w:rsidRDefault="00371117" w:rsidP="00AF491F">
      <w:pPr>
        <w:jc w:val="center"/>
        <w:rPr>
          <w:color w:val="FF0000"/>
        </w:rPr>
      </w:pPr>
      <w:r>
        <w:rPr>
          <w:noProof/>
          <w:color w:val="FF0000"/>
          <w:lang w:eastAsia="zh-CN"/>
        </w:rPr>
        <w:drawing>
          <wp:inline distT="0" distB="0" distL="0" distR="0" wp14:anchorId="386BD36F" wp14:editId="7EA73AA0">
            <wp:extent cx="5058410" cy="4410075"/>
            <wp:effectExtent l="0" t="0" r="0" b="9525"/>
            <wp:docPr id="11" name="Picture 11" descr="../../../Desktop/Screen%20Shot%200030-01-23%20at%209.4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0030-01-23%20at%209.43.5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8410" cy="4410075"/>
                    </a:xfrm>
                    <a:prstGeom prst="rect">
                      <a:avLst/>
                    </a:prstGeom>
                    <a:noFill/>
                    <a:ln>
                      <a:noFill/>
                    </a:ln>
                  </pic:spPr>
                </pic:pic>
              </a:graphicData>
            </a:graphic>
          </wp:inline>
        </w:drawing>
      </w:r>
    </w:p>
    <w:p w14:paraId="280E2209" w14:textId="69634688" w:rsidR="004C7492" w:rsidRPr="008025FB" w:rsidRDefault="00C77626" w:rsidP="008025FB">
      <w:pPr>
        <w:jc w:val="center"/>
        <w:rPr>
          <w:color w:val="FF0000"/>
        </w:rPr>
      </w:pPr>
      <w:r w:rsidRPr="00C77626">
        <w:rPr>
          <w:color w:val="FF0000"/>
        </w:rPr>
        <w:t>浅岡隆裕</w:t>
      </w:r>
      <w:r w:rsidRPr="00C77626">
        <w:rPr>
          <w:color w:val="FF0000"/>
        </w:rPr>
        <w:t>(2006)</w:t>
      </w:r>
      <w:r w:rsidR="00FC0EF9" w:rsidRPr="00FC0EF9">
        <w:t xml:space="preserve"> </w:t>
      </w:r>
      <w:r w:rsidR="00FC0EF9">
        <w:rPr>
          <w:rFonts w:hint="eastAsia"/>
        </w:rPr>
        <w:t>・</w:t>
      </w:r>
      <w:r w:rsidR="00FC0EF9" w:rsidRPr="00FC0EF9">
        <w:rPr>
          <w:color w:val="FF0000"/>
        </w:rPr>
        <w:t>江暉（</w:t>
      </w:r>
      <w:r w:rsidR="00FC0EF9" w:rsidRPr="00FC0EF9">
        <w:rPr>
          <w:color w:val="FF0000"/>
        </w:rPr>
        <w:t>2013</w:t>
      </w:r>
      <w:r w:rsidR="00FC0EF9" w:rsidRPr="00FC0EF9">
        <w:rPr>
          <w:color w:val="FF0000"/>
        </w:rPr>
        <w:t>）</w:t>
      </w:r>
      <w:r w:rsidRPr="00C77626">
        <w:rPr>
          <w:rFonts w:hint="eastAsia"/>
          <w:color w:val="FF0000"/>
        </w:rPr>
        <w:t>を参考に作成</w:t>
      </w:r>
    </w:p>
    <w:p w14:paraId="001F9712" w14:textId="77777777" w:rsidR="0072348B" w:rsidRPr="00713341" w:rsidRDefault="0072348B" w:rsidP="00713341">
      <w:pPr>
        <w:jc w:val="center"/>
        <w:rPr>
          <w:rFonts w:eastAsia="MS PMincho"/>
        </w:rPr>
      </w:pPr>
    </w:p>
    <w:p w14:paraId="413C8684" w14:textId="5E54C701" w:rsidR="005A654F" w:rsidRDefault="00053CFB" w:rsidP="005539ED">
      <w:pPr>
        <w:pStyle w:val="Heading2"/>
      </w:pPr>
      <w:bookmarkStart w:id="6" w:name="_Toc504463872"/>
      <w:r>
        <w:t>1.3</w:t>
      </w:r>
      <w:r w:rsidR="005539ED" w:rsidRPr="005539ED">
        <w:t xml:space="preserve"> </w:t>
      </w:r>
      <w:r w:rsidR="004C7492" w:rsidRPr="005539ED">
        <w:t>研究の手法</w:t>
      </w:r>
      <w:bookmarkEnd w:id="6"/>
    </w:p>
    <w:p w14:paraId="6C65E7BD" w14:textId="77777777" w:rsidR="003E0F3B" w:rsidRPr="003E0F3B" w:rsidRDefault="003E0F3B" w:rsidP="003E0F3B"/>
    <w:p w14:paraId="126000D9" w14:textId="77777777" w:rsidR="003E0F3B" w:rsidRDefault="003E0F3B" w:rsidP="003E0F3B">
      <w:r>
        <w:rPr>
          <w:rFonts w:hint="eastAsia"/>
        </w:rPr>
        <w:t xml:space="preserve">　</w:t>
      </w:r>
      <w:r>
        <w:rPr>
          <w:rFonts w:hint="eastAsia"/>
        </w:rPr>
        <w:t xml:space="preserve"> </w:t>
      </w:r>
      <w:r>
        <w:t>次に，本研究の</w:t>
      </w:r>
      <w:r>
        <w:rPr>
          <w:rFonts w:hint="eastAsia"/>
        </w:rPr>
        <w:t>研究手法</w:t>
      </w:r>
      <w:r>
        <w:t>について，詳細に説明</w:t>
      </w:r>
      <w:r>
        <w:rPr>
          <w:rFonts w:hint="eastAsia"/>
        </w:rPr>
        <w:t>する</w:t>
      </w:r>
      <w:r>
        <w:t>。</w:t>
      </w:r>
    </w:p>
    <w:p w14:paraId="080D3072" w14:textId="77777777" w:rsidR="003E0F3B" w:rsidRDefault="003E0F3B" w:rsidP="003E0F3B">
      <w:r>
        <w:t xml:space="preserve">  </w:t>
      </w:r>
      <w:r w:rsidRPr="009F14DD">
        <w:t>１）</w:t>
      </w:r>
      <w:r>
        <w:rPr>
          <w:rFonts w:hint="eastAsia"/>
        </w:rPr>
        <w:t>第２章では、中国映画市場の発展状況および</w:t>
      </w:r>
      <w:r w:rsidRPr="00077A1B">
        <w:t>中国における日本映画の現状</w:t>
      </w:r>
      <w:r>
        <w:rPr>
          <w:rFonts w:hint="eastAsia"/>
        </w:rPr>
        <w:t>を調べて、</w:t>
      </w:r>
      <w:r>
        <w:t>『君の名は。』</w:t>
      </w:r>
      <w:r>
        <w:rPr>
          <w:rFonts w:hint="eastAsia"/>
        </w:rPr>
        <w:t>の位置づけおよび本研究の普遍性を明らかにする。</w:t>
      </w:r>
    </w:p>
    <w:p w14:paraId="7D082DF2" w14:textId="77777777" w:rsidR="003E0F3B" w:rsidRDefault="003E0F3B" w:rsidP="003E0F3B">
      <w:r>
        <w:t xml:space="preserve">  </w:t>
      </w:r>
      <w:r w:rsidRPr="009F14DD">
        <w:t>２）</w:t>
      </w:r>
      <w:r>
        <w:rPr>
          <w:rFonts w:hint="eastAsia"/>
        </w:rPr>
        <w:t>第３章では、本研究の</w:t>
      </w:r>
      <w:r>
        <w:t>研究対象</w:t>
      </w:r>
      <w:r>
        <w:rPr>
          <w:rFonts w:hint="eastAsia"/>
        </w:rPr>
        <w:t>として、</w:t>
      </w:r>
      <w:r w:rsidRPr="00755C50">
        <w:t>douban.com</w:t>
      </w:r>
      <w:r>
        <w:rPr>
          <w:rFonts w:hint="eastAsia"/>
        </w:rPr>
        <w:t>における</w:t>
      </w:r>
      <w:r>
        <w:t>『君の名は。』</w:t>
      </w:r>
      <w:r w:rsidRPr="00755C50">
        <w:t>のコメント</w:t>
      </w:r>
      <w:r>
        <w:rPr>
          <w:rFonts w:hint="eastAsia"/>
        </w:rPr>
        <w:t>を収集する（</w:t>
      </w:r>
      <w:r>
        <w:t>Python</w:t>
      </w:r>
      <w:r>
        <w:rPr>
          <w:rFonts w:hint="eastAsia"/>
        </w:rPr>
        <w:t>の</w:t>
      </w:r>
      <w:r w:rsidRPr="0072348B">
        <w:t>スクレイピング用のフレームワークである</w:t>
      </w:r>
      <w:r w:rsidRPr="0072348B">
        <w:t>Scrapy</w:t>
      </w:r>
      <w:r>
        <w:rPr>
          <w:rFonts w:hint="eastAsia"/>
        </w:rPr>
        <w:t>を用いて）</w:t>
      </w:r>
      <w:r w:rsidRPr="00755C50">
        <w:t xml:space="preserve"> </w:t>
      </w:r>
      <w:r>
        <w:rPr>
          <w:rFonts w:hint="eastAsia"/>
        </w:rPr>
        <w:t>。収集した</w:t>
      </w:r>
      <w:r>
        <w:t>コメント内容による</w:t>
      </w:r>
      <w:r>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君の名は。』のイメージの</w:t>
      </w:r>
      <w:r w:rsidRPr="009A456F">
        <w:rPr>
          <w:rFonts w:eastAsia="MS PMincho" w:hint="eastAsia"/>
        </w:rPr>
        <w:t>「評価要素」</w:t>
      </w:r>
      <w:r w:rsidRPr="00755C50">
        <w:t>を明らかにする。</w:t>
      </w:r>
    </w:p>
    <w:p w14:paraId="3DD7A762" w14:textId="0DD71B40" w:rsidR="003E0F3B" w:rsidRDefault="003E0F3B" w:rsidP="003E0F3B">
      <w:pPr>
        <w:rPr>
          <w:rFonts w:eastAsia="MS PMincho"/>
        </w:rPr>
      </w:pPr>
      <w:r>
        <w:t xml:space="preserve">  </w:t>
      </w:r>
      <w:r>
        <w:rPr>
          <w:rFonts w:hint="eastAsia"/>
        </w:rPr>
        <w:t>３）第４章では、収集したコメントから</w:t>
      </w:r>
      <w:r>
        <w:t>賛同数が高い</w:t>
      </w:r>
      <w:r>
        <w:rPr>
          <w:rFonts w:hint="eastAsia"/>
        </w:rPr>
        <w:t>（</w:t>
      </w:r>
      <w:r>
        <w:t>つまり影響力</w:t>
      </w:r>
      <w:r>
        <w:rPr>
          <w:rFonts w:hint="eastAsia"/>
        </w:rPr>
        <w:t>が</w:t>
      </w:r>
      <w:r w:rsidRPr="0015333B">
        <w:t>強い</w:t>
      </w:r>
      <w:r>
        <w:rPr>
          <w:rFonts w:hint="eastAsia"/>
        </w:rPr>
        <w:t>）</w:t>
      </w:r>
      <w:r w:rsidRPr="0015333B">
        <w:t>コメント</w:t>
      </w:r>
      <w:r>
        <w:rPr>
          <w:rFonts w:hint="eastAsia"/>
        </w:rPr>
        <w:t>97</w:t>
      </w:r>
      <w:r>
        <w:rPr>
          <w:rFonts w:hint="eastAsia"/>
        </w:rPr>
        <w:t>件</w:t>
      </w:r>
      <w:r>
        <w:t>を抽出し、そのコメントの内容を詳細に分析</w:t>
      </w:r>
      <w:r>
        <w:rPr>
          <w:rFonts w:hint="eastAsia"/>
        </w:rPr>
        <w:t>する</w:t>
      </w:r>
      <w:r w:rsidR="00397E81">
        <w:t>ことで</w:t>
      </w:r>
      <w:r w:rsidR="00397E81" w:rsidRPr="00397E81">
        <w:t>、</w:t>
      </w:r>
      <w:r>
        <w:t>『君の名は。』のイメージ</w:t>
      </w:r>
      <w:r>
        <w:rPr>
          <w:rFonts w:hint="eastAsia"/>
        </w:rPr>
        <w:t>の</w:t>
      </w:r>
      <w:r>
        <w:rPr>
          <w:rFonts w:eastAsia="MS PMincho" w:hint="eastAsia"/>
        </w:rPr>
        <w:t>「認知要素」と「感情要素」を明らかにする。</w:t>
      </w:r>
    </w:p>
    <w:p w14:paraId="662EBA73" w14:textId="77C1529E" w:rsidR="003E0F3B" w:rsidRDefault="00397E81" w:rsidP="003E0F3B">
      <w:r>
        <w:t xml:space="preserve">  </w:t>
      </w:r>
      <w:r w:rsidR="003E0F3B">
        <w:rPr>
          <w:rFonts w:hint="eastAsia"/>
        </w:rPr>
        <w:t>４）第５章では、日本人の</w:t>
      </w:r>
      <w:r w:rsidR="003E0F3B">
        <w:t>『君の名は。』のイメージ</w:t>
      </w:r>
      <w:r w:rsidR="003E0F3B">
        <w:rPr>
          <w:rFonts w:hint="eastAsia"/>
        </w:rPr>
        <w:t>を</w:t>
      </w:r>
      <w:r w:rsidR="003E0F3B">
        <w:t>Yahoo!</w:t>
      </w:r>
      <w:r w:rsidR="003E0F3B">
        <w:rPr>
          <w:rFonts w:hint="eastAsia"/>
        </w:rPr>
        <w:t>映画（日本最大級映画レビューサイト）から抽出し、中国人の</w:t>
      </w:r>
      <w:r w:rsidR="003E0F3B">
        <w:t>『君の名は。』のイメージ</w:t>
      </w:r>
      <w:r w:rsidR="003E0F3B">
        <w:rPr>
          <w:rFonts w:hint="eastAsia"/>
        </w:rPr>
        <w:t>との比較分析を行う。</w:t>
      </w:r>
    </w:p>
    <w:p w14:paraId="29B3A8F7" w14:textId="08546983" w:rsidR="003E0F3B" w:rsidRDefault="003E0F3B" w:rsidP="003E0F3B">
      <w:r>
        <w:lastRenderedPageBreak/>
        <w:t xml:space="preserve">  </w:t>
      </w:r>
      <w:r w:rsidR="00397E81">
        <w:rPr>
          <w:rFonts w:hint="eastAsia"/>
        </w:rPr>
        <w:t>５</w:t>
      </w:r>
      <w:r>
        <w:rPr>
          <w:rFonts w:hint="eastAsia"/>
        </w:rPr>
        <w:t>）第６章では、前５章の分析結果</w:t>
      </w:r>
      <w:r>
        <w:t>を集め</w:t>
      </w:r>
      <w:r>
        <w:rPr>
          <w:rFonts w:hint="eastAsia"/>
        </w:rPr>
        <w:t>て、アンケート調査でその結果を検証する、その上、イメージの</w:t>
      </w:r>
      <w:r w:rsidRPr="009A456F">
        <w:rPr>
          <w:rFonts w:hint="eastAsia"/>
        </w:rPr>
        <w:t>「行動要素」</w:t>
      </w:r>
      <w:r>
        <w:rPr>
          <w:rFonts w:hint="eastAsia"/>
        </w:rPr>
        <w:t>も明らかにする。最後に。</w:t>
      </w:r>
      <w:r w:rsidRPr="00FB78A2">
        <w:t>SPSS</w:t>
      </w:r>
      <w:r w:rsidR="00397E81">
        <w:t>の手法で</w:t>
      </w:r>
      <w:r w:rsidR="00397E81">
        <w:rPr>
          <w:rFonts w:hint="eastAsia"/>
        </w:rPr>
        <w:t>調査</w:t>
      </w:r>
      <w:r w:rsidRPr="00FB78A2">
        <w:t>の結果を</w:t>
      </w:r>
      <w:r w:rsidR="00397E81">
        <w:rPr>
          <w:rFonts w:hint="eastAsia"/>
        </w:rPr>
        <w:t>分析</w:t>
      </w:r>
      <w:r w:rsidRPr="00FB78A2">
        <w:t>する。</w:t>
      </w:r>
    </w:p>
    <w:p w14:paraId="4733A9A7" w14:textId="77777777" w:rsidR="00397E81" w:rsidRPr="00552551" w:rsidRDefault="00397E81" w:rsidP="00397E81">
      <w:pPr>
        <w:rPr>
          <w:color w:val="FF0000"/>
        </w:rPr>
      </w:pPr>
      <w:r>
        <w:rPr>
          <w:rFonts w:hint="eastAsia"/>
        </w:rPr>
        <w:t xml:space="preserve">  </w:t>
      </w:r>
      <w:r>
        <w:rPr>
          <w:rFonts w:hint="eastAsia"/>
        </w:rPr>
        <w:t>６）</w:t>
      </w:r>
      <w:r w:rsidRPr="005D47F6">
        <w:rPr>
          <w:rFonts w:hint="eastAsia"/>
          <w:color w:val="FF0000"/>
        </w:rPr>
        <w:t>第７章では、前６章で明らかにした中国人の『君の名は。』のイメージに対して、認知科学の原理</w:t>
      </w:r>
      <w:r>
        <w:rPr>
          <w:rFonts w:hint="eastAsia"/>
          <w:color w:val="FF0000"/>
        </w:rPr>
        <w:t>で</w:t>
      </w:r>
      <w:r w:rsidRPr="005D47F6">
        <w:rPr>
          <w:rFonts w:hint="eastAsia"/>
          <w:color w:val="FF0000"/>
        </w:rPr>
        <w:t>イメージを形成した切っ掛けの仮説を提出する。</w:t>
      </w:r>
      <w:r w:rsidRPr="005D47F6">
        <w:rPr>
          <w:color w:val="FF0000"/>
        </w:rPr>
        <w:t>日本映画の中国への輸出</w:t>
      </w:r>
      <w:r w:rsidRPr="005D47F6">
        <w:rPr>
          <w:rFonts w:hint="eastAsia"/>
          <w:color w:val="FF0000"/>
        </w:rPr>
        <w:t>への示唆</w:t>
      </w:r>
      <w:r>
        <w:rPr>
          <w:rFonts w:hint="eastAsia"/>
          <w:color w:val="FF0000"/>
        </w:rPr>
        <w:t>（</w:t>
      </w:r>
      <w:r w:rsidRPr="00F13498">
        <w:rPr>
          <w:rFonts w:eastAsia="MS PMincho"/>
          <w:color w:val="FF0000"/>
          <w:u w:val="single"/>
        </w:rPr>
        <w:t xml:space="preserve">要旨では、仮説を立てるとあるので、 </w:t>
      </w:r>
      <w:r>
        <w:rPr>
          <w:rFonts w:eastAsia="MS PMincho" w:hint="eastAsia"/>
          <w:color w:val="FF0000"/>
          <w:u w:val="single"/>
        </w:rPr>
        <w:t>最後においてる</w:t>
      </w:r>
      <w:r w:rsidRPr="00F13498">
        <w:rPr>
          <w:rFonts w:eastAsia="MS PMincho"/>
          <w:color w:val="FF0000"/>
          <w:u w:val="single"/>
        </w:rPr>
        <w:t>。</w:t>
      </w:r>
      <w:r>
        <w:rPr>
          <w:rFonts w:hint="eastAsia"/>
          <w:color w:val="FF0000"/>
        </w:rPr>
        <w:t>）</w:t>
      </w:r>
    </w:p>
    <w:p w14:paraId="24003639" w14:textId="77777777" w:rsidR="00397E81" w:rsidRDefault="00397E81" w:rsidP="00397E81">
      <w:pPr>
        <w:pStyle w:val="Heading1"/>
        <w:rPr>
          <w:rFonts w:ascii="MS PMincho" w:eastAsia="ＭＳ Ｐ明朝" w:hAnsi="MS PMincho"/>
          <w:sz w:val="21"/>
        </w:rPr>
      </w:pPr>
    </w:p>
    <w:p w14:paraId="0EEA9781" w14:textId="77777777" w:rsidR="00EA152E" w:rsidRDefault="00EA152E" w:rsidP="00EA152E"/>
    <w:p w14:paraId="58C2F792" w14:textId="77777777" w:rsidR="00EA152E" w:rsidRDefault="00EA152E" w:rsidP="00EA152E"/>
    <w:p w14:paraId="4AA06F5C" w14:textId="77777777" w:rsidR="00EA152E" w:rsidRDefault="00EA152E" w:rsidP="00EA152E"/>
    <w:p w14:paraId="07DCF5AA" w14:textId="77777777" w:rsidR="00EA152E" w:rsidRDefault="00EA152E" w:rsidP="00EA152E"/>
    <w:p w14:paraId="42C93B0C" w14:textId="77777777" w:rsidR="00EA152E" w:rsidRDefault="00EA152E" w:rsidP="00EA152E"/>
    <w:p w14:paraId="3CEB0F5B" w14:textId="77777777" w:rsidR="00EA152E" w:rsidRDefault="00EA152E" w:rsidP="00EA152E"/>
    <w:p w14:paraId="20B8E14A" w14:textId="77777777" w:rsidR="00EA152E" w:rsidRDefault="00EA152E" w:rsidP="00EA152E"/>
    <w:p w14:paraId="6FA79571" w14:textId="77777777" w:rsidR="00EA152E" w:rsidRDefault="00EA152E" w:rsidP="00EA152E"/>
    <w:p w14:paraId="0B1D0DC9" w14:textId="77777777" w:rsidR="00EA152E" w:rsidRDefault="00EA152E" w:rsidP="00EA152E"/>
    <w:p w14:paraId="74A683B3" w14:textId="77777777" w:rsidR="00EA152E" w:rsidRDefault="00EA152E" w:rsidP="00EA152E"/>
    <w:p w14:paraId="33176642" w14:textId="77777777" w:rsidR="00EA152E" w:rsidRDefault="00EA152E" w:rsidP="00EA152E"/>
    <w:p w14:paraId="23BAD21D" w14:textId="77777777" w:rsidR="00EA152E" w:rsidRDefault="00EA152E" w:rsidP="00EA152E"/>
    <w:p w14:paraId="511B57BC" w14:textId="77777777" w:rsidR="00EA152E" w:rsidRDefault="00EA152E" w:rsidP="00EA152E"/>
    <w:p w14:paraId="21019FCA" w14:textId="77777777" w:rsidR="00EA152E" w:rsidRDefault="00EA152E" w:rsidP="00EA152E"/>
    <w:p w14:paraId="565BCFB7" w14:textId="77777777" w:rsidR="00EA152E" w:rsidRDefault="00EA152E" w:rsidP="00EA152E"/>
    <w:p w14:paraId="1B3C7653" w14:textId="77777777" w:rsidR="00EA152E" w:rsidRDefault="00EA152E" w:rsidP="00EA152E"/>
    <w:p w14:paraId="799415A1" w14:textId="77777777" w:rsidR="00EA152E" w:rsidRDefault="00EA152E" w:rsidP="00EA152E"/>
    <w:p w14:paraId="410ECCA1" w14:textId="77777777" w:rsidR="00EA152E" w:rsidRDefault="00EA152E" w:rsidP="00EA152E"/>
    <w:p w14:paraId="6FCD222A" w14:textId="77777777" w:rsidR="00EA152E" w:rsidRDefault="00EA152E" w:rsidP="00EA152E"/>
    <w:p w14:paraId="2BA491C1" w14:textId="77777777" w:rsidR="00EA152E" w:rsidRDefault="00EA152E" w:rsidP="00EA152E"/>
    <w:p w14:paraId="18DA6D67" w14:textId="77777777" w:rsidR="00245AA1" w:rsidRDefault="00245AA1" w:rsidP="00EA152E"/>
    <w:p w14:paraId="0EA3CA0F" w14:textId="77777777" w:rsidR="00245AA1" w:rsidRDefault="00245AA1" w:rsidP="00EA152E"/>
    <w:p w14:paraId="3C8B596C" w14:textId="77777777" w:rsidR="00245AA1" w:rsidRDefault="00245AA1" w:rsidP="00EA152E"/>
    <w:p w14:paraId="48F25202" w14:textId="77777777" w:rsidR="00245AA1" w:rsidRDefault="00245AA1" w:rsidP="00EA152E"/>
    <w:p w14:paraId="13410566" w14:textId="77777777" w:rsidR="00245AA1" w:rsidRDefault="00245AA1" w:rsidP="00EA152E"/>
    <w:p w14:paraId="4078D865" w14:textId="77777777" w:rsidR="00245AA1" w:rsidRDefault="00245AA1" w:rsidP="00EA152E"/>
    <w:p w14:paraId="77127953" w14:textId="77777777" w:rsidR="00245AA1" w:rsidRDefault="00245AA1" w:rsidP="00EA152E"/>
    <w:p w14:paraId="53C58EF9" w14:textId="77777777" w:rsidR="00245AA1" w:rsidRDefault="00245AA1" w:rsidP="00EA152E"/>
    <w:p w14:paraId="5D0AD520" w14:textId="77777777" w:rsidR="00245AA1" w:rsidRDefault="00245AA1" w:rsidP="00EA152E"/>
    <w:p w14:paraId="4A014839" w14:textId="179BB5B4" w:rsidR="004D6AE6" w:rsidRPr="001D6D39" w:rsidRDefault="004D6AE6" w:rsidP="001D6D39">
      <w:pPr>
        <w:pStyle w:val="Heading1"/>
        <w:rPr>
          <w:rFonts w:ascii="MS Gothic" w:eastAsia="MS Gothic" w:hAnsi="MS Gothic"/>
        </w:rPr>
      </w:pPr>
      <w:bookmarkStart w:id="7" w:name="_Toc504463873"/>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lastRenderedPageBreak/>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8" w:name="_Toc504463874"/>
      <w:r w:rsidRPr="00F85AD2">
        <w:rPr>
          <w:rFonts w:hint="eastAsia"/>
        </w:rPr>
        <w:t>2.1</w:t>
      </w:r>
      <w:r w:rsidR="005539ED">
        <w:rPr>
          <w:rFonts w:hint="eastAsia"/>
        </w:rPr>
        <w:t xml:space="preserve"> </w:t>
      </w:r>
      <w:r w:rsidR="004C7492" w:rsidRPr="00F85AD2">
        <w:rPr>
          <w:rFonts w:hint="eastAsia"/>
        </w:rPr>
        <w:t>中国映画市場の発展</w:t>
      </w:r>
      <w:bookmarkEnd w:id="8"/>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10"/>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r w:rsidRPr="005C64BC">
        <w:rPr>
          <w:rFonts w:eastAsia="MS PMincho" w:hint="eastAsia"/>
        </w:rPr>
        <w:t>がほぼ横ばいと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11"/>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12"/>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9" w:name="_Toc504463875"/>
      <w:r w:rsidRPr="00F85AD2">
        <w:t xml:space="preserve">2.2 </w:t>
      </w:r>
      <w:r w:rsidR="004C7492" w:rsidRPr="00F85AD2">
        <w:rPr>
          <w:rFonts w:hint="eastAsia"/>
        </w:rPr>
        <w:t>中国映画市場における外国映画の占比</w:t>
      </w:r>
      <w:bookmarkEnd w:id="9"/>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lastRenderedPageBreak/>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自国産業を保護・育成する立場等から、外資に対して、段階的に市場の開放が行われており、全ての市場か一気に開放されたのでは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3"/>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4"/>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5"/>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6"/>
      </w:r>
      <w:r w:rsidRPr="00A03FF5">
        <w:rPr>
          <w:rFonts w:eastAsia="MS PMincho" w:hint="eastAsia"/>
        </w:rPr>
        <w:t>は中国市場における日本映画が少ないという問題点について、「中国においてコンテンツに関するライセンスビジネス展開をする場合、日本企業から、進出時に必要となる許認可事項が不明確であるとか、ライセンシーが契約書を遵守するか不安で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t xml:space="preserve">  </w:t>
      </w:r>
      <w:r w:rsidRPr="00A03FF5">
        <w:rPr>
          <w:rFonts w:eastAsia="MS PMincho" w:hint="eastAsia"/>
        </w:rPr>
        <w:t>具体的にいえば、</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7"/>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ジネスの多くは、制限業種として、地理的・資</w:t>
      </w:r>
      <w:r w:rsidRPr="00A03FF5">
        <w:rPr>
          <w:rFonts w:eastAsia="MS PMincho" w:hint="eastAsia"/>
        </w:rPr>
        <w:lastRenderedPageBreak/>
        <w:t>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4463876"/>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1D140CBB" w:rsidR="00654E0B" w:rsidRDefault="00654E0B" w:rsidP="00654E0B">
      <w:pPr>
        <w:rPr>
          <w:rFonts w:eastAsia="MS PMincho"/>
        </w:rPr>
      </w:pPr>
      <w:r w:rsidRPr="009F7465">
        <w:rPr>
          <w:rFonts w:eastAsia="MS PMincho"/>
          <w:color w:val="FF0000"/>
          <w:u w:val="single"/>
        </w:rPr>
        <w:t xml:space="preserve">  </w:t>
      </w:r>
      <w:r w:rsidR="00780552" w:rsidRPr="009F7465">
        <w:rPr>
          <w:rFonts w:eastAsia="MS PMincho" w:hint="eastAsia"/>
          <w:color w:val="FF0000"/>
          <w:u w:val="single"/>
        </w:rPr>
        <w:t>この転換点</w:t>
      </w:r>
      <w:r w:rsidR="00526FC1" w:rsidRPr="009F7465">
        <w:rPr>
          <w:rFonts w:eastAsia="MS PMincho" w:hint="eastAsia"/>
          <w:color w:val="FF0000"/>
          <w:u w:val="single"/>
        </w:rPr>
        <w:t>の</w:t>
      </w:r>
      <w:r w:rsidRPr="009F7465">
        <w:rPr>
          <w:rFonts w:eastAsia="MS PMincho" w:hint="eastAsia"/>
          <w:color w:val="FF0000"/>
          <w:u w:val="single"/>
        </w:rPr>
        <w:t>原因は、中国映画</w:t>
      </w:r>
      <w:r w:rsidR="009F7465" w:rsidRPr="009F7465">
        <w:rPr>
          <w:rFonts w:eastAsia="MS PMincho" w:hint="eastAsia"/>
          <w:color w:val="FF0000"/>
          <w:u w:val="single"/>
        </w:rPr>
        <w:t>市場の規則化</w:t>
      </w:r>
      <w:r w:rsidR="001251D9" w:rsidRPr="009F7465">
        <w:rPr>
          <w:rFonts w:eastAsia="MS PMincho" w:hint="eastAsia"/>
          <w:color w:val="FF0000"/>
          <w:u w:val="single"/>
        </w:rPr>
        <w:t>だけではなく、中国人のチケット購入方法の変化にもあった</w:t>
      </w:r>
      <w:r w:rsidRPr="009F7465">
        <w:rPr>
          <w:rFonts w:eastAsia="MS PMincho" w:hint="eastAsia"/>
          <w:color w:val="FF0000"/>
          <w:u w:val="single"/>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8"/>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w:t>
      </w:r>
      <w:r w:rsidR="009F7465">
        <w:rPr>
          <w:rFonts w:eastAsia="MS PMincho" w:hint="eastAsia"/>
        </w:rPr>
        <w:lastRenderedPageBreak/>
        <w:t>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9"/>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収益も</w:t>
      </w:r>
      <w:r w:rsidR="009F7465" w:rsidRPr="009F7465">
        <w:rPr>
          <w:rFonts w:eastAsia="MS PMincho" w:cs="MS Mincho"/>
          <w:color w:val="262626" w:themeColor="accent6" w:themeShade="80"/>
          <w:kern w:val="0"/>
          <w:shd w:val="clear" w:color="auto" w:fill="FFFFFF"/>
        </w:rPr>
        <w:t>も期待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20"/>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21"/>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ラスの影響を与えることも考えられる。このため、我が国においては、コンテンツ産業を含むクールジ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で関連商品、サービス等を販売する段階、</w:t>
      </w:r>
      <w:r w:rsidRPr="005C64BC">
        <w:rPr>
          <w:rFonts w:eastAsia="MS PMincho"/>
        </w:rPr>
        <w:t>3</w:t>
      </w:r>
      <w:r w:rsidRPr="005C64BC">
        <w:rPr>
          <w:rFonts w:eastAsia="MS PMincho" w:hint="eastAsia"/>
        </w:rPr>
        <w:t>観光政策などと連携しつつ、日本に関心を持った外国客を</w:t>
      </w:r>
      <w:r w:rsidRPr="005C64BC">
        <w:rPr>
          <w:rFonts w:eastAsia="MS PMincho"/>
        </w:rPr>
        <w:t xml:space="preserve"> </w:t>
      </w:r>
      <w:r w:rsidRPr="005C64BC">
        <w:rPr>
          <w:rFonts w:eastAsia="MS PMincho" w:hint="eastAsia"/>
        </w:rPr>
        <w:t>実際に日本に呼び込むことで消費を促す段階の</w:t>
      </w:r>
      <w:r w:rsidRPr="005C64BC">
        <w:rPr>
          <w:rFonts w:eastAsia="MS PMincho"/>
        </w:rPr>
        <w:t>3</w:t>
      </w:r>
      <w:r w:rsidRPr="005C64BC">
        <w:rPr>
          <w:rFonts w:eastAsia="MS PMincho" w:hint="eastAsia"/>
        </w:rPr>
        <w:t>段階でそれぞれ支援策を講じて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30F3239C" w:rsidR="009F250D" w:rsidRPr="00C436C5" w:rsidRDefault="009F250D" w:rsidP="0017625A">
      <w:pPr>
        <w:pStyle w:val="Heading1"/>
        <w:rPr>
          <w:rFonts w:ascii="MS Gothic" w:eastAsia="MS Gothic" w:hAnsi="MS Gothic"/>
        </w:rPr>
      </w:pPr>
      <w:r>
        <w:br w:type="page"/>
      </w:r>
      <w:bookmarkStart w:id="13" w:name="_Toc504463877"/>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3E0F3B">
        <w:rPr>
          <w:rFonts w:ascii="MS Gothic" w:eastAsia="MS Gothic" w:hAnsi="MS Gothic" w:hint="eastAsia"/>
        </w:rPr>
        <w:t>認知・評価要素</w:t>
      </w:r>
      <w:bookmarkEnd w:id="13"/>
    </w:p>
    <w:p w14:paraId="40B7FCF9" w14:textId="77777777" w:rsidR="00971525" w:rsidRDefault="00971525" w:rsidP="009F250D">
      <w:pPr>
        <w:rPr>
          <w:rFonts w:ascii="Times New Roman" w:hAnsi="Times New Roman"/>
        </w:rPr>
      </w:pPr>
    </w:p>
    <w:p w14:paraId="6D70AA28" w14:textId="01D59C27" w:rsidR="00971525" w:rsidRDefault="00F85AD2" w:rsidP="00F85AD2">
      <w:pPr>
        <w:pStyle w:val="Heading2"/>
      </w:pPr>
      <w:bookmarkStart w:id="14" w:name="_Toc504463878"/>
      <w:r w:rsidRPr="00F85AD2">
        <w:t>3.1</w:t>
      </w:r>
      <w:r w:rsidR="00F71A2B">
        <w:rPr>
          <w:rFonts w:hint="eastAsia"/>
        </w:rPr>
        <w:t xml:space="preserve"> </w:t>
      </w:r>
      <w:r w:rsidR="003E0F3B">
        <w:rPr>
          <w:rFonts w:hint="eastAsia"/>
        </w:rPr>
        <w:t>認知・評価要素の分析</w:t>
      </w:r>
      <w:r w:rsidR="00971525" w:rsidRPr="00F85AD2">
        <w:rPr>
          <w:rFonts w:hint="eastAsia"/>
        </w:rPr>
        <w:t>手法</w:t>
      </w:r>
      <w:bookmarkEnd w:id="14"/>
    </w:p>
    <w:p w14:paraId="2EB0779B" w14:textId="1162F90E" w:rsidR="00DD07AA" w:rsidRDefault="00DD07AA" w:rsidP="003444A4">
      <w:r w:rsidRPr="00DD07AA">
        <w:t xml:space="preserve">  </w:t>
      </w:r>
      <w:r w:rsidRPr="00DD07AA">
        <w:t>イメージの認知要素とは「対象の属性についての概念」であり、評価要素とは対象の「優劣についての評価」である（御堂岡，１９９２）。</w:t>
      </w:r>
    </w:p>
    <w:p w14:paraId="5253B337" w14:textId="77777777" w:rsidR="00DD07AA" w:rsidRDefault="00DD07AA" w:rsidP="003444A4">
      <w:pPr>
        <w:rPr>
          <w:rFonts w:hint="eastAsia"/>
        </w:rPr>
      </w:pPr>
      <w:r>
        <w:t xml:space="preserve">  </w:t>
      </w:r>
      <w:r w:rsidRPr="00DD07AA">
        <w:t>本章では、『君の名は。』のイメージの認知要素について、自然言語処理の手法（文章の潜在的な意味を高精度に解析するアルゴリズム</w:t>
      </w:r>
      <w:r w:rsidRPr="00DD07AA">
        <w:t>TextRank</w:t>
      </w:r>
      <w:r w:rsidRPr="00DD07AA">
        <w:t>）を用いて、中国観客が関心を持っているキーワードを「対象の属性についての概念」として解明する。</w:t>
      </w:r>
      <w:r w:rsidRPr="00DD07AA">
        <w:t xml:space="preserve">   </w:t>
      </w:r>
    </w:p>
    <w:p w14:paraId="2F7483DA" w14:textId="5D0A4F01" w:rsidR="0093333C" w:rsidRDefault="00DD07AA" w:rsidP="003444A4">
      <w:r>
        <w:t xml:space="preserve">  </w:t>
      </w:r>
      <w:r w:rsidR="00602FB8">
        <w:t>『君の名は。』のイメージの評価要素</w:t>
      </w:r>
      <w:r w:rsidR="00602FB8" w:rsidRPr="00602FB8">
        <w:t>は</w:t>
      </w:r>
      <w:r w:rsidRPr="00DD07AA">
        <w:t>、観客のコメントから抽出した「評価点数」と「賛同数」の経時変化を「優劣についての評価」として解明する。表</w:t>
      </w:r>
      <w:r w:rsidRPr="00DD07AA">
        <w:t>3-1</w:t>
      </w:r>
      <w:r w:rsidRPr="00DD07AA">
        <w:t>はコメントのサンプルを表示している。</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8A4F034" w14:textId="77777777" w:rsidR="00BC15FA" w:rsidRDefault="00BC15FA" w:rsidP="00B903B8">
      <w:pPr>
        <w:pStyle w:val="Heading2"/>
      </w:pPr>
    </w:p>
    <w:p w14:paraId="20FED580" w14:textId="71132774" w:rsidR="00B0236F" w:rsidRDefault="00B903B8" w:rsidP="00602FB8">
      <w:pPr>
        <w:pStyle w:val="Heading2"/>
        <w:rPr>
          <w:rFonts w:hint="eastAsia"/>
        </w:rPr>
      </w:pPr>
      <w:bookmarkStart w:id="15" w:name="_Toc504463879"/>
      <w:r w:rsidRPr="00B903B8">
        <w:t>3.2</w:t>
      </w:r>
      <w:r w:rsidR="003E0F3B">
        <w:rPr>
          <w:rFonts w:hint="eastAsia"/>
        </w:rPr>
        <w:t xml:space="preserve"> 認知・評価要素</w:t>
      </w:r>
      <w:r w:rsidR="00F71A2B">
        <w:rPr>
          <w:rFonts w:hint="eastAsia"/>
        </w:rPr>
        <w:t>の実態</w:t>
      </w:r>
      <w:bookmarkEnd w:id="15"/>
    </w:p>
    <w:p w14:paraId="4A809D79" w14:textId="77777777" w:rsidR="00602FB8" w:rsidRPr="00602FB8" w:rsidRDefault="00602FB8" w:rsidP="00602FB8">
      <w:pPr>
        <w:rPr>
          <w:rFonts w:hint="eastAsia"/>
        </w:rPr>
      </w:pPr>
    </w:p>
    <w:p w14:paraId="05F1C067" w14:textId="7210945D" w:rsidR="00280BD5" w:rsidRPr="00D010AF" w:rsidRDefault="00A96ED6" w:rsidP="0019556F">
      <w:pPr>
        <w:rPr>
          <w:rFonts w:ascii="MS Gothic" w:eastAsia="MS Gothic" w:hAnsi="MS Gothic"/>
        </w:rPr>
      </w:pPr>
      <w:r w:rsidRPr="00D010AF">
        <w:rPr>
          <w:rFonts w:ascii="MS Gothic" w:eastAsia="MS Gothic" w:hAnsi="MS Gothic"/>
        </w:rPr>
        <w:lastRenderedPageBreak/>
        <w:t>3.2.1</w:t>
      </w:r>
      <w:r w:rsidR="00280BD5" w:rsidRPr="00D010AF">
        <w:rPr>
          <w:rFonts w:ascii="MS Gothic" w:eastAsia="MS Gothic" w:hAnsi="MS Gothic"/>
        </w:rPr>
        <w:t xml:space="preserve"> </w:t>
      </w:r>
      <w:r w:rsidR="00602FB8">
        <w:rPr>
          <w:rFonts w:ascii="MS Gothic" w:eastAsia="MS Gothic" w:hAnsi="MS Gothic" w:hint="eastAsia"/>
        </w:rPr>
        <w:t>認知</w:t>
      </w:r>
      <w:r w:rsidR="000D3415" w:rsidRPr="00D010AF">
        <w:rPr>
          <w:rFonts w:ascii="MS Gothic" w:eastAsia="MS Gothic" w:hAnsi="MS Gothic" w:hint="eastAsia"/>
        </w:rPr>
        <w:t>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04570EDF"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w:t>
      </w:r>
      <w:r w:rsidR="00602FB8">
        <w:rPr>
          <w:rFonts w:eastAsia="MS PMincho" w:hint="eastAsia"/>
        </w:rPr>
        <w:t>認知要素</w:t>
      </w:r>
      <w:r w:rsidRPr="00854BE2">
        <w:rPr>
          <w:rFonts w:ascii="Times New Roman" w:hAnsi="Times New Roman"/>
        </w:rPr>
        <w:t>を明らかにする</w:t>
      </w:r>
      <w:r w:rsidR="00A02C34">
        <w:rPr>
          <w:rFonts w:ascii="Times New Roman" w:hAnsi="Times New Roman" w:hint="eastAsia"/>
        </w:rPr>
        <w:t>為、コメントの</w:t>
      </w:r>
      <w:r w:rsidR="00602FB8">
        <w:rPr>
          <w:rFonts w:ascii="MS Mincho" w:eastAsia="MS Mincho" w:hAnsi="MS Mincho" w:hint="eastAsia"/>
        </w:rPr>
        <w:t>認知</w:t>
      </w:r>
      <w:r w:rsidR="00737745">
        <w:rPr>
          <w:rFonts w:ascii="MS Mincho" w:eastAsia="MS Mincho" w:hAnsi="MS Mincho"/>
        </w:rPr>
        <w:t>キーワード</w:t>
      </w:r>
      <w:r w:rsidR="00A02C34">
        <w:rPr>
          <w:rFonts w:ascii="MS Mincho" w:eastAsia="MS Mincho" w:hAnsi="MS Mincho" w:hint="eastAsia"/>
        </w:rPr>
        <w:t>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00795C9E">
        <w:rPr>
          <w:rFonts w:ascii="Times New Roman" w:hAnsi="Times New Roman" w:hint="eastAsia"/>
        </w:rPr>
        <w:t>、</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0806A2E7"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2"/>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00163571">
        <w:rPr>
          <w:rFonts w:ascii="Times New Roman" w:hAnsi="Times New Roman"/>
        </w:rPr>
        <w:t>はグラフ構造に基づいたランキングアルゴリズムであり</w:t>
      </w:r>
      <w:r w:rsidR="00163571">
        <w:rPr>
          <w:rFonts w:ascii="Times New Roman" w:hAnsi="Times New Roman" w:hint="eastAsia"/>
        </w:rPr>
        <w:t>、</w:t>
      </w:r>
      <w:r w:rsidRPr="00F87F85">
        <w:rPr>
          <w:rFonts w:ascii="Times New Roman" w:hAnsi="Times New Roman"/>
        </w:rPr>
        <w:t>頂点となるテキストの断片について、その局所的な情報ではなくグラフ構造全体から得られるテキスト全体に関わる大域的な情報を</w:t>
      </w:r>
      <w:r w:rsidR="00163571">
        <w:rPr>
          <w:rFonts w:ascii="Times New Roman" w:hAnsi="Times New Roman"/>
        </w:rPr>
        <w:t>もとに頂点の重要度を決定する</w:t>
      </w:r>
      <w:r w:rsidR="00163571">
        <w:rPr>
          <w:rFonts w:ascii="Times New Roman" w:hAnsi="Times New Roman" w:hint="eastAsia"/>
        </w:rPr>
        <w:t>。</w:t>
      </w:r>
      <w:r w:rsidRPr="00F87F85">
        <w:rPr>
          <w:rFonts w:ascii="Times New Roman" w:hAnsi="Times New Roman"/>
        </w:rPr>
        <w:t>グラフ構造に</w:t>
      </w:r>
      <w:r w:rsidR="00163571">
        <w:rPr>
          <w:rFonts w:eastAsia="MS PMincho"/>
        </w:rPr>
        <w:t>おいて</w:t>
      </w:r>
      <w:r w:rsidR="00163571">
        <w:rPr>
          <w:rFonts w:eastAsia="MS PMincho" w:hint="eastAsia"/>
        </w:rPr>
        <w:t>、</w:t>
      </w:r>
      <w:r w:rsidRPr="00DE5FEB">
        <w:rPr>
          <w:rFonts w:eastAsia="MS PMincho"/>
        </w:rPr>
        <w:t>多くの頂点からリンクされている頂点は重要だという考えに基づき文の重要度を決定する」と</w:t>
      </w:r>
      <w:r w:rsidR="009076C5" w:rsidRPr="00DE5FEB">
        <w:rPr>
          <w:rFonts w:eastAsia="MS PMincho" w:hint="eastAsia"/>
        </w:rPr>
        <w:t>記事にしていた。</w:t>
      </w:r>
    </w:p>
    <w:p w14:paraId="30EF7130" w14:textId="1AE22787" w:rsidR="00143A44" w:rsidRDefault="00143A44" w:rsidP="00280BD5">
      <w:pPr>
        <w:jc w:val="left"/>
        <w:rPr>
          <w:rFonts w:eastAsia="MS PMincho" w:hint="eastAsia"/>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7A0EB6F6" w14:textId="77777777" w:rsidR="00602FB8" w:rsidRPr="00143A44" w:rsidRDefault="00602FB8" w:rsidP="00280BD5">
      <w:pPr>
        <w:jc w:val="left"/>
        <w:rPr>
          <w:rFonts w:eastAsia="MS PMincho" w:hint="eastAsia"/>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01A4245B" w14:textId="77777777" w:rsidR="00163571" w:rsidRDefault="00163571" w:rsidP="00280BD5">
      <w:pPr>
        <w:jc w:val="left"/>
        <w:rPr>
          <w:rFonts w:eastAsia="MS PMincho"/>
        </w:rPr>
      </w:pPr>
    </w:p>
    <w:p w14:paraId="57A22D69" w14:textId="5B0D48B7"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lastRenderedPageBreak/>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w:t>
      </w:r>
      <w:r w:rsidR="00737745">
        <w:rPr>
          <w:rFonts w:eastAsia="MS PMincho"/>
        </w:rPr>
        <w:t>キーワード</w:t>
      </w:r>
      <w:r w:rsidR="00143A44">
        <w:rPr>
          <w:rFonts w:eastAsia="MS PMincho" w:hint="eastAsia"/>
        </w:rPr>
        <w:t>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776C092E"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737745">
        <w:rPr>
          <w:rFonts w:eastAsia="MS PMincho"/>
        </w:rPr>
        <w:t>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23608041"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sidR="00737745">
        <w:rPr>
          <w:rFonts w:ascii="Times New Roman" w:hAnsi="Times New Roman"/>
        </w:rPr>
        <w:t>キーワード</w:t>
      </w:r>
      <w:r w:rsidR="008F35A6">
        <w:rPr>
          <w:rFonts w:ascii="Times New Roman" w:hAnsi="Times New Roman" w:hint="eastAsia"/>
        </w:rPr>
        <w:t>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51A872D2"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37745">
        <w:rPr>
          <w:rFonts w:ascii="Times New Roman" w:hAnsi="Times New Roman"/>
        </w:rPr>
        <w:t>キーワード</w:t>
      </w:r>
      <w:r w:rsidR="00143A44">
        <w:rPr>
          <w:rFonts w:ascii="Times New Roman" w:hAnsi="Times New Roman"/>
        </w:rPr>
        <w:t>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432606BF"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602FB8">
        <w:rPr>
          <w:rFonts w:ascii="Times New Roman" w:hAnsi="Times New Roman" w:hint="eastAsia"/>
        </w:rPr>
        <w:t>認知</w:t>
      </w:r>
      <w:r w:rsidR="00737745">
        <w:rPr>
          <w:rFonts w:ascii="Times New Roman" w:hAnsi="Times New Roman"/>
        </w:rPr>
        <w:t>キーワード</w:t>
      </w:r>
      <w:r w:rsidRPr="00660CD2">
        <w:rPr>
          <w:rFonts w:ascii="Times New Roman" w:hAnsi="Times New Roman"/>
        </w:rPr>
        <w:t>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lastRenderedPageBreak/>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Pr="0060173B" w:rsidRDefault="00970404" w:rsidP="005E42AA">
      <w:pPr>
        <w:rPr>
          <w:rFonts w:eastAsia="MS PMincho"/>
        </w:rPr>
      </w:pPr>
      <w:r w:rsidRPr="0060173B">
        <w:rPr>
          <w:rFonts w:eastAsia="MS PMincho"/>
        </w:rPr>
        <w:t xml:space="preserve">  </w:t>
      </w:r>
      <w:r w:rsidR="005E42AA" w:rsidRPr="0060173B">
        <w:rPr>
          <w:rFonts w:eastAsia="MS PMincho"/>
        </w:rPr>
        <w:t>また、</w:t>
      </w:r>
      <w:r w:rsidRPr="0060173B">
        <w:rPr>
          <w:rFonts w:eastAsia="MS PMincho" w:hint="eastAsia"/>
        </w:rPr>
        <w:t>新海誠</w:t>
      </w:r>
      <w:r w:rsidRPr="0060173B">
        <w:rPr>
          <w:rFonts w:eastAsia="MS PMincho"/>
        </w:rPr>
        <w:t>を</w:t>
      </w:r>
      <w:r w:rsidR="0038631E" w:rsidRPr="0060173B">
        <w:rPr>
          <w:rFonts w:eastAsia="MS PMincho"/>
        </w:rPr>
        <w:t>含む</w:t>
      </w:r>
      <w:r w:rsidRPr="0060173B">
        <w:rPr>
          <w:rFonts w:eastAsia="MS PMincho"/>
        </w:rPr>
        <w:t>コメントの賛同</w:t>
      </w:r>
      <w:r w:rsidR="005E42AA" w:rsidRPr="0060173B">
        <w:rPr>
          <w:rFonts w:eastAsia="MS PMincho"/>
        </w:rPr>
        <w:t>が投稿された日時を分析すると、図3-</w:t>
      </w:r>
      <w:r w:rsidRPr="0060173B">
        <w:rPr>
          <w:rFonts w:eastAsia="MS PMincho"/>
        </w:rPr>
        <w:t>7</w:t>
      </w:r>
      <w:r w:rsidR="005E42AA" w:rsidRPr="0060173B">
        <w:rPr>
          <w:rFonts w:eastAsia="MS PMincho"/>
        </w:rPr>
        <w:t>に示す通りとなる。2016年8月</w:t>
      </w:r>
      <w:r w:rsidRPr="0060173B">
        <w:rPr>
          <w:rFonts w:eastAsia="MS PMincho" w:hint="eastAsia"/>
        </w:rPr>
        <w:t>〜</w:t>
      </w:r>
      <w:r w:rsidR="005E42AA" w:rsidRPr="0060173B">
        <w:rPr>
          <w:rFonts w:eastAsia="MS PMincho"/>
        </w:rPr>
        <w:t xml:space="preserve">10月までの間（中国での上映開始前）、新海誠の話題性が圧倒的に高い。  </w:t>
      </w:r>
    </w:p>
    <w:p w14:paraId="2CE3E1BF" w14:textId="3318CB64" w:rsidR="005E42AA" w:rsidRPr="0060173B" w:rsidRDefault="005E42AA" w:rsidP="00A02C34">
      <w:pPr>
        <w:rPr>
          <w:rFonts w:eastAsia="MS PMincho"/>
        </w:rPr>
      </w:pPr>
      <w:r w:rsidRPr="0060173B">
        <w:rPr>
          <w:rFonts w:eastAsia="MS PMincho" w:hint="eastAsia"/>
        </w:rPr>
        <w:t xml:space="preserve">  </w:t>
      </w:r>
      <w:r w:rsidRPr="0060173B">
        <w:rPr>
          <w:rFonts w:eastAsia="MS PMincho"/>
        </w:rPr>
        <w:t>新海誠</w:t>
      </w:r>
      <w:r w:rsidR="00662130" w:rsidRPr="0060173B">
        <w:rPr>
          <w:rFonts w:eastAsia="MS PMincho"/>
        </w:rPr>
        <w:t>に対する</w:t>
      </w:r>
      <w:r w:rsidR="00E22DBB" w:rsidRPr="0060173B">
        <w:rPr>
          <w:rFonts w:eastAsia="MS PMincho" w:hint="eastAsia"/>
        </w:rPr>
        <w:t>具体的なイメージ</w:t>
      </w:r>
      <w:r w:rsidR="00970404" w:rsidRPr="0060173B">
        <w:rPr>
          <w:rFonts w:eastAsia="MS PMincho"/>
        </w:rPr>
        <w:t>については</w:t>
      </w:r>
      <w:r w:rsidR="00970404" w:rsidRPr="0060173B">
        <w:rPr>
          <w:rFonts w:eastAsia="MS PMincho" w:hint="eastAsia"/>
        </w:rPr>
        <w:t>第4章で</w:t>
      </w:r>
      <w:r w:rsidRPr="0060173B">
        <w:rPr>
          <w:rFonts w:eastAsia="MS PMincho"/>
        </w:rPr>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7E5DFA67"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3E0F3B">
        <w:rPr>
          <w:rFonts w:ascii="MS Gothic" w:eastAsia="MS Gothic" w:hAnsi="MS Gothic" w:hint="eastAsia"/>
        </w:rPr>
        <w:t>認知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Pr="0060173B" w:rsidRDefault="00B903B8" w:rsidP="00B903B8">
      <w:pPr>
        <w:rPr>
          <w:rFonts w:eastAsia="MS PMincho"/>
        </w:rPr>
      </w:pPr>
      <w:r w:rsidRPr="0060173B">
        <w:rPr>
          <w:rFonts w:eastAsia="MS PMincho"/>
        </w:rPr>
        <w:t xml:space="preserve">  </w:t>
      </w:r>
      <w:r w:rsidR="00A02C34" w:rsidRPr="0060173B">
        <w:rPr>
          <w:rFonts w:eastAsia="MS PMincho" w:hint="eastAsia"/>
        </w:rPr>
        <w:t>本節では、</w:t>
      </w:r>
      <w:r w:rsidR="00B44315" w:rsidRPr="0060173B">
        <w:rPr>
          <w:rFonts w:eastAsia="MS PMincho"/>
        </w:rPr>
        <w:t>『君の名は。』のイメージ</w:t>
      </w:r>
      <w:r w:rsidR="00A02C34" w:rsidRPr="0060173B">
        <w:rPr>
          <w:rFonts w:eastAsia="MS PMincho" w:hint="eastAsia"/>
        </w:rPr>
        <w:t>の評価要素について、観客のコメントから抽出した「評価点数」と「賛同数」の経時変化を「優劣についての評価」として解明する。</w:t>
      </w:r>
    </w:p>
    <w:p w14:paraId="1067024C" w14:textId="701B3C34" w:rsidR="00696A4E" w:rsidRPr="0060173B" w:rsidRDefault="00860CAE" w:rsidP="00B903B8">
      <w:pPr>
        <w:rPr>
          <w:rFonts w:eastAsia="MS PMincho"/>
        </w:rPr>
      </w:pPr>
      <w:r w:rsidRPr="0060173B">
        <w:rPr>
          <w:rFonts w:eastAsia="MS PMincho"/>
        </w:rPr>
        <w:t xml:space="preserve">  </w:t>
      </w:r>
      <w:r w:rsidRPr="0060173B">
        <w:rPr>
          <w:rFonts w:eastAsia="MS PMincho" w:hint="eastAsia"/>
        </w:rPr>
        <w:t>まず、</w:t>
      </w:r>
      <w:r w:rsidR="00B903B8" w:rsidRPr="0060173B">
        <w:rPr>
          <w:rFonts w:eastAsia="MS PMincho" w:hint="eastAsia"/>
        </w:rPr>
        <w:t>分析対象となった</w:t>
      </w:r>
      <w:r w:rsidR="00612E8B" w:rsidRPr="0060173B">
        <w:rPr>
          <w:rFonts w:eastAsia="MS PMincho"/>
        </w:rPr>
        <w:t>64,435</w:t>
      </w:r>
      <w:r w:rsidR="00612E8B" w:rsidRPr="0060173B">
        <w:rPr>
          <w:rFonts w:eastAsia="MS PMincho" w:hint="eastAsia"/>
        </w:rPr>
        <w:t>件</w:t>
      </w:r>
      <w:r w:rsidR="00B903B8" w:rsidRPr="0060173B">
        <w:rPr>
          <w:rFonts w:eastAsia="MS PMincho" w:hint="eastAsia"/>
        </w:rPr>
        <w:t>のコメントの中で</w:t>
      </w:r>
      <w:r w:rsidR="00612E8B" w:rsidRPr="0060173B">
        <w:rPr>
          <w:rFonts w:eastAsia="MS PMincho" w:hint="eastAsia"/>
        </w:rPr>
        <w:t>、</w:t>
      </w:r>
      <w:r w:rsidR="00B903B8" w:rsidRPr="0060173B">
        <w:rPr>
          <w:rFonts w:eastAsia="MS PMincho" w:hint="eastAsia"/>
        </w:rPr>
        <w:t>5点評価する人数は27308人（42%）、4点評価する人数は22572人(35%)、3点評価する人数は11962人(19%)、2点評価する人数は1887人(3%)、1点評価する人数は710人(1%)である</w:t>
      </w:r>
      <w:r w:rsidR="003E535A" w:rsidRPr="0060173B">
        <w:rPr>
          <w:rFonts w:eastAsia="MS PMincho" w:hint="eastAsia"/>
        </w:rPr>
        <w:t>。</w:t>
      </w:r>
    </w:p>
    <w:p w14:paraId="20CB27DD" w14:textId="19B480DA" w:rsidR="003E535A" w:rsidRPr="0060173B" w:rsidRDefault="00C57F4D" w:rsidP="00B903B8">
      <w:pPr>
        <w:rPr>
          <w:rFonts w:eastAsia="MS PMincho"/>
        </w:rPr>
      </w:pPr>
      <w:r w:rsidRPr="0060173B">
        <w:rPr>
          <w:rFonts w:eastAsia="MS PMincho"/>
        </w:rPr>
        <w:t xml:space="preserve">  </w:t>
      </w:r>
      <w:r w:rsidR="00BD1471" w:rsidRPr="0060173B">
        <w:rPr>
          <w:rFonts w:eastAsia="MS PMincho"/>
        </w:rPr>
        <w:t>平均評価点数と賛同数の経時変化</w:t>
      </w:r>
      <w:r w:rsidR="00BD1471" w:rsidRPr="0060173B">
        <w:rPr>
          <w:rFonts w:eastAsia="MS PMincho" w:hint="eastAsia"/>
        </w:rPr>
        <w:t>は図3-</w:t>
      </w:r>
      <w:r w:rsidRPr="0060173B">
        <w:rPr>
          <w:rFonts w:eastAsia="MS PMincho"/>
        </w:rPr>
        <w:t>8に示す通りである</w:t>
      </w:r>
      <w:r w:rsidR="00BD1471" w:rsidRPr="0060173B">
        <w:rPr>
          <w:rFonts w:eastAsia="MS P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11135F86" w14:textId="77777777" w:rsidR="00163571" w:rsidRDefault="00163571" w:rsidP="00F22BBE">
      <w:pPr>
        <w:jc w:val="center"/>
        <w:rPr>
          <w:rFonts w:ascii="MS Mincho" w:eastAsia="MS Mincho" w:hAnsi="MS Mincho"/>
        </w:rPr>
      </w:pPr>
    </w:p>
    <w:p w14:paraId="2F444E74" w14:textId="77777777" w:rsidR="00163571" w:rsidRDefault="00163571" w:rsidP="00F22BBE">
      <w:pPr>
        <w:jc w:val="center"/>
        <w:rPr>
          <w:rFonts w:ascii="MS Mincho" w:eastAsia="MS Mincho" w:hAnsi="MS Mincho"/>
        </w:rPr>
      </w:pPr>
    </w:p>
    <w:p w14:paraId="6A829503" w14:textId="77777777" w:rsidR="00163571" w:rsidRDefault="00163571" w:rsidP="00F22BBE">
      <w:pPr>
        <w:jc w:val="center"/>
        <w:rPr>
          <w:rFonts w:ascii="MS Mincho" w:eastAsia="MS Mincho" w:hAnsi="MS Mincho"/>
        </w:rPr>
      </w:pPr>
    </w:p>
    <w:p w14:paraId="2E9B869E" w14:textId="77777777" w:rsidR="00163571" w:rsidRDefault="00163571" w:rsidP="00F22BBE">
      <w:pPr>
        <w:jc w:val="center"/>
        <w:rPr>
          <w:rFonts w:ascii="MS Mincho" w:eastAsia="MS Mincho" w:hAnsi="MS Mincho"/>
        </w:rPr>
      </w:pPr>
    </w:p>
    <w:p w14:paraId="1F883A8F" w14:textId="77777777" w:rsidR="00163571" w:rsidRDefault="00163571" w:rsidP="00F22BBE">
      <w:pPr>
        <w:jc w:val="center"/>
        <w:rPr>
          <w:rFonts w:ascii="MS Mincho" w:eastAsia="MS Mincho" w:hAnsi="MS Mincho"/>
        </w:rPr>
      </w:pPr>
    </w:p>
    <w:p w14:paraId="483B4DA6" w14:textId="77777777" w:rsidR="00163571" w:rsidRDefault="00163571" w:rsidP="00F22BBE">
      <w:pPr>
        <w:jc w:val="center"/>
        <w:rPr>
          <w:rFonts w:ascii="MS Mincho" w:eastAsia="MS Mincho" w:hAnsi="MS Mincho"/>
        </w:rPr>
      </w:pPr>
    </w:p>
    <w:p w14:paraId="261EC102" w14:textId="77777777" w:rsidR="00163571" w:rsidRDefault="00163571" w:rsidP="00F22BBE">
      <w:pPr>
        <w:jc w:val="center"/>
        <w:rPr>
          <w:rFonts w:ascii="MS Mincho" w:eastAsia="MS Mincho" w:hAnsi="MS Mincho"/>
        </w:rPr>
      </w:pPr>
    </w:p>
    <w:p w14:paraId="6E447436" w14:textId="268C185A" w:rsidR="003E535A" w:rsidRDefault="003E535A" w:rsidP="00163571">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2ED4AF46">
            <wp:extent cx="5387340" cy="1775229"/>
            <wp:effectExtent l="0" t="0" r="0" b="317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7340" cy="1775229"/>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Pr="0060173B" w:rsidRDefault="00C57F4D" w:rsidP="00B903B8">
      <w:pPr>
        <w:rPr>
          <w:rFonts w:eastAsia="MS PMincho"/>
        </w:rPr>
      </w:pPr>
      <w:r w:rsidRPr="0060173B">
        <w:rPr>
          <w:rFonts w:eastAsia="MS PMincho"/>
        </w:rPr>
        <w:t xml:space="preserve">  </w:t>
      </w:r>
      <w:r w:rsidR="00F576E3" w:rsidRPr="0060173B">
        <w:rPr>
          <w:rFonts w:eastAsia="MS PMincho"/>
        </w:rPr>
        <w:t>『君の名は。』の中国上映開始は2016年12月2日である、日本国内</w:t>
      </w:r>
      <w:r w:rsidRPr="0060173B">
        <w:rPr>
          <w:rFonts w:eastAsia="MS PMincho" w:hint="eastAsia"/>
        </w:rPr>
        <w:t>での</w:t>
      </w:r>
      <w:r w:rsidR="00F576E3" w:rsidRPr="0060173B">
        <w:rPr>
          <w:rFonts w:eastAsia="MS PMincho"/>
        </w:rPr>
        <w:t>上映開始は2016年8月26</w:t>
      </w:r>
      <w:r w:rsidRPr="0060173B">
        <w:rPr>
          <w:rFonts w:eastAsia="MS PMincho"/>
        </w:rPr>
        <w:t>日である。しかし、図から見ると、『君の名は。』</w:t>
      </w:r>
      <w:r w:rsidRPr="0060173B">
        <w:rPr>
          <w:rFonts w:eastAsia="MS PMincho" w:hint="eastAsia"/>
        </w:rPr>
        <w:t>の</w:t>
      </w:r>
      <w:r w:rsidR="00F576E3" w:rsidRPr="0060173B">
        <w:rPr>
          <w:rFonts w:eastAsia="MS PMincho"/>
        </w:rPr>
        <w:t>douban.comでの評</w:t>
      </w:r>
      <w:r w:rsidRPr="0060173B">
        <w:rPr>
          <w:rFonts w:eastAsia="MS PMincho"/>
        </w:rPr>
        <w:t>価</w:t>
      </w:r>
      <w:r w:rsidRPr="0060173B">
        <w:rPr>
          <w:rFonts w:eastAsia="MS PMincho" w:hint="eastAsia"/>
        </w:rPr>
        <w:t>は</w:t>
      </w:r>
      <w:r w:rsidR="00F576E3" w:rsidRPr="0060173B">
        <w:rPr>
          <w:rFonts w:eastAsia="MS PMincho"/>
        </w:rPr>
        <w:t>2016年の8</w:t>
      </w:r>
      <w:r w:rsidR="00F576E3" w:rsidRPr="0060173B">
        <w:rPr>
          <w:rFonts w:eastAsia="MS PMincho" w:hint="eastAsia"/>
        </w:rPr>
        <w:t>〜</w:t>
      </w:r>
      <w:r w:rsidR="00F576E3" w:rsidRPr="0060173B">
        <w:rPr>
          <w:rFonts w:eastAsia="MS PMincho"/>
        </w:rPr>
        <w:t>9月にもあった。つまり2016年の8</w:t>
      </w:r>
      <w:r w:rsidR="00F576E3" w:rsidRPr="0060173B">
        <w:rPr>
          <w:rFonts w:eastAsia="MS PMincho" w:hint="eastAsia"/>
        </w:rPr>
        <w:t>〜</w:t>
      </w:r>
      <w:r w:rsidR="00F576E3" w:rsidRPr="0060173B">
        <w:rPr>
          <w:rFonts w:eastAsia="MS PMincho"/>
        </w:rPr>
        <w:t>9月の期間では日本に住んでいる中国人しか映画を見に行くことができない。</w:t>
      </w:r>
    </w:p>
    <w:p w14:paraId="03394EAB" w14:textId="7DBF47A8" w:rsidR="003E0225" w:rsidRPr="0060173B" w:rsidRDefault="00F576E3" w:rsidP="00B903B8">
      <w:pPr>
        <w:rPr>
          <w:rFonts w:eastAsia="MS PMincho"/>
        </w:rPr>
      </w:pPr>
      <w:r w:rsidRPr="0060173B">
        <w:rPr>
          <w:rFonts w:eastAsia="MS PMincho"/>
        </w:rPr>
        <w:t xml:space="preserve">  </w:t>
      </w:r>
      <w:r w:rsidR="00F22BBE" w:rsidRPr="0060173B">
        <w:rPr>
          <w:rFonts w:eastAsia="MS PMincho" w:hint="eastAsia"/>
        </w:rPr>
        <w:t>また</w:t>
      </w:r>
      <w:r w:rsidR="003E0225" w:rsidRPr="0060173B">
        <w:rPr>
          <w:rFonts w:eastAsia="MS PMincho"/>
        </w:rPr>
        <w:t>、</w:t>
      </w:r>
      <w:r w:rsidR="00854BE2" w:rsidRPr="0060173B">
        <w:rPr>
          <w:rFonts w:eastAsia="MS PMincho"/>
        </w:rPr>
        <w:t>weibo.com</w:t>
      </w:r>
      <w:r w:rsidR="00C57F4D" w:rsidRPr="0060173B">
        <w:rPr>
          <w:rFonts w:eastAsia="MS PMincho" w:hint="eastAsia"/>
        </w:rPr>
        <w:t>の新聞によると</w:t>
      </w:r>
      <w:r w:rsidR="00854BE2" w:rsidRPr="0060173B">
        <w:rPr>
          <w:rFonts w:eastAsia="MS PMincho" w:hint="eastAsia"/>
        </w:rPr>
        <w:t>、</w:t>
      </w:r>
      <w:r w:rsidR="00B97352" w:rsidRPr="0060173B">
        <w:rPr>
          <w:rFonts w:eastAsia="MS PMincho"/>
        </w:rPr>
        <w:t>2016</w:t>
      </w:r>
      <w:r w:rsidR="00B97352" w:rsidRPr="0060173B">
        <w:rPr>
          <w:rFonts w:eastAsia="MS PMincho" w:hint="eastAsia"/>
        </w:rPr>
        <w:t>年</w:t>
      </w:r>
      <w:r w:rsidR="00B97352" w:rsidRPr="0060173B">
        <w:rPr>
          <w:rFonts w:eastAsia="MS PMincho"/>
        </w:rPr>
        <w:t>9</w:t>
      </w:r>
      <w:r w:rsidR="00B97352" w:rsidRPr="0060173B">
        <w:rPr>
          <w:rFonts w:eastAsia="MS PMincho" w:hint="eastAsia"/>
        </w:rPr>
        <w:t>月</w:t>
      </w:r>
      <w:r w:rsidR="00B97352" w:rsidRPr="0060173B">
        <w:rPr>
          <w:rFonts w:eastAsia="MS PMincho"/>
        </w:rPr>
        <w:t>12日</w:t>
      </w:r>
      <w:r w:rsidR="00854BE2" w:rsidRPr="0060173B">
        <w:rPr>
          <w:rFonts w:eastAsia="MS PMincho"/>
        </w:rPr>
        <w:t>から</w:t>
      </w:r>
      <w:r w:rsidR="00C57F4D" w:rsidRPr="0060173B">
        <w:rPr>
          <w:rFonts w:eastAsia="MS PMincho"/>
        </w:rPr>
        <w:t>インターネット上で海賊版が配信されるようにな</w:t>
      </w:r>
      <w:r w:rsidR="00C57F4D" w:rsidRPr="0060173B">
        <w:rPr>
          <w:rFonts w:eastAsia="MS PMincho" w:hint="eastAsia"/>
        </w:rPr>
        <w:t>っている</w:t>
      </w:r>
      <w:r w:rsidR="003E0225" w:rsidRPr="0060173B">
        <w:rPr>
          <w:rFonts w:eastAsia="MS PMincho"/>
        </w:rPr>
        <w:t>。</w:t>
      </w:r>
      <w:r w:rsidR="00C57F4D" w:rsidRPr="0060173B">
        <w:rPr>
          <w:rFonts w:eastAsia="MS PMincho"/>
        </w:rPr>
        <w:t>以上のことから、</w:t>
      </w:r>
      <w:r w:rsidR="00F1686D" w:rsidRPr="0060173B">
        <w:rPr>
          <w:rFonts w:eastAsia="MS PMincho"/>
        </w:rPr>
        <w:t>『君の名は。』</w:t>
      </w:r>
      <w:r w:rsidR="003E0225" w:rsidRPr="0060173B">
        <w:rPr>
          <w:rFonts w:eastAsia="MS PMincho"/>
        </w:rPr>
        <w:t>中国で上映を開始される前</w:t>
      </w:r>
      <w:r w:rsidR="00C57F4D" w:rsidRPr="0060173B">
        <w:rPr>
          <w:rFonts w:eastAsia="MS PMincho"/>
        </w:rPr>
        <w:t>に行われた</w:t>
      </w:r>
      <w:r w:rsidR="003E0225" w:rsidRPr="0060173B">
        <w:rPr>
          <w:rFonts w:eastAsia="MS PMincho"/>
        </w:rPr>
        <w:t>13720件の映画評価</w:t>
      </w:r>
      <w:r w:rsidR="00C57F4D" w:rsidRPr="0060173B">
        <w:rPr>
          <w:rFonts w:eastAsia="MS PMincho"/>
        </w:rPr>
        <w:t>は、日本に住んでいる中国人と、海賊版を見た人のものであることがわかる。</w:t>
      </w:r>
    </w:p>
    <w:p w14:paraId="7C1F7A83" w14:textId="15DBC5F6" w:rsidR="00B903B8" w:rsidRPr="0060173B" w:rsidRDefault="003E0225" w:rsidP="00B903B8">
      <w:pPr>
        <w:rPr>
          <w:rFonts w:eastAsia="MS PMincho"/>
        </w:rPr>
      </w:pPr>
      <w:r w:rsidRPr="0060173B">
        <w:rPr>
          <w:rFonts w:eastAsia="MS PMincho"/>
        </w:rPr>
        <w:t xml:space="preserve">  そして、評価点数は中国での上映</w:t>
      </w:r>
      <w:r w:rsidRPr="0060173B">
        <w:rPr>
          <w:rFonts w:eastAsia="MS PMincho" w:hint="eastAsia"/>
        </w:rPr>
        <w:t>開始（</w:t>
      </w:r>
      <w:r w:rsidRPr="0060173B">
        <w:rPr>
          <w:rFonts w:eastAsia="MS PMincho"/>
        </w:rPr>
        <w:t>2016年12</w:t>
      </w:r>
      <w:r w:rsidR="005131A6" w:rsidRPr="0060173B">
        <w:rPr>
          <w:rFonts w:eastAsia="MS PMincho"/>
        </w:rPr>
        <w:t>月）</w:t>
      </w:r>
      <w:r w:rsidR="00C57F4D" w:rsidRPr="0060173B">
        <w:rPr>
          <w:rFonts w:eastAsia="MS PMincho"/>
        </w:rPr>
        <w:t>まで</w:t>
      </w:r>
      <w:r w:rsidR="005131A6" w:rsidRPr="0060173B">
        <w:rPr>
          <w:rFonts w:eastAsia="MS PMincho" w:hint="eastAsia"/>
        </w:rPr>
        <w:t>に</w:t>
      </w:r>
      <w:r w:rsidR="00A041B0" w:rsidRPr="0060173B">
        <w:rPr>
          <w:rFonts w:eastAsia="MS PMincho"/>
        </w:rPr>
        <w:t>下降していった。</w:t>
      </w:r>
      <w:r w:rsidRPr="0060173B">
        <w:rPr>
          <w:rFonts w:eastAsia="MS PMincho"/>
        </w:rPr>
        <w:t>2016年12月</w:t>
      </w:r>
      <w:r w:rsidR="00C57F4D" w:rsidRPr="0060173B">
        <w:rPr>
          <w:rFonts w:eastAsia="MS PMincho"/>
        </w:rPr>
        <w:t>に中国で上映されて</w:t>
      </w:r>
      <w:r w:rsidRPr="0060173B">
        <w:rPr>
          <w:rFonts w:eastAsia="MS PMincho"/>
        </w:rPr>
        <w:t>以降、評価点数が少し回復した。</w:t>
      </w:r>
    </w:p>
    <w:p w14:paraId="2F1CEB6F" w14:textId="18FADACB" w:rsidR="00110551" w:rsidRPr="0060173B" w:rsidRDefault="00854BE2" w:rsidP="00B903B8">
      <w:pPr>
        <w:rPr>
          <w:rFonts w:eastAsia="MS PMincho"/>
        </w:rPr>
      </w:pPr>
      <w:r w:rsidRPr="0060173B">
        <w:rPr>
          <w:rFonts w:eastAsia="MS PMincho"/>
        </w:rPr>
        <w:t xml:space="preserve">  加えて、2016年8月から11</w:t>
      </w:r>
      <w:r w:rsidR="00C57F4D" w:rsidRPr="0060173B">
        <w:rPr>
          <w:rFonts w:eastAsia="MS PMincho"/>
        </w:rPr>
        <w:t>月までに映画を評価した人数</w:t>
      </w:r>
      <w:r w:rsidR="00C57F4D" w:rsidRPr="0060173B">
        <w:rPr>
          <w:rFonts w:eastAsia="MS PMincho" w:hint="eastAsia"/>
        </w:rPr>
        <w:t>は</w:t>
      </w:r>
      <w:r w:rsidR="00A041B0" w:rsidRPr="0060173B">
        <w:rPr>
          <w:rFonts w:eastAsia="MS PMincho"/>
        </w:rPr>
        <w:t>13,854</w:t>
      </w:r>
      <w:r w:rsidRPr="0060173B">
        <w:rPr>
          <w:rFonts w:eastAsia="MS PMincho"/>
        </w:rPr>
        <w:t>人（評価総数の</w:t>
      </w:r>
      <w:r w:rsidR="00A041B0" w:rsidRPr="0060173B">
        <w:rPr>
          <w:rFonts w:eastAsia="MS PMincho"/>
        </w:rPr>
        <w:t>15.5</w:t>
      </w:r>
      <w:r w:rsidRPr="0060173B">
        <w:rPr>
          <w:rFonts w:eastAsia="MS PMincho"/>
        </w:rPr>
        <w:t>%</w:t>
      </w:r>
      <w:r w:rsidR="00A041B0" w:rsidRPr="0060173B">
        <w:rPr>
          <w:rFonts w:eastAsia="MS PMincho"/>
        </w:rPr>
        <w:t>）</w:t>
      </w:r>
      <w:r w:rsidR="00C57F4D" w:rsidRPr="0060173B">
        <w:rPr>
          <w:rFonts w:eastAsia="MS PMincho"/>
        </w:rPr>
        <w:t>である</w:t>
      </w:r>
      <w:r w:rsidR="006550FF" w:rsidRPr="0060173B">
        <w:rPr>
          <w:rFonts w:eastAsia="MS PMincho"/>
        </w:rPr>
        <w:t>が、</w:t>
      </w:r>
      <w:r w:rsidR="006550FF" w:rsidRPr="0060173B">
        <w:rPr>
          <w:rFonts w:eastAsia="MS PMincho" w:hint="eastAsia"/>
        </w:rPr>
        <w:t>この段階のコメント内容</w:t>
      </w:r>
      <w:r w:rsidR="006550FF" w:rsidRPr="0060173B">
        <w:rPr>
          <w:rFonts w:eastAsia="MS PMincho"/>
        </w:rPr>
        <w:t>賛同数</w:t>
      </w:r>
      <w:r w:rsidR="006550FF" w:rsidRPr="0060173B">
        <w:rPr>
          <w:rFonts w:eastAsia="MS PMincho" w:hint="eastAsia"/>
        </w:rPr>
        <w:t>は120，258</w:t>
      </w:r>
      <w:r w:rsidR="00C57F4D" w:rsidRPr="0060173B">
        <w:rPr>
          <w:rFonts w:eastAsia="MS PMincho" w:hint="eastAsia"/>
        </w:rPr>
        <w:t>件、</w:t>
      </w:r>
      <w:r w:rsidR="006550FF" w:rsidRPr="0060173B">
        <w:rPr>
          <w:rFonts w:eastAsia="MS PMincho" w:hint="eastAsia"/>
        </w:rPr>
        <w:t>総賛同数121</w:t>
      </w:r>
      <w:r w:rsidR="006550FF" w:rsidRPr="0060173B">
        <w:rPr>
          <w:rFonts w:eastAsia="MS PMincho"/>
        </w:rPr>
        <w:t>,</w:t>
      </w:r>
      <w:r w:rsidR="006550FF" w:rsidRPr="0060173B">
        <w:rPr>
          <w:rFonts w:eastAsia="MS PMincho" w:hint="eastAsia"/>
        </w:rPr>
        <w:t>777の</w:t>
      </w:r>
      <w:r w:rsidR="006550FF" w:rsidRPr="0060173B">
        <w:rPr>
          <w:rFonts w:eastAsia="MS PMincho"/>
        </w:rPr>
        <w:t>98.7%</w:t>
      </w:r>
      <w:r w:rsidR="00C57F4D" w:rsidRPr="0060173B">
        <w:rPr>
          <w:rFonts w:eastAsia="MS PMincho"/>
        </w:rPr>
        <w:t>を占めている</w:t>
      </w:r>
      <w:r w:rsidRPr="0060173B">
        <w:rPr>
          <w:rFonts w:eastAsia="MS PMincho"/>
        </w:rPr>
        <w:t>。</w:t>
      </w:r>
    </w:p>
    <w:p w14:paraId="765C7CCE" w14:textId="6CE5BF2A" w:rsidR="00537D5C" w:rsidRPr="00B77D4A" w:rsidRDefault="00537D5C" w:rsidP="00B77D4A">
      <w:pPr>
        <w:rPr>
          <w:rFonts w:ascii="MS Mincho" w:eastAsia="MS Mincho" w:hAnsi="MS Mincho"/>
        </w:rPr>
      </w:pPr>
    </w:p>
    <w:p w14:paraId="6AD254D8" w14:textId="00D8C77E" w:rsidR="00E22DBB" w:rsidRDefault="00B903B8" w:rsidP="003E0F3B">
      <w:pPr>
        <w:pStyle w:val="Heading2"/>
      </w:pPr>
      <w:bookmarkStart w:id="16" w:name="_Toc504463880"/>
      <w:r w:rsidRPr="00D010AF">
        <w:t>3.</w:t>
      </w:r>
      <w:r w:rsidR="003E0F3B">
        <w:t>3</w:t>
      </w:r>
      <w:r w:rsidRPr="00D010AF">
        <w:rPr>
          <w:rFonts w:hint="eastAsia"/>
        </w:rPr>
        <w:t xml:space="preserve"> </w:t>
      </w:r>
      <w:r w:rsidR="003E0F3B">
        <w:rPr>
          <w:rFonts w:hint="eastAsia"/>
        </w:rPr>
        <w:t>認知・評価要素</w:t>
      </w:r>
      <w:r w:rsidR="007D3E4A">
        <w:rPr>
          <w:rFonts w:hint="eastAsia"/>
        </w:rPr>
        <w:t>のまとめ</w:t>
      </w:r>
      <w:bookmarkEnd w:id="16"/>
    </w:p>
    <w:p w14:paraId="090E5A33" w14:textId="77777777" w:rsidR="00E22DBB" w:rsidRDefault="00E22DBB" w:rsidP="00E22DBB">
      <w:pPr>
        <w:rPr>
          <w:rFonts w:ascii="MS Gothic" w:eastAsia="MS Gothic" w:hAnsi="MS Gothic"/>
        </w:rPr>
      </w:pPr>
    </w:p>
    <w:p w14:paraId="4ABA9F90" w14:textId="6C63A8C4" w:rsidR="00E22DBB" w:rsidRPr="0060173B" w:rsidRDefault="00E22DBB" w:rsidP="00083D5F">
      <w:pPr>
        <w:rPr>
          <w:rFonts w:eastAsia="MS PMincho"/>
          <w:color w:val="FF0000"/>
        </w:rPr>
      </w:pPr>
      <w:r w:rsidRPr="0060173B">
        <w:rPr>
          <w:rFonts w:eastAsia="MS PMincho"/>
          <w:color w:val="FF0000"/>
        </w:rPr>
        <w:t xml:space="preserve">  </w:t>
      </w:r>
      <w:r w:rsidRPr="0060173B">
        <w:rPr>
          <w:rFonts w:eastAsia="MS PMincho" w:hint="eastAsia"/>
          <w:color w:val="FF0000"/>
        </w:rPr>
        <w:t>本章の分析</w:t>
      </w:r>
      <w:r w:rsidRPr="0060173B">
        <w:rPr>
          <w:rFonts w:eastAsia="MS PMincho"/>
          <w:color w:val="FF0000"/>
        </w:rPr>
        <w:t>から、中国人の『君の名は。』のイメージが形成された時期は、主に「中国での上映開始前」である。日本にすんでいる中国人と海賊版を視聴した中国人が、『君の名は。』を高く評価し、</w:t>
      </w:r>
      <w:r w:rsidRPr="0060173B">
        <w:rPr>
          <w:rFonts w:eastAsia="MS PMincho" w:hint="eastAsia"/>
          <w:color w:val="FF0000"/>
        </w:rPr>
        <w:t>その初期評価の影響</w:t>
      </w:r>
      <w:r w:rsidRPr="0060173B">
        <w:rPr>
          <w:rFonts w:eastAsia="MS PMincho"/>
          <w:color w:val="FF0000"/>
        </w:rPr>
        <w:t>が映画の流行に非常に大きく影響を与えたと考えられる</w:t>
      </w:r>
      <w:r w:rsidRPr="0060173B">
        <w:rPr>
          <w:rFonts w:eastAsia="MS PMincho" w:hint="eastAsia"/>
          <w:color w:val="FF0000"/>
        </w:rPr>
        <w:t>。</w:t>
      </w:r>
    </w:p>
    <w:p w14:paraId="70E83AC1" w14:textId="4B0E589B" w:rsidR="00C82B64" w:rsidRPr="0060173B" w:rsidRDefault="00DC5137" w:rsidP="00083D5F">
      <w:pPr>
        <w:jc w:val="left"/>
        <w:rPr>
          <w:rFonts w:eastAsia="MS PMincho"/>
        </w:rPr>
      </w:pPr>
      <w:r w:rsidRPr="0060173B">
        <w:rPr>
          <w:rFonts w:eastAsia="MS PMincho"/>
          <w:color w:val="FF0000"/>
        </w:rPr>
        <w:t xml:space="preserve">  </w:t>
      </w:r>
      <w:r w:rsidRPr="0060173B">
        <w:rPr>
          <w:rFonts w:eastAsia="MS PMincho" w:hint="eastAsia"/>
          <w:color w:val="FF0000"/>
        </w:rPr>
        <w:t>では、</w:t>
      </w:r>
      <w:r w:rsidR="00C82B64" w:rsidRPr="0060173B">
        <w:rPr>
          <w:rFonts w:eastAsia="MS PMincho" w:hint="eastAsia"/>
        </w:rPr>
        <w:t>なぜ映画が上映開始前の評価要素が</w:t>
      </w:r>
      <w:r w:rsidR="006E5649" w:rsidRPr="0060173B">
        <w:rPr>
          <w:rFonts w:eastAsia="MS PMincho"/>
        </w:rPr>
        <w:t>映画の流行に非常に大きく影響を与え</w:t>
      </w:r>
      <w:r w:rsidR="006E5649" w:rsidRPr="0060173B">
        <w:rPr>
          <w:rFonts w:eastAsia="MS PMincho" w:hint="eastAsia"/>
        </w:rPr>
        <w:t>たか、</w:t>
      </w:r>
      <w:r w:rsidR="006E5649" w:rsidRPr="0060173B">
        <w:rPr>
          <w:rFonts w:eastAsia="MS PMincho"/>
        </w:rPr>
        <w:t>コンピュータサイエンス</w:t>
      </w:r>
      <w:r w:rsidR="006E5649" w:rsidRPr="0060173B">
        <w:rPr>
          <w:rFonts w:eastAsia="MS PMincho" w:hint="eastAsia"/>
        </w:rPr>
        <w:t>の先行研究もすでにこの問題を解明した。</w:t>
      </w:r>
    </w:p>
    <w:p w14:paraId="0FA46F5A" w14:textId="555541FE" w:rsidR="00083D5F" w:rsidRDefault="00C82B64" w:rsidP="00083D5F">
      <w:pPr>
        <w:jc w:val="left"/>
        <w:rPr>
          <w:rFonts w:eastAsia="MS PMincho"/>
        </w:rPr>
      </w:pPr>
      <w:r w:rsidRPr="0060173B">
        <w:rPr>
          <w:rFonts w:eastAsia="MS PMincho" w:hint="eastAsia"/>
        </w:rPr>
        <w:t xml:space="preserve">　 </w:t>
      </w:r>
      <w:r w:rsidR="00083D5F" w:rsidRPr="0060173B">
        <w:rPr>
          <w:rFonts w:eastAsia="MS PMincho"/>
        </w:rPr>
        <w:t>Cosley</w:t>
      </w:r>
      <w:r w:rsidR="00083D5F" w:rsidRPr="0060173B">
        <w:rPr>
          <w:rFonts w:eastAsia="MS PMincho" w:hint="eastAsia"/>
        </w:rPr>
        <w:t>（</w:t>
      </w:r>
      <w:r w:rsidR="00083D5F" w:rsidRPr="0060173B">
        <w:rPr>
          <w:rFonts w:eastAsia="MS PMincho"/>
        </w:rPr>
        <w:t>2003</w:t>
      </w:r>
      <w:r w:rsidR="00083D5F" w:rsidRPr="0060173B">
        <w:rPr>
          <w:rFonts w:eastAsia="MS PMincho" w:hint="eastAsia"/>
        </w:rPr>
        <w:t>）</w:t>
      </w:r>
      <w:r w:rsidR="00083D5F" w:rsidRPr="0060173B">
        <w:rPr>
          <w:rStyle w:val="FootnoteReference"/>
          <w:rFonts w:eastAsia="MS PMincho"/>
        </w:rPr>
        <w:footnoteReference w:id="23"/>
      </w:r>
      <w:r w:rsidR="00083D5F" w:rsidRPr="0060173B">
        <w:rPr>
          <w:rFonts w:eastAsia="MS PMincho" w:hint="eastAsia"/>
        </w:rPr>
        <w:t>などの</w:t>
      </w:r>
      <w:r w:rsidR="00083D5F" w:rsidRPr="0060173B">
        <w:rPr>
          <w:rFonts w:eastAsia="MS PMincho"/>
        </w:rPr>
        <w:t>研究者は、何人かの</w:t>
      </w:r>
      <w:r w:rsidR="00083D5F" w:rsidRPr="0060173B">
        <w:rPr>
          <w:rFonts w:eastAsia="MS PMincho" w:hint="eastAsia"/>
        </w:rPr>
        <w:t>観客</w:t>
      </w:r>
      <w:r w:rsidR="00083D5F" w:rsidRPr="0060173B">
        <w:rPr>
          <w:rFonts w:eastAsia="MS PMincho"/>
        </w:rPr>
        <w:t>を招待し、以前に鑑賞</w:t>
      </w:r>
      <w:r w:rsidR="00C57F4D" w:rsidRPr="0060173B">
        <w:rPr>
          <w:rFonts w:eastAsia="MS PMincho" w:hint="eastAsia"/>
        </w:rPr>
        <w:t>した</w:t>
      </w:r>
      <w:r w:rsidR="00083D5F" w:rsidRPr="0060173B">
        <w:rPr>
          <w:rFonts w:eastAsia="MS PMincho"/>
        </w:rPr>
        <w:t>映画を再評価した</w:t>
      </w:r>
      <w:r w:rsidR="00C57F4D" w:rsidRPr="0060173B">
        <w:rPr>
          <w:rFonts w:eastAsia="MS PMincho"/>
        </w:rPr>
        <w:t>り、新し</w:t>
      </w:r>
      <w:r w:rsidR="00083D5F" w:rsidRPr="0060173B">
        <w:rPr>
          <w:rFonts w:eastAsia="MS PMincho"/>
        </w:rPr>
        <w:t>く鑑賞した映画を評価するよう求めていた。 これらの</w:t>
      </w:r>
      <w:r w:rsidR="00083D5F" w:rsidRPr="0060173B">
        <w:rPr>
          <w:rFonts w:eastAsia="MS PMincho" w:hint="eastAsia"/>
        </w:rPr>
        <w:t>観客</w:t>
      </w:r>
      <w:r w:rsidR="00083D5F" w:rsidRPr="0060173B">
        <w:rPr>
          <w:rFonts w:eastAsia="MS PMincho"/>
        </w:rPr>
        <w:t>は、実験組と抑制組に分けられた。抑制組は</w:t>
      </w:r>
      <w:r w:rsidR="00C57F4D" w:rsidRPr="0060173B">
        <w:rPr>
          <w:rFonts w:eastAsia="MS PMincho"/>
        </w:rPr>
        <w:t>、映画鑑賞前に</w:t>
      </w:r>
      <w:r w:rsidR="00083D5F" w:rsidRPr="0060173B">
        <w:rPr>
          <w:rFonts w:eastAsia="MS PMincho"/>
        </w:rPr>
        <w:t>サイト上での実際の平均評価を参考することができる。その一方、</w:t>
      </w:r>
      <w:r w:rsidR="00083D5F" w:rsidRPr="0060173B">
        <w:rPr>
          <w:rFonts w:eastAsia="MS PMincho" w:hint="eastAsia"/>
        </w:rPr>
        <w:t>実験</w:t>
      </w:r>
      <w:r w:rsidR="00083D5F" w:rsidRPr="0060173B">
        <w:rPr>
          <w:rFonts w:eastAsia="MS PMincho"/>
        </w:rPr>
        <w:t>組は研究者たちによって意図的に書き換えられた平均評価を見たり、あるいは平均評価が見れない</w:t>
      </w:r>
      <w:r w:rsidR="00083D5F" w:rsidRPr="004567F0">
        <w:rPr>
          <w:rFonts w:eastAsia="MS PMincho"/>
        </w:rPr>
        <w:t>状態にされる。</w:t>
      </w:r>
    </w:p>
    <w:p w14:paraId="3250989A" w14:textId="4F0368E3" w:rsidR="00083D5F" w:rsidRPr="00E22DBB" w:rsidRDefault="00083D5F" w:rsidP="00083D5F">
      <w:pPr>
        <w:jc w:val="left"/>
        <w:rPr>
          <w:rFonts w:eastAsia="MS PMincho"/>
          <w:color w:val="002060"/>
        </w:rPr>
      </w:pPr>
      <w:r>
        <w:rPr>
          <w:rFonts w:eastAsia="MS PMincho"/>
        </w:rPr>
        <w:lastRenderedPageBreak/>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w:t>
      </w:r>
      <w:r w:rsidR="00706030" w:rsidRPr="00E22DBB">
        <w:rPr>
          <w:rFonts w:eastAsia="MS PMincho" w:hint="eastAsia"/>
          <w:color w:val="002060"/>
        </w:rPr>
        <w:t>ある</w:t>
      </w:r>
      <w:r w:rsidRPr="00E22DBB">
        <w:rPr>
          <w:rFonts w:eastAsia="MS PMincho"/>
          <w:color w:val="002060"/>
        </w:rPr>
        <w:t>。それが謂わゆる</w:t>
      </w:r>
      <w:r w:rsidRPr="00E22DBB">
        <w:rPr>
          <w:rFonts w:eastAsia="MS PMincho" w:hint="eastAsia"/>
          <w:color w:val="002060"/>
        </w:rPr>
        <w:t>「</w:t>
      </w:r>
      <w:r w:rsidRPr="00E22DBB">
        <w:rPr>
          <w:rFonts w:eastAsia="MS PMincho"/>
          <w:color w:val="002060"/>
        </w:rPr>
        <w:t>好事門を出でず、悪事千里を走る。</w:t>
      </w:r>
      <w:r w:rsidRPr="00E22DBB">
        <w:rPr>
          <w:rFonts w:eastAsia="MS PMincho" w:hint="eastAsia"/>
          <w:color w:val="002060"/>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46E7EAD7" w:rsidR="0017625A" w:rsidRPr="000A50DB" w:rsidRDefault="0017625A" w:rsidP="0017625A">
      <w:pPr>
        <w:pStyle w:val="Heading1"/>
        <w:rPr>
          <w:rFonts w:ascii="MS Gothic" w:eastAsia="MS Gothic" w:hAnsi="MS Gothic"/>
        </w:rPr>
      </w:pPr>
      <w:r>
        <w:br w:type="page"/>
      </w:r>
      <w:bookmarkStart w:id="17" w:name="_Toc504463881"/>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AC176F">
        <w:rPr>
          <w:rFonts w:ascii="MS Gothic" w:eastAsia="MS Gothic" w:hAnsi="MS Gothic" w:hint="eastAsia"/>
        </w:rPr>
        <w:t>の</w:t>
      </w:r>
      <w:r w:rsidR="003E0F3B">
        <w:rPr>
          <w:rFonts w:ascii="MS Gothic" w:eastAsia="MS Gothic" w:hAnsi="MS Gothic" w:hint="eastAsia"/>
        </w:rPr>
        <w:t>感情要素</w:t>
      </w:r>
      <w:bookmarkEnd w:id="17"/>
    </w:p>
    <w:p w14:paraId="2AAD8165" w14:textId="77777777" w:rsidR="00A96ED6" w:rsidRDefault="00A96ED6" w:rsidP="00A96ED6"/>
    <w:p w14:paraId="0ED7A4A6" w14:textId="7392408C" w:rsidR="0020340D" w:rsidRDefault="0060173B" w:rsidP="0020340D">
      <w:pPr>
        <w:rPr>
          <w:color w:val="262626" w:themeColor="accent6" w:themeShade="80"/>
        </w:rPr>
      </w:pPr>
      <w:r w:rsidRPr="0060173B">
        <w:rPr>
          <w:color w:val="262626" w:themeColor="accent6" w:themeShade="80"/>
        </w:rPr>
        <w:t xml:space="preserve">  </w:t>
      </w:r>
      <w:r w:rsidRPr="0060173B">
        <w:rPr>
          <w:color w:val="262626" w:themeColor="accent6" w:themeShade="80"/>
        </w:rPr>
        <w:t>前章では、『君の名は。』のイメージの認知キーワード（「物語」・「画面」・「新海誠」）と評価の経時変化がイメージに影響を与えていることが明らか</w:t>
      </w:r>
      <w:r>
        <w:rPr>
          <w:color w:val="262626" w:themeColor="accent6" w:themeShade="80"/>
        </w:rPr>
        <w:t>になったが、具体的にどのようなイメージを形成しているのか</w:t>
      </w:r>
      <w:r w:rsidRPr="0060173B">
        <w:rPr>
          <w:color w:val="262626" w:themeColor="accent6" w:themeShade="80"/>
        </w:rPr>
        <w:t>は明らかとなっていない。したがって、本章は『君の名は。』のイメージの感情要素を形成する要因をコメントの詳細な分析から明らかにする。</w:t>
      </w:r>
    </w:p>
    <w:p w14:paraId="4F0A3A37" w14:textId="77777777" w:rsidR="0060173B" w:rsidRPr="0020340D" w:rsidRDefault="0060173B" w:rsidP="0020340D"/>
    <w:p w14:paraId="6F73F124" w14:textId="7CF057BA" w:rsidR="0083425D" w:rsidRDefault="00C436C5" w:rsidP="00E733DF">
      <w:pPr>
        <w:pStyle w:val="Heading2"/>
      </w:pPr>
      <w:bookmarkStart w:id="18" w:name="_Toc504463882"/>
      <w:r w:rsidRPr="00C436C5">
        <w:t>4.1</w:t>
      </w:r>
      <w:r w:rsidR="000A50DB" w:rsidRPr="00C436C5">
        <w:rPr>
          <w:rFonts w:hint="eastAsia"/>
        </w:rPr>
        <w:t xml:space="preserve"> </w:t>
      </w:r>
      <w:r w:rsidR="003E0F3B">
        <w:rPr>
          <w:rFonts w:hint="eastAsia"/>
        </w:rPr>
        <w:t>感情要素</w:t>
      </w:r>
      <w:r w:rsidR="00AC176F">
        <w:rPr>
          <w:rFonts w:hint="eastAsia"/>
        </w:rPr>
        <w:t>の</w:t>
      </w:r>
      <w:r w:rsidR="00370BBD">
        <w:rPr>
          <w:rFonts w:hint="eastAsia"/>
        </w:rPr>
        <w:t>分析</w:t>
      </w:r>
      <w:r w:rsidR="0083425D">
        <w:rPr>
          <w:rFonts w:hint="eastAsia"/>
        </w:rPr>
        <w:t>手法</w:t>
      </w:r>
      <w:bookmarkEnd w:id="18"/>
    </w:p>
    <w:p w14:paraId="5BB6D883" w14:textId="77777777" w:rsidR="00242C75" w:rsidRDefault="00242C75" w:rsidP="0088345F">
      <w:pPr>
        <w:rPr>
          <w:rFonts w:hint="eastAsia"/>
        </w:rPr>
      </w:pPr>
    </w:p>
    <w:p w14:paraId="2874AD88" w14:textId="0AE91ABF" w:rsidR="00370BBD" w:rsidRPr="0088345F" w:rsidRDefault="00370BBD" w:rsidP="00370BBD">
      <w:r>
        <w:t xml:space="preserve">  </w:t>
      </w:r>
      <w:r w:rsidRPr="00370BBD">
        <w:t>具体的に明らかにするのは、感情要素である。</w:t>
      </w:r>
      <w:r>
        <w:rPr>
          <w:rFonts w:eastAsia="MS PMincho" w:hint="eastAsia"/>
        </w:rPr>
        <w:t>感情要素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Fonts w:eastAsia="MS PMincho" w:hint="eastAsia"/>
        </w:rPr>
        <w:t>。</w:t>
      </w:r>
      <w:r w:rsidRPr="00E733DF">
        <w:rPr>
          <w:rFonts w:eastAsia="MS PMincho"/>
        </w:rPr>
        <w:t>本章では、賛同数が高い、つまり影響力の強いコメントを</w:t>
      </w:r>
      <w:r>
        <w:rPr>
          <w:rFonts w:eastAsia="MS PMincho" w:hint="eastAsia"/>
        </w:rPr>
        <w:t>97件</w:t>
      </w:r>
      <w:r>
        <w:rPr>
          <w:rFonts w:eastAsia="MS PMincho"/>
        </w:rPr>
        <w:t>抽出し、</w:t>
      </w:r>
      <w:r w:rsidRPr="00E733DF">
        <w:rPr>
          <w:rFonts w:eastAsia="MS PMincho"/>
        </w:rPr>
        <w:t>コメントの内容</w:t>
      </w:r>
      <w:r>
        <w:rPr>
          <w:rFonts w:eastAsia="MS PMincho" w:hint="eastAsia"/>
        </w:rPr>
        <w:t>から</w:t>
      </w:r>
      <w:r w:rsidRPr="00E733DF">
        <w:rPr>
          <w:rFonts w:eastAsia="MS PMincho"/>
        </w:rPr>
        <w:t>「物語」</w:t>
      </w:r>
      <w:r>
        <w:rPr>
          <w:rFonts w:eastAsia="MS PMincho" w:hint="eastAsia"/>
        </w:rPr>
        <w:t>・</w:t>
      </w:r>
      <w:r w:rsidRPr="00E733DF">
        <w:rPr>
          <w:rFonts w:eastAsia="MS PMincho"/>
        </w:rPr>
        <w:t>「画面」</w:t>
      </w:r>
      <w:r>
        <w:rPr>
          <w:rFonts w:eastAsia="MS PMincho" w:hint="eastAsia"/>
        </w:rPr>
        <w:t>・</w:t>
      </w:r>
      <w:r w:rsidRPr="00E733DF">
        <w:rPr>
          <w:rFonts w:eastAsia="MS PMincho"/>
        </w:rPr>
        <w:t>「新海誠」</w:t>
      </w:r>
      <w:r>
        <w:rPr>
          <w:rFonts w:eastAsia="MS PMincho" w:hint="eastAsia"/>
        </w:rPr>
        <w:t>に対する「好悪の感情」</w:t>
      </w:r>
      <w:r w:rsidRPr="00E733DF">
        <w:rPr>
          <w:rFonts w:eastAsia="MS PMincho"/>
        </w:rPr>
        <w:t xml:space="preserve">を詳細に分析した。 </w:t>
      </w:r>
    </w:p>
    <w:p w14:paraId="1F321539" w14:textId="26DCBAEA" w:rsidR="00370BBD" w:rsidRDefault="00370BBD" w:rsidP="00370BBD">
      <w:pPr>
        <w:rPr>
          <w:rFonts w:eastAsia="MS PMincho"/>
        </w:rPr>
      </w:pPr>
      <w:r>
        <w:rPr>
          <w:rFonts w:eastAsia="MS PMincho" w:hint="eastAsia"/>
        </w:rPr>
        <w:t xml:space="preserve">  </w:t>
      </w:r>
      <w:r>
        <w:rPr>
          <w:rFonts w:eastAsia="MS PMincho"/>
        </w:rPr>
        <w:t>件数</w:t>
      </w:r>
      <w:r w:rsidRPr="00662130">
        <w:rPr>
          <w:rFonts w:eastAsia="MS PMincho"/>
        </w:rPr>
        <w:t>少数である</w:t>
      </w:r>
      <w:r w:rsidRPr="00E733DF">
        <w:rPr>
          <w:rFonts w:eastAsia="MS PMincho"/>
        </w:rPr>
        <w:t>が、抽出したコメントの讃同数の合計は100,909</w:t>
      </w:r>
      <w:r>
        <w:rPr>
          <w:rFonts w:eastAsia="MS PMincho"/>
        </w:rPr>
        <w:t>となり、全体賛同数</w:t>
      </w:r>
      <w:r w:rsidRPr="00E733DF">
        <w:rPr>
          <w:rFonts w:eastAsia="MS PMincho"/>
        </w:rPr>
        <w:t>121,777の83%を占める。</w:t>
      </w:r>
      <w:r w:rsidRPr="00370BBD">
        <w:rPr>
          <w:rFonts w:eastAsia="MS PMincho"/>
        </w:rPr>
        <w:t>したがってこれらのコメントは、感情要素を分析する上で</w:t>
      </w:r>
      <w:r>
        <w:rPr>
          <w:rFonts w:hint="eastAsia"/>
        </w:rPr>
        <w:t>の</w:t>
      </w:r>
      <w:r>
        <w:rPr>
          <w:rFonts w:eastAsia="MS PMincho" w:hint="eastAsia"/>
        </w:rPr>
        <w:t>代表性があると考える。</w:t>
      </w:r>
    </w:p>
    <w:p w14:paraId="5F64E4E0" w14:textId="77777777" w:rsidR="00370BBD" w:rsidRDefault="00370BBD" w:rsidP="00370BBD">
      <w:pPr>
        <w:rPr>
          <w:rFonts w:eastAsia="MS PMincho"/>
        </w:rPr>
      </w:pPr>
      <w:r>
        <w:rPr>
          <w:rFonts w:eastAsia="MS PMincho"/>
        </w:rPr>
        <w:t xml:space="preserve">  </w:t>
      </w:r>
      <w:r w:rsidRPr="00E733DF">
        <w:rPr>
          <w:rFonts w:eastAsia="MS PMincho"/>
        </w:rPr>
        <w:t>賛同されたコメントは、必ずしも</w:t>
      </w:r>
      <w:r>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Default="00370BBD" w:rsidP="00E733DF">
      <w:pPr>
        <w:rPr>
          <w:rFonts w:eastAsia="MS PMincho"/>
        </w:rPr>
      </w:pPr>
      <w:r>
        <w:t xml:space="preserve">  </w:t>
      </w:r>
      <w:r w:rsidR="00BD5102" w:rsidRPr="00BD5102">
        <w:rPr>
          <w:rFonts w:eastAsia="MS PMincho"/>
        </w:rPr>
        <w:t>97件のコメント中、</w:t>
      </w:r>
      <w:r w:rsidR="00BD5102" w:rsidRPr="00E733DF">
        <w:rPr>
          <w:rFonts w:eastAsia="MS PMincho"/>
        </w:rPr>
        <w:t xml:space="preserve"> </w:t>
      </w:r>
      <w:r w:rsidR="00E733DF" w:rsidRPr="00E733DF">
        <w:rPr>
          <w:rFonts w:eastAsia="MS PMincho"/>
        </w:rPr>
        <w:t>ポジティブな評価を行ったコメントが</w:t>
      </w:r>
      <w:r w:rsidR="006B490F">
        <w:rPr>
          <w:rFonts w:eastAsia="MS PMincho"/>
        </w:rPr>
        <w:t>50</w:t>
      </w:r>
      <w:r w:rsidR="00E733DF" w:rsidRPr="00E733DF">
        <w:rPr>
          <w:rFonts w:eastAsia="MS PMincho"/>
        </w:rPr>
        <w:t>件（賛同数62845、総賛同数の51%）、ネガティブな評価を行ったコメントが</w:t>
      </w:r>
      <w:r w:rsidR="006B490F">
        <w:rPr>
          <w:rFonts w:eastAsia="MS PMincho"/>
        </w:rPr>
        <w:t>47</w:t>
      </w:r>
      <w:r w:rsidR="00E733DF"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62591BEB" w14:textId="0E75D301" w:rsidR="00242C75" w:rsidRPr="00242C75" w:rsidRDefault="00E733DF" w:rsidP="00242C75">
      <w:pPr>
        <w:pStyle w:val="Heading2"/>
      </w:pPr>
      <w:bookmarkStart w:id="19" w:name="_Toc504463883"/>
      <w:r w:rsidRPr="00C436C5">
        <w:t>4.2</w:t>
      </w:r>
      <w:r w:rsidR="005539ED">
        <w:rPr>
          <w:rFonts w:hint="eastAsia"/>
        </w:rPr>
        <w:t xml:space="preserve"> </w:t>
      </w:r>
      <w:r w:rsidR="003E0F3B">
        <w:rPr>
          <w:rFonts w:hint="eastAsia"/>
        </w:rPr>
        <w:t>感情要素</w:t>
      </w:r>
      <w:r w:rsidR="0083425D">
        <w:rPr>
          <w:rFonts w:hint="eastAsia"/>
        </w:rPr>
        <w:t>の実態</w:t>
      </w:r>
      <w:bookmarkEnd w:id="19"/>
    </w:p>
    <w:p w14:paraId="314248A9" w14:textId="6EFD91C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w:t>
      </w:r>
      <w:r w:rsidR="0036548A">
        <w:rPr>
          <w:rFonts w:ascii="MS Gothic" w:eastAsia="MS Gothic" w:hAnsi="MS Gothic"/>
        </w:rPr>
        <w:t>画面</w:t>
      </w:r>
      <w:r w:rsidR="00370BBD">
        <w:rPr>
          <w:rFonts w:ascii="MS Gothic" w:eastAsia="MS Gothic" w:hAnsi="MS Gothic" w:hint="eastAsia"/>
        </w:rPr>
        <w:t>の感情要素</w:t>
      </w:r>
      <w:r w:rsidR="000F2B20" w:rsidRPr="005539ED">
        <w:rPr>
          <w:rFonts w:ascii="MS Gothic" w:eastAsia="MS Gothic" w:hAnsi="MS Gothic"/>
        </w:rPr>
        <w:t>分析</w:t>
      </w:r>
    </w:p>
    <w:p w14:paraId="56EA4A85" w14:textId="77777777" w:rsidR="000F2B20" w:rsidRDefault="000F2B20" w:rsidP="000F2B20">
      <w:pPr>
        <w:rPr>
          <w:rFonts w:ascii="Times New Roman" w:hAnsi="Times New Roman"/>
        </w:rPr>
      </w:pPr>
    </w:p>
    <w:p w14:paraId="7539A2F6" w14:textId="68640F95" w:rsidR="000F2B20" w:rsidRPr="00370BBD" w:rsidRDefault="000F2B20" w:rsidP="000F2B20">
      <w:pPr>
        <w:rPr>
          <w:rFonts w:eastAsia="MS PMincho"/>
          <w:color w:val="FF0000"/>
        </w:rPr>
      </w:pPr>
      <w:r w:rsidRPr="00370BBD">
        <w:rPr>
          <w:rFonts w:ascii="Times New Roman" w:hAnsi="Times New Roman"/>
          <w:color w:val="FF0000"/>
        </w:rPr>
        <w:t xml:space="preserve">  </w:t>
      </w:r>
      <w:r w:rsidR="00701159" w:rsidRPr="00370BBD">
        <w:rPr>
          <w:rFonts w:eastAsia="MS PMincho" w:cs="SimSun" w:hint="eastAsia"/>
          <w:color w:val="FF0000"/>
        </w:rPr>
        <w:t>付録</w:t>
      </w:r>
      <w:r w:rsidRPr="00370BBD">
        <w:rPr>
          <w:rFonts w:ascii="Times New Roman" w:hAnsi="Times New Roman"/>
          <w:color w:val="FF0000"/>
        </w:rPr>
        <w:t>のコメント</w:t>
      </w:r>
      <w:r w:rsidRPr="00370BBD">
        <w:rPr>
          <w:rFonts w:ascii="Times New Roman" w:hAnsi="Times New Roman" w:hint="eastAsia"/>
          <w:color w:val="FF0000"/>
        </w:rPr>
        <w:t>内容</w:t>
      </w:r>
      <w:r w:rsidRPr="00370BBD">
        <w:rPr>
          <w:rFonts w:ascii="Times New Roman" w:hAnsi="Times New Roman"/>
          <w:color w:val="FF0000"/>
        </w:rPr>
        <w:t>を分析すると</w:t>
      </w:r>
      <w:r w:rsidRPr="00370BBD">
        <w:rPr>
          <w:rFonts w:ascii="Times New Roman" w:hAnsi="Times New Roman" w:hint="eastAsia"/>
          <w:color w:val="FF0000"/>
        </w:rPr>
        <w:t>、</w:t>
      </w:r>
      <w:r w:rsidR="00CA0E90" w:rsidRPr="00370BBD">
        <w:rPr>
          <w:rFonts w:ascii="Times New Roman" w:hAnsi="Times New Roman"/>
          <w:color w:val="FF0000"/>
        </w:rPr>
        <w:t>画面に関係する内容を記述して</w:t>
      </w:r>
      <w:r w:rsidR="00CA0E90" w:rsidRPr="00370BBD">
        <w:rPr>
          <w:rFonts w:ascii="Times New Roman" w:hAnsi="Times New Roman" w:hint="eastAsia"/>
          <w:color w:val="FF0000"/>
        </w:rPr>
        <w:t>いる</w:t>
      </w:r>
      <w:r w:rsidRPr="00370BBD">
        <w:rPr>
          <w:rFonts w:ascii="Times New Roman" w:hAnsi="Times New Roman" w:hint="eastAsia"/>
          <w:color w:val="FF0000"/>
        </w:rPr>
        <w:t>コメントは</w:t>
      </w:r>
      <w:r w:rsidRPr="00370BBD">
        <w:rPr>
          <w:rFonts w:ascii="Times New Roman" w:hAnsi="Times New Roman" w:hint="eastAsia"/>
          <w:color w:val="FF0000"/>
        </w:rPr>
        <w:t>14</w:t>
      </w:r>
      <w:r w:rsidRPr="00370BBD">
        <w:rPr>
          <w:rFonts w:ascii="Times New Roman" w:hAnsi="Times New Roman" w:hint="eastAsia"/>
          <w:color w:val="FF0000"/>
        </w:rPr>
        <w:t>件である、評価</w:t>
      </w:r>
      <w:r w:rsidRPr="00370BBD">
        <w:rPr>
          <w:rFonts w:eastAsia="MS PMincho" w:hint="eastAsia"/>
          <w:color w:val="FF0000"/>
        </w:rPr>
        <w:t>点数が</w:t>
      </w:r>
      <w:r w:rsidRPr="00370BBD">
        <w:rPr>
          <w:rFonts w:eastAsia="MS PMincho"/>
          <w:color w:val="FF0000"/>
        </w:rPr>
        <w:t>良いコメントは7件</w:t>
      </w:r>
      <w:r w:rsidRPr="00370BBD">
        <w:rPr>
          <w:rFonts w:eastAsia="MS PMincho" w:hint="eastAsia"/>
          <w:color w:val="FF0000"/>
        </w:rPr>
        <w:t>・</w:t>
      </w:r>
      <w:r w:rsidRPr="00370BBD">
        <w:rPr>
          <w:rFonts w:eastAsia="MS PMincho"/>
          <w:color w:val="FF0000"/>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w:t>
      </w:r>
      <w:r w:rsidR="00580E12" w:rsidRPr="00580E12">
        <w:rPr>
          <w:rFonts w:eastAsia="MS PMincho" w:cs="SimSun"/>
        </w:rPr>
        <w:lastRenderedPageBreak/>
        <w:t>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1C2990C4" w:rsidR="00580E12" w:rsidRPr="005539ED" w:rsidRDefault="00580E12" w:rsidP="0019556F">
      <w:pPr>
        <w:rPr>
          <w:rFonts w:ascii="MS Gothic" w:eastAsia="MS Gothic" w:hAnsi="MS Gothic"/>
        </w:rPr>
      </w:pPr>
      <w:r w:rsidRPr="005539ED">
        <w:rPr>
          <w:rFonts w:ascii="MS Gothic" w:eastAsia="MS Gothic" w:hAnsi="MS Gothic"/>
        </w:rPr>
        <w:t xml:space="preserve">4.2.2 </w:t>
      </w:r>
      <w:r w:rsidR="0036548A">
        <w:rPr>
          <w:rFonts w:ascii="MS Gothic" w:eastAsia="MS Gothic" w:hAnsi="MS Gothic"/>
        </w:rPr>
        <w:t>新海誠</w:t>
      </w:r>
      <w:r w:rsidR="00370BBD">
        <w:rPr>
          <w:rFonts w:ascii="MS Gothic" w:eastAsia="MS Gothic" w:hAnsi="MS Gothic" w:hint="eastAsia"/>
        </w:rPr>
        <w:t>の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w:t>
      </w:r>
      <w:r w:rsidR="00CA0E90" w:rsidRPr="00CA0E90">
        <w:rPr>
          <w:rFonts w:ascii="Times New Roman" w:hAnsi="Times New Roman"/>
        </w:rPr>
        <w:t>元々</w:t>
      </w:r>
      <w:r w:rsidR="00CA0E90">
        <w:rPr>
          <w:rFonts w:ascii="Times New Roman" w:hAnsi="Times New Roman"/>
        </w:rPr>
        <w:t>中国のアニメファンに人気があ</w:t>
      </w:r>
      <w:r w:rsidR="00CA0E90">
        <w:rPr>
          <w:rFonts w:ascii="Times New Roman" w:hAnsi="Times New Roman" w:hint="eastAsia"/>
        </w:rPr>
        <w:t>り、</w:t>
      </w:r>
      <w:r w:rsidR="00A81B72" w:rsidRPr="00A81B72">
        <w:rPr>
          <w:rFonts w:ascii="Times New Roman" w:hAnsi="Times New Roman"/>
        </w:rPr>
        <w:t>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735E26C5" w:rsidR="00E733DF" w:rsidRDefault="00580E12" w:rsidP="00E733DF">
      <w:pPr>
        <w:rPr>
          <w:rFonts w:ascii="MS Gothic" w:eastAsia="MS Gothic" w:hAnsi="MS Gothic"/>
        </w:rPr>
      </w:pPr>
      <w:r w:rsidRPr="005539ED">
        <w:rPr>
          <w:rFonts w:ascii="MS Gothic" w:eastAsia="MS Gothic" w:hAnsi="MS Gothic"/>
        </w:rPr>
        <w:t xml:space="preserve">4.2.3 </w:t>
      </w:r>
      <w:r w:rsidR="0036548A">
        <w:rPr>
          <w:rFonts w:ascii="MS Gothic" w:eastAsia="MS Gothic" w:hAnsi="MS Gothic"/>
        </w:rPr>
        <w:t>物語</w:t>
      </w:r>
      <w:r w:rsidR="00370BBD">
        <w:rPr>
          <w:rFonts w:ascii="MS Gothic" w:eastAsia="MS Gothic" w:hAnsi="MS Gothic" w:hint="eastAsia"/>
        </w:rPr>
        <w:t>の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Default="00217609" w:rsidP="000942C9">
      <w:pPr>
        <w:rPr>
          <w:rFonts w:ascii="Times New Roman" w:hAnsi="Times New Roman" w:hint="eastAsia"/>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034882BF" w14:textId="77777777" w:rsidR="003E0F3B" w:rsidRDefault="003E0F3B" w:rsidP="003E0F3B">
      <w:pPr>
        <w:pStyle w:val="Heading2"/>
        <w:rPr>
          <w:rFonts w:ascii="Times New Roman" w:eastAsia="ＭＳ Ｐ明朝" w:hAnsi="Times New Roman" w:hint="eastAsia"/>
          <w:color w:val="auto"/>
        </w:rPr>
      </w:pPr>
    </w:p>
    <w:p w14:paraId="35926878" w14:textId="77777777" w:rsidR="003E0F3B" w:rsidRPr="003E0F3B" w:rsidRDefault="003E0F3B" w:rsidP="003E0F3B">
      <w:pPr>
        <w:rPr>
          <w:rFonts w:hint="eastAsia"/>
        </w:rPr>
      </w:pPr>
    </w:p>
    <w:p w14:paraId="1A0738E9" w14:textId="474CE6B6" w:rsidR="003E0F3B" w:rsidRDefault="003E0F3B" w:rsidP="003E0F3B">
      <w:pPr>
        <w:pStyle w:val="Heading2"/>
        <w:rPr>
          <w:rFonts w:hint="eastAsia"/>
        </w:rPr>
      </w:pPr>
      <w:bookmarkStart w:id="20" w:name="_Toc504463884"/>
      <w:r w:rsidRPr="003E0F3B">
        <w:lastRenderedPageBreak/>
        <w:t xml:space="preserve">4.3 </w:t>
      </w:r>
      <w:r w:rsidRPr="003E0F3B">
        <w:rPr>
          <w:rFonts w:hint="eastAsia"/>
        </w:rPr>
        <w:t>感情要素の</w:t>
      </w:r>
      <w:r>
        <w:rPr>
          <w:rFonts w:hint="eastAsia"/>
        </w:rPr>
        <w:t>まとめ</w:t>
      </w:r>
      <w:bookmarkEnd w:id="20"/>
    </w:p>
    <w:p w14:paraId="7491AD16" w14:textId="77777777" w:rsidR="003E0F3B" w:rsidRDefault="003E0F3B" w:rsidP="003E0F3B">
      <w:pPr>
        <w:rPr>
          <w:rFonts w:hint="eastAsia"/>
        </w:rPr>
      </w:pPr>
    </w:p>
    <w:p w14:paraId="7D768E1E" w14:textId="1861ED4D" w:rsidR="003E0F3B" w:rsidRPr="00E87701" w:rsidRDefault="00E87701" w:rsidP="003E0F3B">
      <w:pPr>
        <w:rPr>
          <w:rFonts w:eastAsia="MS PMincho" w:hint="eastAsia"/>
          <w:color w:val="FF0000"/>
        </w:rPr>
      </w:pPr>
      <w:r w:rsidRPr="00E87701">
        <w:rPr>
          <w:rFonts w:eastAsia="MS PMincho" w:hint="eastAsia"/>
          <w:color w:val="FF0000"/>
        </w:rPr>
        <w:t xml:space="preserve">　 </w:t>
      </w:r>
      <w:r w:rsidR="003E0F3B" w:rsidRPr="00E87701">
        <w:rPr>
          <w:rFonts w:eastAsia="MS PMincho" w:hint="eastAsia"/>
          <w:color w:val="FF0000"/>
        </w:rPr>
        <w:t>イメージの「感情要素」について、</w:t>
      </w:r>
      <w:r w:rsidR="003E0F3B" w:rsidRPr="00E87701">
        <w:rPr>
          <w:rFonts w:eastAsia="MS PMincho"/>
          <w:color w:val="FF0000"/>
        </w:rPr>
        <w:t>新海監督の作品は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500C6833" w14:textId="1A2C94B7" w:rsidR="00E87701" w:rsidRPr="00E87701" w:rsidRDefault="00E87701" w:rsidP="00E87701">
      <w:pPr>
        <w:rPr>
          <w:rFonts w:eastAsia="MS PMincho"/>
          <w:color w:val="FF0000"/>
        </w:rPr>
      </w:pPr>
      <w:r w:rsidRPr="00E87701">
        <w:rPr>
          <w:rFonts w:eastAsia="MS PMincho" w:hint="eastAsia"/>
          <w:color w:val="FF0000"/>
        </w:rPr>
        <w:t xml:space="preserve">　 </w:t>
      </w:r>
      <w:r w:rsidRPr="00E87701">
        <w:rPr>
          <w:rFonts w:eastAsia="MS PMincho"/>
          <w:color w:val="FF0000"/>
        </w:rPr>
        <w:t>映像と新海誠は圧倒的に好評であるのに対し、物語の整合性と恋愛展開の正当性に関しては、評価が二極化していることが明らかになった。</w:t>
      </w:r>
      <w:r w:rsidR="00A46E51">
        <w:rPr>
          <w:rFonts w:eastAsia="MS PMincho" w:hint="eastAsia"/>
          <w:color w:val="FF0000"/>
        </w:rPr>
        <w:t>[</w:t>
      </w:r>
      <w:r w:rsidRPr="00E87701">
        <w:rPr>
          <w:rFonts w:eastAsia="MS PMincho"/>
          <w:color w:val="FF0000"/>
        </w:rPr>
        <w:t>新海誠のことをよく</w:t>
      </w:r>
      <w:r>
        <w:rPr>
          <w:rFonts w:eastAsia="MS PMincho" w:hint="eastAsia"/>
          <w:color w:val="FF0000"/>
        </w:rPr>
        <w:t>知る人</w:t>
      </w:r>
      <w:r w:rsidR="00A46E51">
        <w:rPr>
          <w:rFonts w:eastAsia="MS PMincho" w:hint="eastAsia"/>
          <w:color w:val="FF0000"/>
        </w:rPr>
        <w:t>]</w:t>
      </w:r>
      <w:r>
        <w:rPr>
          <w:rFonts w:eastAsia="MS PMincho" w:hint="eastAsia"/>
          <w:color w:val="FF0000"/>
        </w:rPr>
        <w:t>が</w:t>
      </w:r>
      <w:r w:rsidR="00A46E51" w:rsidRPr="00E87701">
        <w:rPr>
          <w:rFonts w:eastAsia="MS PMincho"/>
          <w:color w:val="FF0000"/>
        </w:rPr>
        <w:t>物語の整合性と恋愛展開</w:t>
      </w:r>
      <w:r>
        <w:rPr>
          <w:rFonts w:eastAsia="MS PMincho" w:hint="eastAsia"/>
          <w:color w:val="FF0000"/>
        </w:rPr>
        <w:t>に対して、</w:t>
      </w:r>
      <w:r w:rsidRPr="00E87701">
        <w:rPr>
          <w:rFonts w:eastAsia="MS PMincho"/>
          <w:color w:val="FF0000"/>
        </w:rPr>
        <w:t>圧倒的に好評</w:t>
      </w:r>
      <w:r>
        <w:rPr>
          <w:rFonts w:eastAsia="MS PMincho" w:hint="eastAsia"/>
          <w:color w:val="FF0000"/>
        </w:rPr>
        <w:t>であるが</w:t>
      </w:r>
      <w:r w:rsidR="00A46E51">
        <w:rPr>
          <w:rFonts w:eastAsia="MS PMincho" w:hint="eastAsia"/>
          <w:color w:val="FF0000"/>
        </w:rPr>
        <w:t>；「</w:t>
      </w:r>
      <w:r w:rsidRPr="00E87701">
        <w:rPr>
          <w:rFonts w:ascii="Times New Roman" w:hAnsi="Times New Roman" w:hint="eastAsia"/>
          <w:color w:val="FF0000"/>
        </w:rPr>
        <w:t>新海誠のことをよく知らなかった</w:t>
      </w:r>
      <w:r w:rsidRPr="00E87701">
        <w:rPr>
          <w:rFonts w:ascii="Times New Roman" w:hAnsi="Times New Roman" w:hint="eastAsia"/>
          <w:color w:val="FF0000"/>
        </w:rPr>
        <w:t>人</w:t>
      </w:r>
      <w:r w:rsidR="00A46E51">
        <w:rPr>
          <w:rFonts w:ascii="Times New Roman" w:hAnsi="Times New Roman" w:hint="eastAsia"/>
          <w:color w:val="FF0000"/>
        </w:rPr>
        <w:t>」、</w:t>
      </w:r>
      <w:r w:rsidR="00A46E51" w:rsidRPr="00E87701">
        <w:rPr>
          <w:rFonts w:eastAsia="MS PMincho"/>
          <w:color w:val="FF0000"/>
        </w:rPr>
        <w:t>物語の整合性と恋愛展開</w:t>
      </w:r>
      <w:r w:rsidR="00A46E51">
        <w:rPr>
          <w:rFonts w:ascii="Times New Roman" w:hAnsi="Times New Roman" w:hint="eastAsia"/>
          <w:color w:val="FF0000"/>
        </w:rPr>
        <w:t>対して</w:t>
      </w:r>
      <w:r w:rsidRPr="00E87701">
        <w:rPr>
          <w:rFonts w:ascii="Times New Roman" w:hAnsi="Times New Roman"/>
          <w:color w:val="FF0000"/>
        </w:rPr>
        <w:t>、</w:t>
      </w:r>
      <w:r w:rsidR="00A46E51">
        <w:rPr>
          <w:rFonts w:ascii="Times New Roman" w:hAnsi="Times New Roman" w:hint="eastAsia"/>
          <w:color w:val="FF0000"/>
        </w:rPr>
        <w:t>評価がよくなかった、</w:t>
      </w:r>
      <w:r w:rsidRPr="00E87701">
        <w:rPr>
          <w:rFonts w:ascii="Times New Roman" w:hAnsi="Times New Roman"/>
          <w:color w:val="FF0000"/>
        </w:rPr>
        <w:t>主観的に映画を評価したコメントを書いたと推察される。</w:t>
      </w:r>
    </w:p>
    <w:p w14:paraId="7412F544" w14:textId="16582EE9" w:rsidR="00E87701" w:rsidRPr="003E0F3B" w:rsidRDefault="00E87701" w:rsidP="003E0F3B">
      <w:pPr>
        <w:rPr>
          <w:rFonts w:eastAsia="MS PMincho"/>
          <w:color w:val="FF0000"/>
        </w:rPr>
      </w:pPr>
    </w:p>
    <w:p w14:paraId="13AA0B0C" w14:textId="77777777" w:rsidR="003E0F3B" w:rsidRDefault="003E0F3B" w:rsidP="003E0F3B">
      <w:pPr>
        <w:rPr>
          <w:rFonts w:hint="eastAsia"/>
        </w:rPr>
      </w:pPr>
    </w:p>
    <w:p w14:paraId="4CBE9172" w14:textId="77777777" w:rsidR="003E0F3B" w:rsidRDefault="003E0F3B" w:rsidP="003E0F3B">
      <w:pPr>
        <w:rPr>
          <w:rFonts w:hint="eastAsia"/>
        </w:rPr>
      </w:pPr>
    </w:p>
    <w:p w14:paraId="45DE91B0" w14:textId="77777777" w:rsidR="003E0F3B" w:rsidRDefault="003E0F3B" w:rsidP="003E0F3B">
      <w:pPr>
        <w:rPr>
          <w:rFonts w:hint="eastAsia"/>
        </w:rPr>
      </w:pPr>
    </w:p>
    <w:p w14:paraId="0687ED86" w14:textId="77777777" w:rsidR="003E0F3B" w:rsidRDefault="003E0F3B" w:rsidP="003E0F3B">
      <w:pPr>
        <w:rPr>
          <w:rFonts w:hint="eastAsia"/>
        </w:rPr>
      </w:pPr>
    </w:p>
    <w:p w14:paraId="27AFE654" w14:textId="77777777" w:rsidR="003E0F3B" w:rsidRDefault="003E0F3B" w:rsidP="003E0F3B">
      <w:pPr>
        <w:rPr>
          <w:rFonts w:hint="eastAsia"/>
        </w:rPr>
      </w:pPr>
    </w:p>
    <w:p w14:paraId="2223E448" w14:textId="77777777" w:rsidR="003E0F3B" w:rsidRDefault="003E0F3B" w:rsidP="003E0F3B">
      <w:pPr>
        <w:rPr>
          <w:rFonts w:hint="eastAsia"/>
        </w:rPr>
      </w:pPr>
    </w:p>
    <w:p w14:paraId="55F967BC" w14:textId="77777777" w:rsidR="003E0F3B" w:rsidRDefault="003E0F3B" w:rsidP="003E0F3B">
      <w:pPr>
        <w:rPr>
          <w:rFonts w:hint="eastAsia"/>
        </w:rPr>
      </w:pPr>
    </w:p>
    <w:p w14:paraId="5C0D7F5F" w14:textId="77777777" w:rsidR="003E0F3B" w:rsidRDefault="003E0F3B" w:rsidP="003E0F3B">
      <w:pPr>
        <w:rPr>
          <w:rFonts w:hint="eastAsia"/>
        </w:rPr>
      </w:pPr>
    </w:p>
    <w:p w14:paraId="0CDC44D1" w14:textId="77777777" w:rsidR="003E0F3B" w:rsidRDefault="003E0F3B" w:rsidP="003E0F3B">
      <w:pPr>
        <w:rPr>
          <w:rFonts w:hint="eastAsia"/>
        </w:rPr>
      </w:pPr>
    </w:p>
    <w:p w14:paraId="7948CF94" w14:textId="77777777" w:rsidR="003E0F3B" w:rsidRDefault="003E0F3B" w:rsidP="003E0F3B">
      <w:pPr>
        <w:rPr>
          <w:rFonts w:hint="eastAsia"/>
        </w:rPr>
      </w:pPr>
    </w:p>
    <w:p w14:paraId="79504FCE" w14:textId="77777777" w:rsidR="003E0F3B" w:rsidRDefault="003E0F3B" w:rsidP="003E0F3B">
      <w:pPr>
        <w:rPr>
          <w:rFonts w:hint="eastAsia"/>
        </w:rPr>
      </w:pPr>
    </w:p>
    <w:p w14:paraId="19129989" w14:textId="77777777" w:rsidR="003E0F3B" w:rsidRDefault="003E0F3B" w:rsidP="003E0F3B">
      <w:pPr>
        <w:rPr>
          <w:rFonts w:hint="eastAsia"/>
        </w:rPr>
      </w:pPr>
    </w:p>
    <w:p w14:paraId="7998CE72" w14:textId="77777777" w:rsidR="003E0F3B" w:rsidRDefault="003E0F3B" w:rsidP="003E0F3B">
      <w:pPr>
        <w:rPr>
          <w:rFonts w:hint="eastAsia"/>
        </w:rPr>
      </w:pPr>
    </w:p>
    <w:p w14:paraId="7634D5A9" w14:textId="77777777" w:rsidR="003E0F3B" w:rsidRDefault="003E0F3B" w:rsidP="003E0F3B">
      <w:pPr>
        <w:rPr>
          <w:rFonts w:hint="eastAsia"/>
        </w:rPr>
      </w:pPr>
    </w:p>
    <w:p w14:paraId="63F5A41C" w14:textId="77777777" w:rsidR="003E0F3B" w:rsidRDefault="003E0F3B" w:rsidP="003E0F3B">
      <w:pPr>
        <w:rPr>
          <w:rFonts w:hint="eastAsia"/>
        </w:rPr>
      </w:pPr>
    </w:p>
    <w:p w14:paraId="61A5BFC7" w14:textId="77777777" w:rsidR="003E0F3B" w:rsidRDefault="003E0F3B" w:rsidP="003E0F3B">
      <w:pPr>
        <w:rPr>
          <w:rFonts w:hint="eastAsia"/>
        </w:rPr>
      </w:pPr>
    </w:p>
    <w:p w14:paraId="2EBB2DEE" w14:textId="77777777" w:rsidR="003E0F3B" w:rsidRDefault="003E0F3B" w:rsidP="003E0F3B">
      <w:pPr>
        <w:rPr>
          <w:rFonts w:hint="eastAsia"/>
        </w:rPr>
      </w:pPr>
    </w:p>
    <w:p w14:paraId="5DDDC7DE" w14:textId="77777777" w:rsidR="003E0F3B" w:rsidRDefault="003E0F3B" w:rsidP="003E0F3B">
      <w:pPr>
        <w:rPr>
          <w:rFonts w:hint="eastAsia"/>
        </w:rPr>
      </w:pPr>
    </w:p>
    <w:p w14:paraId="204989A2" w14:textId="77777777" w:rsidR="003E0F3B" w:rsidRDefault="003E0F3B" w:rsidP="003E0F3B">
      <w:pPr>
        <w:rPr>
          <w:rFonts w:hint="eastAsia"/>
        </w:rPr>
      </w:pPr>
    </w:p>
    <w:p w14:paraId="4031DA9A" w14:textId="77777777" w:rsidR="003E0F3B" w:rsidRDefault="003E0F3B" w:rsidP="003E0F3B">
      <w:pPr>
        <w:rPr>
          <w:rFonts w:hint="eastAsia"/>
        </w:rPr>
      </w:pPr>
    </w:p>
    <w:p w14:paraId="539C1C1D" w14:textId="77777777" w:rsidR="003E0F3B" w:rsidRDefault="003E0F3B" w:rsidP="003E0F3B">
      <w:pPr>
        <w:rPr>
          <w:rFonts w:hint="eastAsia"/>
        </w:rPr>
      </w:pPr>
    </w:p>
    <w:p w14:paraId="26EF5A08" w14:textId="77777777" w:rsidR="003E0F3B" w:rsidRDefault="003E0F3B" w:rsidP="003E0F3B">
      <w:pPr>
        <w:rPr>
          <w:rFonts w:hint="eastAsia"/>
        </w:rPr>
      </w:pPr>
    </w:p>
    <w:p w14:paraId="475DA20C" w14:textId="77777777" w:rsidR="003E0F3B" w:rsidRDefault="003E0F3B" w:rsidP="003E0F3B">
      <w:pPr>
        <w:rPr>
          <w:rFonts w:hint="eastAsia"/>
        </w:rPr>
      </w:pPr>
    </w:p>
    <w:p w14:paraId="6E1E8896" w14:textId="77777777" w:rsidR="003E0F3B" w:rsidRDefault="003E0F3B" w:rsidP="003E0F3B">
      <w:pPr>
        <w:rPr>
          <w:rFonts w:hint="eastAsia"/>
        </w:rPr>
      </w:pPr>
    </w:p>
    <w:p w14:paraId="246AE7B7" w14:textId="77777777" w:rsidR="003E0F3B" w:rsidRDefault="003E0F3B" w:rsidP="003E0F3B">
      <w:pPr>
        <w:rPr>
          <w:rFonts w:hint="eastAsia"/>
        </w:rPr>
      </w:pPr>
    </w:p>
    <w:p w14:paraId="34482FD2" w14:textId="77777777" w:rsidR="003E0F3B" w:rsidRDefault="003E0F3B" w:rsidP="003E0F3B">
      <w:pPr>
        <w:rPr>
          <w:rFonts w:hint="eastAsia"/>
        </w:rPr>
      </w:pPr>
    </w:p>
    <w:p w14:paraId="1FA6DCCE" w14:textId="1DB75827" w:rsidR="003E0F3B" w:rsidRDefault="003E0F3B" w:rsidP="003E0F3B">
      <w:pPr>
        <w:pStyle w:val="Heading1"/>
        <w:rPr>
          <w:rFonts w:ascii="MS Gothic" w:eastAsia="MS Gothic" w:hAnsi="MS Gothic" w:hint="eastAsia"/>
          <w:szCs w:val="24"/>
        </w:rPr>
      </w:pPr>
      <w:bookmarkStart w:id="21" w:name="_Toc504463885"/>
      <w:r w:rsidRPr="009D0EC2">
        <w:rPr>
          <w:rFonts w:ascii="MS Gothic" w:eastAsia="MS Gothic" w:hAnsi="MS Gothic" w:hint="eastAsia"/>
          <w:szCs w:val="24"/>
        </w:rPr>
        <w:lastRenderedPageBreak/>
        <w:t>第</w:t>
      </w:r>
      <w:r>
        <w:rPr>
          <w:rFonts w:ascii="MS Gothic" w:eastAsia="MS Gothic" w:hAnsi="MS Gothic"/>
          <w:szCs w:val="24"/>
        </w:rPr>
        <w:t>5</w:t>
      </w:r>
      <w:r>
        <w:rPr>
          <w:rFonts w:ascii="MS Gothic" w:eastAsia="MS Gothic" w:hAnsi="MS Gothic" w:hint="eastAsia"/>
          <w:szCs w:val="24"/>
        </w:rPr>
        <w:t xml:space="preserve">章 </w:t>
      </w:r>
      <w:r>
        <w:rPr>
          <w:rFonts w:ascii="MS Gothic" w:eastAsia="MS Gothic" w:hAnsi="MS Gothic"/>
          <w:szCs w:val="24"/>
        </w:rPr>
        <w:t>『君の名は。』</w:t>
      </w:r>
      <w:r>
        <w:rPr>
          <w:rFonts w:ascii="MS Gothic" w:eastAsia="MS Gothic" w:hAnsi="MS Gothic" w:hint="eastAsia"/>
          <w:szCs w:val="24"/>
        </w:rPr>
        <w:t>イメージの行動要素</w:t>
      </w:r>
      <w:bookmarkEnd w:id="21"/>
    </w:p>
    <w:p w14:paraId="5F719CE1" w14:textId="77777777" w:rsidR="003E0F3B" w:rsidRDefault="003E0F3B" w:rsidP="003E0F3B">
      <w:pPr>
        <w:pStyle w:val="Heading1"/>
        <w:rPr>
          <w:rFonts w:ascii="MS Gothic" w:eastAsia="MS Gothic" w:hAnsi="MS Gothic"/>
          <w:szCs w:val="24"/>
        </w:rPr>
      </w:pPr>
    </w:p>
    <w:p w14:paraId="249C5FF9" w14:textId="77777777" w:rsidR="003E0F3B" w:rsidRDefault="003E0F3B" w:rsidP="003E0F3B">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4"/>
      </w:r>
      <w:r>
        <w:rPr>
          <w:rFonts w:eastAsia="MS PMincho" w:hint="eastAsia"/>
        </w:rPr>
        <w:t>。本章はアンケート調査</w:t>
      </w:r>
      <w:r w:rsidRPr="001B6821">
        <w:rPr>
          <w:rFonts w:eastAsia="MS PMincho"/>
        </w:rPr>
        <w:t>を実施し、そ</w:t>
      </w:r>
      <w:r>
        <w:rPr>
          <w:rFonts w:eastAsia="MS PMincho" w:hint="eastAsia"/>
        </w:rPr>
        <w:t>および</w:t>
      </w:r>
      <w:r>
        <w:rPr>
          <w:rFonts w:hint="eastAsia"/>
        </w:rPr>
        <w:t>SPSS</w:t>
      </w:r>
      <w:r>
        <w:rPr>
          <w:rFonts w:hint="eastAsia"/>
        </w:rPr>
        <w:t>統計分析</w:t>
      </w:r>
      <w:r>
        <w:rPr>
          <w:rFonts w:eastAsia="MS PMincho" w:hint="eastAsia"/>
        </w:rPr>
        <w:t>を分析手法として、中国観客が『君の名は。』に対する「行動意図」を明らかにする。</w:t>
      </w:r>
    </w:p>
    <w:p w14:paraId="1E1A8D14" w14:textId="77777777" w:rsidR="003E0F3B" w:rsidRPr="00DD0786" w:rsidRDefault="003E0F3B" w:rsidP="003E0F3B"/>
    <w:p w14:paraId="7BA305E3" w14:textId="0A398513" w:rsidR="003E0F3B" w:rsidRDefault="003E0F3B" w:rsidP="003E0F3B">
      <w:pPr>
        <w:pStyle w:val="Heading2"/>
      </w:pPr>
      <w:bookmarkStart w:id="22" w:name="_Toc504463886"/>
      <w:r>
        <w:t>5</w:t>
      </w:r>
      <w:r w:rsidRPr="00052F47">
        <w:t xml:space="preserve">.1 </w:t>
      </w:r>
      <w:r w:rsidRPr="00052F47">
        <w:rPr>
          <w:rFonts w:hint="eastAsia"/>
        </w:rPr>
        <w:t>行動要素の分析手法</w:t>
      </w:r>
      <w:bookmarkEnd w:id="22"/>
    </w:p>
    <w:p w14:paraId="3825DC90" w14:textId="77777777" w:rsidR="003E0F3B" w:rsidRDefault="003E0F3B" w:rsidP="003E0F3B"/>
    <w:p w14:paraId="1F8B46F9" w14:textId="77777777" w:rsidR="003E0F3B" w:rsidRDefault="003E0F3B" w:rsidP="003E0F3B">
      <w:r>
        <w:t xml:space="preserve">  </w:t>
      </w:r>
      <w:r w:rsidRPr="00DD0786">
        <w:t>行動要素の実態</w:t>
      </w:r>
      <w:r>
        <w:rPr>
          <w:rFonts w:hint="eastAsia"/>
        </w:rPr>
        <w:t>を詳しく考察するために、</w:t>
      </w:r>
      <w:r>
        <w:t xml:space="preserve"> </w:t>
      </w:r>
      <w:r>
        <w:rPr>
          <w:rFonts w:hint="eastAsia"/>
        </w:rPr>
        <w:t>行動要素を「映画を見る前の行動要素」・「映画を見る後の行動要素」・「映画を見る前の行動要素と評価要素の関連性」三つの部分に分けて、アンケート調査</w:t>
      </w:r>
      <w:r w:rsidRPr="001B6821">
        <w:t>を実施し、そ</w:t>
      </w:r>
      <w:r>
        <w:rPr>
          <w:rFonts w:hint="eastAsia"/>
        </w:rPr>
        <w:t>の結果に対して</w:t>
      </w:r>
      <w:r>
        <w:rPr>
          <w:rFonts w:hint="eastAsia"/>
        </w:rPr>
        <w:t>SPSS</w:t>
      </w:r>
      <w:r>
        <w:rPr>
          <w:rFonts w:hint="eastAsia"/>
        </w:rPr>
        <w:t>統計分析を行う。</w:t>
      </w:r>
    </w:p>
    <w:p w14:paraId="3D2E7CF3" w14:textId="77777777" w:rsidR="003E0F3B" w:rsidRDefault="003E0F3B" w:rsidP="003E0F3B"/>
    <w:p w14:paraId="3B7C3C7C" w14:textId="780EC1F8" w:rsidR="003E0F3B" w:rsidRPr="005539ED" w:rsidRDefault="003E0F3B" w:rsidP="003E0F3B">
      <w:pPr>
        <w:rPr>
          <w:rFonts w:ascii="MS Gothic" w:eastAsia="MS Gothic" w:hAnsi="MS Gothic"/>
        </w:rPr>
      </w:pPr>
      <w:r>
        <w:rPr>
          <w:rFonts w:ascii="MS Gothic" w:eastAsia="MS Gothic" w:hAnsi="MS Gothic"/>
        </w:rPr>
        <w:t>5</w:t>
      </w:r>
      <w:r w:rsidRPr="005539ED">
        <w:rPr>
          <w:rFonts w:ascii="MS Gothic" w:eastAsia="MS Gothic" w:hAnsi="MS Gothic"/>
        </w:rPr>
        <w:t xml:space="preserve">.1.1 </w:t>
      </w:r>
      <w:r w:rsidRPr="005539ED">
        <w:rPr>
          <w:rFonts w:ascii="MS Gothic" w:eastAsia="MS Gothic" w:hAnsi="MS Gothic" w:hint="eastAsia"/>
        </w:rPr>
        <w:t>アンケート調査の質問項目</w:t>
      </w:r>
    </w:p>
    <w:p w14:paraId="28294275" w14:textId="77777777" w:rsidR="003E0F3B" w:rsidRPr="00A40B0E" w:rsidRDefault="003E0F3B" w:rsidP="003E0F3B">
      <w:pPr>
        <w:rPr>
          <w:rFonts w:eastAsia="MS PMincho"/>
        </w:rPr>
      </w:pPr>
    </w:p>
    <w:p w14:paraId="51E73B13" w14:textId="77777777" w:rsidR="003E0F3B" w:rsidRPr="00A40B0E" w:rsidRDefault="003E0F3B" w:rsidP="003E0F3B">
      <w:pPr>
        <w:pStyle w:val="ListParagraph"/>
        <w:numPr>
          <w:ilvl w:val="0"/>
          <w:numId w:val="27"/>
        </w:numPr>
        <w:rPr>
          <w:rFonts w:eastAsia="MS PMincho"/>
        </w:rPr>
      </w:pPr>
      <w:r w:rsidRPr="00A40B0E">
        <w:rPr>
          <w:rFonts w:eastAsia="MS PMincho"/>
        </w:rPr>
        <w:t>あなたの年齢を</w:t>
      </w:r>
      <w:r>
        <w:rPr>
          <w:rFonts w:eastAsia="MS PMincho" w:hint="eastAsia"/>
        </w:rPr>
        <w:t>お</w:t>
      </w:r>
      <w:r w:rsidRPr="00662130">
        <w:rPr>
          <w:rFonts w:eastAsia="MS PMincho"/>
        </w:rPr>
        <w:t>教えてください</w:t>
      </w:r>
      <w:r w:rsidRPr="00A40B0E">
        <w:rPr>
          <w:rFonts w:eastAsia="MS PMincho"/>
        </w:rPr>
        <w:t>。</w:t>
      </w:r>
    </w:p>
    <w:p w14:paraId="2ED22710" w14:textId="77777777" w:rsidR="003E0F3B" w:rsidRPr="00A40B0E" w:rsidRDefault="003E0F3B" w:rsidP="003E0F3B">
      <w:pPr>
        <w:tabs>
          <w:tab w:val="left" w:pos="2729"/>
        </w:tabs>
        <w:rPr>
          <w:rFonts w:eastAsia="MS PMincho"/>
        </w:rPr>
      </w:pPr>
      <w:r w:rsidRPr="00A40B0E">
        <w:rPr>
          <w:rFonts w:eastAsia="MS PMincho"/>
        </w:rPr>
        <w:t xml:space="preserve">   ①10代 ②20代 ③30代 ④40代 ⑤50代 ⑥60代以上</w:t>
      </w:r>
    </w:p>
    <w:p w14:paraId="4F315E83" w14:textId="77777777" w:rsidR="003E0F3B" w:rsidRPr="00A40B0E" w:rsidRDefault="003E0F3B" w:rsidP="003E0F3B">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Pr="00A40B0E">
        <w:rPr>
          <w:rFonts w:eastAsia="MS PMincho"/>
        </w:rPr>
        <w:t>。</w:t>
      </w:r>
    </w:p>
    <w:p w14:paraId="3403AF4B" w14:textId="77777777" w:rsidR="003E0F3B" w:rsidRPr="00A40B0E" w:rsidRDefault="003E0F3B" w:rsidP="003E0F3B">
      <w:pPr>
        <w:ind w:left="360"/>
        <w:rPr>
          <w:rFonts w:eastAsia="MS PMincho"/>
        </w:rPr>
      </w:pPr>
      <w:r w:rsidRPr="00A40B0E">
        <w:rPr>
          <w:rFonts w:eastAsia="MS PMincho"/>
        </w:rPr>
        <w:t>①男性 ②女性</w:t>
      </w:r>
    </w:p>
    <w:p w14:paraId="0C6892B6" w14:textId="77777777" w:rsidR="003E0F3B" w:rsidRPr="00A40B0E" w:rsidRDefault="003E0F3B" w:rsidP="003E0F3B">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Pr="00A40B0E">
        <w:rPr>
          <w:rFonts w:eastAsia="MS PMincho"/>
        </w:rPr>
        <w:t>。</w:t>
      </w:r>
    </w:p>
    <w:p w14:paraId="22D10804" w14:textId="77777777" w:rsidR="003E0F3B" w:rsidRPr="00A40B0E" w:rsidRDefault="003E0F3B" w:rsidP="003E0F3B">
      <w:pPr>
        <w:ind w:left="360"/>
        <w:rPr>
          <w:rFonts w:eastAsia="MS PMincho"/>
        </w:rPr>
      </w:pPr>
      <w:r w:rsidRPr="00A40B0E">
        <w:rPr>
          <w:rFonts w:eastAsia="MS PMincho"/>
        </w:rPr>
        <w:t>①単身 ②恋愛中 ③既婚 ④その他</w:t>
      </w:r>
    </w:p>
    <w:p w14:paraId="482D4843" w14:textId="77777777" w:rsidR="003E0F3B" w:rsidRPr="00A40B0E" w:rsidRDefault="003E0F3B" w:rsidP="003E0F3B">
      <w:pPr>
        <w:pStyle w:val="ListParagraph"/>
        <w:numPr>
          <w:ilvl w:val="0"/>
          <w:numId w:val="27"/>
        </w:numPr>
        <w:rPr>
          <w:rFonts w:eastAsia="MS PMincho"/>
        </w:rPr>
      </w:pPr>
      <w:r w:rsidRPr="00A40B0E">
        <w:rPr>
          <w:rFonts w:eastAsia="MS PMincho"/>
        </w:rPr>
        <w:t>今どの国にいらしゃいますか。</w:t>
      </w:r>
    </w:p>
    <w:p w14:paraId="0C39FEC5" w14:textId="77777777" w:rsidR="003E0F3B" w:rsidRPr="00A40B0E" w:rsidRDefault="003E0F3B" w:rsidP="003E0F3B">
      <w:pPr>
        <w:ind w:left="360"/>
        <w:rPr>
          <w:rFonts w:eastAsia="MS PMincho"/>
        </w:rPr>
      </w:pPr>
      <w:r w:rsidRPr="00A40B0E">
        <w:rPr>
          <w:rFonts w:eastAsia="MS PMincho"/>
        </w:rPr>
        <w:t>①中国 ②日本 ③その他</w:t>
      </w:r>
    </w:p>
    <w:p w14:paraId="27EF8989" w14:textId="77777777" w:rsidR="003E0F3B" w:rsidRPr="00A40B0E" w:rsidRDefault="003E0F3B" w:rsidP="003E0F3B">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Pr>
          <w:rFonts w:eastAsia="MS PMincho" w:hint="eastAsia"/>
        </w:rPr>
        <w:t>を</w:t>
      </w:r>
      <w:r w:rsidRPr="007E4549">
        <w:rPr>
          <w:rFonts w:eastAsia="MS PMincho"/>
        </w:rPr>
        <w:t>教えてください</w:t>
      </w:r>
      <w:r w:rsidRPr="00A40B0E">
        <w:rPr>
          <w:rFonts w:eastAsia="MS PMincho" w:hint="eastAsia"/>
        </w:rPr>
        <w:t>。</w:t>
      </w:r>
    </w:p>
    <w:p w14:paraId="2B7C0890" w14:textId="77777777" w:rsidR="003E0F3B" w:rsidRPr="00A40B0E" w:rsidRDefault="003E0F3B" w:rsidP="003E0F3B">
      <w:pPr>
        <w:pStyle w:val="ListParagraph"/>
        <w:numPr>
          <w:ilvl w:val="0"/>
          <w:numId w:val="31"/>
        </w:numPr>
        <w:rPr>
          <w:rFonts w:eastAsia="MS PMincho"/>
        </w:rPr>
      </w:pPr>
      <w:r w:rsidRPr="00A40B0E">
        <w:rPr>
          <w:rFonts w:eastAsia="MS PMincho"/>
        </w:rPr>
        <w:t xml:space="preserve">日本語で映画を鑑賞したり、会話ができる十分な日本語能力がある。 </w:t>
      </w:r>
    </w:p>
    <w:p w14:paraId="50615434" w14:textId="77777777" w:rsidR="003E0F3B" w:rsidRPr="00A40B0E" w:rsidRDefault="003E0F3B" w:rsidP="003E0F3B">
      <w:pPr>
        <w:pStyle w:val="ListParagraph"/>
        <w:numPr>
          <w:ilvl w:val="0"/>
          <w:numId w:val="31"/>
        </w:numPr>
        <w:rPr>
          <w:rFonts w:eastAsia="MS PMincho"/>
        </w:rPr>
      </w:pPr>
      <w:r w:rsidRPr="00A40B0E">
        <w:rPr>
          <w:rFonts w:eastAsia="MS PMincho"/>
        </w:rPr>
        <w:t xml:space="preserve">日本語で映画を鑑賞したり、会話することは難しいが、日本語（単語など）が少しわかる。 </w:t>
      </w:r>
    </w:p>
    <w:p w14:paraId="40E82B34" w14:textId="77777777" w:rsidR="003E0F3B" w:rsidRPr="00A40B0E" w:rsidRDefault="003E0F3B" w:rsidP="003E0F3B">
      <w:pPr>
        <w:pStyle w:val="ListParagraph"/>
        <w:numPr>
          <w:ilvl w:val="0"/>
          <w:numId w:val="31"/>
        </w:numPr>
        <w:rPr>
          <w:rFonts w:eastAsia="MS PMincho"/>
        </w:rPr>
      </w:pPr>
      <w:r w:rsidRPr="00A40B0E">
        <w:rPr>
          <w:rFonts w:eastAsia="MS PMincho"/>
        </w:rPr>
        <w:t xml:space="preserve">挨拶程度の日本語がわかる。 </w:t>
      </w:r>
    </w:p>
    <w:p w14:paraId="25CE3B57" w14:textId="77777777" w:rsidR="003E0F3B" w:rsidRPr="00A40B0E" w:rsidRDefault="003E0F3B" w:rsidP="003E0F3B">
      <w:pPr>
        <w:ind w:left="360"/>
        <w:rPr>
          <w:rFonts w:eastAsia="MS PMincho"/>
        </w:rPr>
      </w:pPr>
      <w:r w:rsidRPr="00A40B0E">
        <w:rPr>
          <w:rFonts w:eastAsia="MS PMincho"/>
        </w:rPr>
        <w:t>④日本語ができない。</w:t>
      </w:r>
    </w:p>
    <w:p w14:paraId="73C73D16" w14:textId="77777777" w:rsidR="003E0F3B" w:rsidRPr="00A40B0E" w:rsidRDefault="003E0F3B" w:rsidP="003E0F3B">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3D7F75F2" w14:textId="77777777" w:rsidR="003E0F3B" w:rsidRPr="00A40B0E" w:rsidRDefault="003E0F3B" w:rsidP="003E0F3B">
      <w:pPr>
        <w:ind w:left="360"/>
        <w:rPr>
          <w:rFonts w:eastAsia="MS PMincho"/>
        </w:rPr>
      </w:pPr>
      <w:r w:rsidRPr="00A40B0E">
        <w:rPr>
          <w:rFonts w:eastAsia="MS PMincho"/>
        </w:rPr>
        <w:t xml:space="preserve">①日本を旅行したことがある。 </w:t>
      </w:r>
    </w:p>
    <w:p w14:paraId="5DDC8F9E" w14:textId="77777777" w:rsidR="003E0F3B" w:rsidRPr="00A40B0E" w:rsidRDefault="003E0F3B" w:rsidP="003E0F3B">
      <w:pPr>
        <w:ind w:left="360"/>
        <w:rPr>
          <w:rFonts w:eastAsia="MS PMincho"/>
        </w:rPr>
      </w:pPr>
      <w:r w:rsidRPr="00A40B0E">
        <w:rPr>
          <w:rFonts w:eastAsia="MS PMincho"/>
        </w:rPr>
        <w:t xml:space="preserve">②日本で留学した経験がある。 </w:t>
      </w:r>
    </w:p>
    <w:p w14:paraId="717E7DE8" w14:textId="77777777" w:rsidR="003E0F3B" w:rsidRPr="00A40B0E" w:rsidRDefault="003E0F3B" w:rsidP="003E0F3B">
      <w:pPr>
        <w:ind w:left="360"/>
        <w:rPr>
          <w:rFonts w:eastAsia="MS PMincho"/>
        </w:rPr>
      </w:pPr>
      <w:r w:rsidRPr="00A40B0E">
        <w:rPr>
          <w:rFonts w:eastAsia="MS PMincho"/>
        </w:rPr>
        <w:t xml:space="preserve">③日本で就業した経験がある。 </w:t>
      </w:r>
    </w:p>
    <w:p w14:paraId="1CB1217F" w14:textId="77777777" w:rsidR="003E0F3B" w:rsidRPr="00A40B0E" w:rsidRDefault="003E0F3B" w:rsidP="003E0F3B">
      <w:pPr>
        <w:ind w:left="360"/>
        <w:rPr>
          <w:rFonts w:eastAsia="MS PMincho"/>
        </w:rPr>
      </w:pPr>
      <w:r w:rsidRPr="00A40B0E">
        <w:rPr>
          <w:rFonts w:eastAsia="MS PMincho"/>
        </w:rPr>
        <w:t>④日本を訪れたことがない。</w:t>
      </w:r>
    </w:p>
    <w:p w14:paraId="525ED47C" w14:textId="77777777" w:rsidR="003E0F3B" w:rsidRPr="00A40B0E" w:rsidRDefault="003E0F3B" w:rsidP="003E0F3B">
      <w:pPr>
        <w:pStyle w:val="ListParagraph"/>
        <w:numPr>
          <w:ilvl w:val="0"/>
          <w:numId w:val="27"/>
        </w:numPr>
        <w:rPr>
          <w:rFonts w:eastAsia="MS PMincho"/>
        </w:rPr>
      </w:pPr>
      <w:r w:rsidRPr="00A40B0E">
        <w:rPr>
          <w:rFonts w:eastAsia="MS PMincho"/>
        </w:rPr>
        <w:t>日本のコンテンツの視聴経験</w:t>
      </w:r>
    </w:p>
    <w:p w14:paraId="1B0A809A" w14:textId="77777777" w:rsidR="003E0F3B" w:rsidRPr="00A40B0E" w:rsidRDefault="003E0F3B" w:rsidP="003E0F3B">
      <w:pPr>
        <w:ind w:left="360"/>
        <w:rPr>
          <w:rFonts w:eastAsia="MS PMincho"/>
        </w:rPr>
      </w:pPr>
      <w:r w:rsidRPr="00A40B0E">
        <w:rPr>
          <w:rFonts w:eastAsia="MS PMincho"/>
        </w:rPr>
        <w:t xml:space="preserve">①日本の作品（映画やアニメーション、漫画や本）を見る（読む）のはこれが初めて。  </w:t>
      </w:r>
    </w:p>
    <w:p w14:paraId="7CF44877" w14:textId="77777777" w:rsidR="003E0F3B" w:rsidRPr="00A40B0E" w:rsidRDefault="003E0F3B" w:rsidP="003E0F3B">
      <w:pPr>
        <w:ind w:left="360"/>
        <w:rPr>
          <w:rFonts w:eastAsia="MS PMincho"/>
        </w:rPr>
      </w:pPr>
      <w:r w:rsidRPr="00A40B0E">
        <w:rPr>
          <w:rFonts w:eastAsia="MS PMincho"/>
        </w:rPr>
        <w:t>②</w:t>
      </w:r>
      <w:r>
        <w:rPr>
          <w:rFonts w:eastAsia="MS PMincho"/>
        </w:rPr>
        <w:t>日本の作品を見る（読む）こともあるが、回数としては</w:t>
      </w:r>
      <w:r w:rsidRPr="007E4549">
        <w:rPr>
          <w:rFonts w:eastAsia="MS PMincho"/>
        </w:rPr>
        <w:t>少ない</w:t>
      </w:r>
      <w:r w:rsidRPr="00A40B0E">
        <w:rPr>
          <w:rFonts w:eastAsia="MS PMincho"/>
        </w:rPr>
        <w:t xml:space="preserve"> 。  </w:t>
      </w:r>
    </w:p>
    <w:p w14:paraId="428D0A19" w14:textId="77777777" w:rsidR="003E0F3B" w:rsidRPr="00A40B0E" w:rsidRDefault="003E0F3B" w:rsidP="003E0F3B">
      <w:pPr>
        <w:ind w:left="360"/>
        <w:rPr>
          <w:rFonts w:eastAsia="MS PMincho"/>
        </w:rPr>
      </w:pPr>
      <w:r w:rsidRPr="00A40B0E">
        <w:rPr>
          <w:rFonts w:eastAsia="MS PMincho"/>
        </w:rPr>
        <w:lastRenderedPageBreak/>
        <w:t xml:space="preserve">③以前は、日本の作品をよく見ていた。  </w:t>
      </w:r>
    </w:p>
    <w:p w14:paraId="37C92724" w14:textId="77777777" w:rsidR="003E0F3B" w:rsidRPr="00A40B0E" w:rsidRDefault="003E0F3B" w:rsidP="003E0F3B">
      <w:pPr>
        <w:ind w:left="360"/>
        <w:rPr>
          <w:rFonts w:eastAsia="MS PMincho"/>
        </w:rPr>
      </w:pPr>
      <w:r w:rsidRPr="00A40B0E">
        <w:rPr>
          <w:rFonts w:eastAsia="MS PMincho"/>
        </w:rPr>
        <w:t>④日頃から日本の作品をよく見る。</w:t>
      </w:r>
    </w:p>
    <w:p w14:paraId="3AEF638D" w14:textId="77777777" w:rsidR="003E0F3B" w:rsidRPr="00A40B0E" w:rsidRDefault="003E0F3B" w:rsidP="003E0F3B">
      <w:pPr>
        <w:pStyle w:val="ListParagraph"/>
        <w:numPr>
          <w:ilvl w:val="0"/>
          <w:numId w:val="27"/>
        </w:numPr>
        <w:rPr>
          <w:rFonts w:eastAsia="MS PMincho"/>
        </w:rPr>
      </w:pPr>
      <w:r w:rsidRPr="00A40B0E">
        <w:rPr>
          <w:rFonts w:eastAsia="MS PMincho"/>
        </w:rPr>
        <w:t>『君の名は。』という映画見たことありますか？</w:t>
      </w:r>
    </w:p>
    <w:p w14:paraId="0CCAD90A" w14:textId="77777777" w:rsidR="003E0F3B" w:rsidRPr="00A40B0E" w:rsidRDefault="003E0F3B" w:rsidP="003E0F3B">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CF50CAE" w14:textId="77777777" w:rsidR="003E0F3B" w:rsidRPr="00A40B0E" w:rsidRDefault="003E0F3B" w:rsidP="003E0F3B">
      <w:pPr>
        <w:pStyle w:val="ListParagraph"/>
        <w:numPr>
          <w:ilvl w:val="0"/>
          <w:numId w:val="27"/>
        </w:numPr>
        <w:rPr>
          <w:rFonts w:eastAsia="MS PMincho"/>
        </w:rPr>
      </w:pPr>
      <w:r w:rsidRPr="00A40B0E">
        <w:rPr>
          <w:rFonts w:eastAsia="MS PMincho"/>
        </w:rPr>
        <w:t>どこで見えましたか？（複数回答可）</w:t>
      </w:r>
    </w:p>
    <w:p w14:paraId="3FF443F5" w14:textId="77777777" w:rsidR="003E0F3B" w:rsidRPr="00A40B0E" w:rsidRDefault="003E0F3B" w:rsidP="003E0F3B">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18DFD231" w14:textId="77777777" w:rsidR="003E0F3B" w:rsidRPr="00A40B0E" w:rsidRDefault="003E0F3B" w:rsidP="003E0F3B">
      <w:pPr>
        <w:pStyle w:val="ListParagraph"/>
        <w:numPr>
          <w:ilvl w:val="0"/>
          <w:numId w:val="27"/>
        </w:numPr>
        <w:rPr>
          <w:rFonts w:eastAsia="MS PMincho"/>
        </w:rPr>
      </w:pPr>
      <w:r w:rsidRPr="00A40B0E">
        <w:rPr>
          <w:rFonts w:eastAsia="MS PMincho"/>
        </w:rPr>
        <w:t>どういった媒体で見たのか？（複数回答可）</w:t>
      </w:r>
    </w:p>
    <w:p w14:paraId="5D8F6084" w14:textId="77777777" w:rsidR="003E0F3B" w:rsidRPr="00A40B0E" w:rsidRDefault="003E0F3B" w:rsidP="003E0F3B">
      <w:pPr>
        <w:ind w:left="360"/>
        <w:rPr>
          <w:rFonts w:eastAsia="MS PMincho"/>
        </w:rPr>
      </w:pPr>
      <w:r w:rsidRPr="00A40B0E">
        <w:rPr>
          <w:rFonts w:eastAsia="MS PMincho"/>
        </w:rPr>
        <w:t>①映画館</w:t>
      </w:r>
    </w:p>
    <w:p w14:paraId="60768310" w14:textId="77777777" w:rsidR="003E0F3B" w:rsidRPr="00A40B0E" w:rsidRDefault="003E0F3B" w:rsidP="003E0F3B">
      <w:pPr>
        <w:ind w:left="360"/>
        <w:rPr>
          <w:rFonts w:eastAsia="MS PMincho"/>
        </w:rPr>
      </w:pPr>
      <w:r w:rsidRPr="00A40B0E">
        <w:rPr>
          <w:rFonts w:eastAsia="MS PMincho"/>
        </w:rPr>
        <w:t xml:space="preserve">②非公式の映像（海賊版）を見た </w:t>
      </w:r>
    </w:p>
    <w:p w14:paraId="3D8EF838" w14:textId="77777777" w:rsidR="003E0F3B" w:rsidRPr="00A40B0E" w:rsidRDefault="003E0F3B" w:rsidP="003E0F3B">
      <w:pPr>
        <w:ind w:left="360"/>
        <w:rPr>
          <w:rFonts w:eastAsia="MS PMincho"/>
        </w:rPr>
      </w:pPr>
      <w:r w:rsidRPr="00A40B0E">
        <w:rPr>
          <w:rFonts w:eastAsia="MS PMincho"/>
        </w:rPr>
        <w:t xml:space="preserve">③公式のDVDや動画配信で見た  </w:t>
      </w:r>
    </w:p>
    <w:p w14:paraId="30D55C67" w14:textId="77777777" w:rsidR="003E0F3B" w:rsidRPr="00A40B0E" w:rsidRDefault="003E0F3B" w:rsidP="003E0F3B">
      <w:pPr>
        <w:ind w:left="360"/>
        <w:rPr>
          <w:rFonts w:eastAsia="MS PMincho"/>
        </w:rPr>
      </w:pPr>
      <w:r w:rsidRPr="00A40B0E">
        <w:rPr>
          <w:rFonts w:eastAsia="MS PMincho"/>
        </w:rPr>
        <w:t>④その他</w:t>
      </w:r>
    </w:p>
    <w:p w14:paraId="0446B004" w14:textId="77777777" w:rsidR="003E0F3B" w:rsidRPr="00A40B0E" w:rsidRDefault="003E0F3B" w:rsidP="003E0F3B">
      <w:pPr>
        <w:pStyle w:val="ListParagraph"/>
        <w:numPr>
          <w:ilvl w:val="0"/>
          <w:numId w:val="27"/>
        </w:numPr>
        <w:rPr>
          <w:rFonts w:eastAsia="MS PMincho"/>
        </w:rPr>
      </w:pPr>
      <w:r w:rsidRPr="00A40B0E">
        <w:rPr>
          <w:rFonts w:eastAsia="MS PMincho"/>
        </w:rPr>
        <w:t>最初に見たのはいつですか？</w:t>
      </w:r>
    </w:p>
    <w:p w14:paraId="26DB3FB4" w14:textId="77777777" w:rsidR="003E0F3B" w:rsidRPr="00A40B0E" w:rsidRDefault="003E0F3B" w:rsidP="003E0F3B">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4427A359" w14:textId="77777777" w:rsidR="003E0F3B" w:rsidRPr="00A40B0E" w:rsidRDefault="003E0F3B" w:rsidP="003E0F3B">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FB267B2" w14:textId="77777777" w:rsidR="003E0F3B" w:rsidRPr="00A40B0E" w:rsidRDefault="003E0F3B" w:rsidP="003E0F3B">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3A40F3C0" w14:textId="77777777" w:rsidR="003E0F3B" w:rsidRPr="00A40B0E" w:rsidRDefault="003E0F3B" w:rsidP="003E0F3B">
      <w:pPr>
        <w:ind w:left="360"/>
        <w:rPr>
          <w:rFonts w:eastAsia="MS PMincho"/>
        </w:rPr>
      </w:pPr>
      <w:r w:rsidRPr="00A40B0E">
        <w:rPr>
          <w:rFonts w:eastAsia="MS PMincho"/>
        </w:rPr>
        <w:t xml:space="preserve">①（監督など）のインタビューを見た </w:t>
      </w:r>
    </w:p>
    <w:p w14:paraId="68D3EFA7" w14:textId="77777777" w:rsidR="003E0F3B" w:rsidRPr="00A40B0E" w:rsidRDefault="003E0F3B" w:rsidP="003E0F3B">
      <w:pPr>
        <w:ind w:left="360"/>
        <w:rPr>
          <w:rFonts w:eastAsia="MS PMincho"/>
        </w:rPr>
      </w:pPr>
      <w:r w:rsidRPr="00A40B0E">
        <w:rPr>
          <w:rFonts w:eastAsia="MS PMincho"/>
        </w:rPr>
        <w:t>②映画発行会社の宣伝を見た</w:t>
      </w:r>
    </w:p>
    <w:p w14:paraId="259DD0E1" w14:textId="77777777" w:rsidR="003E0F3B" w:rsidRPr="00A40B0E" w:rsidRDefault="003E0F3B" w:rsidP="003E0F3B">
      <w:pPr>
        <w:ind w:left="360"/>
        <w:rPr>
          <w:rFonts w:eastAsia="MS PMincho"/>
        </w:rPr>
      </w:pPr>
      <w:r w:rsidRPr="00A40B0E">
        <w:rPr>
          <w:rFonts w:eastAsia="MS PMincho"/>
        </w:rPr>
        <w:t>③</w:t>
      </w:r>
      <w:r w:rsidRPr="00A40B0E">
        <w:rPr>
          <w:rFonts w:eastAsia="MS PMincho" w:hint="eastAsia"/>
        </w:rPr>
        <w:t>インターネット</w:t>
      </w:r>
      <w:r w:rsidRPr="00A40B0E">
        <w:rPr>
          <w:rFonts w:eastAsia="MS PMincho"/>
        </w:rPr>
        <w:t xml:space="preserve">のレコメンデーションを見た </w:t>
      </w:r>
    </w:p>
    <w:p w14:paraId="32632134" w14:textId="77777777" w:rsidR="003E0F3B" w:rsidRPr="00A40B0E" w:rsidRDefault="003E0F3B" w:rsidP="003E0F3B">
      <w:pPr>
        <w:ind w:left="360"/>
        <w:rPr>
          <w:rFonts w:eastAsia="MS PMincho"/>
        </w:rPr>
      </w:pPr>
      <w:r w:rsidRPr="00A40B0E">
        <w:rPr>
          <w:rFonts w:eastAsia="MS PMincho"/>
        </w:rPr>
        <w:t xml:space="preserve">④見たことありません </w:t>
      </w:r>
    </w:p>
    <w:p w14:paraId="1FFD9D16" w14:textId="77777777" w:rsidR="003E0F3B" w:rsidRPr="00A40B0E" w:rsidRDefault="003E0F3B" w:rsidP="003E0F3B">
      <w:pPr>
        <w:ind w:left="360"/>
        <w:rPr>
          <w:rFonts w:eastAsia="MS PMincho"/>
        </w:rPr>
      </w:pPr>
      <w:r w:rsidRPr="00A40B0E">
        <w:rPr>
          <w:rFonts w:eastAsia="MS PMincho"/>
        </w:rPr>
        <w:t>⑤その他</w:t>
      </w:r>
    </w:p>
    <w:p w14:paraId="5F801C9F" w14:textId="77777777" w:rsidR="003E0F3B" w:rsidRPr="00A40B0E" w:rsidRDefault="003E0F3B" w:rsidP="003E0F3B">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50D6F27A" w14:textId="77777777" w:rsidR="003E0F3B" w:rsidRPr="00A40B0E" w:rsidRDefault="003E0F3B" w:rsidP="003E0F3B">
      <w:pPr>
        <w:ind w:left="360"/>
        <w:rPr>
          <w:rFonts w:eastAsia="MS PMincho"/>
        </w:rPr>
      </w:pPr>
      <w:r w:rsidRPr="00A40B0E">
        <w:rPr>
          <w:rFonts w:eastAsia="MS PMincho"/>
        </w:rPr>
        <w:t xml:space="preserve">①WeChat </w:t>
      </w:r>
      <w:r w:rsidRPr="00A40B0E">
        <w:rPr>
          <w:rFonts w:eastAsia="MS PMincho" w:hint="eastAsia"/>
        </w:rPr>
        <w:t xml:space="preserve"> </w:t>
      </w:r>
      <w:r>
        <w:rPr>
          <w:rFonts w:eastAsia="MS PMincho"/>
        </w:rPr>
        <w:t>②d</w:t>
      </w:r>
      <w:r w:rsidRPr="00A40B0E">
        <w:rPr>
          <w:rFonts w:eastAsia="MS PMincho"/>
        </w:rPr>
        <w:t>ouban</w:t>
      </w:r>
      <w:r>
        <w:rPr>
          <w:rFonts w:eastAsia="MS PMincho"/>
        </w:rPr>
        <w:t>.com</w:t>
      </w:r>
      <w:r w:rsidRPr="00A40B0E">
        <w:rPr>
          <w:rFonts w:eastAsia="MS PMincho"/>
        </w:rPr>
        <w:t xml:space="preserve"> ③Weibo </w:t>
      </w:r>
    </w:p>
    <w:p w14:paraId="61210FAE" w14:textId="77777777" w:rsidR="003E0F3B" w:rsidRPr="00A40B0E" w:rsidRDefault="003E0F3B" w:rsidP="003E0F3B">
      <w:pPr>
        <w:ind w:left="360"/>
        <w:rPr>
          <w:rFonts w:eastAsia="MS PMincho"/>
        </w:rPr>
      </w:pPr>
      <w:r w:rsidRPr="00A40B0E">
        <w:rPr>
          <w:rFonts w:eastAsia="MS PMincho"/>
        </w:rPr>
        <w:t>④</w:t>
      </w:r>
      <w:r w:rsidRPr="00A40B0E">
        <w:rPr>
          <w:rFonts w:eastAsia="MS PMincho" w:hint="eastAsia"/>
        </w:rPr>
        <w:t>インターネット</w:t>
      </w:r>
      <w:r w:rsidRPr="00A40B0E">
        <w:rPr>
          <w:rFonts w:eastAsia="MS PMincho"/>
        </w:rPr>
        <w:t xml:space="preserve">のレコメンデーションを見た </w:t>
      </w:r>
    </w:p>
    <w:p w14:paraId="4C636C7D" w14:textId="77777777" w:rsidR="003E0F3B" w:rsidRPr="00A40B0E" w:rsidRDefault="003E0F3B" w:rsidP="003E0F3B">
      <w:pPr>
        <w:ind w:left="360"/>
        <w:rPr>
          <w:rFonts w:eastAsia="MS PMincho"/>
        </w:rPr>
      </w:pPr>
      <w:r w:rsidRPr="00A40B0E">
        <w:rPr>
          <w:rFonts w:eastAsia="MS PMincho"/>
        </w:rPr>
        <w:t>⑤光線メディア（映画を発行する会社）の宣伝 ⑥見たことありません</w:t>
      </w:r>
    </w:p>
    <w:p w14:paraId="1D45CEEE" w14:textId="77777777" w:rsidR="003E0F3B" w:rsidRPr="00A40B0E" w:rsidRDefault="003E0F3B" w:rsidP="003E0F3B">
      <w:pPr>
        <w:pStyle w:val="ListParagraph"/>
        <w:numPr>
          <w:ilvl w:val="0"/>
          <w:numId w:val="27"/>
        </w:numPr>
        <w:rPr>
          <w:rFonts w:eastAsia="MS PMincho"/>
        </w:rPr>
      </w:pPr>
      <w:r w:rsidRPr="00A40B0E">
        <w:rPr>
          <w:rFonts w:eastAsia="MS PMincho"/>
        </w:rPr>
        <w:t>この映画に対して全体的な評価はどちらですか？</w:t>
      </w:r>
    </w:p>
    <w:p w14:paraId="1A2039EF" w14:textId="77777777" w:rsidR="003E0F3B" w:rsidRPr="00A40B0E" w:rsidRDefault="003E0F3B" w:rsidP="003E0F3B">
      <w:pPr>
        <w:ind w:left="360"/>
        <w:rPr>
          <w:rFonts w:eastAsia="MS PMincho"/>
        </w:rPr>
      </w:pPr>
      <w:r w:rsidRPr="00A40B0E">
        <w:rPr>
          <w:rFonts w:eastAsia="MS PMincho"/>
        </w:rPr>
        <w:t>①強くおすすめ ②おすすめ ③まあまあいい ④よくない ⑤非常に悪い</w:t>
      </w:r>
    </w:p>
    <w:p w14:paraId="615B4583" w14:textId="77777777" w:rsidR="003E0F3B" w:rsidRPr="00A40B0E" w:rsidRDefault="003E0F3B" w:rsidP="003E0F3B">
      <w:pPr>
        <w:pStyle w:val="ListParagraph"/>
        <w:numPr>
          <w:ilvl w:val="0"/>
          <w:numId w:val="27"/>
        </w:numPr>
        <w:rPr>
          <w:rFonts w:eastAsia="MS PMincho"/>
        </w:rPr>
      </w:pPr>
      <w:r w:rsidRPr="00A40B0E">
        <w:rPr>
          <w:rFonts w:eastAsia="MS PMincho"/>
        </w:rPr>
        <w:t>この映画を</w:t>
      </w:r>
      <w:r w:rsidRPr="007E4549">
        <w:rPr>
          <w:rFonts w:eastAsia="MS PMincho"/>
        </w:rPr>
        <w:t>鑑賞した理由は何ですか</w:t>
      </w:r>
      <w:r w:rsidRPr="00A40B0E">
        <w:rPr>
          <w:rFonts w:eastAsia="MS PMincho"/>
        </w:rPr>
        <w:t>（複数回答可）</w:t>
      </w:r>
    </w:p>
    <w:p w14:paraId="05869B91" w14:textId="77777777" w:rsidR="003E0F3B" w:rsidRPr="00A40B0E" w:rsidRDefault="003E0F3B" w:rsidP="003E0F3B">
      <w:pPr>
        <w:ind w:left="360"/>
        <w:rPr>
          <w:rFonts w:eastAsia="MS PMincho"/>
        </w:rPr>
      </w:pPr>
      <w:r w:rsidRPr="00A40B0E">
        <w:rPr>
          <w:rFonts w:eastAsia="MS PMincho"/>
        </w:rPr>
        <w:t xml:space="preserve">①口コミサイトでの評価を見て </w:t>
      </w:r>
    </w:p>
    <w:p w14:paraId="180ACF83" w14:textId="77777777" w:rsidR="003E0F3B" w:rsidRPr="00A40B0E" w:rsidRDefault="003E0F3B" w:rsidP="003E0F3B">
      <w:pPr>
        <w:ind w:left="360"/>
        <w:rPr>
          <w:rFonts w:eastAsia="MS PMincho"/>
        </w:rPr>
      </w:pPr>
      <w:r w:rsidRPr="00A40B0E">
        <w:rPr>
          <w:rFonts w:eastAsia="MS PMincho"/>
        </w:rPr>
        <w:t xml:space="preserve">②家族、知人、友人に勧められて </w:t>
      </w:r>
    </w:p>
    <w:p w14:paraId="71C79327" w14:textId="77777777" w:rsidR="003E0F3B" w:rsidRPr="00A40B0E" w:rsidRDefault="003E0F3B" w:rsidP="003E0F3B">
      <w:pPr>
        <w:ind w:left="360"/>
        <w:rPr>
          <w:rFonts w:eastAsia="MS PMincho"/>
        </w:rPr>
      </w:pPr>
      <w:r w:rsidRPr="00A40B0E">
        <w:rPr>
          <w:rFonts w:eastAsia="MS PMincho"/>
        </w:rPr>
        <w:t xml:space="preserve">③新海誠監督の作品だったから </w:t>
      </w:r>
    </w:p>
    <w:p w14:paraId="106532B6" w14:textId="77777777" w:rsidR="003E0F3B" w:rsidRPr="00A40B0E" w:rsidRDefault="003E0F3B" w:rsidP="003E0F3B">
      <w:pPr>
        <w:ind w:left="360"/>
        <w:rPr>
          <w:rFonts w:eastAsia="MS PMincho"/>
        </w:rPr>
      </w:pPr>
      <w:r w:rsidRPr="00A40B0E">
        <w:rPr>
          <w:rFonts w:eastAsia="MS PMincho"/>
        </w:rPr>
        <w:t xml:space="preserve">④日本の映画が好きだから </w:t>
      </w:r>
    </w:p>
    <w:p w14:paraId="15572731" w14:textId="77777777" w:rsidR="003E0F3B" w:rsidRPr="00A40B0E" w:rsidRDefault="003E0F3B" w:rsidP="003E0F3B">
      <w:pPr>
        <w:ind w:left="360"/>
        <w:rPr>
          <w:rFonts w:eastAsia="MS PMincho"/>
        </w:rPr>
      </w:pPr>
      <w:r w:rsidRPr="00A40B0E">
        <w:rPr>
          <w:rFonts w:eastAsia="MS PMincho"/>
        </w:rPr>
        <w:t xml:space="preserve">⑤日本のアニメが好きだから </w:t>
      </w:r>
    </w:p>
    <w:p w14:paraId="4B8749AF" w14:textId="77777777" w:rsidR="003E0F3B" w:rsidRPr="00A40B0E" w:rsidRDefault="003E0F3B" w:rsidP="003E0F3B">
      <w:pPr>
        <w:ind w:left="360"/>
        <w:rPr>
          <w:rFonts w:eastAsia="MS PMincho"/>
        </w:rPr>
      </w:pPr>
      <w:r w:rsidRPr="00A40B0E">
        <w:rPr>
          <w:rFonts w:eastAsia="MS PMincho"/>
        </w:rPr>
        <w:t>⑥なんとなく</w:t>
      </w:r>
    </w:p>
    <w:p w14:paraId="202291F9" w14:textId="77777777" w:rsidR="003E0F3B" w:rsidRPr="00A40B0E" w:rsidRDefault="003E0F3B" w:rsidP="003E0F3B">
      <w:pPr>
        <w:pStyle w:val="ListParagraph"/>
        <w:numPr>
          <w:ilvl w:val="0"/>
          <w:numId w:val="27"/>
        </w:numPr>
        <w:rPr>
          <w:rFonts w:eastAsia="MS PMincho"/>
        </w:rPr>
      </w:pPr>
      <w:r w:rsidRPr="00A40B0E">
        <w:rPr>
          <w:rFonts w:eastAsia="MS PMincho"/>
        </w:rPr>
        <w:t>チケットの購入方法はどちらですか？</w:t>
      </w:r>
    </w:p>
    <w:p w14:paraId="6946B74D" w14:textId="77777777" w:rsidR="003E0F3B" w:rsidRPr="00A40B0E" w:rsidRDefault="003E0F3B" w:rsidP="003E0F3B">
      <w:pPr>
        <w:ind w:left="360"/>
        <w:rPr>
          <w:rFonts w:eastAsia="MS PMincho"/>
        </w:rPr>
      </w:pPr>
      <w:r w:rsidRPr="00A40B0E">
        <w:rPr>
          <w:rFonts w:eastAsia="MS PMincho"/>
        </w:rPr>
        <w:t xml:space="preserve">①直接映画館で購入する </w:t>
      </w:r>
    </w:p>
    <w:p w14:paraId="58F2E781" w14:textId="77777777" w:rsidR="003E0F3B" w:rsidRPr="00A40B0E" w:rsidRDefault="003E0F3B" w:rsidP="003E0F3B">
      <w:pPr>
        <w:ind w:left="360"/>
        <w:rPr>
          <w:rFonts w:eastAsia="MS PMincho"/>
        </w:rPr>
      </w:pPr>
      <w:r w:rsidRPr="00A40B0E">
        <w:rPr>
          <w:rFonts w:eastAsia="MS PMincho"/>
        </w:rPr>
        <w:lastRenderedPageBreak/>
        <w:t xml:space="preserve">②携帯電話で購入する </w:t>
      </w:r>
    </w:p>
    <w:p w14:paraId="79A8143B" w14:textId="77777777" w:rsidR="003E0F3B" w:rsidRPr="00A40B0E" w:rsidRDefault="003E0F3B" w:rsidP="003E0F3B">
      <w:pPr>
        <w:ind w:left="360"/>
        <w:rPr>
          <w:rFonts w:eastAsia="MS PMincho"/>
        </w:rPr>
      </w:pPr>
      <w:r w:rsidRPr="00A40B0E">
        <w:rPr>
          <w:rFonts w:eastAsia="MS PMincho"/>
        </w:rPr>
        <w:t xml:space="preserve">③（クレジットカードなど）のクーポンで購入する </w:t>
      </w:r>
    </w:p>
    <w:p w14:paraId="401D0981" w14:textId="77777777" w:rsidR="003E0F3B" w:rsidRPr="00A40B0E" w:rsidRDefault="003E0F3B" w:rsidP="003E0F3B">
      <w:pPr>
        <w:ind w:left="360"/>
        <w:rPr>
          <w:rFonts w:eastAsia="MS PMincho"/>
        </w:rPr>
      </w:pPr>
      <w:r w:rsidRPr="00A40B0E">
        <w:rPr>
          <w:rFonts w:eastAsia="MS PMincho"/>
        </w:rPr>
        <w:t>④知り合いの方プレゼントとしてもらえる</w:t>
      </w:r>
    </w:p>
    <w:p w14:paraId="35026D42" w14:textId="77777777" w:rsidR="003E0F3B" w:rsidRPr="00A40B0E" w:rsidRDefault="003E0F3B" w:rsidP="003E0F3B">
      <w:pPr>
        <w:pStyle w:val="ListParagraph"/>
        <w:numPr>
          <w:ilvl w:val="0"/>
          <w:numId w:val="27"/>
        </w:numPr>
        <w:rPr>
          <w:rFonts w:eastAsia="MS PMincho"/>
        </w:rPr>
      </w:pPr>
      <w:r w:rsidRPr="00A40B0E">
        <w:rPr>
          <w:rFonts w:eastAsia="MS PMincho"/>
        </w:rPr>
        <w:t>映画を見た後に、何の行動がありましたか？（複数回答可）</w:t>
      </w:r>
    </w:p>
    <w:p w14:paraId="39265D2F" w14:textId="77777777" w:rsidR="003E0F3B" w:rsidRPr="00A40B0E" w:rsidRDefault="003E0F3B" w:rsidP="003E0F3B">
      <w:pPr>
        <w:ind w:left="360"/>
        <w:rPr>
          <w:rFonts w:eastAsia="MS PMincho"/>
        </w:rPr>
      </w:pPr>
      <w:r w:rsidRPr="00A40B0E">
        <w:rPr>
          <w:rFonts w:eastAsia="MS PMincho"/>
        </w:rPr>
        <w:t xml:space="preserve">①家族·友人·知人に勧めた </w:t>
      </w:r>
    </w:p>
    <w:p w14:paraId="0FD1B69C" w14:textId="77777777" w:rsidR="003E0F3B" w:rsidRPr="00A40B0E" w:rsidRDefault="003E0F3B" w:rsidP="003E0F3B">
      <w:pPr>
        <w:ind w:left="360"/>
        <w:rPr>
          <w:rFonts w:eastAsia="MS PMincho"/>
        </w:rPr>
      </w:pPr>
      <w:r w:rsidRPr="00A40B0E">
        <w:rPr>
          <w:rFonts w:eastAsia="MS PMincho"/>
        </w:rPr>
        <w:t xml:space="preserve">②SNSで発信した </w:t>
      </w:r>
    </w:p>
    <w:p w14:paraId="7B572CAD" w14:textId="77777777" w:rsidR="003E0F3B" w:rsidRPr="00A40B0E" w:rsidRDefault="003E0F3B" w:rsidP="003E0F3B">
      <w:pPr>
        <w:ind w:left="360"/>
        <w:rPr>
          <w:rFonts w:eastAsia="MS PMincho"/>
        </w:rPr>
      </w:pPr>
      <w:r w:rsidRPr="00A40B0E">
        <w:rPr>
          <w:rFonts w:eastAsia="MS PMincho"/>
        </w:rPr>
        <w:t xml:space="preserve">③新海誠の他の作品を見た </w:t>
      </w:r>
    </w:p>
    <w:p w14:paraId="5A59D6EB" w14:textId="77777777" w:rsidR="003E0F3B" w:rsidRPr="00A40B0E" w:rsidRDefault="003E0F3B" w:rsidP="003E0F3B">
      <w:pPr>
        <w:ind w:left="360"/>
        <w:rPr>
          <w:rFonts w:eastAsia="MS PMincho"/>
        </w:rPr>
      </w:pPr>
      <w:r w:rsidRPr="00A40B0E">
        <w:rPr>
          <w:rFonts w:eastAsia="MS PMincho"/>
        </w:rPr>
        <w:t xml:space="preserve">④映画に出てきた場所を訪れた（聖地巡礼など） </w:t>
      </w:r>
    </w:p>
    <w:p w14:paraId="4396C8C4" w14:textId="77777777" w:rsidR="003E0F3B" w:rsidRPr="00A40B0E" w:rsidRDefault="003E0F3B" w:rsidP="003E0F3B">
      <w:pPr>
        <w:ind w:left="360"/>
        <w:rPr>
          <w:rFonts w:eastAsia="MS PMincho"/>
        </w:rPr>
      </w:pPr>
      <w:r w:rsidRPr="00A40B0E">
        <w:rPr>
          <w:rFonts w:eastAsia="MS PMincho"/>
        </w:rPr>
        <w:t xml:space="preserve">⑤doubanなどの映画評価サイトに書き込んだ </w:t>
      </w:r>
    </w:p>
    <w:p w14:paraId="0AA0E76A" w14:textId="77777777" w:rsidR="003E0F3B" w:rsidRPr="00A40B0E" w:rsidRDefault="003E0F3B" w:rsidP="003E0F3B">
      <w:pPr>
        <w:ind w:left="360"/>
        <w:rPr>
          <w:rFonts w:eastAsia="MS PMincho"/>
        </w:rPr>
      </w:pPr>
      <w:r w:rsidRPr="00A40B0E">
        <w:rPr>
          <w:rFonts w:eastAsia="MS PMincho"/>
        </w:rPr>
        <w:t xml:space="preserve">⑥日本に旅行にいった </w:t>
      </w:r>
    </w:p>
    <w:p w14:paraId="59DA89AD" w14:textId="77777777" w:rsidR="003E0F3B" w:rsidRPr="00A40B0E" w:rsidRDefault="003E0F3B" w:rsidP="003E0F3B">
      <w:pPr>
        <w:ind w:left="360"/>
        <w:rPr>
          <w:rFonts w:eastAsia="MS PMincho"/>
        </w:rPr>
      </w:pPr>
      <w:r w:rsidRPr="00A40B0E">
        <w:rPr>
          <w:rFonts w:eastAsia="MS PMincho"/>
        </w:rPr>
        <w:t>⑦新海誠や日本のアニメーション作品について調べた</w:t>
      </w:r>
    </w:p>
    <w:p w14:paraId="2FE08638"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A40B0E"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A40B0E" w:rsidRDefault="003E0F3B" w:rsidP="003E0F3B">
            <w:pPr>
              <w:jc w:val="center"/>
              <w:rPr>
                <w:rFonts w:eastAsia="MS PMincho"/>
              </w:rPr>
            </w:pPr>
          </w:p>
        </w:tc>
        <w:tc>
          <w:tcPr>
            <w:tcW w:w="708" w:type="dxa"/>
          </w:tcPr>
          <w:p w14:paraId="6A7EF80A"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23FE97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78FCBF72"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134972C6"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3C4E13D" w14:textId="77777777" w:rsidR="003E0F3B" w:rsidRPr="00A40B0E"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3E0F3B" w:rsidRPr="00A40B0E"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A40B0E" w:rsidRDefault="003E0F3B" w:rsidP="003E0F3B">
            <w:pPr>
              <w:jc w:val="center"/>
              <w:rPr>
                <w:rFonts w:eastAsia="MS PMincho"/>
              </w:rPr>
            </w:pPr>
            <w:r w:rsidRPr="00A40B0E">
              <w:rPr>
                <w:rFonts w:eastAsia="MS PMincho" w:hint="eastAsia"/>
                <w:lang w:eastAsia="zh-CN"/>
              </w:rPr>
              <w:t>音楽</w:t>
            </w:r>
          </w:p>
        </w:tc>
        <w:tc>
          <w:tcPr>
            <w:tcW w:w="708" w:type="dxa"/>
          </w:tcPr>
          <w:p w14:paraId="1FE20B1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DD11BF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A29E68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547DE48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CB4987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A40B0E" w:rsidRDefault="003E0F3B" w:rsidP="003E0F3B">
            <w:pPr>
              <w:jc w:val="center"/>
              <w:rPr>
                <w:rFonts w:eastAsia="MS PMincho"/>
              </w:rPr>
            </w:pPr>
            <w:r w:rsidRPr="00A40B0E">
              <w:rPr>
                <w:rFonts w:eastAsia="MS PMincho" w:hint="eastAsia"/>
                <w:lang w:eastAsia="zh-CN"/>
              </w:rPr>
              <w:t>画面</w:t>
            </w:r>
          </w:p>
        </w:tc>
        <w:tc>
          <w:tcPr>
            <w:tcW w:w="708" w:type="dxa"/>
          </w:tcPr>
          <w:p w14:paraId="53130E51"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D1914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62767D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10C6D7F5"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7577E5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A40B0E" w:rsidRDefault="003E0F3B" w:rsidP="003E0F3B">
            <w:pPr>
              <w:jc w:val="center"/>
              <w:rPr>
                <w:rFonts w:eastAsia="MS PMincho"/>
              </w:rPr>
            </w:pPr>
            <w:r w:rsidRPr="00A40B0E">
              <w:rPr>
                <w:rFonts w:eastAsia="MS PMincho" w:hint="eastAsia"/>
                <w:lang w:eastAsia="zh-CN"/>
              </w:rPr>
              <w:t>配役</w:t>
            </w:r>
          </w:p>
        </w:tc>
        <w:tc>
          <w:tcPr>
            <w:tcW w:w="708" w:type="dxa"/>
          </w:tcPr>
          <w:p w14:paraId="5A3A2BB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4ACD924"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612E7A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4E4D1C79"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7F4A3A1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A40B0E" w:rsidRDefault="003E0F3B" w:rsidP="003E0F3B">
            <w:pPr>
              <w:jc w:val="center"/>
              <w:rPr>
                <w:rFonts w:eastAsia="MS PMincho"/>
              </w:rPr>
            </w:pPr>
            <w:r w:rsidRPr="00A40B0E">
              <w:rPr>
                <w:rFonts w:eastAsia="MS PMincho" w:hint="eastAsia"/>
                <w:lang w:eastAsia="zh-CN"/>
              </w:rPr>
              <w:t>物語</w:t>
            </w:r>
          </w:p>
        </w:tc>
        <w:tc>
          <w:tcPr>
            <w:tcW w:w="708" w:type="dxa"/>
          </w:tcPr>
          <w:p w14:paraId="439D93CD"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F3BFA1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0AF5027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46B7F97"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5B0ABC30"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3E0F3B" w:rsidRPr="00A40B0E"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A40B0E" w:rsidRDefault="003E0F3B" w:rsidP="003E0F3B">
            <w:pPr>
              <w:jc w:val="center"/>
              <w:rPr>
                <w:rFonts w:eastAsia="MS PMincho"/>
              </w:rPr>
            </w:pPr>
            <w:r w:rsidRPr="00A40B0E">
              <w:rPr>
                <w:rFonts w:eastAsia="MS PMincho" w:hint="eastAsia"/>
                <w:lang w:eastAsia="zh-CN"/>
              </w:rPr>
              <w:t>監督（新海誠）</w:t>
            </w:r>
          </w:p>
        </w:tc>
        <w:tc>
          <w:tcPr>
            <w:tcW w:w="708" w:type="dxa"/>
          </w:tcPr>
          <w:p w14:paraId="552BB662"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900B29C"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7AD0B873"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3441134E"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3F8E772B" w14:textId="77777777" w:rsidR="003E0F3B" w:rsidRPr="00A40B0E"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2DCDB976" w14:textId="77777777" w:rsidR="003E0F3B" w:rsidRPr="00A40B0E" w:rsidRDefault="003E0F3B" w:rsidP="003E0F3B">
      <w:pPr>
        <w:rPr>
          <w:rFonts w:eastAsia="MS PMincho"/>
        </w:rPr>
      </w:pPr>
    </w:p>
    <w:p w14:paraId="4850A9B3" w14:textId="77777777" w:rsidR="003E0F3B" w:rsidRPr="00A40B0E" w:rsidRDefault="003E0F3B" w:rsidP="003E0F3B">
      <w:pPr>
        <w:rPr>
          <w:rFonts w:eastAsia="MS PMincho"/>
        </w:rPr>
      </w:pPr>
      <w:r w:rsidRPr="00A40B0E">
        <w:rPr>
          <w:rFonts w:eastAsia="MS PMincho"/>
        </w:rPr>
        <w:br w:type="textWrapping" w:clear="all"/>
      </w:r>
    </w:p>
    <w:p w14:paraId="598B1CF4" w14:textId="77777777" w:rsidR="003E0F3B" w:rsidRPr="00A40B0E" w:rsidRDefault="003E0F3B" w:rsidP="003E0F3B">
      <w:pPr>
        <w:pStyle w:val="ListParagraph"/>
        <w:numPr>
          <w:ilvl w:val="0"/>
          <w:numId w:val="27"/>
        </w:numPr>
        <w:rPr>
          <w:rFonts w:eastAsia="MS PMincho"/>
        </w:rPr>
      </w:pPr>
      <w:r w:rsidRPr="00A40B0E">
        <w:rPr>
          <w:rFonts w:eastAsia="MS PMincho"/>
        </w:rPr>
        <w:t>映画を鑑賞する時に、自分が感じたことをすべて選んて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3E0F3B" w:rsidRPr="00A40B0E"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A40B0E" w:rsidRDefault="003E0F3B" w:rsidP="003E0F3B">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3B8DB1FF"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5F262F2"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7ECAB98C"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423D35AE" w14:textId="77777777" w:rsidR="003E0F3B" w:rsidRPr="00A40B0E"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3E0F3B" w:rsidRPr="00A40B0E"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A40B0E" w:rsidRDefault="003E0F3B" w:rsidP="003E0F3B">
            <w:pPr>
              <w:rPr>
                <w:rFonts w:eastAsia="MS PMincho"/>
                <w:b w:val="0"/>
              </w:rPr>
            </w:pPr>
            <w:r w:rsidRPr="00A40B0E">
              <w:rPr>
                <w:rFonts w:eastAsia="MS PMincho" w:hint="eastAsia"/>
                <w:b w:val="0"/>
              </w:rPr>
              <w:t>スプクタクル</w:t>
            </w:r>
          </w:p>
        </w:tc>
        <w:tc>
          <w:tcPr>
            <w:tcW w:w="1417" w:type="dxa"/>
          </w:tcPr>
          <w:p w14:paraId="2003FEE7"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5456B4E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1D675C6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2150F519"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3E0F3B" w:rsidRPr="00A40B0E"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A40B0E" w:rsidRDefault="003E0F3B" w:rsidP="003E0F3B">
            <w:pPr>
              <w:rPr>
                <w:rFonts w:eastAsia="MS PMincho"/>
                <w:b w:val="0"/>
              </w:rPr>
            </w:pPr>
            <w:r w:rsidRPr="00A40B0E">
              <w:rPr>
                <w:rFonts w:eastAsia="MS PMincho" w:hint="eastAsia"/>
                <w:b w:val="0"/>
              </w:rPr>
              <w:t>不気味</w:t>
            </w:r>
          </w:p>
        </w:tc>
        <w:tc>
          <w:tcPr>
            <w:tcW w:w="1417" w:type="dxa"/>
          </w:tcPr>
          <w:p w14:paraId="01BD42A6"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54B29DF7"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6362E765"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6453F64A" w14:textId="77777777" w:rsidR="003E0F3B" w:rsidRPr="00A40B0E"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3E0F3B" w:rsidRPr="00A40B0E"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A40B0E" w:rsidRDefault="003E0F3B" w:rsidP="003E0F3B">
            <w:pPr>
              <w:rPr>
                <w:rFonts w:eastAsia="MS PMincho"/>
                <w:b w:val="0"/>
              </w:rPr>
            </w:pPr>
            <w:r w:rsidRPr="00A40B0E">
              <w:rPr>
                <w:rFonts w:eastAsia="MS PMincho" w:hint="eastAsia"/>
                <w:b w:val="0"/>
              </w:rPr>
              <w:t>切ない</w:t>
            </w:r>
          </w:p>
        </w:tc>
        <w:tc>
          <w:tcPr>
            <w:tcW w:w="1417" w:type="dxa"/>
          </w:tcPr>
          <w:p w14:paraId="1784B934"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9C1C86C"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7A32AA7A"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04C302F5" w14:textId="77777777" w:rsidR="003E0F3B" w:rsidRPr="00A40B0E"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07F4B6DF" w14:textId="77777777" w:rsidR="003E0F3B" w:rsidRPr="00A40B0E" w:rsidRDefault="003E0F3B" w:rsidP="003E0F3B">
      <w:pPr>
        <w:rPr>
          <w:rFonts w:eastAsia="MS PMincho"/>
        </w:rPr>
      </w:pPr>
    </w:p>
    <w:p w14:paraId="52184F85" w14:textId="77777777" w:rsidR="003E0F3B" w:rsidRPr="00A40B0E" w:rsidRDefault="003E0F3B" w:rsidP="003E0F3B">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09AF783D"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BA46440" w14:textId="77777777" w:rsidR="003E0F3B" w:rsidRPr="00A40B0E" w:rsidRDefault="003E0F3B" w:rsidP="003E0F3B">
      <w:pPr>
        <w:pStyle w:val="ListParagraph"/>
        <w:numPr>
          <w:ilvl w:val="0"/>
          <w:numId w:val="27"/>
        </w:numPr>
        <w:rPr>
          <w:rFonts w:eastAsia="MS PMincho"/>
        </w:rPr>
      </w:pPr>
      <w:r w:rsidRPr="00A40B0E">
        <w:rPr>
          <w:rFonts w:eastAsia="MS PMincho"/>
        </w:rPr>
        <w:t>新海誠の映画を見たことありましたか？</w:t>
      </w:r>
    </w:p>
    <w:p w14:paraId="5CA6A58B"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029AB7A" w14:textId="77777777" w:rsidR="003E0F3B" w:rsidRPr="00A40B0E" w:rsidRDefault="003E0F3B" w:rsidP="003E0F3B">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59A422F6" w14:textId="77777777" w:rsidR="003E0F3B" w:rsidRPr="00A40B0E" w:rsidRDefault="003E0F3B" w:rsidP="003E0F3B">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08DE27B1" w14:textId="77777777" w:rsidR="003E0F3B" w:rsidRDefault="003E0F3B" w:rsidP="003E0F3B"/>
    <w:p w14:paraId="4DA55784" w14:textId="77777777" w:rsidR="003E0F3B" w:rsidRPr="005539ED" w:rsidRDefault="003E0F3B" w:rsidP="003E0F3B">
      <w:pPr>
        <w:rPr>
          <w:rFonts w:ascii="MS Gothic" w:eastAsia="MS Gothic" w:hAnsi="MS Gothic"/>
        </w:rPr>
      </w:pPr>
      <w:r>
        <w:rPr>
          <w:rFonts w:ascii="MS Gothic" w:eastAsia="MS Gothic" w:hAnsi="MS Gothic"/>
        </w:rPr>
        <w:t>6</w:t>
      </w:r>
      <w:r w:rsidRPr="005539ED">
        <w:rPr>
          <w:rFonts w:ascii="MS Gothic" w:eastAsia="MS Gothic" w:hAnsi="MS Gothic"/>
        </w:rPr>
        <w:t xml:space="preserve">.1.2 </w:t>
      </w:r>
      <w:r w:rsidRPr="005539ED">
        <w:rPr>
          <w:rFonts w:ascii="MS Gothic" w:eastAsia="MS Gothic" w:hAnsi="MS Gothic" w:hint="eastAsia"/>
        </w:rPr>
        <w:t>調査実施の詳細</w:t>
      </w:r>
    </w:p>
    <w:p w14:paraId="5B1B2EDB" w14:textId="77777777" w:rsidR="003E0F3B" w:rsidRPr="0019556F" w:rsidRDefault="003E0F3B" w:rsidP="003E0F3B">
      <w:pPr>
        <w:rPr>
          <w:rFonts w:ascii="MS Gothic" w:eastAsia="MS Gothic" w:hAnsi="MS Gothic"/>
          <w:b/>
          <w:u w:val="single"/>
        </w:rPr>
      </w:pPr>
    </w:p>
    <w:p w14:paraId="3CE16179" w14:textId="77777777" w:rsidR="003E0F3B" w:rsidRPr="003D20B7" w:rsidRDefault="003E0F3B" w:rsidP="003E0F3B">
      <w:r>
        <w:rPr>
          <w:rFonts w:hint="eastAsia"/>
        </w:rPr>
        <w:t>（１）調査対象：</w:t>
      </w:r>
      <w:r>
        <w:t>『君の名は。』</w:t>
      </w:r>
      <w:r>
        <w:rPr>
          <w:rFonts w:hint="eastAsia"/>
        </w:rPr>
        <w:t>を見た中国人</w:t>
      </w:r>
    </w:p>
    <w:p w14:paraId="2D653799" w14:textId="77777777" w:rsidR="003E0F3B" w:rsidRDefault="003E0F3B" w:rsidP="003E0F3B">
      <w:pPr>
        <w:rPr>
          <w:rFonts w:eastAsia="MS PMincho"/>
        </w:rPr>
      </w:pPr>
      <w:r>
        <w:rPr>
          <w:rFonts w:hint="eastAsia"/>
        </w:rPr>
        <w:t>（２）実施期間：</w:t>
      </w:r>
      <w:r>
        <w:t>2017.12.29</w:t>
      </w:r>
      <w:r w:rsidRPr="00C219D3">
        <w:rPr>
          <w:rFonts w:eastAsia="MS PMincho"/>
        </w:rPr>
        <w:t>～</w:t>
      </w:r>
      <w:r>
        <w:rPr>
          <w:rFonts w:eastAsia="MS PMincho"/>
        </w:rPr>
        <w:t>2018.1.10</w:t>
      </w:r>
    </w:p>
    <w:p w14:paraId="1F12BDDA" w14:textId="77777777" w:rsidR="003E0F3B" w:rsidRDefault="003E0F3B" w:rsidP="003E0F3B">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2D0A22CC" w14:textId="77777777" w:rsidR="003E0F3B" w:rsidRDefault="003E0F3B" w:rsidP="003E0F3B">
      <w:pPr>
        <w:rPr>
          <w:rFonts w:eastAsia="MS PMincho"/>
        </w:rPr>
      </w:pPr>
      <w:r>
        <w:rPr>
          <w:rFonts w:eastAsia="MS PMincho" w:hint="eastAsia"/>
        </w:rPr>
        <w:lastRenderedPageBreak/>
        <w:t>（４）サンプルの基本構成：</w:t>
      </w:r>
    </w:p>
    <w:p w14:paraId="78E5B456" w14:textId="77777777" w:rsidR="003E0F3B" w:rsidRDefault="003E0F3B" w:rsidP="003E0F3B">
      <w:pPr>
        <w:rPr>
          <w:rFonts w:eastAsia="MS PMincho"/>
        </w:rPr>
      </w:pPr>
      <w:r>
        <w:rPr>
          <w:rFonts w:eastAsia="MS PMincho"/>
        </w:rPr>
        <w:t xml:space="preserve">   </w:t>
      </w:r>
      <w:r>
        <w:rPr>
          <w:rFonts w:eastAsia="MS PMincho" w:hint="eastAsia"/>
        </w:rPr>
        <w:t>回収数：　 一般サンプル112部</w:t>
      </w:r>
    </w:p>
    <w:p w14:paraId="1F444B58" w14:textId="77777777" w:rsidR="003E0F3B" w:rsidRDefault="003E0F3B" w:rsidP="003E0F3B">
      <w:pPr>
        <w:rPr>
          <w:rFonts w:eastAsia="MS PMincho"/>
          <w:lang w:eastAsia="zh-CN"/>
        </w:rPr>
      </w:pPr>
      <w:r>
        <w:rPr>
          <w:rFonts w:eastAsia="MS PMincho" w:hint="eastAsia"/>
        </w:rPr>
        <w:t xml:space="preserve">  </w:t>
      </w:r>
      <w:r>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1A0B2B70" w14:textId="77777777" w:rsidR="003E0F3B" w:rsidRDefault="003E0F3B" w:rsidP="003E0F3B">
      <w:pPr>
        <w:rPr>
          <w:rFonts w:eastAsia="MS PMincho"/>
        </w:rPr>
      </w:pPr>
      <w:r>
        <w:rPr>
          <w:rFonts w:eastAsia="MS PMincho" w:hint="eastAsia"/>
          <w:lang w:eastAsia="zh-CN"/>
        </w:rPr>
        <w:t xml:space="preserve">  </w:t>
      </w:r>
      <w:r>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398E3191" w14:textId="77777777" w:rsidR="003E0F3B" w:rsidRDefault="003E0F3B" w:rsidP="003E0F3B">
      <w:pPr>
        <w:rPr>
          <w:rFonts w:eastAsia="MS PMincho"/>
          <w:lang w:eastAsia="zh-CN"/>
        </w:rPr>
      </w:pPr>
      <w:r>
        <w:rPr>
          <w:rFonts w:eastAsia="MS PMincho" w:hint="eastAsia"/>
          <w:lang w:eastAsia="zh-CN"/>
        </w:rPr>
        <w:t xml:space="preserve">  </w:t>
      </w:r>
      <w:r>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1F106543" w14:textId="77777777" w:rsidR="003E0F3B" w:rsidRDefault="003E0F3B" w:rsidP="003E0F3B">
      <w:pPr>
        <w:rPr>
          <w:rFonts w:eastAsia="MS PMincho"/>
        </w:rPr>
      </w:pP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部，</w:t>
      </w:r>
      <w:r w:rsidRPr="001B6821">
        <w:rPr>
          <w:rFonts w:eastAsia="MS PMincho"/>
        </w:rPr>
        <w:t>オー</w:t>
      </w:r>
      <w:r>
        <w:rPr>
          <w:rFonts w:eastAsia="MS PMincho" w:hint="eastAsia"/>
        </w:rPr>
        <w:t xml:space="preserve">ス　</w:t>
      </w:r>
    </w:p>
    <w:p w14:paraId="53099028" w14:textId="77777777" w:rsidR="003E0F3B" w:rsidRDefault="003E0F3B" w:rsidP="003E0F3B">
      <w:pPr>
        <w:rPr>
          <w:rFonts w:eastAsia="MS PMincho"/>
        </w:rPr>
      </w:pPr>
      <w:r>
        <w:rPr>
          <w:rFonts w:eastAsia="MS PMincho" w:hint="eastAsia"/>
        </w:rPr>
        <w:t xml:space="preserve">　            トラリア1部，</w:t>
      </w:r>
      <w:r w:rsidRPr="002A6B9E">
        <w:rPr>
          <w:rFonts w:eastAsia="MS PMincho"/>
        </w:rPr>
        <w:t>ニュージーランド</w:t>
      </w:r>
      <w:r>
        <w:rPr>
          <w:rFonts w:eastAsia="MS PMincho" w:hint="eastAsia"/>
        </w:rPr>
        <w:t xml:space="preserve">1部，フランス1部，韓国１部 </w:t>
      </w:r>
    </w:p>
    <w:p w14:paraId="30EC400D" w14:textId="77777777" w:rsidR="003E0F3B" w:rsidRDefault="003E0F3B" w:rsidP="003E0F3B">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Pr>
          <w:rFonts w:eastAsia="MS PMincho" w:hint="eastAsia"/>
        </w:rPr>
        <w:t>名</w:t>
      </w:r>
    </w:p>
    <w:p w14:paraId="7261ED50" w14:textId="77777777" w:rsidR="003E0F3B" w:rsidRDefault="003E0F3B" w:rsidP="003E0F3B">
      <w:pPr>
        <w:rPr>
          <w:rFonts w:eastAsia="MS PMincho"/>
        </w:rPr>
      </w:pPr>
      <w:r>
        <w:rPr>
          <w:rFonts w:eastAsia="MS PMincho" w:hint="eastAsia"/>
        </w:rPr>
        <w:t xml:space="preserve">             </w:t>
      </w:r>
      <w:r>
        <w:rPr>
          <w:rFonts w:eastAsia="MS PMincho"/>
        </w:rPr>
        <w:t>挨拶程度の日本語がわかる                    14</w:t>
      </w:r>
      <w:r>
        <w:rPr>
          <w:rFonts w:eastAsia="MS PMincho" w:hint="eastAsia"/>
        </w:rPr>
        <w:t>名</w:t>
      </w:r>
    </w:p>
    <w:p w14:paraId="31DA17EA" w14:textId="77777777" w:rsidR="003E0F3B" w:rsidRDefault="003E0F3B" w:rsidP="003E0F3B">
      <w:pPr>
        <w:rPr>
          <w:rFonts w:eastAsia="MS PMincho"/>
        </w:rPr>
      </w:pPr>
      <w:r>
        <w:rPr>
          <w:rFonts w:eastAsia="MS PMincho" w:hint="eastAsia"/>
        </w:rPr>
        <w:t xml:space="preserve">             </w:t>
      </w:r>
      <w:r w:rsidRPr="00E512F6">
        <w:rPr>
          <w:rFonts w:eastAsia="MS PMincho"/>
        </w:rPr>
        <w:t xml:space="preserve">日本語で映画を鑑賞したり、会話することは難しい </w:t>
      </w:r>
      <w:r>
        <w:rPr>
          <w:rFonts w:eastAsia="MS PMincho"/>
        </w:rPr>
        <w:t xml:space="preserve"> 26</w:t>
      </w:r>
      <w:r>
        <w:rPr>
          <w:rFonts w:eastAsia="MS PMincho" w:hint="eastAsia"/>
        </w:rPr>
        <w:t>名</w:t>
      </w:r>
    </w:p>
    <w:p w14:paraId="16D43D9C" w14:textId="77777777" w:rsidR="003E0F3B" w:rsidRDefault="003E0F3B" w:rsidP="003E0F3B">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Pr>
          <w:rFonts w:eastAsia="MS PMincho" w:hint="eastAsia"/>
        </w:rPr>
        <w:t>名</w:t>
      </w:r>
    </w:p>
    <w:p w14:paraId="674C35BA" w14:textId="77777777" w:rsidR="003E0F3B" w:rsidRDefault="003E0F3B" w:rsidP="003E0F3B">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Pr>
          <w:rFonts w:eastAsia="MS PMincho" w:hint="eastAsia"/>
          <w:lang w:eastAsia="zh-CN"/>
        </w:rPr>
        <w:t>名</w:t>
      </w:r>
    </w:p>
    <w:p w14:paraId="71B61947" w14:textId="77777777" w:rsidR="003E0F3B" w:rsidRDefault="003E0F3B" w:rsidP="003E0F3B">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Pr>
          <w:rFonts w:eastAsia="MS PMincho" w:hint="eastAsia"/>
        </w:rPr>
        <w:t>名</w:t>
      </w:r>
    </w:p>
    <w:p w14:paraId="71F4AA88" w14:textId="77777777" w:rsidR="003E0F3B" w:rsidRDefault="003E0F3B" w:rsidP="003E0F3B">
      <w:pPr>
        <w:rPr>
          <w:rFonts w:eastAsia="MS PMincho"/>
        </w:rPr>
      </w:pPr>
      <w:r>
        <w:rPr>
          <w:rFonts w:eastAsia="MS PMincho" w:hint="eastAsia"/>
        </w:rPr>
        <w:t xml:space="preserve">             結婚した</w:t>
      </w:r>
      <w:r>
        <w:rPr>
          <w:rFonts w:eastAsia="MS PMincho"/>
        </w:rPr>
        <w:t xml:space="preserve"> 17</w:t>
      </w:r>
      <w:r>
        <w:rPr>
          <w:rFonts w:eastAsia="MS PMincho" w:hint="eastAsia"/>
        </w:rPr>
        <w:t>名</w:t>
      </w:r>
    </w:p>
    <w:p w14:paraId="523F196B" w14:textId="77777777" w:rsidR="003E0F3B" w:rsidRDefault="003E0F3B" w:rsidP="003E0F3B">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59BEFB01" w14:textId="77777777" w:rsidR="003E0F3B" w:rsidRDefault="003E0F3B" w:rsidP="003E0F3B">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0EB04D1A" w14:textId="77777777" w:rsidR="003E0F3B" w:rsidRDefault="003E0F3B" w:rsidP="003E0F3B">
      <w:pPr>
        <w:rPr>
          <w:rFonts w:eastAsia="MS PMincho"/>
        </w:rPr>
      </w:pPr>
      <w:r>
        <w:rPr>
          <w:rFonts w:eastAsia="MS PMincho"/>
        </w:rPr>
        <w:t xml:space="preserve">                   </w:t>
      </w:r>
    </w:p>
    <w:p w14:paraId="1C8A9BF7" w14:textId="77777777" w:rsidR="003E0F3B" w:rsidRPr="00980406" w:rsidRDefault="003E0F3B" w:rsidP="003E0F3B">
      <w:pPr>
        <w:rPr>
          <w:rFonts w:eastAsia="MS PMincho"/>
        </w:rPr>
      </w:pPr>
    </w:p>
    <w:p w14:paraId="0C8E0B14" w14:textId="120B098A" w:rsidR="003E0F3B" w:rsidRPr="00052F47" w:rsidRDefault="003E0F3B" w:rsidP="003E0F3B">
      <w:pPr>
        <w:pStyle w:val="Heading2"/>
      </w:pPr>
      <w:bookmarkStart w:id="23" w:name="_Toc504463887"/>
      <w:r>
        <w:t>5</w:t>
      </w:r>
      <w:r w:rsidRPr="00052F47">
        <w:t xml:space="preserve">.2 </w:t>
      </w:r>
      <w:r w:rsidRPr="00052F47">
        <w:rPr>
          <w:rFonts w:hint="eastAsia"/>
        </w:rPr>
        <w:t>行動要素の実態</w:t>
      </w:r>
      <w:bookmarkEnd w:id="23"/>
    </w:p>
    <w:p w14:paraId="404BC885" w14:textId="77777777" w:rsidR="003E0F3B" w:rsidRDefault="003E0F3B" w:rsidP="003E0F3B">
      <w:pPr>
        <w:pStyle w:val="Heading3"/>
        <w:ind w:leftChars="0" w:left="0"/>
        <w:rPr>
          <w:rFonts w:ascii="MS PMincho" w:eastAsia="ＭＳ Ｐ明朝" w:hAnsi="MS PMincho"/>
        </w:rPr>
      </w:pPr>
    </w:p>
    <w:p w14:paraId="79DC1FD0" w14:textId="28CC2D21" w:rsidR="003E0F3B" w:rsidRPr="00ED622F" w:rsidRDefault="003E0F3B" w:rsidP="003E0F3B">
      <w:pPr>
        <w:rPr>
          <w:rFonts w:ascii="MS Gothic" w:eastAsia="MS Gothic" w:hAnsi="MS Gothic" w:hint="eastAsia"/>
        </w:rPr>
      </w:pPr>
      <w:r>
        <w:rPr>
          <w:rFonts w:ascii="MS Gothic" w:eastAsia="MS Gothic" w:hAnsi="MS Gothic"/>
        </w:rPr>
        <w:t>5</w:t>
      </w:r>
      <w:r w:rsidRPr="00D010AF">
        <w:rPr>
          <w:rFonts w:ascii="MS Gothic" w:eastAsia="MS Gothic" w:hAnsi="MS Gothic"/>
        </w:rPr>
        <w:t>.2.1 『君の名は。』</w:t>
      </w:r>
      <w:r w:rsidRPr="00D010AF">
        <w:rPr>
          <w:rFonts w:ascii="MS Gothic" w:eastAsia="MS Gothic" w:hAnsi="MS Gothic" w:hint="eastAsia"/>
        </w:rPr>
        <w:t>を見る前の行動要素</w:t>
      </w:r>
    </w:p>
    <w:p w14:paraId="0CBD61F5" w14:textId="77777777" w:rsidR="003E0F3B" w:rsidRDefault="003E0F3B" w:rsidP="003E0F3B"/>
    <w:p w14:paraId="58639CFD" w14:textId="77777777" w:rsidR="003E0F3B" w:rsidRPr="0010009E" w:rsidRDefault="003E0F3B" w:rsidP="003E0F3B">
      <w:r>
        <w:t xml:space="preserve">  </w:t>
      </w:r>
      <w:r w:rsidRPr="00777479">
        <w:t>アンケート調査の結果から、</w:t>
      </w:r>
      <w:r>
        <w:rPr>
          <w:rFonts w:hint="eastAsia"/>
        </w:rPr>
        <w:t>映画を見る前に、</w:t>
      </w:r>
      <w:r>
        <w:t>37%</w:t>
      </w:r>
      <w:r>
        <w:rPr>
          <w:rFonts w:hint="eastAsia"/>
        </w:rPr>
        <w:t>の人が</w:t>
      </w:r>
      <w:r w:rsidRPr="00A40B0E">
        <w:rPr>
          <w:rFonts w:eastAsia="MS PMincho" w:hint="eastAsia"/>
        </w:rPr>
        <w:t>インターネット</w:t>
      </w:r>
      <w:r w:rsidRPr="00A40B0E">
        <w:rPr>
          <w:rFonts w:eastAsia="MS PMincho"/>
        </w:rPr>
        <w:t>のレコメンデーション</w:t>
      </w:r>
      <w:r>
        <w:rPr>
          <w:rFonts w:eastAsia="MS PMincho" w:hint="eastAsia"/>
        </w:rPr>
        <w:t>、</w:t>
      </w:r>
      <w:r>
        <w:rPr>
          <w:rFonts w:eastAsia="MS PMincho"/>
        </w:rPr>
        <w:t>31%</w:t>
      </w:r>
      <w:r>
        <w:rPr>
          <w:rFonts w:eastAsia="MS PMincho" w:hint="eastAsia"/>
        </w:rPr>
        <w:t>の人が</w:t>
      </w:r>
      <w:r>
        <w:rPr>
          <w:rFonts w:eastAsia="MS PMincho"/>
        </w:rPr>
        <w:t>映画発行会社の宣伝</w:t>
      </w:r>
      <w:r>
        <w:rPr>
          <w:rFonts w:eastAsia="MS PMincho" w:hint="eastAsia"/>
        </w:rPr>
        <w:t>、</w:t>
      </w:r>
      <w:r>
        <w:rPr>
          <w:rFonts w:eastAsia="MS PMincho"/>
        </w:rPr>
        <w:t>11%</w:t>
      </w:r>
      <w:r>
        <w:rPr>
          <w:rFonts w:eastAsia="MS PMincho" w:hint="eastAsia"/>
        </w:rPr>
        <w:t>の人が</w:t>
      </w:r>
      <w:r w:rsidRPr="00A40B0E">
        <w:rPr>
          <w:rFonts w:eastAsia="MS PMincho"/>
        </w:rPr>
        <w:t>（監督など）のインタビューを</w:t>
      </w:r>
      <w:r>
        <w:rPr>
          <w:rFonts w:eastAsia="MS PMincho" w:hint="eastAsia"/>
        </w:rPr>
        <w:t>見</w:t>
      </w:r>
      <w:r w:rsidRPr="00777479">
        <w:rPr>
          <w:rFonts w:eastAsia="MS PMincho"/>
        </w:rPr>
        <w:t>ていることがわ</w:t>
      </w:r>
      <w:r>
        <w:rPr>
          <w:rFonts w:eastAsia="MS PMincho"/>
        </w:rPr>
        <w:t>かる。一方で</w:t>
      </w:r>
      <w:r>
        <w:rPr>
          <w:rFonts w:eastAsia="MS PMincho" w:hint="eastAsia"/>
        </w:rPr>
        <w:t>、</w:t>
      </w:r>
      <w:r>
        <w:rPr>
          <w:rFonts w:eastAsia="MS PMincho"/>
        </w:rPr>
        <w:t>15%</w:t>
      </w:r>
      <w:r>
        <w:rPr>
          <w:rFonts w:eastAsia="MS PMincho" w:hint="eastAsia"/>
        </w:rPr>
        <w:t>の人が映画に関する宣伝を</w:t>
      </w:r>
      <w:r>
        <w:rPr>
          <w:rFonts w:eastAsia="MS PMincho"/>
        </w:rPr>
        <w:t>見たこと</w:t>
      </w:r>
      <w:r>
        <w:rPr>
          <w:rFonts w:eastAsia="MS PMincho" w:hint="eastAsia"/>
        </w:rPr>
        <w:t>がない。</w:t>
      </w:r>
    </w:p>
    <w:p w14:paraId="008A7D77" w14:textId="77777777" w:rsidR="003E0F3B" w:rsidRDefault="003E0F3B" w:rsidP="003E0F3B">
      <w:r>
        <w:rPr>
          <w:rFonts w:eastAsia="MS PMincho"/>
        </w:rPr>
        <w:t xml:space="preserve">  </w:t>
      </w:r>
      <w:r>
        <w:rPr>
          <w:rFonts w:eastAsia="MS PMincho" w:hint="eastAsia"/>
        </w:rPr>
        <w:t>また、映画を見る前、</w:t>
      </w:r>
      <w:r>
        <w:rPr>
          <w:rFonts w:hint="eastAsia"/>
        </w:rPr>
        <w:t>宣伝と</w:t>
      </w:r>
      <w:r>
        <w:t>レコメンデーション</w:t>
      </w:r>
      <w:r>
        <w:rPr>
          <w:rFonts w:hint="eastAsia"/>
        </w:rPr>
        <w:t>を見た場所について</w:t>
      </w:r>
      <w:r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5BFBF2C1" w14:textId="77777777" w:rsidR="003E0F3B" w:rsidRDefault="003E0F3B" w:rsidP="003E0F3B">
      <w:r>
        <w:t xml:space="preserve">  </w:t>
      </w:r>
      <w:r>
        <w:rPr>
          <w:rFonts w:hint="eastAsia"/>
        </w:rPr>
        <w:t>したがって、</w:t>
      </w:r>
      <w:r w:rsidRPr="00DD0786">
        <w:t>『君の名は。』</w:t>
      </w:r>
      <w:r>
        <w:rPr>
          <w:rFonts w:hint="eastAsia"/>
        </w:rPr>
        <w:t>を見る前に、</w:t>
      </w:r>
      <w:r>
        <w:t>85%</w:t>
      </w:r>
      <w:r>
        <w:rPr>
          <w:rFonts w:hint="eastAsia"/>
        </w:rPr>
        <w:t>の人が映画について宣伝と推薦を見</w:t>
      </w:r>
      <w:r w:rsidRPr="00777479">
        <w:t>ていることがわかり</w:t>
      </w:r>
      <w:r>
        <w:rPr>
          <w:rFonts w:hint="eastAsia"/>
        </w:rPr>
        <w:t>、映画の口コミ</w:t>
      </w:r>
      <w:r w:rsidRPr="00777479">
        <w:t>や宣伝が拡散する</w:t>
      </w:r>
      <w:r>
        <w:rPr>
          <w:rFonts w:hint="eastAsia"/>
        </w:rPr>
        <w:t>場所は、主に</w:t>
      </w:r>
      <w:r>
        <w:t>WeChat</w:t>
      </w:r>
      <w:r>
        <w:rPr>
          <w:rFonts w:hint="eastAsia"/>
        </w:rPr>
        <w:t>および</w:t>
      </w:r>
      <w:r>
        <w:t>Weibo</w:t>
      </w:r>
      <w:r>
        <w:rPr>
          <w:rFonts w:hint="eastAsia"/>
        </w:rPr>
        <w:t>である。</w:t>
      </w:r>
    </w:p>
    <w:p w14:paraId="6B9CBC9D" w14:textId="77777777" w:rsidR="003E0F3B" w:rsidRPr="00A40B0E" w:rsidRDefault="003E0F3B" w:rsidP="003E0F3B">
      <w:pPr>
        <w:rPr>
          <w:rFonts w:eastAsia="MS PMincho"/>
        </w:rPr>
      </w:pPr>
    </w:p>
    <w:p w14:paraId="76FCCAEB" w14:textId="31586736"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2</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後の行動要素</w:t>
      </w:r>
    </w:p>
    <w:p w14:paraId="5B018B30" w14:textId="77777777" w:rsidR="003E0F3B" w:rsidRDefault="003E0F3B" w:rsidP="003E0F3B"/>
    <w:p w14:paraId="654586FA" w14:textId="77777777" w:rsidR="003E0F3B" w:rsidRDefault="003E0F3B" w:rsidP="003E0F3B">
      <w:pPr>
        <w:rPr>
          <w:rFonts w:eastAsia="MS PMincho"/>
        </w:rPr>
      </w:pPr>
      <w:r>
        <w:t xml:space="preserve">  </w:t>
      </w:r>
      <w:r>
        <w:rPr>
          <w:rFonts w:hint="eastAsia"/>
        </w:rPr>
        <w:t>映画を見た後に、</w:t>
      </w:r>
      <w:r>
        <w:t>30.41</w:t>
      </w:r>
      <w:r>
        <w:rPr>
          <w:rFonts w:hint="eastAsia"/>
        </w:rPr>
        <w:t>%</w:t>
      </w:r>
      <w:r>
        <w:rPr>
          <w:rFonts w:hint="eastAsia"/>
        </w:rPr>
        <w:t>の調査対象が</w:t>
      </w:r>
      <w:r w:rsidRPr="00DB7D13">
        <w:t>『君の名は。』</w:t>
      </w:r>
      <w:r>
        <w:rPr>
          <w:rFonts w:hint="eastAsia"/>
        </w:rPr>
        <w:t>を</w:t>
      </w:r>
      <w:r w:rsidRPr="00A40B0E">
        <w:rPr>
          <w:rFonts w:eastAsia="MS PMincho"/>
        </w:rPr>
        <w:t>家族·友人·</w:t>
      </w:r>
      <w:r>
        <w:rPr>
          <w:rFonts w:eastAsia="MS PMincho"/>
        </w:rPr>
        <w:t>知人に勧め</w:t>
      </w:r>
      <w:r>
        <w:rPr>
          <w:rFonts w:eastAsia="MS PMincho" w:hint="eastAsia"/>
        </w:rPr>
        <w:t>、</w:t>
      </w:r>
      <w:r>
        <w:rPr>
          <w:rFonts w:eastAsia="MS PMincho"/>
        </w:rPr>
        <w:t>15.1%</w:t>
      </w:r>
      <w:r>
        <w:rPr>
          <w:rFonts w:eastAsia="MS PMincho" w:hint="eastAsia"/>
        </w:rPr>
        <w:t>の</w:t>
      </w:r>
      <w:r>
        <w:rPr>
          <w:rFonts w:hint="eastAsia"/>
        </w:rPr>
        <w:t>調査対象</w:t>
      </w:r>
      <w:r>
        <w:rPr>
          <w:rFonts w:eastAsia="MS PMincho" w:hint="eastAsia"/>
        </w:rPr>
        <w:t>が新海誠監督の他の作品を見て、14.1</w:t>
      </w:r>
      <w:r>
        <w:rPr>
          <w:rFonts w:eastAsia="MS PMincho"/>
        </w:rPr>
        <w:t>%</w:t>
      </w:r>
      <w:r>
        <w:rPr>
          <w:rFonts w:eastAsia="MS PMincho" w:hint="eastAsia"/>
        </w:rPr>
        <w:t>の</w:t>
      </w:r>
      <w:r>
        <w:rPr>
          <w:rFonts w:hint="eastAsia"/>
        </w:rPr>
        <w:t>調査対象</w:t>
      </w:r>
      <w:r>
        <w:rPr>
          <w:rFonts w:eastAsia="MS PMincho" w:hint="eastAsia"/>
        </w:rPr>
        <w:t>が</w:t>
      </w:r>
      <w:r w:rsidRPr="00A40B0E">
        <w:rPr>
          <w:rFonts w:eastAsia="MS PMincho"/>
        </w:rPr>
        <w:t>SNSで</w:t>
      </w:r>
      <w:r>
        <w:rPr>
          <w:rFonts w:eastAsia="MS PMincho" w:hint="eastAsia"/>
        </w:rPr>
        <w:t>自分の感想を</w:t>
      </w:r>
      <w:r>
        <w:rPr>
          <w:rFonts w:eastAsia="MS PMincho"/>
        </w:rPr>
        <w:t>発信し</w:t>
      </w:r>
      <w:r>
        <w:rPr>
          <w:rFonts w:eastAsia="MS PMincho" w:hint="eastAsia"/>
        </w:rPr>
        <w:t>ている。</w:t>
      </w:r>
    </w:p>
    <w:p w14:paraId="22A6E3BE" w14:textId="777BB10F" w:rsidR="00995B9F" w:rsidRDefault="003E0F3B" w:rsidP="003E0F3B">
      <w:pPr>
        <w:rPr>
          <w:rFonts w:eastAsia="MS PMincho"/>
        </w:rPr>
      </w:pPr>
      <w:r>
        <w:rPr>
          <w:rFonts w:eastAsia="MS PMincho" w:hint="eastAsia"/>
        </w:rPr>
        <w:t xml:space="preserve">  一方で、映画を</w:t>
      </w:r>
      <w:r w:rsidRPr="00777479">
        <w:rPr>
          <w:rFonts w:eastAsia="MS PMincho"/>
        </w:rPr>
        <w:t>鑑賞した理由について尋ねたところ</w:t>
      </w:r>
      <w:r>
        <w:rPr>
          <w:rFonts w:eastAsia="MS PMincho" w:hint="eastAsia"/>
        </w:rPr>
        <w:t>、</w:t>
      </w:r>
      <w:r>
        <w:rPr>
          <w:rFonts w:eastAsia="MS PMincho"/>
        </w:rPr>
        <w:t>38%</w:t>
      </w:r>
      <w:r>
        <w:rPr>
          <w:rFonts w:eastAsia="MS PMincho" w:hint="eastAsia"/>
        </w:rPr>
        <w:t>は「インターネットの口コミが良いから」、</w:t>
      </w:r>
      <w:r>
        <w:rPr>
          <w:rFonts w:eastAsia="MS PMincho"/>
        </w:rPr>
        <w:t>21%</w:t>
      </w:r>
      <w:r>
        <w:rPr>
          <w:rFonts w:eastAsia="MS PMincho" w:hint="eastAsia"/>
        </w:rPr>
        <w:t>は「</w:t>
      </w:r>
      <w:r w:rsidRPr="00A40B0E">
        <w:rPr>
          <w:rFonts w:eastAsia="MS PMincho"/>
        </w:rPr>
        <w:t>新海誠監督の作品だったから</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のアニメが好きだから</w:t>
      </w:r>
      <w:r>
        <w:rPr>
          <w:rFonts w:eastAsia="MS PMincho" w:hint="eastAsia"/>
        </w:rPr>
        <w:t>」である。</w:t>
      </w:r>
    </w:p>
    <w:p w14:paraId="4A63566E" w14:textId="77777777" w:rsidR="003E0F3B" w:rsidRPr="00204BD2" w:rsidRDefault="003E0F3B" w:rsidP="003E0F3B">
      <w:pPr>
        <w:rPr>
          <w:rFonts w:eastAsia="MS PMincho"/>
        </w:rPr>
      </w:pPr>
      <w:r>
        <w:rPr>
          <w:rFonts w:eastAsia="MS PMincho"/>
        </w:rPr>
        <w:lastRenderedPageBreak/>
        <w:t xml:space="preserve">  </w:t>
      </w:r>
      <w:r>
        <w:rPr>
          <w:rFonts w:eastAsia="MS PMincho" w:hint="eastAsia"/>
        </w:rPr>
        <w:t>したがって、『君の名は。』は中国人観客が映画鑑賞後に、</w:t>
      </w:r>
      <w:r w:rsidRPr="00DB7D13">
        <w:rPr>
          <w:rFonts w:eastAsia="MS PMincho"/>
        </w:rPr>
        <w:t>自発的に</w:t>
      </w:r>
      <w:r>
        <w:rPr>
          <w:rFonts w:eastAsia="MS PMincho" w:hint="eastAsia"/>
        </w:rPr>
        <w:t>映画に関する話題を</w:t>
      </w:r>
      <w:r>
        <w:rPr>
          <w:rFonts w:eastAsia="MS PMincho"/>
        </w:rPr>
        <w:t>口コミで</w:t>
      </w:r>
      <w:r w:rsidRPr="00777479">
        <w:rPr>
          <w:rFonts w:eastAsia="MS PMincho"/>
        </w:rPr>
        <w:t>拡散したことがわかる</w:t>
      </w:r>
      <w:r>
        <w:rPr>
          <w:rFonts w:eastAsia="MS PMincho" w:hint="eastAsia"/>
        </w:rPr>
        <w:t>。</w:t>
      </w:r>
    </w:p>
    <w:p w14:paraId="5FF79E10" w14:textId="77777777" w:rsidR="003E0F3B" w:rsidRDefault="003E0F3B" w:rsidP="003E0F3B"/>
    <w:p w14:paraId="3977BF6D" w14:textId="66B4E00A" w:rsidR="003E0F3B" w:rsidRPr="00B916DB" w:rsidRDefault="003E0F3B" w:rsidP="003E0F3B">
      <w:pPr>
        <w:rPr>
          <w:rFonts w:ascii="MS Gothic" w:eastAsia="MS Gothic" w:hAnsi="MS Gothic"/>
        </w:rPr>
      </w:pPr>
      <w:r>
        <w:rPr>
          <w:rFonts w:ascii="MS Gothic" w:eastAsia="MS Gothic" w:hAnsi="MS Gothic"/>
        </w:rPr>
        <w:t>5</w:t>
      </w:r>
      <w:r w:rsidRPr="00B916DB">
        <w:rPr>
          <w:rFonts w:ascii="MS Gothic" w:eastAsia="MS Gothic" w:hAnsi="MS Gothic"/>
        </w:rPr>
        <w:t>.2.3</w:t>
      </w:r>
      <w:r w:rsidRPr="00B916DB">
        <w:rPr>
          <w:rFonts w:ascii="MS Gothic" w:eastAsia="MS Gothic" w:hAnsi="MS Gothic" w:hint="eastAsia"/>
        </w:rPr>
        <w:t xml:space="preserve"> </w:t>
      </w:r>
      <w:r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41F79CDA" w14:textId="77777777" w:rsidR="003E0F3B" w:rsidRDefault="003E0F3B" w:rsidP="003E0F3B"/>
    <w:p w14:paraId="53493262" w14:textId="77777777" w:rsidR="003E0F3B" w:rsidRDefault="003E0F3B" w:rsidP="003E0F3B">
      <w:r>
        <w:t xml:space="preserve">  </w:t>
      </w:r>
      <w:r w:rsidRPr="00777479">
        <w:t>本章の</w:t>
      </w:r>
      <w:r>
        <w:t>最も重要の発見は、</w:t>
      </w:r>
      <w:r w:rsidRPr="000B1E0E">
        <w:t>SPSS</w:t>
      </w:r>
      <w:r w:rsidRPr="000B1E0E">
        <w:t>統計分析の手法で、映画を見る前の行動要素と評価要素の関連性を解明した</w:t>
      </w:r>
      <w:r w:rsidRPr="00777479">
        <w:t>ことである</w:t>
      </w:r>
      <w:r w:rsidRPr="000B1E0E">
        <w:t>。その関連性は「新海誠の映画創作動機は東日本大震災であることを</w:t>
      </w:r>
      <w:r>
        <w:t>知ってる調査対象が、映画を評価する時に、もっと高いの点数を上げ</w:t>
      </w:r>
      <w:r w:rsidRPr="00777479">
        <w:t>ていること</w:t>
      </w:r>
      <w:r w:rsidRPr="000B1E0E">
        <w:t>」である。</w:t>
      </w:r>
      <w:r w:rsidRPr="000B1E0E">
        <w:t xml:space="preserve"> </w:t>
      </w:r>
      <w:r w:rsidRPr="000B1E0E">
        <w:t xml:space="preserve">　</w:t>
      </w:r>
    </w:p>
    <w:p w14:paraId="450181ED" w14:textId="3645C186" w:rsidR="0040497D" w:rsidRDefault="003E0F3B" w:rsidP="003E0F3B">
      <w:pPr>
        <w:rPr>
          <w:rFonts w:hint="eastAsia"/>
        </w:rPr>
      </w:pPr>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w:t>
      </w:r>
      <w:r w:rsidRPr="00ED622F">
        <w:rPr>
          <w:rFonts w:hint="eastAsia"/>
          <w:color w:val="FF0000"/>
        </w:rPr>
        <w:t>「</w:t>
      </w:r>
      <w:r w:rsidRPr="00ED622F">
        <w:rPr>
          <w:color w:val="FF0000"/>
        </w:rPr>
        <w:t>映画創作動機を知っている人々</w:t>
      </w:r>
      <w:r w:rsidRPr="00ED622F">
        <w:rPr>
          <w:rFonts w:hint="eastAsia"/>
          <w:color w:val="FF0000"/>
        </w:rPr>
        <w:t>」</w:t>
      </w:r>
      <w:r w:rsidRPr="00ED622F">
        <w:rPr>
          <w:color w:val="FF0000"/>
        </w:rPr>
        <w:t>と</w:t>
      </w:r>
      <w:r w:rsidRPr="00ED622F">
        <w:rPr>
          <w:rFonts w:hint="eastAsia"/>
          <w:color w:val="FF0000"/>
        </w:rPr>
        <w:t>「</w:t>
      </w:r>
      <w:r w:rsidRPr="00ED622F">
        <w:rPr>
          <w:color w:val="FF0000"/>
        </w:rPr>
        <w:t>映画製作動機を知らない人々</w:t>
      </w:r>
      <w:r w:rsidRPr="00ED622F">
        <w:rPr>
          <w:rFonts w:hint="eastAsia"/>
          <w:color w:val="FF0000"/>
        </w:rPr>
        <w:t>」が</w:t>
      </w:r>
      <w:r w:rsidRPr="00ED622F">
        <w:rPr>
          <w:color w:val="FF0000"/>
        </w:rPr>
        <w:t>映画の音楽、画面、ストーリーに対する評価点数に大きな相違点はなかった</w:t>
      </w:r>
      <w:r w:rsidRPr="00777479">
        <w:rPr>
          <w:color w:val="FF0000"/>
          <w:u w:val="single"/>
        </w:rPr>
        <w:t>。</w:t>
      </w:r>
      <w:r>
        <w:rPr>
          <w:rFonts w:hint="eastAsia"/>
        </w:rPr>
        <w:t>分析結果は表</w:t>
      </w:r>
      <w:r>
        <w:rPr>
          <w:rFonts w:hint="eastAsia"/>
        </w:rPr>
        <w:t>5-1</w:t>
      </w:r>
      <w:r>
        <w:rPr>
          <w:rFonts w:hint="eastAsia"/>
        </w:rPr>
        <w:t>、表</w:t>
      </w:r>
      <w:r>
        <w:t>5-2</w:t>
      </w:r>
      <w:r>
        <w:rPr>
          <w:rFonts w:hint="eastAsia"/>
        </w:rPr>
        <w:t>に表示している。</w:t>
      </w:r>
    </w:p>
    <w:p w14:paraId="472A23F9" w14:textId="737EEC91" w:rsidR="003E0F3B" w:rsidRDefault="003E0F3B" w:rsidP="0040497D">
      <w:pPr>
        <w:jc w:val="center"/>
        <w:rPr>
          <w:rFonts w:hint="eastAsia"/>
        </w:rPr>
      </w:pP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B916DB" w14:paraId="6A1E3B50" w14:textId="77777777" w:rsidTr="003E0F3B">
        <w:trPr>
          <w:gridBefore w:val="1"/>
          <w:wBefore w:w="2950" w:type="dxa"/>
        </w:trPr>
        <w:tc>
          <w:tcPr>
            <w:tcW w:w="2204" w:type="dxa"/>
            <w:tcBorders>
              <w:top w:val="nil"/>
            </w:tcBorders>
          </w:tcPr>
          <w:p w14:paraId="36B2DC6D" w14:textId="77777777" w:rsidR="003E0F3B" w:rsidRPr="00B916DB" w:rsidRDefault="003E0F3B" w:rsidP="003E0F3B">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6BF1AB1" w14:textId="77777777" w:rsidR="003E0F3B" w:rsidRPr="00B916DB" w:rsidRDefault="003E0F3B" w:rsidP="003E0F3B">
            <w:pPr>
              <w:jc w:val="center"/>
              <w:rPr>
                <w:rFonts w:eastAsia="MS PMincho"/>
              </w:rPr>
            </w:pPr>
            <w:r w:rsidRPr="00B916DB">
              <w:rPr>
                <w:rFonts w:eastAsia="MS PMincho" w:hint="eastAsia"/>
              </w:rPr>
              <w:t>度数</w:t>
            </w:r>
          </w:p>
        </w:tc>
        <w:tc>
          <w:tcPr>
            <w:tcW w:w="850" w:type="dxa"/>
            <w:tcBorders>
              <w:top w:val="nil"/>
            </w:tcBorders>
          </w:tcPr>
          <w:p w14:paraId="6C6FAAA6" w14:textId="77777777" w:rsidR="003E0F3B" w:rsidRPr="00B916DB" w:rsidRDefault="003E0F3B" w:rsidP="003E0F3B">
            <w:pPr>
              <w:jc w:val="center"/>
              <w:rPr>
                <w:rFonts w:eastAsia="MS PMincho"/>
              </w:rPr>
            </w:pPr>
            <w:r w:rsidRPr="00B916DB">
              <w:rPr>
                <w:rFonts w:eastAsia="MS PMincho" w:hint="eastAsia"/>
              </w:rPr>
              <w:t>平均値</w:t>
            </w:r>
          </w:p>
        </w:tc>
        <w:tc>
          <w:tcPr>
            <w:tcW w:w="1133" w:type="dxa"/>
            <w:tcBorders>
              <w:top w:val="nil"/>
            </w:tcBorders>
          </w:tcPr>
          <w:p w14:paraId="12F2A4E8" w14:textId="77777777" w:rsidR="003E0F3B" w:rsidRPr="00B916DB" w:rsidRDefault="003E0F3B" w:rsidP="003E0F3B">
            <w:pPr>
              <w:jc w:val="center"/>
              <w:rPr>
                <w:rFonts w:eastAsia="MS PMincho"/>
              </w:rPr>
            </w:pPr>
            <w:r w:rsidRPr="00B916DB">
              <w:rPr>
                <w:rFonts w:eastAsia="MS PMincho" w:hint="eastAsia"/>
              </w:rPr>
              <w:t>標準偏差</w:t>
            </w:r>
          </w:p>
        </w:tc>
        <w:tc>
          <w:tcPr>
            <w:tcW w:w="1323" w:type="dxa"/>
            <w:tcBorders>
              <w:top w:val="nil"/>
            </w:tcBorders>
          </w:tcPr>
          <w:p w14:paraId="01AD22D7" w14:textId="77777777" w:rsidR="003E0F3B" w:rsidRPr="00B916DB" w:rsidRDefault="003E0F3B" w:rsidP="003E0F3B">
            <w:pPr>
              <w:jc w:val="center"/>
              <w:rPr>
                <w:rFonts w:eastAsia="MS PMincho"/>
              </w:rPr>
            </w:pPr>
            <w:r w:rsidRPr="00B916DB">
              <w:rPr>
                <w:rFonts w:eastAsia="MS PMincho" w:hint="eastAsia"/>
              </w:rPr>
              <w:t>平均値の標準誤差</w:t>
            </w:r>
          </w:p>
        </w:tc>
      </w:tr>
      <w:tr w:rsidR="003E0F3B" w:rsidRPr="00B916DB" w14:paraId="2589B8B1" w14:textId="77777777" w:rsidTr="003E0F3B">
        <w:trPr>
          <w:trHeight w:val="577"/>
        </w:trPr>
        <w:tc>
          <w:tcPr>
            <w:tcW w:w="2950" w:type="dxa"/>
            <w:vMerge w:val="restart"/>
          </w:tcPr>
          <w:p w14:paraId="24D66886" w14:textId="77777777" w:rsidR="003E0F3B" w:rsidRDefault="003E0F3B" w:rsidP="003E0F3B">
            <w:pPr>
              <w:jc w:val="center"/>
              <w:rPr>
                <w:rFonts w:eastAsia="MS PMincho"/>
              </w:rPr>
            </w:pPr>
            <w:r w:rsidRPr="00B916DB">
              <w:rPr>
                <w:rFonts w:eastAsia="MS PMincho"/>
              </w:rPr>
              <w:t>映画を鑑賞する時に</w:t>
            </w:r>
          </w:p>
          <w:p w14:paraId="50749BD8" w14:textId="77777777" w:rsidR="003E0F3B" w:rsidRDefault="003E0F3B" w:rsidP="003E0F3B">
            <w:pPr>
              <w:jc w:val="center"/>
              <w:rPr>
                <w:rFonts w:eastAsia="MS PMincho"/>
              </w:rPr>
            </w:pPr>
            <w:r w:rsidRPr="00B916DB">
              <w:rPr>
                <w:rFonts w:eastAsia="MS PMincho"/>
              </w:rPr>
              <w:t>下記の項目に対する評価を</w:t>
            </w:r>
          </w:p>
          <w:p w14:paraId="248B8C08"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1887CB3A" w14:textId="77777777" w:rsidR="003E0F3B" w:rsidRPr="00B916DB" w:rsidRDefault="003E0F3B" w:rsidP="003E0F3B">
            <w:pPr>
              <w:jc w:val="center"/>
              <w:rPr>
                <w:rFonts w:eastAsia="MS PMincho"/>
              </w:rPr>
            </w:pPr>
            <w:r w:rsidRPr="00B916DB">
              <w:rPr>
                <w:rFonts w:eastAsia="MS PMincho" w:hint="eastAsia"/>
              </w:rPr>
              <w:t>はい</w:t>
            </w:r>
          </w:p>
        </w:tc>
        <w:tc>
          <w:tcPr>
            <w:tcW w:w="709" w:type="dxa"/>
          </w:tcPr>
          <w:p w14:paraId="2C8C2C04" w14:textId="77777777" w:rsidR="003E0F3B" w:rsidRPr="00B916DB" w:rsidRDefault="003E0F3B" w:rsidP="003E0F3B">
            <w:pPr>
              <w:jc w:val="center"/>
              <w:rPr>
                <w:rFonts w:eastAsia="MS PMincho"/>
              </w:rPr>
            </w:pPr>
            <w:r w:rsidRPr="00B916DB">
              <w:rPr>
                <w:rFonts w:eastAsia="MS PMincho"/>
              </w:rPr>
              <w:t>31</w:t>
            </w:r>
          </w:p>
        </w:tc>
        <w:tc>
          <w:tcPr>
            <w:tcW w:w="850" w:type="dxa"/>
          </w:tcPr>
          <w:p w14:paraId="188154EC" w14:textId="77777777" w:rsidR="003E0F3B" w:rsidRPr="00B916DB" w:rsidRDefault="003E0F3B" w:rsidP="003E0F3B">
            <w:pPr>
              <w:jc w:val="center"/>
              <w:rPr>
                <w:rFonts w:eastAsia="MS PMincho"/>
              </w:rPr>
            </w:pPr>
            <w:r w:rsidRPr="00B916DB">
              <w:rPr>
                <w:rFonts w:eastAsia="MS PMincho"/>
              </w:rPr>
              <w:t>4.61</w:t>
            </w:r>
          </w:p>
        </w:tc>
        <w:tc>
          <w:tcPr>
            <w:tcW w:w="1133" w:type="dxa"/>
          </w:tcPr>
          <w:p w14:paraId="34A38F71" w14:textId="77777777" w:rsidR="003E0F3B" w:rsidRPr="00B916DB" w:rsidRDefault="003E0F3B" w:rsidP="003E0F3B">
            <w:pPr>
              <w:jc w:val="center"/>
              <w:rPr>
                <w:rFonts w:eastAsia="MS PMincho"/>
              </w:rPr>
            </w:pPr>
            <w:r w:rsidRPr="00B916DB">
              <w:rPr>
                <w:rFonts w:eastAsia="MS PMincho"/>
              </w:rPr>
              <w:t>.667</w:t>
            </w:r>
          </w:p>
        </w:tc>
        <w:tc>
          <w:tcPr>
            <w:tcW w:w="1323" w:type="dxa"/>
          </w:tcPr>
          <w:p w14:paraId="01C2B440" w14:textId="77777777" w:rsidR="003E0F3B" w:rsidRPr="00B916DB" w:rsidRDefault="003E0F3B" w:rsidP="003E0F3B">
            <w:pPr>
              <w:jc w:val="center"/>
              <w:rPr>
                <w:rFonts w:eastAsia="MS PMincho"/>
              </w:rPr>
            </w:pPr>
            <w:r w:rsidRPr="00B916DB">
              <w:rPr>
                <w:rFonts w:eastAsia="MS PMincho"/>
              </w:rPr>
              <w:t>.120</w:t>
            </w:r>
          </w:p>
        </w:tc>
      </w:tr>
      <w:tr w:rsidR="003E0F3B" w:rsidRPr="00B916DB" w14:paraId="63F3BB74" w14:textId="77777777" w:rsidTr="003E0F3B">
        <w:trPr>
          <w:trHeight w:val="430"/>
        </w:trPr>
        <w:tc>
          <w:tcPr>
            <w:tcW w:w="2950" w:type="dxa"/>
            <w:vMerge/>
            <w:tcBorders>
              <w:bottom w:val="single" w:sz="4" w:space="0" w:color="auto"/>
            </w:tcBorders>
          </w:tcPr>
          <w:p w14:paraId="2F7F360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E492960"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17C51880"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F49AB0E" w14:textId="77777777" w:rsidR="003E0F3B" w:rsidRPr="00B916DB" w:rsidRDefault="003E0F3B" w:rsidP="003E0F3B">
            <w:pPr>
              <w:jc w:val="center"/>
              <w:rPr>
                <w:rFonts w:eastAsia="MS PMincho"/>
              </w:rPr>
            </w:pPr>
            <w:r w:rsidRPr="00B916DB">
              <w:rPr>
                <w:rFonts w:eastAsia="MS PMincho"/>
              </w:rPr>
              <w:t>4.42</w:t>
            </w:r>
          </w:p>
        </w:tc>
        <w:tc>
          <w:tcPr>
            <w:tcW w:w="1133" w:type="dxa"/>
            <w:tcBorders>
              <w:bottom w:val="single" w:sz="4" w:space="0" w:color="auto"/>
            </w:tcBorders>
          </w:tcPr>
          <w:p w14:paraId="48344001" w14:textId="77777777" w:rsidR="003E0F3B" w:rsidRPr="00B916DB" w:rsidRDefault="003E0F3B" w:rsidP="003E0F3B">
            <w:pPr>
              <w:jc w:val="center"/>
              <w:rPr>
                <w:rFonts w:eastAsia="MS PMincho"/>
              </w:rPr>
            </w:pPr>
            <w:r w:rsidRPr="00B916DB">
              <w:rPr>
                <w:rFonts w:eastAsia="MS PMincho"/>
              </w:rPr>
              <w:t>.841</w:t>
            </w:r>
          </w:p>
        </w:tc>
        <w:tc>
          <w:tcPr>
            <w:tcW w:w="1323" w:type="dxa"/>
            <w:tcBorders>
              <w:bottom w:val="single" w:sz="4" w:space="0" w:color="auto"/>
            </w:tcBorders>
          </w:tcPr>
          <w:p w14:paraId="17885363" w14:textId="77777777" w:rsidR="003E0F3B" w:rsidRPr="00B916DB" w:rsidRDefault="003E0F3B" w:rsidP="003E0F3B">
            <w:pPr>
              <w:jc w:val="center"/>
              <w:rPr>
                <w:rFonts w:eastAsia="MS PMincho"/>
              </w:rPr>
            </w:pPr>
            <w:r w:rsidRPr="00B916DB">
              <w:rPr>
                <w:rFonts w:eastAsia="MS PMincho"/>
              </w:rPr>
              <w:t>.095</w:t>
            </w:r>
          </w:p>
        </w:tc>
      </w:tr>
      <w:tr w:rsidR="003E0F3B" w:rsidRPr="00B916DB" w14:paraId="59FC4DF0" w14:textId="77777777" w:rsidTr="003E0F3B">
        <w:trPr>
          <w:trHeight w:val="514"/>
        </w:trPr>
        <w:tc>
          <w:tcPr>
            <w:tcW w:w="2950" w:type="dxa"/>
            <w:vMerge w:val="restart"/>
            <w:tcBorders>
              <w:top w:val="single" w:sz="4" w:space="0" w:color="auto"/>
            </w:tcBorders>
          </w:tcPr>
          <w:p w14:paraId="186B3DB7" w14:textId="77777777" w:rsidR="003E0F3B" w:rsidRDefault="003E0F3B" w:rsidP="003E0F3B">
            <w:pPr>
              <w:jc w:val="center"/>
              <w:rPr>
                <w:rFonts w:eastAsia="MS PMincho"/>
              </w:rPr>
            </w:pPr>
            <w:r w:rsidRPr="00B916DB">
              <w:rPr>
                <w:rFonts w:eastAsia="MS PMincho"/>
              </w:rPr>
              <w:t>映画を鑑賞する時に</w:t>
            </w:r>
          </w:p>
          <w:p w14:paraId="652B5086" w14:textId="77777777" w:rsidR="003E0F3B" w:rsidRDefault="003E0F3B" w:rsidP="003E0F3B">
            <w:pPr>
              <w:jc w:val="center"/>
              <w:rPr>
                <w:rFonts w:eastAsia="MS PMincho"/>
              </w:rPr>
            </w:pPr>
            <w:r w:rsidRPr="00B916DB">
              <w:rPr>
                <w:rFonts w:eastAsia="MS PMincho"/>
              </w:rPr>
              <w:t>下記の項目に対する評価を</w:t>
            </w:r>
          </w:p>
          <w:p w14:paraId="49BD039D"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73407D3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0C0FB4DE"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519A6A0F" w14:textId="77777777" w:rsidR="003E0F3B" w:rsidRPr="00B916DB" w:rsidRDefault="003E0F3B" w:rsidP="003E0F3B">
            <w:pPr>
              <w:jc w:val="center"/>
              <w:rPr>
                <w:rFonts w:eastAsia="MS PMincho"/>
              </w:rPr>
            </w:pPr>
            <w:r w:rsidRPr="00B916DB">
              <w:rPr>
                <w:rFonts w:eastAsia="MS PMincho"/>
              </w:rPr>
              <w:t>4.74</w:t>
            </w:r>
          </w:p>
        </w:tc>
        <w:tc>
          <w:tcPr>
            <w:tcW w:w="1133" w:type="dxa"/>
            <w:tcBorders>
              <w:top w:val="single" w:sz="4" w:space="0" w:color="auto"/>
            </w:tcBorders>
          </w:tcPr>
          <w:p w14:paraId="2BE3B13E" w14:textId="77777777" w:rsidR="003E0F3B" w:rsidRPr="00B916DB" w:rsidRDefault="003E0F3B" w:rsidP="003E0F3B">
            <w:pPr>
              <w:jc w:val="center"/>
              <w:rPr>
                <w:rFonts w:eastAsia="MS PMincho"/>
              </w:rPr>
            </w:pPr>
            <w:r w:rsidRPr="00B916DB">
              <w:rPr>
                <w:rFonts w:eastAsia="MS PMincho"/>
              </w:rPr>
              <w:t>.514</w:t>
            </w:r>
          </w:p>
        </w:tc>
        <w:tc>
          <w:tcPr>
            <w:tcW w:w="1323" w:type="dxa"/>
            <w:tcBorders>
              <w:top w:val="single" w:sz="4" w:space="0" w:color="auto"/>
            </w:tcBorders>
          </w:tcPr>
          <w:p w14:paraId="591371A9" w14:textId="77777777" w:rsidR="003E0F3B" w:rsidRPr="00B916DB" w:rsidRDefault="003E0F3B" w:rsidP="003E0F3B">
            <w:pPr>
              <w:jc w:val="center"/>
              <w:rPr>
                <w:rFonts w:eastAsia="MS PMincho"/>
              </w:rPr>
            </w:pPr>
            <w:r w:rsidRPr="00B916DB">
              <w:rPr>
                <w:rFonts w:eastAsia="MS PMincho"/>
              </w:rPr>
              <w:t>.092</w:t>
            </w:r>
          </w:p>
        </w:tc>
      </w:tr>
      <w:tr w:rsidR="003E0F3B" w:rsidRPr="00B916DB" w14:paraId="68B41F1A" w14:textId="77777777" w:rsidTr="003E0F3B">
        <w:tc>
          <w:tcPr>
            <w:tcW w:w="2950" w:type="dxa"/>
            <w:vMerge/>
            <w:tcBorders>
              <w:bottom w:val="single" w:sz="4" w:space="0" w:color="auto"/>
            </w:tcBorders>
          </w:tcPr>
          <w:p w14:paraId="3F46DF75"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1CF75B3B"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5873A41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676B3FBA" w14:textId="77777777" w:rsidR="003E0F3B" w:rsidRPr="00B916DB" w:rsidRDefault="003E0F3B" w:rsidP="003E0F3B">
            <w:pPr>
              <w:jc w:val="center"/>
              <w:rPr>
                <w:rFonts w:eastAsia="MS PMincho"/>
              </w:rPr>
            </w:pPr>
            <w:r w:rsidRPr="00B916DB">
              <w:rPr>
                <w:rFonts w:eastAsia="MS PMincho"/>
              </w:rPr>
              <w:t>4.56</w:t>
            </w:r>
          </w:p>
        </w:tc>
        <w:tc>
          <w:tcPr>
            <w:tcW w:w="1133" w:type="dxa"/>
            <w:tcBorders>
              <w:bottom w:val="single" w:sz="4" w:space="0" w:color="auto"/>
            </w:tcBorders>
          </w:tcPr>
          <w:p w14:paraId="1878AAF3" w14:textId="77777777" w:rsidR="003E0F3B" w:rsidRPr="00B916DB" w:rsidRDefault="003E0F3B" w:rsidP="003E0F3B">
            <w:pPr>
              <w:jc w:val="center"/>
              <w:rPr>
                <w:rFonts w:eastAsia="MS PMincho"/>
              </w:rPr>
            </w:pPr>
            <w:r w:rsidRPr="00B916DB">
              <w:rPr>
                <w:rFonts w:eastAsia="MS PMincho"/>
              </w:rPr>
              <w:t>.813</w:t>
            </w:r>
          </w:p>
        </w:tc>
        <w:tc>
          <w:tcPr>
            <w:tcW w:w="1323" w:type="dxa"/>
            <w:tcBorders>
              <w:bottom w:val="single" w:sz="4" w:space="0" w:color="auto"/>
            </w:tcBorders>
          </w:tcPr>
          <w:p w14:paraId="6842E0BA" w14:textId="77777777" w:rsidR="003E0F3B" w:rsidRPr="00B916DB" w:rsidRDefault="003E0F3B" w:rsidP="003E0F3B">
            <w:pPr>
              <w:jc w:val="center"/>
              <w:rPr>
                <w:rFonts w:eastAsia="MS PMincho"/>
              </w:rPr>
            </w:pPr>
            <w:r w:rsidRPr="00B916DB">
              <w:rPr>
                <w:rFonts w:eastAsia="MS PMincho"/>
              </w:rPr>
              <w:t>.091</w:t>
            </w:r>
          </w:p>
        </w:tc>
      </w:tr>
      <w:tr w:rsidR="003E0F3B" w:rsidRPr="00B916DB" w14:paraId="4CD6743A" w14:textId="77777777" w:rsidTr="003E0F3B">
        <w:trPr>
          <w:trHeight w:val="556"/>
        </w:trPr>
        <w:tc>
          <w:tcPr>
            <w:tcW w:w="2950" w:type="dxa"/>
            <w:vMerge w:val="restart"/>
            <w:tcBorders>
              <w:top w:val="single" w:sz="4" w:space="0" w:color="auto"/>
            </w:tcBorders>
          </w:tcPr>
          <w:p w14:paraId="611A18FC" w14:textId="77777777" w:rsidR="003E0F3B" w:rsidRDefault="003E0F3B" w:rsidP="003E0F3B">
            <w:pPr>
              <w:jc w:val="center"/>
              <w:rPr>
                <w:rFonts w:eastAsia="MS PMincho"/>
              </w:rPr>
            </w:pPr>
            <w:r w:rsidRPr="00B916DB">
              <w:rPr>
                <w:rFonts w:eastAsia="MS PMincho"/>
              </w:rPr>
              <w:t>映画を鑑賞する時に</w:t>
            </w:r>
          </w:p>
          <w:p w14:paraId="413D7502" w14:textId="77777777" w:rsidR="003E0F3B" w:rsidRDefault="003E0F3B" w:rsidP="003E0F3B">
            <w:pPr>
              <w:jc w:val="center"/>
              <w:rPr>
                <w:rFonts w:eastAsia="MS PMincho"/>
              </w:rPr>
            </w:pPr>
            <w:r w:rsidRPr="00B916DB">
              <w:rPr>
                <w:rFonts w:eastAsia="MS PMincho"/>
              </w:rPr>
              <w:t>下記の項目に対する評価を</w:t>
            </w:r>
          </w:p>
          <w:p w14:paraId="6DBE920F"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2F63C77"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B7A742C"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3C7BF1C" w14:textId="77777777" w:rsidR="003E0F3B" w:rsidRPr="00B916DB" w:rsidRDefault="003E0F3B" w:rsidP="003E0F3B">
            <w:pPr>
              <w:jc w:val="center"/>
              <w:rPr>
                <w:rFonts w:eastAsia="MS PMincho"/>
              </w:rPr>
            </w:pPr>
            <w:r w:rsidRPr="00B916DB">
              <w:rPr>
                <w:rFonts w:eastAsia="MS PMincho"/>
              </w:rPr>
              <w:t>4.52</w:t>
            </w:r>
          </w:p>
        </w:tc>
        <w:tc>
          <w:tcPr>
            <w:tcW w:w="1133" w:type="dxa"/>
            <w:tcBorders>
              <w:top w:val="single" w:sz="4" w:space="0" w:color="auto"/>
            </w:tcBorders>
          </w:tcPr>
          <w:p w14:paraId="40FB6A37" w14:textId="77777777" w:rsidR="003E0F3B" w:rsidRPr="00B916DB" w:rsidRDefault="003E0F3B" w:rsidP="003E0F3B">
            <w:pPr>
              <w:jc w:val="center"/>
              <w:rPr>
                <w:rFonts w:eastAsia="MS PMincho"/>
              </w:rPr>
            </w:pPr>
            <w:r w:rsidRPr="00B916DB">
              <w:rPr>
                <w:rFonts w:eastAsia="MS PMincho"/>
              </w:rPr>
              <w:t>.677</w:t>
            </w:r>
          </w:p>
        </w:tc>
        <w:tc>
          <w:tcPr>
            <w:tcW w:w="1323" w:type="dxa"/>
            <w:tcBorders>
              <w:top w:val="single" w:sz="4" w:space="0" w:color="auto"/>
            </w:tcBorders>
          </w:tcPr>
          <w:p w14:paraId="0826A00B" w14:textId="77777777" w:rsidR="003E0F3B" w:rsidRPr="00B916DB" w:rsidRDefault="003E0F3B" w:rsidP="003E0F3B">
            <w:pPr>
              <w:jc w:val="center"/>
              <w:rPr>
                <w:rFonts w:eastAsia="MS PMincho"/>
              </w:rPr>
            </w:pPr>
            <w:r w:rsidRPr="00B916DB">
              <w:rPr>
                <w:rFonts w:eastAsia="MS PMincho"/>
              </w:rPr>
              <w:t>.122</w:t>
            </w:r>
          </w:p>
        </w:tc>
      </w:tr>
      <w:tr w:rsidR="003E0F3B" w:rsidRPr="00B916DB" w14:paraId="6E3B32C9" w14:textId="77777777" w:rsidTr="003E0F3B">
        <w:tc>
          <w:tcPr>
            <w:tcW w:w="2950" w:type="dxa"/>
            <w:vMerge/>
            <w:tcBorders>
              <w:bottom w:val="single" w:sz="4" w:space="0" w:color="auto"/>
            </w:tcBorders>
          </w:tcPr>
          <w:p w14:paraId="5A35B1AE"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58EE4D88"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492134C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19F245A8" w14:textId="77777777" w:rsidR="003E0F3B" w:rsidRPr="00B916DB" w:rsidRDefault="003E0F3B" w:rsidP="003E0F3B">
            <w:pPr>
              <w:jc w:val="center"/>
              <w:rPr>
                <w:rFonts w:eastAsia="MS PMincho"/>
              </w:rPr>
            </w:pPr>
            <w:r w:rsidRPr="00B916DB">
              <w:rPr>
                <w:rFonts w:eastAsia="MS PMincho"/>
              </w:rPr>
              <w:t>4.04</w:t>
            </w:r>
          </w:p>
        </w:tc>
        <w:tc>
          <w:tcPr>
            <w:tcW w:w="1133" w:type="dxa"/>
            <w:tcBorders>
              <w:bottom w:val="single" w:sz="4" w:space="0" w:color="auto"/>
            </w:tcBorders>
          </w:tcPr>
          <w:p w14:paraId="7E66FA92" w14:textId="77777777" w:rsidR="003E0F3B" w:rsidRPr="00B916DB" w:rsidRDefault="003E0F3B" w:rsidP="003E0F3B">
            <w:pPr>
              <w:jc w:val="center"/>
              <w:rPr>
                <w:rFonts w:eastAsia="MS PMincho"/>
              </w:rPr>
            </w:pPr>
            <w:r w:rsidRPr="00B916DB">
              <w:rPr>
                <w:rFonts w:eastAsia="MS PMincho"/>
              </w:rPr>
              <w:t>.940</w:t>
            </w:r>
          </w:p>
        </w:tc>
        <w:tc>
          <w:tcPr>
            <w:tcW w:w="1323" w:type="dxa"/>
            <w:tcBorders>
              <w:bottom w:val="single" w:sz="4" w:space="0" w:color="auto"/>
            </w:tcBorders>
          </w:tcPr>
          <w:p w14:paraId="4FA7AA40" w14:textId="77777777" w:rsidR="003E0F3B" w:rsidRPr="00B916DB" w:rsidRDefault="003E0F3B" w:rsidP="003E0F3B">
            <w:pPr>
              <w:jc w:val="center"/>
              <w:rPr>
                <w:rFonts w:eastAsia="MS PMincho"/>
              </w:rPr>
            </w:pPr>
            <w:r w:rsidRPr="00B916DB">
              <w:rPr>
                <w:rFonts w:eastAsia="MS PMincho"/>
              </w:rPr>
              <w:t>.106</w:t>
            </w:r>
          </w:p>
        </w:tc>
      </w:tr>
      <w:tr w:rsidR="003E0F3B" w:rsidRPr="00B916DB" w14:paraId="13C419EA" w14:textId="77777777" w:rsidTr="003E0F3B">
        <w:trPr>
          <w:trHeight w:val="542"/>
        </w:trPr>
        <w:tc>
          <w:tcPr>
            <w:tcW w:w="2950" w:type="dxa"/>
            <w:vMerge w:val="restart"/>
            <w:tcBorders>
              <w:top w:val="single" w:sz="4" w:space="0" w:color="auto"/>
            </w:tcBorders>
          </w:tcPr>
          <w:p w14:paraId="70184B8B" w14:textId="77777777" w:rsidR="003E0F3B" w:rsidRDefault="003E0F3B" w:rsidP="003E0F3B">
            <w:pPr>
              <w:jc w:val="center"/>
              <w:rPr>
                <w:rFonts w:eastAsia="MS PMincho"/>
              </w:rPr>
            </w:pPr>
            <w:r w:rsidRPr="00B916DB">
              <w:rPr>
                <w:rFonts w:eastAsia="MS PMincho"/>
              </w:rPr>
              <w:t>映画を鑑賞する時に</w:t>
            </w:r>
          </w:p>
          <w:p w14:paraId="6F16FD84" w14:textId="77777777" w:rsidR="003E0F3B" w:rsidRDefault="003E0F3B" w:rsidP="003E0F3B">
            <w:pPr>
              <w:jc w:val="center"/>
              <w:rPr>
                <w:rFonts w:eastAsia="MS PMincho"/>
              </w:rPr>
            </w:pPr>
            <w:r w:rsidRPr="00B916DB">
              <w:rPr>
                <w:rFonts w:eastAsia="MS PMincho"/>
              </w:rPr>
              <w:t>下記の項目に対する評価を</w:t>
            </w:r>
          </w:p>
          <w:p w14:paraId="6008B20E"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48A39BBA"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479A03D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7A921DB4" w14:textId="77777777" w:rsidR="003E0F3B" w:rsidRPr="00B916DB" w:rsidRDefault="003E0F3B" w:rsidP="003E0F3B">
            <w:pPr>
              <w:jc w:val="center"/>
              <w:rPr>
                <w:rFonts w:eastAsia="MS PMincho"/>
              </w:rPr>
            </w:pPr>
            <w:r w:rsidRPr="00B916DB">
              <w:rPr>
                <w:rFonts w:eastAsia="MS PMincho"/>
              </w:rPr>
              <w:t>4.42</w:t>
            </w:r>
          </w:p>
        </w:tc>
        <w:tc>
          <w:tcPr>
            <w:tcW w:w="1133" w:type="dxa"/>
            <w:tcBorders>
              <w:top w:val="single" w:sz="4" w:space="0" w:color="auto"/>
            </w:tcBorders>
          </w:tcPr>
          <w:p w14:paraId="528A70FC" w14:textId="77777777" w:rsidR="003E0F3B" w:rsidRPr="00B916DB" w:rsidRDefault="003E0F3B" w:rsidP="003E0F3B">
            <w:pPr>
              <w:jc w:val="center"/>
              <w:rPr>
                <w:rFonts w:eastAsia="MS PMincho"/>
              </w:rPr>
            </w:pPr>
            <w:r w:rsidRPr="00B916DB">
              <w:rPr>
                <w:rFonts w:eastAsia="MS PMincho"/>
              </w:rPr>
              <w:t>.848</w:t>
            </w:r>
          </w:p>
        </w:tc>
        <w:tc>
          <w:tcPr>
            <w:tcW w:w="1323" w:type="dxa"/>
            <w:tcBorders>
              <w:top w:val="single" w:sz="4" w:space="0" w:color="auto"/>
            </w:tcBorders>
          </w:tcPr>
          <w:p w14:paraId="241D5149" w14:textId="77777777" w:rsidR="003E0F3B" w:rsidRPr="00B916DB" w:rsidRDefault="003E0F3B" w:rsidP="003E0F3B">
            <w:pPr>
              <w:jc w:val="center"/>
              <w:rPr>
                <w:rFonts w:eastAsia="MS PMincho"/>
              </w:rPr>
            </w:pPr>
            <w:r w:rsidRPr="00B916DB">
              <w:rPr>
                <w:rFonts w:eastAsia="MS PMincho"/>
              </w:rPr>
              <w:t>.152</w:t>
            </w:r>
          </w:p>
        </w:tc>
      </w:tr>
      <w:tr w:rsidR="003E0F3B" w:rsidRPr="00B916DB" w14:paraId="350DA52D" w14:textId="77777777" w:rsidTr="003E0F3B">
        <w:tc>
          <w:tcPr>
            <w:tcW w:w="2950" w:type="dxa"/>
            <w:vMerge/>
            <w:tcBorders>
              <w:bottom w:val="single" w:sz="4" w:space="0" w:color="auto"/>
            </w:tcBorders>
          </w:tcPr>
          <w:p w14:paraId="6522E8EB"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074E6115"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64EF10B5"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4260E4CB" w14:textId="77777777" w:rsidR="003E0F3B" w:rsidRPr="00B916DB" w:rsidRDefault="003E0F3B" w:rsidP="003E0F3B">
            <w:pPr>
              <w:jc w:val="center"/>
              <w:rPr>
                <w:rFonts w:eastAsia="MS PMincho"/>
              </w:rPr>
            </w:pPr>
            <w:r w:rsidRPr="00B916DB">
              <w:rPr>
                <w:rFonts w:eastAsia="MS PMincho"/>
              </w:rPr>
              <w:t>4.06</w:t>
            </w:r>
          </w:p>
        </w:tc>
        <w:tc>
          <w:tcPr>
            <w:tcW w:w="1133" w:type="dxa"/>
            <w:tcBorders>
              <w:bottom w:val="single" w:sz="4" w:space="0" w:color="auto"/>
            </w:tcBorders>
          </w:tcPr>
          <w:p w14:paraId="1A360EF3" w14:textId="77777777" w:rsidR="003E0F3B" w:rsidRPr="00B916DB" w:rsidRDefault="003E0F3B" w:rsidP="003E0F3B">
            <w:pPr>
              <w:jc w:val="center"/>
              <w:rPr>
                <w:rFonts w:eastAsia="MS PMincho"/>
              </w:rPr>
            </w:pPr>
            <w:r w:rsidRPr="00B916DB">
              <w:rPr>
                <w:rFonts w:eastAsia="MS PMincho"/>
              </w:rPr>
              <w:t>.938</w:t>
            </w:r>
          </w:p>
        </w:tc>
        <w:tc>
          <w:tcPr>
            <w:tcW w:w="1323" w:type="dxa"/>
            <w:tcBorders>
              <w:bottom w:val="single" w:sz="4" w:space="0" w:color="auto"/>
            </w:tcBorders>
          </w:tcPr>
          <w:p w14:paraId="26E83388" w14:textId="77777777" w:rsidR="003E0F3B" w:rsidRPr="00B916DB" w:rsidRDefault="003E0F3B" w:rsidP="003E0F3B">
            <w:pPr>
              <w:jc w:val="center"/>
              <w:rPr>
                <w:rFonts w:eastAsia="MS PMincho"/>
              </w:rPr>
            </w:pPr>
            <w:r w:rsidRPr="00B916DB">
              <w:rPr>
                <w:rFonts w:eastAsia="MS PMincho"/>
              </w:rPr>
              <w:t>.106</w:t>
            </w:r>
          </w:p>
        </w:tc>
      </w:tr>
      <w:tr w:rsidR="003E0F3B" w:rsidRPr="00B916DB" w14:paraId="76FEACFA" w14:textId="77777777" w:rsidTr="003E0F3B">
        <w:trPr>
          <w:trHeight w:val="527"/>
        </w:trPr>
        <w:tc>
          <w:tcPr>
            <w:tcW w:w="2950" w:type="dxa"/>
            <w:vMerge w:val="restart"/>
            <w:tcBorders>
              <w:top w:val="single" w:sz="4" w:space="0" w:color="auto"/>
            </w:tcBorders>
          </w:tcPr>
          <w:p w14:paraId="67866EBC" w14:textId="77777777" w:rsidR="003E0F3B" w:rsidRDefault="003E0F3B" w:rsidP="003E0F3B">
            <w:pPr>
              <w:jc w:val="center"/>
              <w:rPr>
                <w:rFonts w:eastAsia="MS PMincho"/>
              </w:rPr>
            </w:pPr>
            <w:r w:rsidRPr="00B916DB">
              <w:rPr>
                <w:rFonts w:eastAsia="MS PMincho"/>
              </w:rPr>
              <w:t>映画を鑑賞する時に</w:t>
            </w:r>
          </w:p>
          <w:p w14:paraId="2B5315C3" w14:textId="77777777" w:rsidR="003E0F3B" w:rsidRDefault="003E0F3B" w:rsidP="003E0F3B">
            <w:pPr>
              <w:jc w:val="center"/>
              <w:rPr>
                <w:rFonts w:eastAsia="MS PMincho"/>
              </w:rPr>
            </w:pPr>
            <w:r w:rsidRPr="00B916DB">
              <w:rPr>
                <w:rFonts w:eastAsia="MS PMincho"/>
              </w:rPr>
              <w:t>下記の項目に対する評価を</w:t>
            </w:r>
          </w:p>
          <w:p w14:paraId="2D76B029" w14:textId="77777777" w:rsidR="003E0F3B" w:rsidRPr="00B916DB" w:rsidRDefault="003E0F3B" w:rsidP="003E0F3B">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D50D1F6"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6093A5A1"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1B45F479" w14:textId="77777777" w:rsidR="003E0F3B" w:rsidRPr="00B916DB" w:rsidRDefault="003E0F3B" w:rsidP="003E0F3B">
            <w:pPr>
              <w:jc w:val="center"/>
              <w:rPr>
                <w:rFonts w:eastAsia="MS PMincho"/>
              </w:rPr>
            </w:pPr>
            <w:r w:rsidRPr="00B916DB">
              <w:rPr>
                <w:rFonts w:eastAsia="MS PMincho"/>
              </w:rPr>
              <w:t>4.55</w:t>
            </w:r>
          </w:p>
        </w:tc>
        <w:tc>
          <w:tcPr>
            <w:tcW w:w="1133" w:type="dxa"/>
            <w:tcBorders>
              <w:top w:val="single" w:sz="4" w:space="0" w:color="auto"/>
            </w:tcBorders>
          </w:tcPr>
          <w:p w14:paraId="65C07768" w14:textId="77777777" w:rsidR="003E0F3B" w:rsidRPr="00B916DB" w:rsidRDefault="003E0F3B" w:rsidP="003E0F3B">
            <w:pPr>
              <w:jc w:val="center"/>
              <w:rPr>
                <w:rFonts w:eastAsia="MS PMincho"/>
              </w:rPr>
            </w:pPr>
            <w:r w:rsidRPr="00B916DB">
              <w:rPr>
                <w:rFonts w:eastAsia="MS PMincho"/>
              </w:rPr>
              <w:t>.675</w:t>
            </w:r>
          </w:p>
        </w:tc>
        <w:tc>
          <w:tcPr>
            <w:tcW w:w="1323" w:type="dxa"/>
            <w:tcBorders>
              <w:top w:val="single" w:sz="4" w:space="0" w:color="auto"/>
            </w:tcBorders>
          </w:tcPr>
          <w:p w14:paraId="23B1CC7D" w14:textId="77777777" w:rsidR="003E0F3B" w:rsidRPr="00B916DB" w:rsidRDefault="003E0F3B" w:rsidP="003E0F3B">
            <w:pPr>
              <w:jc w:val="center"/>
              <w:rPr>
                <w:rFonts w:eastAsia="MS PMincho"/>
              </w:rPr>
            </w:pPr>
            <w:r w:rsidRPr="00B916DB">
              <w:rPr>
                <w:rFonts w:eastAsia="MS PMincho"/>
              </w:rPr>
              <w:t>.121</w:t>
            </w:r>
          </w:p>
        </w:tc>
      </w:tr>
      <w:tr w:rsidR="003E0F3B" w:rsidRPr="00B916DB" w14:paraId="15B983B6" w14:textId="77777777" w:rsidTr="003E0F3B">
        <w:tc>
          <w:tcPr>
            <w:tcW w:w="2950" w:type="dxa"/>
            <w:vMerge/>
            <w:tcBorders>
              <w:bottom w:val="single" w:sz="4" w:space="0" w:color="auto"/>
            </w:tcBorders>
          </w:tcPr>
          <w:p w14:paraId="233EDD4C" w14:textId="77777777" w:rsidR="003E0F3B" w:rsidRPr="00B916DB" w:rsidRDefault="003E0F3B" w:rsidP="003E0F3B">
            <w:pPr>
              <w:jc w:val="center"/>
              <w:rPr>
                <w:rFonts w:eastAsia="MS PMincho"/>
              </w:rPr>
            </w:pPr>
          </w:p>
        </w:tc>
        <w:tc>
          <w:tcPr>
            <w:tcW w:w="2204" w:type="dxa"/>
            <w:tcBorders>
              <w:bottom w:val="single" w:sz="4" w:space="0" w:color="auto"/>
            </w:tcBorders>
            <w:vAlign w:val="center"/>
          </w:tcPr>
          <w:p w14:paraId="3DBC646E"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single" w:sz="4" w:space="0" w:color="auto"/>
            </w:tcBorders>
          </w:tcPr>
          <w:p w14:paraId="7F65B62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single" w:sz="4" w:space="0" w:color="auto"/>
            </w:tcBorders>
          </w:tcPr>
          <w:p w14:paraId="7C0A39CD" w14:textId="77777777" w:rsidR="003E0F3B" w:rsidRPr="00B916DB" w:rsidRDefault="003E0F3B" w:rsidP="003E0F3B">
            <w:pPr>
              <w:jc w:val="center"/>
              <w:rPr>
                <w:rFonts w:eastAsia="MS PMincho"/>
              </w:rPr>
            </w:pPr>
            <w:r w:rsidRPr="00B916DB">
              <w:rPr>
                <w:rFonts w:eastAsia="MS PMincho"/>
              </w:rPr>
              <w:t>4.20</w:t>
            </w:r>
          </w:p>
        </w:tc>
        <w:tc>
          <w:tcPr>
            <w:tcW w:w="1133" w:type="dxa"/>
            <w:tcBorders>
              <w:bottom w:val="single" w:sz="4" w:space="0" w:color="auto"/>
            </w:tcBorders>
          </w:tcPr>
          <w:p w14:paraId="2F5877DE" w14:textId="77777777" w:rsidR="003E0F3B" w:rsidRPr="00B916DB" w:rsidRDefault="003E0F3B" w:rsidP="003E0F3B">
            <w:pPr>
              <w:jc w:val="center"/>
              <w:rPr>
                <w:rFonts w:eastAsia="MS PMincho"/>
              </w:rPr>
            </w:pPr>
            <w:r w:rsidRPr="00B916DB">
              <w:rPr>
                <w:rFonts w:eastAsia="MS PMincho"/>
              </w:rPr>
              <w:t>.868</w:t>
            </w:r>
          </w:p>
        </w:tc>
        <w:tc>
          <w:tcPr>
            <w:tcW w:w="1323" w:type="dxa"/>
            <w:tcBorders>
              <w:bottom w:val="single" w:sz="4" w:space="0" w:color="auto"/>
            </w:tcBorders>
          </w:tcPr>
          <w:p w14:paraId="6FFB4601" w14:textId="77777777" w:rsidR="003E0F3B" w:rsidRPr="00B916DB" w:rsidRDefault="003E0F3B" w:rsidP="003E0F3B">
            <w:pPr>
              <w:jc w:val="center"/>
              <w:rPr>
                <w:rFonts w:eastAsia="MS PMincho"/>
              </w:rPr>
            </w:pPr>
            <w:r w:rsidRPr="00B916DB">
              <w:rPr>
                <w:rFonts w:eastAsia="MS PMincho"/>
              </w:rPr>
              <w:t>.098</w:t>
            </w:r>
          </w:p>
        </w:tc>
      </w:tr>
      <w:tr w:rsidR="003E0F3B" w:rsidRPr="00B916DB"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B916DB" w:rsidRDefault="003E0F3B" w:rsidP="003E0F3B">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288AEE11" w14:textId="77777777" w:rsidR="003E0F3B" w:rsidRPr="00B916DB" w:rsidRDefault="003E0F3B" w:rsidP="003E0F3B">
            <w:pPr>
              <w:jc w:val="center"/>
              <w:rPr>
                <w:rFonts w:eastAsia="MS PMincho"/>
              </w:rPr>
            </w:pPr>
            <w:r w:rsidRPr="00B916DB">
              <w:rPr>
                <w:rFonts w:eastAsia="MS PMincho" w:hint="eastAsia"/>
              </w:rPr>
              <w:t>はい</w:t>
            </w:r>
          </w:p>
        </w:tc>
        <w:tc>
          <w:tcPr>
            <w:tcW w:w="709" w:type="dxa"/>
            <w:tcBorders>
              <w:top w:val="single" w:sz="4" w:space="0" w:color="auto"/>
            </w:tcBorders>
          </w:tcPr>
          <w:p w14:paraId="74DBC097" w14:textId="77777777" w:rsidR="003E0F3B" w:rsidRPr="00B916DB" w:rsidRDefault="003E0F3B" w:rsidP="003E0F3B">
            <w:pPr>
              <w:jc w:val="center"/>
              <w:rPr>
                <w:rFonts w:eastAsia="MS PMincho"/>
              </w:rPr>
            </w:pPr>
            <w:r w:rsidRPr="00B916DB">
              <w:rPr>
                <w:rFonts w:eastAsia="MS PMincho"/>
              </w:rPr>
              <w:t>31</w:t>
            </w:r>
          </w:p>
        </w:tc>
        <w:tc>
          <w:tcPr>
            <w:tcW w:w="850" w:type="dxa"/>
            <w:tcBorders>
              <w:top w:val="single" w:sz="4" w:space="0" w:color="auto"/>
            </w:tcBorders>
          </w:tcPr>
          <w:p w14:paraId="2D784676" w14:textId="77777777" w:rsidR="003E0F3B" w:rsidRPr="00B916DB" w:rsidRDefault="003E0F3B" w:rsidP="003E0F3B">
            <w:pPr>
              <w:jc w:val="center"/>
              <w:rPr>
                <w:rFonts w:eastAsia="MS PMincho"/>
              </w:rPr>
            </w:pPr>
            <w:r w:rsidRPr="00B916DB">
              <w:rPr>
                <w:rFonts w:eastAsia="MS PMincho"/>
              </w:rPr>
              <w:t>22.84</w:t>
            </w:r>
          </w:p>
        </w:tc>
        <w:tc>
          <w:tcPr>
            <w:tcW w:w="1133" w:type="dxa"/>
            <w:tcBorders>
              <w:top w:val="single" w:sz="4" w:space="0" w:color="auto"/>
            </w:tcBorders>
          </w:tcPr>
          <w:p w14:paraId="7A33DC07" w14:textId="77777777" w:rsidR="003E0F3B" w:rsidRPr="00B916DB" w:rsidRDefault="003E0F3B" w:rsidP="003E0F3B">
            <w:pPr>
              <w:jc w:val="center"/>
              <w:rPr>
                <w:rFonts w:eastAsia="MS PMincho"/>
              </w:rPr>
            </w:pPr>
            <w:r w:rsidRPr="00B916DB">
              <w:rPr>
                <w:rFonts w:eastAsia="MS PMincho"/>
              </w:rPr>
              <w:t>2.746</w:t>
            </w:r>
          </w:p>
        </w:tc>
        <w:tc>
          <w:tcPr>
            <w:tcW w:w="1323" w:type="dxa"/>
            <w:tcBorders>
              <w:top w:val="single" w:sz="4" w:space="0" w:color="auto"/>
            </w:tcBorders>
          </w:tcPr>
          <w:p w14:paraId="328CFD78" w14:textId="77777777" w:rsidR="003E0F3B" w:rsidRPr="00B916DB" w:rsidRDefault="003E0F3B" w:rsidP="003E0F3B">
            <w:pPr>
              <w:jc w:val="center"/>
              <w:rPr>
                <w:rFonts w:eastAsia="MS PMincho"/>
              </w:rPr>
            </w:pPr>
            <w:r w:rsidRPr="00B916DB">
              <w:rPr>
                <w:rFonts w:eastAsia="MS PMincho"/>
              </w:rPr>
              <w:t>.493</w:t>
            </w:r>
          </w:p>
        </w:tc>
      </w:tr>
      <w:tr w:rsidR="003E0F3B" w:rsidRPr="00B916DB" w14:paraId="5AF743BA" w14:textId="77777777" w:rsidTr="003E0F3B">
        <w:trPr>
          <w:trHeight w:val="611"/>
        </w:trPr>
        <w:tc>
          <w:tcPr>
            <w:tcW w:w="2950" w:type="dxa"/>
            <w:vMerge/>
            <w:tcBorders>
              <w:bottom w:val="nil"/>
            </w:tcBorders>
          </w:tcPr>
          <w:p w14:paraId="0F03ACB2" w14:textId="77777777" w:rsidR="003E0F3B" w:rsidRPr="00B916DB" w:rsidRDefault="003E0F3B" w:rsidP="003E0F3B">
            <w:pPr>
              <w:jc w:val="center"/>
              <w:rPr>
                <w:rFonts w:eastAsia="MS PMincho"/>
              </w:rPr>
            </w:pPr>
          </w:p>
        </w:tc>
        <w:tc>
          <w:tcPr>
            <w:tcW w:w="2204" w:type="dxa"/>
            <w:tcBorders>
              <w:bottom w:val="nil"/>
            </w:tcBorders>
            <w:vAlign w:val="center"/>
          </w:tcPr>
          <w:p w14:paraId="1B04DFE4" w14:textId="77777777" w:rsidR="003E0F3B" w:rsidRPr="00B916DB" w:rsidRDefault="003E0F3B" w:rsidP="003E0F3B">
            <w:pPr>
              <w:jc w:val="center"/>
              <w:rPr>
                <w:rFonts w:eastAsia="MS PMincho"/>
              </w:rPr>
            </w:pPr>
            <w:r w:rsidRPr="00B916DB">
              <w:rPr>
                <w:rFonts w:eastAsia="MS PMincho" w:hint="eastAsia"/>
              </w:rPr>
              <w:t>いいえ</w:t>
            </w:r>
          </w:p>
        </w:tc>
        <w:tc>
          <w:tcPr>
            <w:tcW w:w="709" w:type="dxa"/>
            <w:tcBorders>
              <w:bottom w:val="nil"/>
            </w:tcBorders>
          </w:tcPr>
          <w:p w14:paraId="250DDC49" w14:textId="77777777" w:rsidR="003E0F3B" w:rsidRPr="00B916DB" w:rsidRDefault="003E0F3B" w:rsidP="003E0F3B">
            <w:pPr>
              <w:jc w:val="center"/>
              <w:rPr>
                <w:rFonts w:eastAsia="MS PMincho"/>
              </w:rPr>
            </w:pPr>
            <w:r w:rsidRPr="00B916DB">
              <w:rPr>
                <w:rFonts w:eastAsia="MS PMincho"/>
              </w:rPr>
              <w:t>79</w:t>
            </w:r>
          </w:p>
        </w:tc>
        <w:tc>
          <w:tcPr>
            <w:tcW w:w="850" w:type="dxa"/>
            <w:tcBorders>
              <w:bottom w:val="nil"/>
            </w:tcBorders>
          </w:tcPr>
          <w:p w14:paraId="1FC8A7AD" w14:textId="77777777" w:rsidR="003E0F3B" w:rsidRPr="00B916DB" w:rsidRDefault="003E0F3B" w:rsidP="003E0F3B">
            <w:pPr>
              <w:jc w:val="center"/>
              <w:rPr>
                <w:rFonts w:eastAsia="MS PMincho"/>
              </w:rPr>
            </w:pPr>
            <w:r w:rsidRPr="00B916DB">
              <w:rPr>
                <w:rFonts w:eastAsia="MS PMincho"/>
              </w:rPr>
              <w:t>21.28</w:t>
            </w:r>
          </w:p>
        </w:tc>
        <w:tc>
          <w:tcPr>
            <w:tcW w:w="1133" w:type="dxa"/>
            <w:tcBorders>
              <w:bottom w:val="nil"/>
            </w:tcBorders>
          </w:tcPr>
          <w:p w14:paraId="6FD55270" w14:textId="77777777" w:rsidR="003E0F3B" w:rsidRPr="00B916DB" w:rsidRDefault="003E0F3B" w:rsidP="003E0F3B">
            <w:pPr>
              <w:jc w:val="center"/>
              <w:rPr>
                <w:rFonts w:eastAsia="MS PMincho"/>
              </w:rPr>
            </w:pPr>
            <w:r w:rsidRPr="00B916DB">
              <w:rPr>
                <w:rFonts w:eastAsia="MS PMincho"/>
              </w:rPr>
              <w:t>3.686</w:t>
            </w:r>
          </w:p>
        </w:tc>
        <w:tc>
          <w:tcPr>
            <w:tcW w:w="1323" w:type="dxa"/>
            <w:tcBorders>
              <w:bottom w:val="nil"/>
            </w:tcBorders>
          </w:tcPr>
          <w:p w14:paraId="65C89489" w14:textId="77777777" w:rsidR="003E0F3B" w:rsidRPr="00B916DB" w:rsidRDefault="003E0F3B" w:rsidP="003E0F3B">
            <w:pPr>
              <w:jc w:val="center"/>
              <w:rPr>
                <w:rFonts w:eastAsia="MS PMincho"/>
              </w:rPr>
            </w:pPr>
            <w:r w:rsidRPr="00B916DB">
              <w:rPr>
                <w:rFonts w:eastAsia="MS PMincho"/>
              </w:rPr>
              <w:t>.415</w:t>
            </w:r>
          </w:p>
        </w:tc>
      </w:tr>
    </w:tbl>
    <w:p w14:paraId="7E9B8867" w14:textId="67465AC7" w:rsidR="003E0F3B" w:rsidRDefault="0040497D" w:rsidP="003E0F3B">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2FCCC929" w14:textId="77777777" w:rsidR="003E0F3B" w:rsidRDefault="003E0F3B" w:rsidP="003E0F3B">
      <w:pPr>
        <w:jc w:val="center"/>
      </w:pPr>
    </w:p>
    <w:p w14:paraId="5E4DF98B" w14:textId="77777777" w:rsidR="003E0F3B" w:rsidRPr="00732452" w:rsidRDefault="003E0F3B" w:rsidP="003E0F3B">
      <w:pPr>
        <w:jc w:val="center"/>
        <w:rPr>
          <w:rFonts w:eastAsia="MS PMincho"/>
        </w:rPr>
      </w:pPr>
      <w:r w:rsidRPr="00732452">
        <w:rPr>
          <w:rFonts w:eastAsia="MS PMincho"/>
        </w:rPr>
        <w:lastRenderedPageBreak/>
        <w:t>表5-2 独立サンプルの検定</w:t>
      </w:r>
    </w:p>
    <w:p w14:paraId="706B268E" w14:textId="77777777" w:rsidR="003E0F3B" w:rsidRPr="00B916DB" w:rsidRDefault="003E0F3B" w:rsidP="003E0F3B">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Default="003E0F3B" w:rsidP="003E0F3B">
      <w:pPr>
        <w:rPr>
          <w:kern w:val="0"/>
          <w:sz w:val="24"/>
          <w:lang w:eastAsia="zh-CN"/>
        </w:rPr>
      </w:pPr>
    </w:p>
    <w:p w14:paraId="440792C5" w14:textId="77777777" w:rsidR="003E0F3B" w:rsidRPr="00EB49F3" w:rsidRDefault="003E0F3B" w:rsidP="003E0F3B">
      <w:pPr>
        <w:rPr>
          <w:rFonts w:eastAsia="MS PMincho"/>
          <w:color w:val="4D4D4D" w:themeColor="accent6"/>
        </w:rPr>
      </w:pPr>
      <w:r w:rsidRPr="00EB49F3">
        <w:rPr>
          <w:rFonts w:eastAsia="MS PMincho"/>
          <w:color w:val="4D4D4D" w:themeColor="accent6"/>
        </w:rPr>
        <w:t xml:space="preserve">  独立k標本のt検定の検定結果は、有意確率p値は平均0.05より大きく、統計学的有意水準には達していない。 　 </w:t>
      </w:r>
    </w:p>
    <w:p w14:paraId="719674DE" w14:textId="77777777" w:rsidR="003E0F3B" w:rsidRPr="00EB49F3" w:rsidRDefault="003E0F3B" w:rsidP="003E0F3B">
      <w:pPr>
        <w:rPr>
          <w:rFonts w:eastAsia="MS PMincho"/>
          <w:color w:val="4D4D4D" w:themeColor="accent6"/>
        </w:rPr>
      </w:pPr>
      <w:r w:rsidRPr="00EB49F3">
        <w:rPr>
          <w:rFonts w:eastAsia="MS PMincho"/>
          <w:color w:val="4D4D4D" w:themeColor="accent6"/>
        </w:rPr>
        <w:t xml:space="preserve">  役割、監督、映画の全体評価に差があったため、有意確率p値は0.05未満であった、統計学的有意水準に達し。その上、映画製作動機を知っている鑑賞者たち</w:t>
      </w:r>
      <w:r w:rsidRPr="00EB49F3">
        <w:rPr>
          <w:rFonts w:eastAsia="MS PMincho" w:hint="eastAsia"/>
          <w:color w:val="4D4D4D" w:themeColor="accent6"/>
        </w:rPr>
        <w:t>の</w:t>
      </w:r>
      <w:r w:rsidRPr="00EB49F3">
        <w:rPr>
          <w:rFonts w:eastAsia="MS PMincho"/>
          <w:color w:val="4D4D4D" w:themeColor="accent6"/>
        </w:rPr>
        <w:t xml:space="preserve">映画に対する評価は映画製作動機を知らない鑑賞者たちより明らかに高いことがわかった。 </w:t>
      </w:r>
    </w:p>
    <w:p w14:paraId="3554D5E0" w14:textId="2C73D8AB" w:rsidR="00602FB8" w:rsidRDefault="003E0F3B" w:rsidP="003E0F3B">
      <w:pPr>
        <w:rPr>
          <w:rFonts w:eastAsia="MS PMincho" w:hint="eastAsia"/>
          <w:color w:val="4D4D4D" w:themeColor="accent6"/>
        </w:rPr>
      </w:pPr>
      <w:r w:rsidRPr="00EB49F3">
        <w:rPr>
          <w:rFonts w:eastAsia="MS PMincho" w:hint="eastAsia"/>
          <w:color w:val="4D4D4D" w:themeColor="accent6"/>
        </w:rPr>
        <w:t xml:space="preserve">　　具体的な結果として、</w:t>
      </w:r>
      <w:r w:rsidRPr="00EB49F3">
        <w:rPr>
          <w:rFonts w:eastAsia="MS PMincho"/>
          <w:color w:val="4D4D4D" w:themeColor="accent6"/>
        </w:rPr>
        <w:t>キャラクター評価：既知視聴者レビューは4.52、未知の場合は4.04；監督評価：既知視聴者レビューは4.05、未知の場合は4.20、映画総合評価：既知視聴者レビューは22.84、未知の場合は21.28</w:t>
      </w:r>
      <w:r w:rsidRPr="00EB49F3">
        <w:rPr>
          <w:rFonts w:eastAsia="MS PMincho" w:hint="eastAsia"/>
          <w:color w:val="4D4D4D" w:themeColor="accent6"/>
        </w:rPr>
        <w:t>。</w:t>
      </w:r>
    </w:p>
    <w:p w14:paraId="111577E9" w14:textId="77777777" w:rsidR="0040497D" w:rsidRDefault="0040497D" w:rsidP="003E0F3B">
      <w:pPr>
        <w:rPr>
          <w:rFonts w:eastAsia="MS PMincho" w:hint="eastAsia"/>
          <w:color w:val="4D4D4D" w:themeColor="accent6"/>
        </w:rPr>
      </w:pPr>
    </w:p>
    <w:p w14:paraId="3BEC06EE" w14:textId="77777777" w:rsidR="00ED622F" w:rsidRDefault="00ED622F" w:rsidP="003E0F3B">
      <w:pPr>
        <w:rPr>
          <w:rFonts w:eastAsia="MS PMincho" w:hint="eastAsia"/>
          <w:color w:val="4D4D4D" w:themeColor="accent6"/>
        </w:rPr>
      </w:pPr>
    </w:p>
    <w:p w14:paraId="4214A443" w14:textId="77777777" w:rsidR="00602FB8" w:rsidRPr="00602FB8" w:rsidRDefault="00602FB8" w:rsidP="00602FB8">
      <w:pPr>
        <w:pStyle w:val="Heading2"/>
        <w:rPr>
          <w:rFonts w:hint="eastAsia"/>
        </w:rPr>
      </w:pPr>
      <w:bookmarkStart w:id="24" w:name="_Toc504463888"/>
      <w:r w:rsidRPr="00602FB8">
        <w:lastRenderedPageBreak/>
        <w:t xml:space="preserve">5.3 </w:t>
      </w:r>
      <w:r w:rsidRPr="00602FB8">
        <w:rPr>
          <w:rFonts w:hint="eastAsia"/>
        </w:rPr>
        <w:t>行動要素のまとめ</w:t>
      </w:r>
      <w:bookmarkEnd w:id="24"/>
    </w:p>
    <w:p w14:paraId="6A9DC828" w14:textId="77777777" w:rsidR="00602FB8" w:rsidRPr="00722C0E" w:rsidRDefault="00602FB8" w:rsidP="003E0F3B">
      <w:pPr>
        <w:rPr>
          <w:rFonts w:eastAsia="MS PMincho" w:hint="eastAsia"/>
          <w:color w:val="FF0000"/>
        </w:rPr>
      </w:pPr>
    </w:p>
    <w:p w14:paraId="706CC6BE" w14:textId="4E67C00D" w:rsidR="0040497D" w:rsidRPr="00722C0E" w:rsidRDefault="0040497D" w:rsidP="0040497D">
      <w:pPr>
        <w:rPr>
          <w:rFonts w:hint="eastAsia"/>
          <w:color w:val="FF0000"/>
        </w:rPr>
      </w:pPr>
      <w:r w:rsidRPr="00722C0E">
        <w:rPr>
          <w:rFonts w:eastAsia="MS PMincho" w:hint="eastAsia"/>
          <w:color w:val="FF0000"/>
        </w:rPr>
        <w:t xml:space="preserve">　 本章の研究結果は、</w:t>
      </w:r>
      <w:r w:rsidRPr="00722C0E">
        <w:rPr>
          <w:color w:val="FF0000"/>
        </w:rPr>
        <w:t>『君の名は。』</w:t>
      </w:r>
      <w:r w:rsidRPr="00722C0E">
        <w:rPr>
          <w:rFonts w:hint="eastAsia"/>
          <w:color w:val="FF0000"/>
        </w:rPr>
        <w:t>を見る前に、</w:t>
      </w:r>
      <w:r w:rsidR="00722C0E" w:rsidRPr="00722C0E">
        <w:rPr>
          <w:color w:val="FF0000"/>
        </w:rPr>
        <w:t>55%</w:t>
      </w:r>
      <w:r w:rsidR="00722C0E">
        <w:rPr>
          <w:rFonts w:hint="eastAsia"/>
          <w:color w:val="FF0000"/>
        </w:rPr>
        <w:t>の</w:t>
      </w:r>
      <w:r w:rsidR="00722C0E" w:rsidRPr="00722C0E">
        <w:rPr>
          <w:rFonts w:eastAsia="MS PMincho" w:hint="eastAsia"/>
          <w:color w:val="FF0000"/>
        </w:rPr>
        <w:t>調査対象</w:t>
      </w:r>
      <w:r w:rsidR="00722C0E">
        <w:rPr>
          <w:rFonts w:hint="eastAsia"/>
          <w:color w:val="FF0000"/>
        </w:rPr>
        <w:t>は新海誠既往の作品を見たことがある、</w:t>
      </w:r>
      <w:r w:rsidR="00722C0E" w:rsidRPr="00722C0E">
        <w:rPr>
          <w:color w:val="FF0000"/>
        </w:rPr>
        <w:t>66%</w:t>
      </w:r>
      <w:r w:rsidR="00722C0E" w:rsidRPr="00722C0E">
        <w:rPr>
          <w:rFonts w:hint="eastAsia"/>
          <w:color w:val="FF0000"/>
        </w:rPr>
        <w:t>の</w:t>
      </w:r>
      <w:r w:rsidR="00722C0E" w:rsidRPr="00722C0E">
        <w:rPr>
          <w:rFonts w:eastAsia="MS PMincho" w:hint="eastAsia"/>
          <w:color w:val="FF0000"/>
        </w:rPr>
        <w:t>調査対象</w:t>
      </w:r>
      <w:r w:rsidR="00722C0E">
        <w:rPr>
          <w:rFonts w:hint="eastAsia"/>
          <w:color w:val="FF0000"/>
        </w:rPr>
        <w:t>は</w:t>
      </w:r>
      <w:r w:rsidR="00722C0E" w:rsidRPr="00722C0E">
        <w:rPr>
          <w:rFonts w:hint="eastAsia"/>
          <w:color w:val="FF0000"/>
        </w:rPr>
        <w:t>新海誠監督を知っていた、</w:t>
      </w:r>
      <w:r w:rsidRPr="00722C0E">
        <w:rPr>
          <w:color w:val="FF0000"/>
        </w:rPr>
        <w:t>85%</w:t>
      </w:r>
      <w:r w:rsidRPr="00722C0E">
        <w:rPr>
          <w:rFonts w:hint="eastAsia"/>
          <w:color w:val="FF0000"/>
        </w:rPr>
        <w:t>の人が映画について宣伝と推薦を見た、映画の口コミの散布する場所は、主に</w:t>
      </w:r>
      <w:r w:rsidRPr="00722C0E">
        <w:rPr>
          <w:color w:val="FF0000"/>
        </w:rPr>
        <w:t>WeChat</w:t>
      </w:r>
      <w:r w:rsidRPr="00722C0E">
        <w:rPr>
          <w:rFonts w:hint="eastAsia"/>
          <w:color w:val="FF0000"/>
        </w:rPr>
        <w:t>および</w:t>
      </w:r>
      <w:r w:rsidRPr="00722C0E">
        <w:rPr>
          <w:color w:val="FF0000"/>
        </w:rPr>
        <w:t>Weibo</w:t>
      </w:r>
      <w:r w:rsidRPr="00722C0E">
        <w:rPr>
          <w:rFonts w:hint="eastAsia"/>
          <w:color w:val="FF0000"/>
        </w:rPr>
        <w:t>である。</w:t>
      </w:r>
      <w:r w:rsidRPr="00722C0E">
        <w:rPr>
          <w:color w:val="FF0000"/>
        </w:rPr>
        <w:t>調査対象の映画を見る原因</w:t>
      </w:r>
      <w:r w:rsidRPr="00722C0E">
        <w:rPr>
          <w:rFonts w:hint="eastAsia"/>
          <w:color w:val="FF0000"/>
        </w:rPr>
        <w:t>は、主に</w:t>
      </w:r>
      <w:r w:rsidRPr="00722C0E">
        <w:rPr>
          <w:color w:val="FF0000"/>
        </w:rPr>
        <w:t>「インターネットの口コミが良いから」</w:t>
      </w:r>
      <w:r w:rsidRPr="00722C0E">
        <w:rPr>
          <w:rFonts w:hint="eastAsia"/>
          <w:color w:val="FF0000"/>
        </w:rPr>
        <w:t>（</w:t>
      </w:r>
      <w:r w:rsidRPr="00722C0E">
        <w:rPr>
          <w:color w:val="FF0000"/>
        </w:rPr>
        <w:t>38%</w:t>
      </w:r>
      <w:r w:rsidRPr="00722C0E">
        <w:rPr>
          <w:rFonts w:hint="eastAsia"/>
          <w:color w:val="FF0000"/>
        </w:rPr>
        <w:t>）</w:t>
      </w:r>
      <w:r w:rsidRPr="00722C0E">
        <w:rPr>
          <w:color w:val="FF0000"/>
        </w:rPr>
        <w:t>である</w:t>
      </w:r>
      <w:r w:rsidRPr="00722C0E">
        <w:rPr>
          <w:rFonts w:hint="eastAsia"/>
          <w:color w:val="FF0000"/>
        </w:rPr>
        <w:t>。</w:t>
      </w:r>
    </w:p>
    <w:p w14:paraId="3E39F769" w14:textId="0D4A7C18" w:rsidR="0040497D" w:rsidRDefault="0040497D" w:rsidP="0040497D">
      <w:pPr>
        <w:rPr>
          <w:rFonts w:eastAsia="MS PMincho"/>
          <w:color w:val="FF0000"/>
        </w:rPr>
      </w:pPr>
      <w:r w:rsidRPr="00722C0E">
        <w:rPr>
          <w:rFonts w:eastAsia="MS PMincho" w:hint="eastAsia"/>
          <w:color w:val="FF0000"/>
        </w:rPr>
        <w:t xml:space="preserve">　 他方、『君の名は。』を見る</w:t>
      </w:r>
      <w:r w:rsidRPr="00722C0E">
        <w:rPr>
          <w:rFonts w:eastAsia="MS PMincho" w:hint="eastAsia"/>
          <w:color w:val="FF0000"/>
        </w:rPr>
        <w:t>後に、</w:t>
      </w:r>
      <w:r w:rsidR="00722C0E">
        <w:rPr>
          <w:color w:val="FF0000"/>
        </w:rPr>
        <w:t>30.4</w:t>
      </w:r>
      <w:r w:rsidR="00995B9F" w:rsidRPr="00722C0E">
        <w:rPr>
          <w:rFonts w:hint="eastAsia"/>
          <w:color w:val="FF0000"/>
        </w:rPr>
        <w:t>%</w:t>
      </w:r>
      <w:r w:rsidR="00995B9F" w:rsidRPr="00722C0E">
        <w:rPr>
          <w:rFonts w:hint="eastAsia"/>
          <w:color w:val="FF0000"/>
        </w:rPr>
        <w:t>の</w:t>
      </w:r>
      <w:r w:rsidRPr="00722C0E">
        <w:rPr>
          <w:rFonts w:eastAsia="MS PMincho" w:hint="eastAsia"/>
          <w:color w:val="FF0000"/>
        </w:rPr>
        <w:t>調査対象が</w:t>
      </w:r>
      <w:r w:rsidRPr="00722C0E">
        <w:rPr>
          <w:rFonts w:eastAsia="MS PMincho"/>
          <w:color w:val="FF0000"/>
        </w:rPr>
        <w:t>自発的に</w:t>
      </w:r>
      <w:r w:rsidRPr="00722C0E">
        <w:rPr>
          <w:rFonts w:eastAsia="MS PMincho" w:hint="eastAsia"/>
          <w:color w:val="FF0000"/>
        </w:rPr>
        <w:t>映画に関する話題</w:t>
      </w:r>
      <w:r w:rsidRPr="00722C0E">
        <w:rPr>
          <w:rFonts w:eastAsia="MS PMincho"/>
          <w:color w:val="FF0000"/>
        </w:rPr>
        <w:t>が口コミで</w:t>
      </w:r>
      <w:r w:rsidR="005B589E" w:rsidRPr="00722C0E">
        <w:rPr>
          <w:rFonts w:eastAsia="MS PMincho" w:hint="eastAsia"/>
          <w:color w:val="FF0000"/>
        </w:rPr>
        <w:t>親友に</w:t>
      </w:r>
      <w:r w:rsidRPr="00722C0E">
        <w:rPr>
          <w:rFonts w:eastAsia="MS PMincho"/>
          <w:color w:val="FF0000"/>
        </w:rPr>
        <w:t>伝わ</w:t>
      </w:r>
      <w:r w:rsidRPr="00722C0E">
        <w:rPr>
          <w:rFonts w:eastAsia="MS PMincho" w:hint="eastAsia"/>
          <w:color w:val="FF0000"/>
        </w:rPr>
        <w:t>った。</w:t>
      </w:r>
      <w:r w:rsidR="00995B9F" w:rsidRPr="00722C0E">
        <w:rPr>
          <w:rFonts w:eastAsia="MS PMincho"/>
          <w:color w:val="FF0000"/>
        </w:rPr>
        <w:t>15.1%</w:t>
      </w:r>
      <w:r w:rsidR="00995B9F" w:rsidRPr="00722C0E">
        <w:rPr>
          <w:rFonts w:eastAsia="MS PMincho" w:hint="eastAsia"/>
          <w:color w:val="FF0000"/>
        </w:rPr>
        <w:t>の</w:t>
      </w:r>
      <w:r w:rsidR="00995B9F" w:rsidRPr="00722C0E">
        <w:rPr>
          <w:rFonts w:hint="eastAsia"/>
          <w:color w:val="FF0000"/>
        </w:rPr>
        <w:t>調査対象</w:t>
      </w:r>
      <w:r w:rsidR="00995B9F" w:rsidRPr="00722C0E">
        <w:rPr>
          <w:rFonts w:eastAsia="MS PMincho" w:hint="eastAsia"/>
          <w:color w:val="FF0000"/>
        </w:rPr>
        <w:t>が新海誠監督の他の作品を見て、14.1</w:t>
      </w:r>
      <w:r w:rsidR="00995B9F" w:rsidRPr="00722C0E">
        <w:rPr>
          <w:rFonts w:eastAsia="MS PMincho"/>
          <w:color w:val="FF0000"/>
        </w:rPr>
        <w:t>%</w:t>
      </w:r>
      <w:r w:rsidR="00995B9F" w:rsidRPr="00722C0E">
        <w:rPr>
          <w:rFonts w:eastAsia="MS PMincho" w:hint="eastAsia"/>
          <w:color w:val="FF0000"/>
        </w:rPr>
        <w:t>の</w:t>
      </w:r>
      <w:r w:rsidR="00995B9F" w:rsidRPr="00722C0E">
        <w:rPr>
          <w:rFonts w:hint="eastAsia"/>
          <w:color w:val="FF0000"/>
        </w:rPr>
        <w:t>調査対象</w:t>
      </w:r>
      <w:r w:rsidR="00995B9F" w:rsidRPr="00722C0E">
        <w:rPr>
          <w:rFonts w:eastAsia="MS PMincho" w:hint="eastAsia"/>
          <w:color w:val="FF0000"/>
        </w:rPr>
        <w:t>が</w:t>
      </w:r>
      <w:r w:rsidR="00995B9F" w:rsidRPr="00722C0E">
        <w:rPr>
          <w:rFonts w:eastAsia="MS PMincho"/>
          <w:color w:val="FF0000"/>
        </w:rPr>
        <w:t>SNSで</w:t>
      </w:r>
      <w:r w:rsidR="00995B9F" w:rsidRPr="00722C0E">
        <w:rPr>
          <w:rFonts w:eastAsia="MS PMincho" w:hint="eastAsia"/>
          <w:color w:val="FF0000"/>
        </w:rPr>
        <w:t>自分の感想を</w:t>
      </w:r>
      <w:r w:rsidR="00995B9F" w:rsidRPr="00722C0E">
        <w:rPr>
          <w:rFonts w:eastAsia="MS PMincho"/>
          <w:color w:val="FF0000"/>
        </w:rPr>
        <w:t>発信し</w:t>
      </w:r>
      <w:r w:rsidR="00995B9F" w:rsidRPr="00722C0E">
        <w:rPr>
          <w:rFonts w:eastAsia="MS PMincho" w:hint="eastAsia"/>
          <w:color w:val="FF0000"/>
        </w:rPr>
        <w:t>ている。</w:t>
      </w:r>
    </w:p>
    <w:p w14:paraId="295F61A5" w14:textId="52B87310" w:rsidR="005C3966" w:rsidRDefault="005C3966" w:rsidP="0040497D">
      <w:pPr>
        <w:rPr>
          <w:rFonts w:eastAsia="MS PMincho"/>
          <w:color w:val="FF0000"/>
        </w:rPr>
      </w:pPr>
      <w:r>
        <w:rPr>
          <w:rFonts w:eastAsia="MS PMincho"/>
          <w:color w:val="FF0000"/>
        </w:rPr>
        <w:t xml:space="preserve">  </w:t>
      </w:r>
      <w:r w:rsidRPr="005C3966">
        <w:rPr>
          <w:rFonts w:eastAsia="MS PMincho"/>
          <w:color w:val="FF0000"/>
        </w:rPr>
        <w:t>最後のアンケート調査結果のSPSS統計分析による発見したことは、創作出発点既知の鑑賞者たちの映画に対する評価は創作出発点未知の鑑賞者たちより明らかに高いことがわかった。</w:t>
      </w:r>
    </w:p>
    <w:p w14:paraId="7D876BF9" w14:textId="6C7F1AE8" w:rsidR="00722C0E" w:rsidRPr="00722C0E" w:rsidRDefault="00722C0E" w:rsidP="0040497D">
      <w:pPr>
        <w:rPr>
          <w:rFonts w:eastAsia="MS PMincho"/>
          <w:color w:val="FF0000"/>
        </w:rPr>
      </w:pPr>
      <w:r>
        <w:rPr>
          <w:rFonts w:eastAsia="MS PMincho"/>
          <w:color w:val="FF0000"/>
        </w:rPr>
        <w:t xml:space="preserve">  </w:t>
      </w:r>
    </w:p>
    <w:p w14:paraId="07E3838A" w14:textId="77777777" w:rsidR="0040497D" w:rsidRDefault="0040497D" w:rsidP="0040497D">
      <w:pPr>
        <w:rPr>
          <w:rFonts w:hint="eastAsia"/>
        </w:rPr>
      </w:pPr>
    </w:p>
    <w:p w14:paraId="7FA5E388" w14:textId="7C91869C" w:rsidR="0040497D" w:rsidRDefault="0040497D" w:rsidP="003E0F3B">
      <w:pPr>
        <w:rPr>
          <w:rFonts w:eastAsia="MS PMincho"/>
          <w:color w:val="4D4D4D" w:themeColor="accent6"/>
        </w:rPr>
      </w:pPr>
    </w:p>
    <w:p w14:paraId="09230FF2" w14:textId="77777777" w:rsidR="005C3966" w:rsidRDefault="005C3966" w:rsidP="003E0F3B">
      <w:pPr>
        <w:rPr>
          <w:rFonts w:eastAsia="MS PMincho"/>
          <w:color w:val="4D4D4D" w:themeColor="accent6"/>
        </w:rPr>
      </w:pPr>
    </w:p>
    <w:p w14:paraId="2127764E" w14:textId="77777777" w:rsidR="005C3966" w:rsidRDefault="005C3966" w:rsidP="003E0F3B">
      <w:pPr>
        <w:rPr>
          <w:rFonts w:eastAsia="MS PMincho"/>
          <w:color w:val="4D4D4D" w:themeColor="accent6"/>
        </w:rPr>
      </w:pPr>
    </w:p>
    <w:p w14:paraId="01F25B71" w14:textId="77777777" w:rsidR="005C3966" w:rsidRDefault="005C3966" w:rsidP="003E0F3B">
      <w:pPr>
        <w:rPr>
          <w:rFonts w:eastAsia="MS PMincho"/>
          <w:color w:val="4D4D4D" w:themeColor="accent6"/>
        </w:rPr>
      </w:pPr>
    </w:p>
    <w:p w14:paraId="49AAAE01" w14:textId="77777777" w:rsidR="005C3966" w:rsidRDefault="005C3966" w:rsidP="003E0F3B">
      <w:pPr>
        <w:rPr>
          <w:rFonts w:eastAsia="MS PMincho"/>
          <w:color w:val="4D4D4D" w:themeColor="accent6"/>
        </w:rPr>
      </w:pPr>
    </w:p>
    <w:p w14:paraId="33E23FCC" w14:textId="77777777" w:rsidR="005C3966" w:rsidRDefault="005C3966" w:rsidP="003E0F3B">
      <w:pPr>
        <w:rPr>
          <w:rFonts w:eastAsia="MS PMincho"/>
          <w:color w:val="4D4D4D" w:themeColor="accent6"/>
        </w:rPr>
      </w:pPr>
    </w:p>
    <w:p w14:paraId="09B64104" w14:textId="77777777" w:rsidR="005C3966" w:rsidRDefault="005C3966" w:rsidP="003E0F3B">
      <w:pPr>
        <w:rPr>
          <w:rFonts w:eastAsia="MS PMincho"/>
          <w:color w:val="4D4D4D" w:themeColor="accent6"/>
        </w:rPr>
      </w:pPr>
    </w:p>
    <w:p w14:paraId="2FE8EA01" w14:textId="77777777" w:rsidR="005C3966" w:rsidRDefault="005C3966" w:rsidP="003E0F3B">
      <w:pPr>
        <w:rPr>
          <w:rFonts w:eastAsia="MS PMincho"/>
          <w:color w:val="4D4D4D" w:themeColor="accent6"/>
        </w:rPr>
      </w:pPr>
    </w:p>
    <w:p w14:paraId="15660102" w14:textId="77777777" w:rsidR="005C3966" w:rsidRDefault="005C3966" w:rsidP="003E0F3B">
      <w:pPr>
        <w:rPr>
          <w:rFonts w:eastAsia="MS PMincho"/>
          <w:color w:val="4D4D4D" w:themeColor="accent6"/>
        </w:rPr>
      </w:pPr>
    </w:p>
    <w:p w14:paraId="054158A3" w14:textId="77777777" w:rsidR="005C3966" w:rsidRDefault="005C3966" w:rsidP="003E0F3B">
      <w:pPr>
        <w:rPr>
          <w:rFonts w:eastAsia="MS PMincho"/>
          <w:color w:val="4D4D4D" w:themeColor="accent6"/>
        </w:rPr>
      </w:pPr>
    </w:p>
    <w:p w14:paraId="36F20D74" w14:textId="77777777" w:rsidR="005C3966" w:rsidRDefault="005C3966" w:rsidP="003E0F3B">
      <w:pPr>
        <w:rPr>
          <w:rFonts w:eastAsia="MS PMincho"/>
          <w:color w:val="4D4D4D" w:themeColor="accent6"/>
        </w:rPr>
      </w:pPr>
    </w:p>
    <w:p w14:paraId="7EFAE35E" w14:textId="77777777" w:rsidR="005C3966" w:rsidRDefault="005C3966" w:rsidP="003E0F3B">
      <w:pPr>
        <w:rPr>
          <w:rFonts w:eastAsia="MS PMincho"/>
          <w:color w:val="4D4D4D" w:themeColor="accent6"/>
        </w:rPr>
      </w:pPr>
    </w:p>
    <w:p w14:paraId="79F1913E" w14:textId="77777777" w:rsidR="005C3966" w:rsidRDefault="005C3966" w:rsidP="003E0F3B">
      <w:pPr>
        <w:rPr>
          <w:rFonts w:eastAsia="MS PMincho"/>
          <w:color w:val="4D4D4D" w:themeColor="accent6"/>
        </w:rPr>
      </w:pPr>
    </w:p>
    <w:p w14:paraId="435E00B8" w14:textId="77777777" w:rsidR="005C3966" w:rsidRDefault="005C3966" w:rsidP="003E0F3B">
      <w:pPr>
        <w:rPr>
          <w:rFonts w:eastAsia="MS PMincho"/>
          <w:color w:val="4D4D4D" w:themeColor="accent6"/>
        </w:rPr>
      </w:pPr>
    </w:p>
    <w:p w14:paraId="084E5CCD" w14:textId="77777777" w:rsidR="005C3966" w:rsidRDefault="005C3966" w:rsidP="003E0F3B">
      <w:pPr>
        <w:rPr>
          <w:rFonts w:eastAsia="MS PMincho"/>
          <w:color w:val="4D4D4D" w:themeColor="accent6"/>
        </w:rPr>
      </w:pPr>
    </w:p>
    <w:p w14:paraId="414AE2AA" w14:textId="77777777" w:rsidR="005C3966" w:rsidRDefault="005C3966" w:rsidP="003E0F3B">
      <w:pPr>
        <w:rPr>
          <w:rFonts w:eastAsia="MS PMincho"/>
          <w:color w:val="4D4D4D" w:themeColor="accent6"/>
        </w:rPr>
      </w:pPr>
    </w:p>
    <w:p w14:paraId="70E66474" w14:textId="77777777" w:rsidR="005C3966" w:rsidRDefault="005C3966" w:rsidP="003E0F3B">
      <w:pPr>
        <w:rPr>
          <w:rFonts w:eastAsia="MS PMincho"/>
          <w:color w:val="4D4D4D" w:themeColor="accent6"/>
        </w:rPr>
      </w:pPr>
    </w:p>
    <w:p w14:paraId="51A8A808" w14:textId="77777777" w:rsidR="005C3966" w:rsidRDefault="005C3966" w:rsidP="003E0F3B">
      <w:pPr>
        <w:rPr>
          <w:rFonts w:eastAsia="MS PMincho"/>
          <w:color w:val="4D4D4D" w:themeColor="accent6"/>
        </w:rPr>
      </w:pPr>
    </w:p>
    <w:p w14:paraId="4E431857" w14:textId="77777777" w:rsidR="005C3966" w:rsidRDefault="005C3966" w:rsidP="003E0F3B">
      <w:pPr>
        <w:rPr>
          <w:rFonts w:eastAsia="MS PMincho"/>
          <w:color w:val="4D4D4D" w:themeColor="accent6"/>
        </w:rPr>
      </w:pPr>
    </w:p>
    <w:p w14:paraId="7F09AED9" w14:textId="77777777" w:rsidR="005C3966" w:rsidRDefault="005C3966" w:rsidP="003E0F3B">
      <w:pPr>
        <w:rPr>
          <w:rFonts w:eastAsia="MS PMincho"/>
          <w:color w:val="4D4D4D" w:themeColor="accent6"/>
        </w:rPr>
      </w:pPr>
    </w:p>
    <w:p w14:paraId="3185B497" w14:textId="77777777" w:rsidR="005C3966" w:rsidRDefault="005C3966" w:rsidP="003E0F3B">
      <w:pPr>
        <w:rPr>
          <w:rFonts w:eastAsia="MS PMincho"/>
          <w:color w:val="4D4D4D" w:themeColor="accent6"/>
        </w:rPr>
      </w:pPr>
    </w:p>
    <w:p w14:paraId="716DE523" w14:textId="77777777" w:rsidR="005C3966" w:rsidRDefault="005C3966" w:rsidP="003E0F3B">
      <w:pPr>
        <w:rPr>
          <w:rFonts w:eastAsia="MS PMincho"/>
          <w:color w:val="4D4D4D" w:themeColor="accent6"/>
        </w:rPr>
      </w:pPr>
    </w:p>
    <w:p w14:paraId="276297BD" w14:textId="77777777" w:rsidR="00602FB8" w:rsidRDefault="00602FB8" w:rsidP="003E0F3B">
      <w:pPr>
        <w:rPr>
          <w:rFonts w:eastAsia="MS PMincho" w:hint="eastAsia"/>
          <w:color w:val="4D4D4D" w:themeColor="accent6"/>
        </w:rPr>
      </w:pPr>
    </w:p>
    <w:p w14:paraId="632D4DE5" w14:textId="32378267" w:rsidR="00737745" w:rsidRPr="00B90263" w:rsidRDefault="00737745" w:rsidP="00737745">
      <w:pPr>
        <w:pStyle w:val="Heading1"/>
        <w:rPr>
          <w:rFonts w:ascii="MS Gothic" w:eastAsia="MS Gothic" w:hAnsi="MS Gothic"/>
        </w:rPr>
      </w:pPr>
      <w:bookmarkStart w:id="25" w:name="_Toc504463889"/>
      <w:r w:rsidRPr="00B90263">
        <w:rPr>
          <w:rFonts w:ascii="MS Gothic" w:eastAsia="MS Gothic" w:hAnsi="MS Gothic" w:hint="eastAsia"/>
        </w:rPr>
        <w:lastRenderedPageBreak/>
        <w:t>第</w:t>
      </w:r>
      <w:r w:rsidR="003E0F3B">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のイメージ</w:t>
      </w:r>
      <w:r w:rsidRPr="00B90263">
        <w:rPr>
          <w:rFonts w:ascii="MS Gothic" w:eastAsia="MS Gothic" w:hAnsi="MS Gothic"/>
        </w:rPr>
        <w:t>との比較</w:t>
      </w:r>
      <w:r>
        <w:rPr>
          <w:rFonts w:ascii="MS Gothic" w:eastAsia="MS Gothic" w:hAnsi="MS Gothic" w:hint="eastAsia"/>
        </w:rPr>
        <w:t>分析</w:t>
      </w:r>
      <w:bookmarkEnd w:id="25"/>
    </w:p>
    <w:p w14:paraId="5C1235B6" w14:textId="77777777" w:rsidR="00737745" w:rsidRDefault="00737745" w:rsidP="00737745"/>
    <w:p w14:paraId="41A37A0F" w14:textId="77777777" w:rsidR="00737745" w:rsidRDefault="00737745" w:rsidP="00737745">
      <w:r>
        <w:t xml:space="preserve">  </w:t>
      </w:r>
      <w:r w:rsidRPr="002D45D4">
        <w:t>第</w:t>
      </w:r>
      <w:r w:rsidRPr="002D45D4">
        <w:t>3</w:t>
      </w:r>
      <w:r w:rsidRPr="002D45D4">
        <w:t>章から第</w:t>
      </w:r>
      <w:r w:rsidRPr="002D45D4">
        <w:t>4</w:t>
      </w:r>
      <w:r>
        <w:t>章</w:t>
      </w:r>
      <w:r w:rsidRPr="000A50DB">
        <w:t>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p>
    <w:p w14:paraId="378E5D5A" w14:textId="78289BDD" w:rsidR="00737745" w:rsidRDefault="00737745" w:rsidP="00737745">
      <w:pPr>
        <w:rPr>
          <w:rFonts w:hint="eastAsia"/>
        </w:rPr>
      </w:pPr>
      <w:r>
        <w:t xml:space="preserve">  </w:t>
      </w:r>
      <w:r w:rsidRPr="002D45D4">
        <w:t>本章では、日本人の鑑賞者の『君の名は。』に対するイメージを分析し、中国人の鑑賞者との相違点を明らかにする</w:t>
      </w:r>
      <w:r w:rsidR="003E0F3B">
        <w:rPr>
          <w:rFonts w:hint="eastAsia"/>
        </w:rPr>
        <w:t>。</w:t>
      </w:r>
    </w:p>
    <w:p w14:paraId="6BA01F9B" w14:textId="77777777" w:rsidR="00737745" w:rsidRPr="002D45D4" w:rsidRDefault="00737745" w:rsidP="00737745">
      <w:pPr>
        <w:rPr>
          <w:rFonts w:ascii="Arial" w:eastAsia="ＭＳ ゴシック" w:hAnsi="Arial"/>
          <w:sz w:val="24"/>
        </w:rPr>
      </w:pPr>
    </w:p>
    <w:p w14:paraId="78E97C4F" w14:textId="0E54E60E" w:rsidR="00737745" w:rsidRPr="005539ED" w:rsidRDefault="003E0F3B" w:rsidP="00737745">
      <w:pPr>
        <w:pStyle w:val="Heading2"/>
      </w:pPr>
      <w:bookmarkStart w:id="26" w:name="_Toc504463890"/>
      <w:r>
        <w:t>6</w:t>
      </w:r>
      <w:r w:rsidR="00737745" w:rsidRPr="005539ED">
        <w:t>.1 日本観客の</w:t>
      </w:r>
      <w:r w:rsidR="00737745">
        <w:t>『君の名は。』のイメージ</w:t>
      </w:r>
      <w:bookmarkEnd w:id="26"/>
    </w:p>
    <w:p w14:paraId="3052DE68" w14:textId="77777777" w:rsidR="00737745" w:rsidRDefault="00737745" w:rsidP="00737745"/>
    <w:p w14:paraId="762B116C" w14:textId="77777777" w:rsidR="00737745" w:rsidRDefault="00737745" w:rsidP="00737745">
      <w:r>
        <w:t>日本における、</w:t>
      </w:r>
      <w:r>
        <w:rPr>
          <w:rFonts w:hint="eastAsia"/>
        </w:rPr>
        <w:t>主な</w:t>
      </w:r>
      <w:r w:rsidRPr="000A50DB">
        <w:t>映画レビューサイトに関する情報は下記である（</w:t>
      </w:r>
      <w:r w:rsidRPr="000A50DB">
        <w:t>2017.12.19</w:t>
      </w:r>
      <w:r w:rsidRPr="000A50DB">
        <w:t>時点）。</w:t>
      </w:r>
    </w:p>
    <w:p w14:paraId="6D484DAC" w14:textId="77777777" w:rsidR="00737745" w:rsidRDefault="00737745" w:rsidP="00737745"/>
    <w:p w14:paraId="09D8BFFD" w14:textId="77777777" w:rsidR="00737745" w:rsidRPr="000A50DB" w:rsidRDefault="00737745" w:rsidP="00737745">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C436C5"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43F4857F"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16B224BE"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4B384B10" w14:textId="77777777" w:rsidR="00737745" w:rsidRPr="00C436C5" w:rsidRDefault="00737745" w:rsidP="00CA03E5">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49A48DF0"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737745" w:rsidRPr="00C436C5" w14:paraId="0A81E66C" w14:textId="77777777" w:rsidTr="00CA03E5">
        <w:trPr>
          <w:trHeight w:val="366"/>
        </w:trPr>
        <w:tc>
          <w:tcPr>
            <w:tcW w:w="844" w:type="dxa"/>
            <w:vAlign w:val="center"/>
          </w:tcPr>
          <w:p w14:paraId="3B32AAB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1CB163A"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0720855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05A72A87"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7917360F"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1" w:history="1">
              <w:r w:rsidR="00737745" w:rsidRPr="00C436C5">
                <w:rPr>
                  <w:rFonts w:eastAsia="MS PMincho" w:cs="Open Sans"/>
                  <w:color w:val="346EB7"/>
                  <w:kern w:val="0"/>
                  <w:u w:val="single" w:color="346EB7"/>
                  <w:lang w:eastAsia="zh-CN"/>
                </w:rPr>
                <w:t>https://goo.gl/agYoCL</w:t>
              </w:r>
            </w:hyperlink>
          </w:p>
        </w:tc>
      </w:tr>
      <w:tr w:rsidR="00737745" w:rsidRPr="00C436C5" w14:paraId="211E9985" w14:textId="77777777" w:rsidTr="00CA03E5">
        <w:trPr>
          <w:trHeight w:val="465"/>
        </w:trPr>
        <w:tc>
          <w:tcPr>
            <w:tcW w:w="844" w:type="dxa"/>
            <w:vAlign w:val="center"/>
          </w:tcPr>
          <w:p w14:paraId="3471723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F374533"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0666AF9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2C6AE349"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1B9E4089"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2" w:history="1">
              <w:r w:rsidR="00737745" w:rsidRPr="00C436C5">
                <w:rPr>
                  <w:rFonts w:eastAsia="MS PMincho" w:cs="Open Sans"/>
                  <w:color w:val="346EB7"/>
                  <w:kern w:val="0"/>
                  <w:u w:val="single" w:color="346EB7"/>
                  <w:lang w:eastAsia="zh-CN"/>
                </w:rPr>
                <w:t>https://goo.gl/yPv8os</w:t>
              </w:r>
            </w:hyperlink>
          </w:p>
        </w:tc>
      </w:tr>
      <w:tr w:rsidR="00737745" w:rsidRPr="00C436C5" w14:paraId="246A7FCD" w14:textId="77777777" w:rsidTr="00CA03E5">
        <w:tc>
          <w:tcPr>
            <w:tcW w:w="844" w:type="dxa"/>
            <w:vAlign w:val="center"/>
          </w:tcPr>
          <w:p w14:paraId="2DF43D50"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DE0F02C"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96A6DC0"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53012734"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E49E887"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3" w:history="1">
              <w:r w:rsidR="00737745" w:rsidRPr="00C436C5">
                <w:rPr>
                  <w:rFonts w:eastAsia="MS PMincho" w:cs="Open Sans"/>
                  <w:color w:val="346EB7"/>
                  <w:kern w:val="0"/>
                  <w:u w:val="single" w:color="346EB7"/>
                  <w:lang w:eastAsia="zh-CN"/>
                </w:rPr>
                <w:t>https://goo.gl/SxuUv8</w:t>
              </w:r>
            </w:hyperlink>
          </w:p>
        </w:tc>
      </w:tr>
      <w:tr w:rsidR="00737745" w:rsidRPr="00C436C5" w14:paraId="5343C546" w14:textId="77777777" w:rsidTr="00CA03E5">
        <w:trPr>
          <w:trHeight w:val="451"/>
        </w:trPr>
        <w:tc>
          <w:tcPr>
            <w:tcW w:w="844" w:type="dxa"/>
            <w:vAlign w:val="center"/>
          </w:tcPr>
          <w:p w14:paraId="24B59F9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6B7F53D"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3A480465"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77DD6B5B"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046C8C01"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4" w:history="1">
              <w:r w:rsidR="00737745" w:rsidRPr="00C436C5">
                <w:rPr>
                  <w:rFonts w:eastAsia="MS PMincho" w:cs="Open Sans"/>
                  <w:color w:val="346EB7"/>
                  <w:kern w:val="0"/>
                  <w:u w:val="single" w:color="346EB7"/>
                  <w:lang w:eastAsia="zh-CN"/>
                </w:rPr>
                <w:t>https://goo.gl/cMe42U</w:t>
              </w:r>
            </w:hyperlink>
          </w:p>
        </w:tc>
      </w:tr>
      <w:tr w:rsidR="00737745" w:rsidRPr="00C436C5" w14:paraId="2896FA02" w14:textId="77777777" w:rsidTr="00CA03E5">
        <w:trPr>
          <w:trHeight w:val="381"/>
        </w:trPr>
        <w:tc>
          <w:tcPr>
            <w:tcW w:w="844" w:type="dxa"/>
            <w:vAlign w:val="center"/>
          </w:tcPr>
          <w:p w14:paraId="69F3F022"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E5043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782D4A9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7C92923C"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E0107D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5" w:history="1">
              <w:r w:rsidR="00737745" w:rsidRPr="00C436C5">
                <w:rPr>
                  <w:rFonts w:eastAsia="MS PMincho" w:cs="Open Sans"/>
                  <w:color w:val="346EB7"/>
                  <w:kern w:val="0"/>
                  <w:u w:val="single" w:color="346EB7"/>
                  <w:lang w:eastAsia="zh-CN"/>
                </w:rPr>
                <w:t>https://goo.gl/Q7SU1A</w:t>
              </w:r>
            </w:hyperlink>
          </w:p>
        </w:tc>
      </w:tr>
      <w:tr w:rsidR="00737745" w:rsidRPr="00C436C5" w14:paraId="06761B97" w14:textId="77777777" w:rsidTr="00CA03E5">
        <w:trPr>
          <w:trHeight w:val="506"/>
        </w:trPr>
        <w:tc>
          <w:tcPr>
            <w:tcW w:w="844" w:type="dxa"/>
            <w:vAlign w:val="center"/>
          </w:tcPr>
          <w:p w14:paraId="4301E0F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A202D1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7F6E78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C04AE8F"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6AA992E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6" w:history="1">
              <w:r w:rsidR="00737745" w:rsidRPr="00C436C5">
                <w:rPr>
                  <w:rFonts w:eastAsia="MS PMincho" w:cs="Open Sans"/>
                  <w:color w:val="346EB7"/>
                  <w:kern w:val="0"/>
                  <w:u w:val="single" w:color="346EB7"/>
                  <w:lang w:eastAsia="zh-CN"/>
                </w:rPr>
                <w:t>https://goo.gl/VbdcQt</w:t>
              </w:r>
            </w:hyperlink>
          </w:p>
        </w:tc>
      </w:tr>
    </w:tbl>
    <w:p w14:paraId="7C0D17A4" w14:textId="77777777" w:rsidR="00737745" w:rsidRPr="000A50DB" w:rsidRDefault="00737745" w:rsidP="00737745"/>
    <w:p w14:paraId="1D50D9BA" w14:textId="77777777" w:rsidR="00737745" w:rsidRDefault="00737745" w:rsidP="00737745">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w:t>
      </w:r>
      <w:r w:rsidRPr="00693176">
        <w:t xml:space="preserve">Yahoo! </w:t>
      </w:r>
      <w:r w:rsidRPr="00693176">
        <w:t>映画からレビューデータを収集することにした。</w:t>
      </w:r>
    </w:p>
    <w:p w14:paraId="41BD84D2" w14:textId="77777777" w:rsidR="00737745" w:rsidRDefault="00737745" w:rsidP="00737745">
      <w:r>
        <w:t xml:space="preserve">  </w:t>
      </w:r>
      <w:r w:rsidRPr="00693176">
        <w:t>「映画</w:t>
      </w:r>
      <w:r w:rsidRPr="00693176">
        <w:t>.com</w:t>
      </w:r>
      <w:r w:rsidRPr="00693176">
        <w:t>」と「</w:t>
      </w:r>
      <w:r w:rsidRPr="00693176">
        <w:t>Filmmark</w:t>
      </w:r>
      <w:r w:rsidRPr="00693176">
        <w:t>」は日本国内</w:t>
      </w:r>
      <w:r w:rsidRPr="002D45D4">
        <w:t>で人気のある映画評価サイトであるが</w:t>
      </w:r>
      <w:r>
        <w:t>、</w:t>
      </w:r>
      <w:r w:rsidRPr="00693176">
        <w:t>評価に関する種々</w:t>
      </w:r>
      <w:r>
        <w:t>の属性について評価項目が足りない</w:t>
      </w:r>
      <w:r>
        <w:rPr>
          <w:rFonts w:hint="eastAsia"/>
        </w:rPr>
        <w:t>ため</w:t>
      </w:r>
      <w:r>
        <w:t>、それらサイトの中のデータ</w:t>
      </w:r>
      <w:r>
        <w:rPr>
          <w:rFonts w:hint="eastAsia"/>
        </w:rPr>
        <w:t>は</w:t>
      </w:r>
      <w:r w:rsidRPr="00693176">
        <w:t>採集しなかった。</w:t>
      </w:r>
    </w:p>
    <w:p w14:paraId="1E9D345F" w14:textId="77777777" w:rsidR="00737745" w:rsidRDefault="00737745" w:rsidP="00737745">
      <w:r>
        <w:t xml:space="preserve">  </w:t>
      </w:r>
      <w:r w:rsidRPr="00693176">
        <w:t xml:space="preserve">Yahoo! </w:t>
      </w:r>
      <w:r>
        <w:t>映画の特徴の一つは、</w:t>
      </w:r>
      <w:r w:rsidRPr="00693176">
        <w:t>総合評価（全体的なイメージについて、</w:t>
      </w:r>
      <w:r w:rsidRPr="00693176">
        <w:t xml:space="preserve"> 5</w:t>
      </w:r>
      <w:r w:rsidRPr="00693176">
        <w:t>段階で評価を入力する）と詳細評価（物語・配役・演出・映像・音楽の</w:t>
      </w:r>
      <w:r w:rsidRPr="00693176">
        <w:t xml:space="preserve"> 5 </w:t>
      </w:r>
      <w:r>
        <w:t>つの観点について、それぞれ５段階で評価を入力する</w:t>
      </w:r>
      <w:r w:rsidRPr="00693176">
        <w:t>）をそれぞれ別々に入力することができる。</w:t>
      </w:r>
    </w:p>
    <w:p w14:paraId="0FEEF050" w14:textId="77777777" w:rsidR="00737745" w:rsidRDefault="00737745" w:rsidP="00737745">
      <w:r>
        <w:t xml:space="preserve">  </w:t>
      </w:r>
      <w:r w:rsidRPr="00693176">
        <w:t>観客が映画レビューを書く為に、</w:t>
      </w:r>
      <w:r w:rsidRPr="00693176">
        <w:t>Yahoo!Japan</w:t>
      </w:r>
      <w:r>
        <w:t>の会員を登録する</w:t>
      </w:r>
      <w:r>
        <w:rPr>
          <w:rFonts w:hint="eastAsia"/>
        </w:rPr>
        <w:t>。</w:t>
      </w:r>
      <w:r>
        <w:t>そして、</w:t>
      </w:r>
      <w:r w:rsidRPr="00693176">
        <w:t>タイトル（全角</w:t>
      </w:r>
      <w:r w:rsidRPr="00693176">
        <w:t>20</w:t>
      </w:r>
      <w:r w:rsidRPr="00693176">
        <w:t>文字以内）、本文（全角</w:t>
      </w:r>
      <w:r w:rsidRPr="00693176">
        <w:t>2,000</w:t>
      </w:r>
      <w:r>
        <w:t>文字以内）、総合評価は必須項目である。それ以外</w:t>
      </w:r>
      <w:r>
        <w:rPr>
          <w:rFonts w:hint="eastAsia"/>
        </w:rPr>
        <w:t>に</w:t>
      </w:r>
      <w:r>
        <w:t>詳細評価</w:t>
      </w:r>
      <w:r w:rsidRPr="002D45D4">
        <w:t>を入力することができる。</w:t>
      </w:r>
      <w:r>
        <w:t>レビューサイトによっては、</w:t>
      </w:r>
      <w:r w:rsidRPr="00693176">
        <w:t>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w:t>
      </w:r>
      <w:r w:rsidRPr="00693176">
        <w:lastRenderedPageBreak/>
        <w:t>り、作品のイメージに合う言葉を任意に選ぶようになっている</w:t>
      </w:r>
      <w:r>
        <w:rPr>
          <w:rFonts w:hint="eastAsia"/>
        </w:rPr>
        <w:t>。</w:t>
      </w:r>
    </w:p>
    <w:p w14:paraId="5C85F1B2" w14:textId="77777777" w:rsidR="00737745" w:rsidRDefault="00737745" w:rsidP="00737745">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19962231" w14:textId="77777777" w:rsidR="00737745" w:rsidRPr="00693176" w:rsidRDefault="00737745" w:rsidP="00737745">
      <w:pPr>
        <w:jc w:val="center"/>
      </w:pPr>
      <w:r>
        <w:rPr>
          <w:rFonts w:hint="eastAsia"/>
        </w:rPr>
        <w:t>図</w:t>
      </w:r>
      <w:r>
        <w:t xml:space="preserve">5-2 </w:t>
      </w:r>
      <w:r w:rsidRPr="00693176">
        <w:t>Yahoo!</w:t>
      </w:r>
      <w:r w:rsidRPr="00693176">
        <w:t>映画レビュー投稿の例</w:t>
      </w:r>
    </w:p>
    <w:p w14:paraId="2FAA7430" w14:textId="77777777" w:rsidR="00737745" w:rsidRDefault="00737745" w:rsidP="00737745">
      <w:pPr>
        <w:jc w:val="center"/>
      </w:pPr>
      <w:r>
        <w:rPr>
          <w:noProof/>
          <w:lang w:eastAsia="zh-CN"/>
        </w:rPr>
        <w:drawing>
          <wp:inline distT="0" distB="0" distL="0" distR="0" wp14:anchorId="2B8FF3ED" wp14:editId="4C8DA888">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39382CBB" w14:textId="77777777" w:rsidR="00737745" w:rsidRDefault="00737745" w:rsidP="00737745">
      <w:pPr>
        <w:jc w:val="center"/>
        <w:rPr>
          <w:rFonts w:eastAsia="MS PMincho"/>
        </w:rPr>
      </w:pPr>
      <w:r w:rsidRPr="00667A55">
        <w:rPr>
          <w:rFonts w:eastAsia="MS PMincho"/>
        </w:rPr>
        <w:t>出典：Yahoo!映画</w:t>
      </w:r>
    </w:p>
    <w:p w14:paraId="3B18CCDD" w14:textId="77777777" w:rsidR="00737745" w:rsidRDefault="00737745" w:rsidP="00737745">
      <w:pPr>
        <w:jc w:val="left"/>
        <w:rPr>
          <w:rFonts w:eastAsia="MS PMincho"/>
        </w:rPr>
      </w:pPr>
    </w:p>
    <w:p w14:paraId="41780656" w14:textId="2D2F563B" w:rsidR="00737745" w:rsidRPr="009B4FEF" w:rsidRDefault="003E0F3B" w:rsidP="00737745">
      <w:pPr>
        <w:pStyle w:val="Heading2"/>
      </w:pPr>
      <w:bookmarkStart w:id="27" w:name="_Toc504463891"/>
      <w:r>
        <w:t>6</w:t>
      </w:r>
      <w:r w:rsidR="00737745" w:rsidRPr="009B4FEF">
        <w:t>.2 配役と笑いツボ篇</w:t>
      </w:r>
      <w:bookmarkEnd w:id="27"/>
    </w:p>
    <w:p w14:paraId="3497F918" w14:textId="6A696709" w:rsidR="00737745" w:rsidRDefault="00737745" w:rsidP="00737745">
      <w:r>
        <w:t xml:space="preserve">  </w:t>
      </w:r>
      <w:r w:rsidRPr="00667A55">
        <w:t xml:space="preserve">Yahoo! </w:t>
      </w:r>
      <w:r>
        <w:t>映画のデータによる、</w:t>
      </w:r>
      <w:r w:rsidRPr="002D45D4">
        <w:t>『君の名は。』という作品に対する</w:t>
      </w:r>
      <w:r>
        <w:rPr>
          <w:rFonts w:hint="eastAsia"/>
        </w:rPr>
        <w:t>日本観客</w:t>
      </w:r>
      <w:r w:rsidRPr="00667A55">
        <w:t>の詳細評価平均得点とイメージワードは下記（図</w:t>
      </w:r>
      <w:r w:rsidR="000A24FC">
        <w:t>5 - 3</w:t>
      </w:r>
      <w:r w:rsidRPr="00667A55">
        <w:t>）である。</w:t>
      </w:r>
    </w:p>
    <w:p w14:paraId="453BDE1E" w14:textId="77777777" w:rsidR="00737745" w:rsidRDefault="00737745" w:rsidP="00737745">
      <w:pPr>
        <w:jc w:val="center"/>
      </w:pPr>
      <w:r w:rsidRPr="00667A55">
        <w:t>図</w:t>
      </w:r>
      <w:r>
        <w:t xml:space="preserve"> 5 - 3</w:t>
      </w:r>
      <w:r w:rsidRPr="00667A55">
        <w:t xml:space="preserve"> </w:t>
      </w:r>
      <w:r>
        <w:t>『君の名は。』</w:t>
      </w:r>
      <w:r w:rsidRPr="00667A55">
        <w:t>Yahoo!</w:t>
      </w:r>
      <w:r>
        <w:t>映画における</w:t>
      </w:r>
      <w:r>
        <w:rPr>
          <w:rFonts w:hint="eastAsia"/>
        </w:rPr>
        <w:t>日本観客</w:t>
      </w:r>
      <w:r w:rsidRPr="00667A55">
        <w:t>詳細評価</w:t>
      </w:r>
    </w:p>
    <w:p w14:paraId="24C4FAEB" w14:textId="77777777" w:rsidR="00737745" w:rsidRDefault="00737745" w:rsidP="00737745">
      <w:pPr>
        <w:jc w:val="center"/>
      </w:pPr>
      <w:r>
        <w:rPr>
          <w:noProof/>
          <w:lang w:eastAsia="zh-CN"/>
        </w:rPr>
        <w:drawing>
          <wp:inline distT="0" distB="0" distL="0" distR="0" wp14:anchorId="718756A6" wp14:editId="70141810">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3DAD0EE" w14:textId="77777777" w:rsidR="00737745" w:rsidRDefault="00737745" w:rsidP="00737745">
      <w:pPr>
        <w:jc w:val="center"/>
      </w:pPr>
      <w:r w:rsidRPr="00667A55">
        <w:t>出典：</w:t>
      </w:r>
      <w:r w:rsidRPr="00667A55">
        <w:t>Yahoo!</w:t>
      </w:r>
      <w:r w:rsidRPr="00667A55">
        <w:t>映画</w:t>
      </w:r>
    </w:p>
    <w:p w14:paraId="6C8DFFD8" w14:textId="77777777" w:rsidR="00737745" w:rsidRDefault="00737745" w:rsidP="00737745">
      <w:r>
        <w:t xml:space="preserve">  </w:t>
      </w:r>
    </w:p>
    <w:p w14:paraId="1E9CE2F4" w14:textId="77777777" w:rsidR="00737745" w:rsidRPr="000A24FC" w:rsidRDefault="00737745" w:rsidP="00737745">
      <w:pPr>
        <w:rPr>
          <w:color w:val="4D4D4D" w:themeColor="accent6"/>
          <w:u w:val="single"/>
        </w:rPr>
      </w:pPr>
      <w:r w:rsidRPr="000A24FC">
        <w:rPr>
          <w:color w:val="4D4D4D" w:themeColor="accent6"/>
          <w:u w:val="single"/>
        </w:rPr>
        <w:lastRenderedPageBreak/>
        <w:t xml:space="preserve">  </w:t>
      </w:r>
      <w:r w:rsidRPr="000A24FC">
        <w:rPr>
          <w:color w:val="4D4D4D" w:themeColor="accent6"/>
          <w:u w:val="single"/>
        </w:rPr>
        <w:t>図</w:t>
      </w:r>
      <w:r w:rsidRPr="000A24FC">
        <w:rPr>
          <w:color w:val="4D4D4D" w:themeColor="accent6"/>
          <w:u w:val="single"/>
        </w:rPr>
        <w:t>5-3</w:t>
      </w:r>
      <w:r w:rsidRPr="000A24FC">
        <w:rPr>
          <w:color w:val="4D4D4D" w:themeColor="accent6"/>
          <w:u w:val="single"/>
        </w:rPr>
        <w:t>から見ると、『君の名は。』が日本に大ヒットした要素の順番は</w:t>
      </w:r>
      <w:r w:rsidRPr="000A24FC">
        <w:rPr>
          <w:color w:val="4D4D4D" w:themeColor="accent6"/>
          <w:u w:val="single"/>
        </w:rPr>
        <w:t>①</w:t>
      </w:r>
      <w:r w:rsidRPr="000A24FC">
        <w:rPr>
          <w:color w:val="4D4D4D" w:themeColor="accent6"/>
          <w:u w:val="single"/>
        </w:rPr>
        <w:t>「映像」</w:t>
      </w:r>
      <w:r w:rsidRPr="000A24FC">
        <w:rPr>
          <w:color w:val="4D4D4D" w:themeColor="accent6"/>
          <w:u w:val="single"/>
        </w:rPr>
        <w:t>②</w:t>
      </w:r>
      <w:r w:rsidRPr="000A24FC">
        <w:rPr>
          <w:color w:val="4D4D4D" w:themeColor="accent6"/>
          <w:u w:val="single"/>
        </w:rPr>
        <w:t>配役</w:t>
      </w:r>
      <w:r w:rsidRPr="000A24FC">
        <w:rPr>
          <w:color w:val="4D4D4D" w:themeColor="accent6"/>
          <w:u w:val="single"/>
        </w:rPr>
        <w:t>③</w:t>
      </w:r>
      <w:r w:rsidRPr="000A24FC">
        <w:rPr>
          <w:color w:val="4D4D4D" w:themeColor="accent6"/>
          <w:u w:val="single"/>
        </w:rPr>
        <w:t>音楽</w:t>
      </w:r>
      <w:r w:rsidRPr="000A24FC">
        <w:rPr>
          <w:color w:val="4D4D4D" w:themeColor="accent6"/>
          <w:u w:val="single"/>
        </w:rPr>
        <w:t>④</w:t>
      </w:r>
      <w:r w:rsidRPr="000A24FC">
        <w:rPr>
          <w:color w:val="4D4D4D" w:themeColor="accent6"/>
          <w:u w:val="single"/>
        </w:rPr>
        <w:t>演出</w:t>
      </w:r>
      <w:r w:rsidRPr="000A24FC">
        <w:rPr>
          <w:color w:val="4D4D4D" w:themeColor="accent6"/>
          <w:u w:val="single"/>
        </w:rPr>
        <w:t>⑤</w:t>
      </w:r>
      <w:r w:rsidRPr="000A24FC">
        <w:rPr>
          <w:color w:val="4D4D4D" w:themeColor="accent6"/>
          <w:u w:val="single"/>
        </w:rPr>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03BB6A42"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一方で、中国観客と日本観客のイメージワードもほとんど同じだが、笑えるというイメージが基本的に出てこなかった。詳しく</w:t>
      </w:r>
      <w:r w:rsidRPr="000A24FC">
        <w:rPr>
          <w:color w:val="4D4D4D" w:themeColor="accent6"/>
          <w:u w:val="single"/>
        </w:rPr>
        <w:t>douban.com</w:t>
      </w:r>
      <w:r w:rsidRPr="000A24FC">
        <w:rPr>
          <w:color w:val="4D4D4D" w:themeColor="accent6"/>
          <w:u w:val="single"/>
        </w:rPr>
        <w:t>コメントを見ると、映画を見る時笑った人はほとんどは日本に滞在している、あるいは日本語</w:t>
      </w:r>
      <w:r w:rsidRPr="000A24FC">
        <w:rPr>
          <w:rFonts w:hint="eastAsia"/>
          <w:color w:val="4D4D4D" w:themeColor="accent6"/>
          <w:u w:val="single"/>
        </w:rPr>
        <w:t>が</w:t>
      </w:r>
      <w:r w:rsidRPr="000A24FC">
        <w:rPr>
          <w:color w:val="4D4D4D" w:themeColor="accent6"/>
          <w:u w:val="single"/>
        </w:rPr>
        <w:t>通じる中国人だ。</w:t>
      </w:r>
    </w:p>
    <w:p w14:paraId="47E821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何で「配役」と「笑える」この二つ要素が中日観客における感情の「差」があるかと言うと、文化と言語の「差」が原因であると考える。</w:t>
      </w:r>
    </w:p>
    <w:p w14:paraId="2F5E9AB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心理学の視点から見ると、「単純接触効果」（</w:t>
      </w:r>
      <w:r w:rsidRPr="000A24FC">
        <w:rPr>
          <w:color w:val="4D4D4D" w:themeColor="accent6"/>
          <w:u w:val="single"/>
        </w:rPr>
        <w:t>1968</w:t>
      </w:r>
      <w:r w:rsidRPr="000A24FC">
        <w:rPr>
          <w:color w:val="4D4D4D" w:themeColor="accent6"/>
          <w:u w:val="single"/>
        </w:rPr>
        <w:t>年、アメリカの心理学者ロバート</w:t>
      </w:r>
      <w:r w:rsidRPr="000A24FC">
        <w:rPr>
          <w:color w:val="4D4D4D" w:themeColor="accent6"/>
          <w:u w:val="single"/>
        </w:rPr>
        <w:t>·</w:t>
      </w:r>
      <w:r w:rsidRPr="000A24FC">
        <w:rPr>
          <w:color w:val="4D4D4D" w:themeColor="accent6"/>
          <w:u w:val="single"/>
        </w:rPr>
        <w:t>ザイアンスが論文</w:t>
      </w:r>
      <w:r w:rsidRPr="000A24FC">
        <w:rPr>
          <w:color w:val="4D4D4D" w:themeColor="accent6"/>
          <w:u w:val="single"/>
        </w:rPr>
        <w:t xml:space="preserve"> Zajonc (1968) </w:t>
      </w:r>
      <w:r w:rsidRPr="000A24FC">
        <w:rPr>
          <w:rStyle w:val="FootnoteReference"/>
          <w:color w:val="4D4D4D" w:themeColor="accent6"/>
          <w:u w:val="single"/>
        </w:rPr>
        <w:footnoteReference w:id="25"/>
      </w:r>
      <w:r w:rsidRPr="000A24FC">
        <w:rPr>
          <w:color w:val="4D4D4D" w:themeColor="accent6"/>
          <w:u w:val="single"/>
        </w:rPr>
        <w:t>にまとめ、知られるようになった。）という現象がある。</w:t>
      </w:r>
    </w:p>
    <w:p w14:paraId="5B62430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63B280F7"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その上、映画の中に、色々日本特有のシーンがある、「祭り」や「伝統文化」や「学校のいじめ現象」や「弁当文化」など、日本でしか見られないので、配役の体の小さいな動きおよび言葉が面白いところ</w:t>
      </w:r>
      <w:r w:rsidRPr="000A24FC">
        <w:rPr>
          <w:rFonts w:hint="eastAsia"/>
          <w:color w:val="4D4D4D" w:themeColor="accent6"/>
          <w:u w:val="single"/>
        </w:rPr>
        <w:t>は</w:t>
      </w:r>
      <w:r w:rsidRPr="000A24FC">
        <w:rPr>
          <w:color w:val="4D4D4D" w:themeColor="accent6"/>
          <w:u w:val="single"/>
        </w:rPr>
        <w:t>いっぱい出てくるが、海外の観客に感じされることが難しい。</w:t>
      </w:r>
    </w:p>
    <w:p w14:paraId="520A75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例えば、「私」「僕」「俺」という言葉が中国語に通訳する時に、感情の軽いさと重さを把握することは難しい。「結び」という言葉も、中国語の中に、適当な通訳がない。（中国で上映する時、「結び」は「霊の媒介」という意味で通訳した）。中国の観客が映画の笑いツボが理解できないの原因もこれだと考える。</w:t>
      </w:r>
    </w:p>
    <w:p w14:paraId="764F3232" w14:textId="77777777" w:rsidR="00737745" w:rsidRDefault="00737745" w:rsidP="00737745"/>
    <w:p w14:paraId="57459569" w14:textId="409F4556" w:rsidR="00737745" w:rsidRDefault="003E0F3B" w:rsidP="00737745">
      <w:pPr>
        <w:pStyle w:val="Heading2"/>
      </w:pPr>
      <w:bookmarkStart w:id="28" w:name="_Toc504463892"/>
      <w:r>
        <w:t>6</w:t>
      </w:r>
      <w:r w:rsidR="00737745" w:rsidRPr="00BB6130">
        <w:t>.3 レトリック篇</w:t>
      </w:r>
      <w:bookmarkEnd w:id="28"/>
    </w:p>
    <w:p w14:paraId="2381B0B1" w14:textId="77777777" w:rsidR="00737745" w:rsidRDefault="00737745" w:rsidP="00737745"/>
    <w:p w14:paraId="41643E15" w14:textId="77777777" w:rsidR="00737745" w:rsidRDefault="00737745" w:rsidP="00737745">
      <w:r>
        <w:t xml:space="preserve">  </w:t>
      </w:r>
      <w:r w:rsidRPr="00667A55">
        <w:t>映画の本質を伝える時に、</w:t>
      </w:r>
      <w:r w:rsidRPr="006220F9">
        <w:t>異文化間の</w:t>
      </w:r>
      <w:r>
        <w:t>壁は文化や言葉の意味だけではなく、レトリック</w:t>
      </w:r>
      <w:r>
        <w:rPr>
          <w:rFonts w:hint="eastAsia"/>
        </w:rPr>
        <w:t>にも</w:t>
      </w:r>
      <w:r>
        <w:t>原因</w:t>
      </w:r>
      <w:r>
        <w:rPr>
          <w:rFonts w:hint="eastAsia"/>
        </w:rPr>
        <w:t>が</w:t>
      </w:r>
      <w:r>
        <w:t>ある。例えば、佐藤信夫（言語学学者）</w:t>
      </w:r>
      <w:r w:rsidRPr="006220F9">
        <w:t>は、著書の</w:t>
      </w:r>
      <w:r>
        <w:rPr>
          <w:rFonts w:hint="eastAsia"/>
        </w:rPr>
        <w:t>『</w:t>
      </w:r>
      <w:r>
        <w:t>レトリック感覚</w:t>
      </w:r>
      <w:r>
        <w:rPr>
          <w:rFonts w:hint="eastAsia"/>
        </w:rPr>
        <w:t>』</w:t>
      </w:r>
      <w:r>
        <w:rPr>
          <w:rStyle w:val="FootnoteReference"/>
        </w:rPr>
        <w:footnoteReference w:id="26"/>
      </w:r>
      <w:r>
        <w:t>の中</w:t>
      </w:r>
      <w:r w:rsidRPr="006220F9">
        <w:t>で</w:t>
      </w:r>
      <w:r>
        <w:t>書いてあるのは、「</w:t>
      </w:r>
      <w:r w:rsidRPr="000C3C61">
        <w:t>黙説あるいは中断</w:t>
      </w:r>
      <w:r>
        <w:t>」や「ためらう」というレトリック</w:t>
      </w:r>
      <w:r w:rsidRPr="006220F9">
        <w:t>で</w:t>
      </w:r>
      <w:r>
        <w:t>ある</w:t>
      </w:r>
      <w:r>
        <w:rPr>
          <w:rFonts w:hint="eastAsia"/>
        </w:rPr>
        <w:t>。</w:t>
      </w:r>
      <w:r>
        <w:t>この手法</w:t>
      </w:r>
      <w:r>
        <w:rPr>
          <w:rFonts w:hint="eastAsia"/>
        </w:rPr>
        <w:t>は</w:t>
      </w:r>
      <w:r w:rsidRPr="00667A55">
        <w:t>、本当に言いたいことを</w:t>
      </w:r>
      <w:r>
        <w:t>言わず、関係のない言葉をたくさんを伝える</w:t>
      </w:r>
      <w:r>
        <w:rPr>
          <w:rFonts w:hint="eastAsia"/>
        </w:rPr>
        <w:t>、</w:t>
      </w:r>
      <w:r w:rsidRPr="002A022E">
        <w:t>「</w:t>
      </w:r>
      <w:r>
        <w:t>X</w:t>
      </w:r>
      <w:r w:rsidRPr="002A022E">
        <w:t>を指すのに別のものを指す</w:t>
      </w:r>
      <w:r>
        <w:t>Y</w:t>
      </w:r>
      <w:r>
        <w:t>という語を用いる」</w:t>
      </w:r>
      <w:r w:rsidRPr="002A022E">
        <w:t>という手法である</w:t>
      </w:r>
      <w:r>
        <w:rPr>
          <w:rFonts w:hint="eastAsia"/>
        </w:rPr>
        <w:t>。</w:t>
      </w:r>
    </w:p>
    <w:p w14:paraId="3DAE85EB" w14:textId="77777777" w:rsidR="00737745" w:rsidRDefault="00737745" w:rsidP="0073774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6B545D7D" w14:textId="77777777" w:rsidR="00737745" w:rsidRDefault="00737745" w:rsidP="0073774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w:t>
      </w:r>
      <w:r w:rsidRPr="00667A55">
        <w:lastRenderedPageBreak/>
        <w:t>んやとはやして喜ぶ。すると内輪ででもっと受けようとするので、ますますバカが煮詰まっていく悪循環なのだろう。」</w:t>
      </w:r>
    </w:p>
    <w:p w14:paraId="1E936B70" w14:textId="77777777" w:rsidR="00737745" w:rsidRDefault="00737745" w:rsidP="0073774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88D783D" w14:textId="77777777" w:rsidR="00737745" w:rsidRDefault="00737745" w:rsidP="0073774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064A79C1" w14:textId="77777777" w:rsidR="00737745" w:rsidRDefault="00737745" w:rsidP="00737745">
      <w:r>
        <w:t xml:space="preserve">  </w:t>
      </w:r>
      <w:r>
        <w:t>この</w:t>
      </w:r>
      <w:r>
        <w:rPr>
          <w:rFonts w:hint="eastAsia"/>
        </w:rPr>
        <w:t>四</w:t>
      </w:r>
      <w:r w:rsidRPr="00667A55">
        <w:t>つの例は日本の観客に対して名言である存在であるが、もし何も工夫せずに中国語に通訳したら、言葉原来の美しさと空間感がなく</w:t>
      </w:r>
      <w:r>
        <w:rPr>
          <w:rFonts w:hint="eastAsia"/>
        </w:rPr>
        <w:t>なる。</w:t>
      </w:r>
    </w:p>
    <w:p w14:paraId="722DA06D" w14:textId="77777777" w:rsidR="00737745" w:rsidRDefault="00737745" w:rsidP="00737745"/>
    <w:p w14:paraId="5B706218" w14:textId="1195C2E7" w:rsidR="00737745" w:rsidRDefault="003E0F3B" w:rsidP="00737745">
      <w:pPr>
        <w:rPr>
          <w:rFonts w:ascii="MS Gothic" w:eastAsia="MS Gothic" w:hAnsi="MS Gothic"/>
        </w:rPr>
      </w:pPr>
      <w:r>
        <w:rPr>
          <w:rFonts w:ascii="MS Gothic" w:eastAsia="MS Gothic" w:hAnsi="MS Gothic"/>
        </w:rPr>
        <w:t>6</w:t>
      </w:r>
      <w:r w:rsidR="00737745" w:rsidRPr="00667A55">
        <w:rPr>
          <w:rFonts w:ascii="MS Gothic" w:eastAsia="MS Gothic" w:hAnsi="MS Gothic"/>
        </w:rPr>
        <w:t>.</w:t>
      </w:r>
      <w:r w:rsidR="00737745" w:rsidRPr="00667A55">
        <w:rPr>
          <w:rFonts w:ascii="MS Gothic" w:eastAsia="MS Gothic" w:hAnsi="MS Gothic" w:hint="eastAsia"/>
        </w:rPr>
        <w:t>4</w:t>
      </w:r>
      <w:r w:rsidR="00737745" w:rsidRPr="00667A55">
        <w:rPr>
          <w:rFonts w:ascii="MS Gothic" w:eastAsia="MS Gothic" w:hAnsi="MS Gothic"/>
        </w:rPr>
        <w:t xml:space="preserve"> 日本観客の</w:t>
      </w:r>
      <w:r w:rsidR="00737745">
        <w:rPr>
          <w:rFonts w:ascii="MS Gothic" w:eastAsia="MS Gothic" w:hAnsi="MS Gothic"/>
        </w:rPr>
        <w:t>イメージ</w:t>
      </w:r>
      <w:r w:rsidR="00737745" w:rsidRPr="00667A55">
        <w:rPr>
          <w:rFonts w:ascii="MS Gothic" w:eastAsia="MS Gothic" w:hAnsi="MS Gothic"/>
        </w:rPr>
        <w:t>：切ない篇</w:t>
      </w:r>
    </w:p>
    <w:p w14:paraId="01700D29" w14:textId="77777777" w:rsidR="00737745" w:rsidRDefault="00737745" w:rsidP="00737745">
      <w:pPr>
        <w:rPr>
          <w:rFonts w:ascii="MS Gothic" w:eastAsia="MS Gothic" w:hAnsi="MS Gothic"/>
        </w:rPr>
      </w:pPr>
    </w:p>
    <w:p w14:paraId="42B59A96" w14:textId="77777777" w:rsidR="00737745" w:rsidRDefault="00737745" w:rsidP="00737745">
      <w:r>
        <w:rPr>
          <w:rFonts w:hint="eastAsia"/>
        </w:rPr>
        <w:t xml:space="preserve">　</w:t>
      </w:r>
      <w:r>
        <w:rPr>
          <w:rFonts w:hint="eastAsia"/>
        </w:rPr>
        <w:t xml:space="preserve"> </w:t>
      </w:r>
      <w:r w:rsidRPr="0047235F">
        <w:t>近代認知科学の研究の深化に</w:t>
      </w:r>
      <w:r>
        <w:t>よって、人間の脳には複数の共通点があることが明らかとなっている</w:t>
      </w:r>
      <w:r>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Pr>
          <w:rFonts w:hint="eastAsia"/>
        </w:rPr>
        <w:t>は</w:t>
      </w:r>
      <w:r w:rsidRPr="00667A55">
        <w:t>モデルが大好き</w:t>
      </w:r>
      <w:r>
        <w:rPr>
          <w:rFonts w:hint="eastAsia"/>
        </w:rPr>
        <w:t>」である。</w:t>
      </w:r>
    </w:p>
    <w:p w14:paraId="4BF84B47" w14:textId="77777777" w:rsidR="00737745" w:rsidRDefault="00737745" w:rsidP="00737745">
      <w:r>
        <w:rPr>
          <w:rFonts w:hint="eastAsia"/>
        </w:rPr>
        <w:t xml:space="preserve">　</w:t>
      </w:r>
      <w:r w:rsidRPr="007E4549">
        <w:t>好奇心がなく、ファンタジ</w:t>
      </w:r>
      <w:r>
        <w:t>ーな物事を好まない人々は、変化し続けるのを嫌い安穏な生活を選び</w:t>
      </w:r>
      <w:r w:rsidRPr="007E4549">
        <w:t>、変化が起こると淘汰される。</w:t>
      </w:r>
      <w:r w:rsidRPr="00B55F49">
        <w:t>淘汰により、</w:t>
      </w:r>
      <w:r w:rsidRPr="007E4549">
        <w:t>残った人はほとんどファンタジーな物事を好きな人</w:t>
      </w:r>
      <w:r w:rsidRPr="00B55F49">
        <w:t>となる</w:t>
      </w:r>
      <w:r w:rsidRPr="007E4549">
        <w:t>。</w:t>
      </w:r>
      <w:r w:rsidRPr="00667A55">
        <w:t>人間が３歳から物語を理解すること</w:t>
      </w:r>
      <w:r>
        <w:t>でき、物語は</w:t>
      </w:r>
      <w:r w:rsidRPr="00B55F49">
        <w:t>良し悪しを</w:t>
      </w:r>
      <w:r>
        <w:t>判断することもできる</w:t>
      </w:r>
      <w:r>
        <w:rPr>
          <w:rStyle w:val="FootnoteReference"/>
        </w:rPr>
        <w:footnoteReference w:id="27"/>
      </w:r>
      <w:r>
        <w:t>。ファンタジー</w:t>
      </w:r>
      <w:r>
        <w:rPr>
          <w:rFonts w:hint="eastAsia"/>
        </w:rPr>
        <w:t>で</w:t>
      </w:r>
      <w:r>
        <w:t>あるかどうかは</w:t>
      </w:r>
      <w:r w:rsidRPr="007E4549">
        <w:t>判断標準</w:t>
      </w:r>
      <w:r>
        <w:t>である</w:t>
      </w:r>
      <w:r w:rsidRPr="00667A55">
        <w:t>（ロマンチックもこの通り）。</w:t>
      </w:r>
    </w:p>
    <w:p w14:paraId="0F6CBF7C" w14:textId="77777777" w:rsidR="00737745" w:rsidRDefault="00737745" w:rsidP="00737745">
      <w:r>
        <w:rPr>
          <w:rFonts w:hint="eastAsia"/>
        </w:rPr>
        <w:t xml:space="preserve">  </w:t>
      </w:r>
      <w:r>
        <w:t>『君の名は。』</w:t>
      </w:r>
      <w:r>
        <w:rPr>
          <w:rFonts w:hint="eastAsia"/>
        </w:rPr>
        <w:t>には、</w:t>
      </w:r>
      <w:r>
        <w:t>ファンタジーという要素が</w:t>
      </w:r>
      <w:r w:rsidRPr="00B55F49">
        <w:t>多く認められた</w:t>
      </w:r>
      <w:r>
        <w:t>。しかし、中国の観客</w:t>
      </w:r>
      <w:r w:rsidRPr="00B55F49">
        <w:t>のコメントの中には</w:t>
      </w:r>
      <w:r>
        <w:t>「泣ける」</w:t>
      </w:r>
      <w:r>
        <w:rPr>
          <w:rFonts w:hint="eastAsia"/>
        </w:rPr>
        <w:t>という</w:t>
      </w:r>
      <w:r w:rsidRPr="00667A55">
        <w:t>気持</w:t>
      </w:r>
      <w:r>
        <w:rPr>
          <w:rFonts w:hint="eastAsia"/>
        </w:rPr>
        <w:t>ち</w:t>
      </w:r>
      <w:r w:rsidRPr="00B55F49">
        <w:t>は見られたが</w:t>
      </w:r>
      <w:r>
        <w:t>、「切ない」というイメージ</w:t>
      </w:r>
      <w:r>
        <w:rPr>
          <w:rFonts w:hint="eastAsia"/>
        </w:rPr>
        <w:t>は</w:t>
      </w:r>
      <w:r>
        <w:t>ない</w:t>
      </w:r>
      <w:r w:rsidRPr="00667A55">
        <w:t>。</w:t>
      </w:r>
    </w:p>
    <w:p w14:paraId="59FA9F9C" w14:textId="77777777" w:rsidR="00737745" w:rsidRDefault="00737745" w:rsidP="00737745">
      <w:r>
        <w:rPr>
          <w:rFonts w:hint="eastAsia"/>
        </w:rPr>
        <w:t xml:space="preserve">  </w:t>
      </w:r>
      <w:r>
        <w:t>もちろん、映画評価サイトが「切ない」</w:t>
      </w:r>
      <w:r>
        <w:rPr>
          <w:rFonts w:hint="eastAsia"/>
        </w:rPr>
        <w:t>という</w:t>
      </w:r>
      <w:r>
        <w:t>選択肢</w:t>
      </w:r>
      <w:r>
        <w:rPr>
          <w:rFonts w:hint="eastAsia"/>
        </w:rPr>
        <w:t>を</w:t>
      </w:r>
      <w:r>
        <w:t>提供した</w:t>
      </w:r>
      <w:r>
        <w:rPr>
          <w:rFonts w:hint="eastAsia"/>
        </w:rPr>
        <w:t>ことが</w:t>
      </w:r>
      <w:r w:rsidRPr="00667A55">
        <w:t>一番</w:t>
      </w:r>
      <w:r>
        <w:rPr>
          <w:rFonts w:hint="eastAsia"/>
        </w:rPr>
        <w:t>の</w:t>
      </w:r>
      <w:r w:rsidRPr="00667A55">
        <w:t>原因だが、もう一つ原因は、日本大震災の繋がりかもしれないと考える。</w:t>
      </w:r>
    </w:p>
    <w:p w14:paraId="7EC9F9E9" w14:textId="77777777" w:rsidR="00737745" w:rsidRDefault="00737745" w:rsidP="00737745">
      <w:r>
        <w:rPr>
          <w:rFonts w:hint="eastAsia"/>
        </w:rPr>
        <w:t xml:space="preserve">  </w:t>
      </w:r>
      <w:r>
        <w:t>中国のコメント</w:t>
      </w:r>
      <w:r>
        <w:rPr>
          <w:rFonts w:hint="eastAsia"/>
        </w:rPr>
        <w:t>で</w:t>
      </w:r>
      <w:r w:rsidRPr="00667A55">
        <w:t>は、震災</w:t>
      </w:r>
      <w:r w:rsidRPr="00B55F49">
        <w:t>について言及されることが</w:t>
      </w:r>
      <w:r w:rsidRPr="00667A55">
        <w:t>あまりなかっ</w:t>
      </w:r>
      <w:r>
        <w:t>た。実際に、新海監督が映画を創作する</w:t>
      </w:r>
      <w:r w:rsidRPr="00B55F49">
        <w:t>動機</w:t>
      </w:r>
      <w:r>
        <w:t>は「東日本大震災」</w:t>
      </w:r>
      <w:r w:rsidRPr="007E4549">
        <w:t>であった</w:t>
      </w:r>
      <w:r w:rsidRPr="00667A55">
        <w:t>。この</w:t>
      </w:r>
      <w:r w:rsidRPr="007E4549">
        <w:t>ことを知</w:t>
      </w:r>
      <w:r>
        <w:rPr>
          <w:rFonts w:hint="eastAsia"/>
        </w:rPr>
        <w:t>って</w:t>
      </w:r>
      <w:r>
        <w:t>いる人は多くな</w:t>
      </w:r>
      <w:r>
        <w:rPr>
          <w:rFonts w:hint="eastAsia"/>
        </w:rPr>
        <w:t>く</w:t>
      </w:r>
      <w:r>
        <w:t>、震災を体験した中国人も多くない</w:t>
      </w:r>
      <w:r w:rsidRPr="007E4549">
        <w:t>と言うの</w:t>
      </w:r>
      <w:r>
        <w:t>事実だ。日本は、自然災害が多い国として、災害に対する態度</w:t>
      </w:r>
      <w:r>
        <w:rPr>
          <w:rFonts w:hint="eastAsia"/>
        </w:rPr>
        <w:t>が</w:t>
      </w:r>
      <w:r w:rsidRPr="00667A55">
        <w:t>特別だと考える。</w:t>
      </w:r>
    </w:p>
    <w:p w14:paraId="25856279" w14:textId="77777777" w:rsidR="00737745" w:rsidRDefault="00737745" w:rsidP="00737745">
      <w:r>
        <w:rPr>
          <w:rFonts w:hint="eastAsia"/>
        </w:rPr>
        <w:t xml:space="preserve">  </w:t>
      </w:r>
      <w:r w:rsidRPr="00B55F49">
        <w:t>中国のコメントからは</w:t>
      </w:r>
      <w:r>
        <w:t>「切ない」</w:t>
      </w:r>
      <w:r w:rsidRPr="00B55F49">
        <w:t>という</w:t>
      </w:r>
      <w:r>
        <w:t>気持ちが</w:t>
      </w:r>
      <w:r w:rsidRPr="00B55F49">
        <w:t>見られないが</w:t>
      </w:r>
      <w:r w:rsidRPr="00667A55">
        <w:t>、</w:t>
      </w:r>
      <w:r>
        <w:t>「泣ける」</w:t>
      </w:r>
      <w:r>
        <w:rPr>
          <w:rFonts w:hint="eastAsia"/>
        </w:rPr>
        <w:t>という</w:t>
      </w:r>
      <w:r>
        <w:t>イメージが</w:t>
      </w:r>
      <w:r w:rsidRPr="00B55F49">
        <w:t>なぜ</w:t>
      </w:r>
      <w:r>
        <w:t>共通点になるの</w:t>
      </w:r>
      <w:r>
        <w:rPr>
          <w:rFonts w:hint="eastAsia"/>
        </w:rPr>
        <w:t>か</w:t>
      </w:r>
      <w:r>
        <w:t>。それには</w:t>
      </w:r>
      <w:r>
        <w:rPr>
          <w:rFonts w:hint="eastAsia"/>
        </w:rPr>
        <w:t>下記</w:t>
      </w:r>
      <w:r w:rsidRPr="00B55F49">
        <w:t>の理由がある。</w:t>
      </w:r>
    </w:p>
    <w:p w14:paraId="091F7522" w14:textId="77777777" w:rsidR="00737745" w:rsidRDefault="00737745" w:rsidP="00737745"/>
    <w:p w14:paraId="16DD3D2C" w14:textId="77777777" w:rsidR="00737745" w:rsidRDefault="00737745" w:rsidP="00737745">
      <w:r>
        <w:rPr>
          <w:rFonts w:hint="eastAsia"/>
        </w:rPr>
        <w:t xml:space="preserve">  </w:t>
      </w:r>
      <w:r w:rsidRPr="00667A55">
        <w:t>認知科学の視点から、人間の情緒は三つのタイプがある。</w:t>
      </w:r>
    </w:p>
    <w:p w14:paraId="40806DB8" w14:textId="77777777" w:rsidR="00737745" w:rsidRDefault="00737745" w:rsidP="00737745">
      <w:pPr>
        <w:pStyle w:val="ListParagraph"/>
        <w:numPr>
          <w:ilvl w:val="0"/>
          <w:numId w:val="24"/>
        </w:numPr>
      </w:pPr>
      <w:r w:rsidRPr="00667A55">
        <w:t>基本情緒（生まれたから）：楽しい、泣ける、怒る、驚いた、嫌い</w:t>
      </w:r>
    </w:p>
    <w:p w14:paraId="19FDF02E" w14:textId="77777777" w:rsidR="00737745" w:rsidRDefault="00737745" w:rsidP="00737745">
      <w:pPr>
        <w:pStyle w:val="ListParagraph"/>
        <w:numPr>
          <w:ilvl w:val="0"/>
          <w:numId w:val="24"/>
        </w:numPr>
      </w:pPr>
      <w:r w:rsidRPr="00667A55">
        <w:t>複合情緒（成長経験は必要）：嘘付き、自慢、やましい</w:t>
      </w:r>
    </w:p>
    <w:p w14:paraId="3DF3E15D" w14:textId="77777777" w:rsidR="00737745" w:rsidRPr="00667A55" w:rsidRDefault="00737745" w:rsidP="00737745">
      <w:pPr>
        <w:pStyle w:val="ListParagraph"/>
        <w:numPr>
          <w:ilvl w:val="0"/>
          <w:numId w:val="24"/>
        </w:numPr>
      </w:pPr>
      <w:r w:rsidRPr="00667A55">
        <w:t>ポジ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r>
        <w:rPr>
          <w:rFonts w:hint="eastAsia"/>
        </w:rPr>
        <w:t xml:space="preserve"> </w:t>
      </w:r>
      <w:r w:rsidRPr="00667A55">
        <w:t xml:space="preserve">| </w:t>
      </w:r>
      <w:r w:rsidRPr="00667A55">
        <w:t>ナガティブ情緒</w:t>
      </w:r>
      <w:r>
        <w:t>:</w:t>
      </w:r>
      <w:r w:rsidRPr="009B4FEF">
        <w:t xml:space="preserve"> </w:t>
      </w:r>
      <w:r w:rsidRPr="009B4FEF">
        <w:t>鬱病</w:t>
      </w:r>
      <w:r>
        <w:rPr>
          <w:rFonts w:hint="eastAsia"/>
        </w:rPr>
        <w:t>、</w:t>
      </w:r>
      <w:r w:rsidRPr="009B4FEF">
        <w:t>恐れ</w:t>
      </w:r>
      <w:r>
        <w:rPr>
          <w:rFonts w:hint="eastAsia"/>
        </w:rPr>
        <w:t>、</w:t>
      </w:r>
      <w:r w:rsidRPr="009B4FEF">
        <w:t>焦慮</w:t>
      </w:r>
    </w:p>
    <w:p w14:paraId="50197FA8" w14:textId="77777777" w:rsidR="00737745" w:rsidRDefault="00737745" w:rsidP="00737745">
      <w:r>
        <w:rPr>
          <w:rFonts w:hint="eastAsia"/>
        </w:rPr>
        <w:lastRenderedPageBreak/>
        <w:t xml:space="preserve">　</w:t>
      </w:r>
      <w:r>
        <w:rPr>
          <w:rFonts w:hint="eastAsia"/>
        </w:rPr>
        <w:t xml:space="preserve"> </w:t>
      </w:r>
      <w:r>
        <w:rPr>
          <w:rFonts w:hint="eastAsia"/>
        </w:rPr>
        <w:t>ネ</w:t>
      </w:r>
      <w:r w:rsidRPr="009B4FEF">
        <w:t>ガティブ情緒は悪いことではなく、</w:t>
      </w:r>
      <w:r w:rsidRPr="00C82B64">
        <w:t>前頭前皮質の原因</w:t>
      </w:r>
      <w:r w:rsidRPr="00C82B64">
        <w:rPr>
          <w:color w:val="262626" w:themeColor="accent6" w:themeShade="80"/>
        </w:rPr>
        <w:t>で、他の</w:t>
      </w:r>
      <w:r>
        <w:t>人の</w:t>
      </w:r>
      <w:r>
        <w:rPr>
          <w:rFonts w:hint="eastAsia"/>
        </w:rPr>
        <w:t>ネ</w:t>
      </w:r>
      <w:r>
        <w:t>ガティブ情緒を感じ</w:t>
      </w:r>
      <w:r w:rsidRPr="00B55F49">
        <w:t>ると、</w:t>
      </w:r>
      <w:r>
        <w:t>自身も同じ体験</w:t>
      </w:r>
      <w:r w:rsidRPr="00564D96">
        <w:t>をしたように感じる</w:t>
      </w:r>
      <w:r w:rsidRPr="009B4FEF">
        <w:t>。</w:t>
      </w:r>
    </w:p>
    <w:p w14:paraId="7D4325D2" w14:textId="77777777" w:rsidR="00737745" w:rsidRPr="00DC55B9" w:rsidRDefault="00737745" w:rsidP="00737745">
      <w:pPr>
        <w:rPr>
          <w:color w:val="FF0000"/>
          <w:u w:val="single"/>
          <w:lang w:eastAsia="zh-CN"/>
        </w:rPr>
      </w:pPr>
      <w:r w:rsidRPr="00DC55B9">
        <w:rPr>
          <w:rFonts w:hint="eastAsia"/>
          <w:color w:val="FF0000"/>
          <w:u w:val="single"/>
          <w:lang w:eastAsia="zh-CN"/>
        </w:rPr>
        <w:t>(</w:t>
      </w:r>
      <w:r w:rsidRPr="00DC55B9">
        <w:rPr>
          <w:rFonts w:hint="eastAsia"/>
          <w:color w:val="FF0000"/>
          <w:u w:val="single"/>
          <w:lang w:eastAsia="zh-CN"/>
        </w:rPr>
        <w:t>在</w:t>
      </w:r>
      <w:r w:rsidRPr="00DC55B9">
        <w:rPr>
          <w:rFonts w:ascii="SimSun" w:eastAsia="SimSun" w:hAnsi="SimSun" w:cs="SimSun"/>
          <w:color w:val="FF0000"/>
          <w:u w:val="single"/>
          <w:lang w:eastAsia="zh-CN"/>
        </w:rPr>
        <w:t>这</w:t>
      </w:r>
      <w:r w:rsidRPr="00DC55B9">
        <w:rPr>
          <w:rFonts w:hint="eastAsia"/>
          <w:color w:val="FF0000"/>
          <w:u w:val="single"/>
          <w:lang w:eastAsia="zh-CN"/>
        </w:rPr>
        <w:t>里插入神</w:t>
      </w:r>
      <w:r w:rsidRPr="00DC55B9">
        <w:rPr>
          <w:rFonts w:ascii="SimSun" w:eastAsia="SimSun" w:hAnsi="SimSun" w:cs="SimSun"/>
          <w:color w:val="FF0000"/>
          <w:u w:val="single"/>
          <w:lang w:eastAsia="zh-CN"/>
        </w:rPr>
        <w:t>经</w:t>
      </w:r>
      <w:r w:rsidRPr="00DC55B9">
        <w:rPr>
          <w:rFonts w:hint="eastAsia"/>
          <w:color w:val="FF0000"/>
          <w:u w:val="single"/>
          <w:lang w:eastAsia="zh-CN"/>
        </w:rPr>
        <w:t>元同步的那个</w:t>
      </w:r>
      <w:r w:rsidRPr="00DC55B9">
        <w:rPr>
          <w:rFonts w:hint="eastAsia"/>
          <w:color w:val="FF0000"/>
          <w:u w:val="single"/>
          <w:lang w:eastAsia="zh-CN"/>
        </w:rPr>
        <w:t>)</w:t>
      </w:r>
    </w:p>
    <w:p w14:paraId="140EE8AC" w14:textId="77777777" w:rsidR="00737745" w:rsidRDefault="00737745" w:rsidP="00737745">
      <w:r w:rsidRPr="009B4FEF">
        <w:t>現象的な文化ブームになったコンテンツ作品が一つ共通点であり、ナガティブ情緒もあるが、ポジティブの情緒がもっと多い。</w:t>
      </w:r>
    </w:p>
    <w:p w14:paraId="1B00B9DF" w14:textId="77777777" w:rsidR="00737745" w:rsidRDefault="00737745" w:rsidP="00737745">
      <w:r>
        <w:rPr>
          <w:rFonts w:hint="eastAsia"/>
        </w:rPr>
        <w:t xml:space="preserve">　　</w:t>
      </w:r>
      <w:r>
        <w:t>『君の名は。』も</w:t>
      </w:r>
      <w:r w:rsidRPr="00DC55B9">
        <w:t>、</w:t>
      </w:r>
      <w:r w:rsidRPr="009B4FEF">
        <w:t>最初はナ</w:t>
      </w:r>
      <w:r>
        <w:t>ガティブな要素があって（災害、別れなど）、人間の共感および注目</w:t>
      </w:r>
      <w:r w:rsidRPr="00DC55B9">
        <w:t>を</w:t>
      </w:r>
      <w:r>
        <w:t>集</w:t>
      </w:r>
      <w:r w:rsidRPr="00DC55B9">
        <w:t>め</w:t>
      </w:r>
      <w:r>
        <w:t>たあとに、村民たちを助けて、恋人と出会うなど</w:t>
      </w:r>
      <w:r w:rsidRPr="00DC55B9">
        <w:t>のポジティブ要素が出てくる</w:t>
      </w:r>
      <w:r>
        <w:rPr>
          <w:rFonts w:hint="eastAsia"/>
        </w:rPr>
        <w:t>。</w:t>
      </w:r>
    </w:p>
    <w:p w14:paraId="05E75A03" w14:textId="77777777" w:rsidR="00737745" w:rsidRDefault="00737745" w:rsidP="00737745">
      <w:r>
        <w:rPr>
          <w:rFonts w:hint="eastAsia"/>
        </w:rPr>
        <w:t xml:space="preserve">  </w:t>
      </w:r>
      <w:r>
        <w:t>新海監督</w:t>
      </w:r>
      <w:r>
        <w:rPr>
          <w:rFonts w:hint="eastAsia"/>
        </w:rPr>
        <w:t>は</w:t>
      </w:r>
      <w:r w:rsidRPr="009B4FEF">
        <w:t>このような手法で、人々</w:t>
      </w:r>
      <w:r w:rsidRPr="00DC55B9">
        <w:t>に</w:t>
      </w:r>
      <w:r>
        <w:t>被災地に対して新しい感覚を喚起したかった。</w:t>
      </w:r>
      <w:r w:rsidRPr="00DC55B9">
        <w:t>監督</w:t>
      </w:r>
      <w:r>
        <w:t>自身も、日本国内ではなく、世界中の観客も感動した</w:t>
      </w:r>
      <w:r w:rsidRPr="00DC55B9">
        <w:t>ことに驚いている</w:t>
      </w:r>
      <w:r>
        <w:rPr>
          <w:rFonts w:hint="eastAsia"/>
        </w:rPr>
        <w:t>。</w:t>
      </w:r>
    </w:p>
    <w:p w14:paraId="1774C8D5" w14:textId="77777777" w:rsidR="00737745" w:rsidRDefault="00737745" w:rsidP="00737745">
      <w:r>
        <w:rPr>
          <w:rFonts w:hint="eastAsia"/>
        </w:rPr>
        <w:t xml:space="preserve">  </w:t>
      </w:r>
      <w:r w:rsidRPr="009B4FEF">
        <w:t>もう一つ共感を喚起した重要な要素は、新海監督</w:t>
      </w:r>
      <w:r w:rsidRPr="00C82B64">
        <w:t>が描いた風景</w:t>
      </w:r>
      <w:r>
        <w:rPr>
          <w:rFonts w:hint="eastAsia"/>
        </w:rPr>
        <w:t>の</w:t>
      </w:r>
      <w:r>
        <w:t>絵</w:t>
      </w:r>
      <w:r w:rsidRPr="00DC55B9">
        <w:t>である</w:t>
      </w:r>
      <w:r w:rsidRPr="009B4FEF">
        <w:t>。「君の名」の中に</w:t>
      </w:r>
      <w:r w:rsidRPr="00DC55B9">
        <w:t>は</w:t>
      </w:r>
      <w:r w:rsidRPr="009B4FEF">
        <w:t>、</w:t>
      </w:r>
      <w:r w:rsidRPr="00DC55B9">
        <w:t>多くの風景が出現する。</w:t>
      </w:r>
      <w:r w:rsidRPr="009B4FEF">
        <w:t>なぜ</w:t>
      </w:r>
      <w:r w:rsidRPr="00C82B64">
        <w:t>これが</w:t>
      </w:r>
      <w:r w:rsidRPr="009B4FEF">
        <w:t>共感を起こすのかというと、「記憶の生存効応」</w:t>
      </w:r>
      <w:r w:rsidRPr="009B4FEF">
        <w:t>(memory's survival processing effect)</w:t>
      </w:r>
      <w:r>
        <w:rPr>
          <w:rStyle w:val="FootnoteReference"/>
        </w:rPr>
        <w:footnoteReference w:id="28"/>
      </w:r>
      <w:r w:rsidRPr="009B4FEF">
        <w:t>である。</w:t>
      </w:r>
    </w:p>
    <w:p w14:paraId="76495F81" w14:textId="77777777" w:rsidR="00737745" w:rsidRDefault="00737745" w:rsidP="00737745">
      <w:r>
        <w:rPr>
          <w:rFonts w:hint="eastAsia"/>
        </w:rPr>
        <w:t xml:space="preserve">  </w:t>
      </w:r>
      <w:r w:rsidRPr="00DC55B9">
        <w:t>この論理を参照すると、</w:t>
      </w:r>
      <w:r w:rsidRPr="00C82B64">
        <w:t>、覚えやすい映画シーンとは、生存に関連するシーン</w:t>
      </w:r>
      <w:r w:rsidRPr="009B4FEF">
        <w:t>である。災害、空、水、山、植物、花の方が他の要素より覚えやすい。</w:t>
      </w:r>
    </w:p>
    <w:p w14:paraId="77E1C6AE" w14:textId="77777777" w:rsidR="00737745" w:rsidRDefault="00737745" w:rsidP="00737745"/>
    <w:p w14:paraId="7912D975" w14:textId="77777777" w:rsidR="00737745" w:rsidRPr="000942C9" w:rsidRDefault="00737745" w:rsidP="000942C9">
      <w:pPr>
        <w:rPr>
          <w:rFonts w:ascii="Times New Roman" w:hAnsi="Times New Roman"/>
        </w:rPr>
      </w:pPr>
    </w:p>
    <w:p w14:paraId="7A8F924E" w14:textId="77777777" w:rsidR="00737745" w:rsidRDefault="00737745" w:rsidP="00E851EA">
      <w:pPr>
        <w:pStyle w:val="Heading1"/>
        <w:rPr>
          <w:rFonts w:ascii="MS Gothic" w:eastAsia="MS Gothic" w:hAnsi="MS Gothic"/>
          <w:szCs w:val="24"/>
        </w:rPr>
      </w:pPr>
    </w:p>
    <w:p w14:paraId="70ECC720" w14:textId="77777777" w:rsidR="00737745" w:rsidRDefault="00737745" w:rsidP="00E851EA">
      <w:pPr>
        <w:pStyle w:val="Heading1"/>
        <w:rPr>
          <w:rFonts w:ascii="MS Gothic" w:eastAsia="MS Gothic" w:hAnsi="MS Gothic"/>
          <w:szCs w:val="24"/>
        </w:rPr>
      </w:pPr>
    </w:p>
    <w:p w14:paraId="469FFC27" w14:textId="77777777" w:rsidR="00737745" w:rsidRDefault="00737745" w:rsidP="00E851EA">
      <w:pPr>
        <w:pStyle w:val="Heading1"/>
        <w:rPr>
          <w:rFonts w:ascii="MS Gothic" w:eastAsia="MS Gothic" w:hAnsi="MS Gothic"/>
          <w:szCs w:val="24"/>
        </w:rPr>
      </w:pPr>
    </w:p>
    <w:p w14:paraId="029942CE" w14:textId="77777777" w:rsidR="00737745" w:rsidRDefault="00737745" w:rsidP="00E851EA">
      <w:pPr>
        <w:pStyle w:val="Heading1"/>
        <w:rPr>
          <w:rFonts w:ascii="MS Gothic" w:eastAsia="MS Gothic" w:hAnsi="MS Gothic"/>
          <w:szCs w:val="24"/>
        </w:rPr>
      </w:pPr>
    </w:p>
    <w:p w14:paraId="4CA49C1F" w14:textId="77777777" w:rsidR="00737745" w:rsidRDefault="00737745" w:rsidP="00E851EA">
      <w:pPr>
        <w:pStyle w:val="Heading1"/>
        <w:rPr>
          <w:rFonts w:ascii="MS Gothic" w:eastAsia="MS Gothic" w:hAnsi="MS Gothic"/>
          <w:szCs w:val="24"/>
        </w:rPr>
      </w:pPr>
    </w:p>
    <w:p w14:paraId="62062F72" w14:textId="77777777" w:rsidR="00737745" w:rsidRDefault="00737745" w:rsidP="00E851EA">
      <w:pPr>
        <w:pStyle w:val="Heading1"/>
        <w:rPr>
          <w:rFonts w:ascii="MS Gothic" w:eastAsia="MS Gothic" w:hAnsi="MS Gothic"/>
          <w:szCs w:val="24"/>
        </w:rPr>
      </w:pPr>
    </w:p>
    <w:p w14:paraId="2257259F" w14:textId="77777777" w:rsidR="00737745" w:rsidRDefault="00737745" w:rsidP="00E851EA">
      <w:pPr>
        <w:pStyle w:val="Heading1"/>
        <w:rPr>
          <w:rFonts w:ascii="MS Gothic" w:eastAsia="MS Gothic" w:hAnsi="MS Gothic"/>
          <w:szCs w:val="24"/>
        </w:rPr>
      </w:pPr>
    </w:p>
    <w:p w14:paraId="044B0C3F" w14:textId="77777777" w:rsidR="00737745" w:rsidRDefault="00737745" w:rsidP="00E851EA">
      <w:pPr>
        <w:pStyle w:val="Heading1"/>
        <w:rPr>
          <w:rFonts w:ascii="MS Gothic" w:eastAsia="MS Gothic" w:hAnsi="MS Gothic"/>
          <w:szCs w:val="24"/>
        </w:rPr>
      </w:pPr>
    </w:p>
    <w:p w14:paraId="4E218B4D" w14:textId="77777777" w:rsidR="00737745" w:rsidRDefault="00737745" w:rsidP="00E851EA">
      <w:pPr>
        <w:pStyle w:val="Heading1"/>
        <w:rPr>
          <w:rFonts w:ascii="MS Gothic" w:eastAsia="MS Gothic" w:hAnsi="MS Gothic"/>
          <w:szCs w:val="24"/>
        </w:rPr>
      </w:pPr>
    </w:p>
    <w:p w14:paraId="77E9EE93" w14:textId="77777777" w:rsidR="00737745" w:rsidRDefault="00737745" w:rsidP="00E851EA">
      <w:pPr>
        <w:pStyle w:val="Heading1"/>
        <w:rPr>
          <w:rFonts w:ascii="MS Gothic" w:eastAsia="MS Gothic" w:hAnsi="MS Gothic"/>
          <w:szCs w:val="24"/>
        </w:rPr>
      </w:pPr>
    </w:p>
    <w:p w14:paraId="647262EE" w14:textId="77777777" w:rsidR="00737745" w:rsidRDefault="00737745" w:rsidP="00E851EA">
      <w:pPr>
        <w:pStyle w:val="Heading1"/>
        <w:rPr>
          <w:rFonts w:ascii="MS Gothic" w:eastAsia="MS Gothic" w:hAnsi="MS Gothic"/>
          <w:szCs w:val="24"/>
        </w:rPr>
      </w:pPr>
    </w:p>
    <w:p w14:paraId="134A2319" w14:textId="77777777" w:rsidR="00737745" w:rsidRDefault="00737745" w:rsidP="00E851EA">
      <w:pPr>
        <w:pStyle w:val="Heading1"/>
        <w:rPr>
          <w:rFonts w:ascii="MS Gothic" w:eastAsia="MS Gothic" w:hAnsi="MS Gothic"/>
          <w:szCs w:val="24"/>
        </w:rPr>
      </w:pPr>
    </w:p>
    <w:p w14:paraId="6621484D" w14:textId="77777777" w:rsidR="00737745" w:rsidRDefault="00737745" w:rsidP="00E851EA">
      <w:pPr>
        <w:pStyle w:val="Heading1"/>
        <w:rPr>
          <w:rFonts w:ascii="MS Gothic" w:eastAsia="MS Gothic" w:hAnsi="MS Gothic"/>
          <w:szCs w:val="24"/>
        </w:rPr>
      </w:pPr>
    </w:p>
    <w:p w14:paraId="25DF97A8" w14:textId="77777777" w:rsidR="00737745" w:rsidRDefault="00737745" w:rsidP="00737745"/>
    <w:p w14:paraId="0DC9BECF" w14:textId="77777777" w:rsidR="00737745" w:rsidRPr="00737745" w:rsidRDefault="00737745" w:rsidP="00737745"/>
    <w:p w14:paraId="08E7FEBF" w14:textId="77777777" w:rsidR="00796E02" w:rsidRDefault="00796E02" w:rsidP="00796E02">
      <w:pPr>
        <w:pStyle w:val="Heading1"/>
        <w:rPr>
          <w:rFonts w:ascii="MS Gothic" w:eastAsia="MS Gothic" w:hAnsi="MS Gothic" w:hint="eastAsia"/>
          <w:szCs w:val="24"/>
        </w:rPr>
      </w:pPr>
    </w:p>
    <w:p w14:paraId="2E2D112E" w14:textId="77777777" w:rsidR="00796E02" w:rsidRPr="00796E02" w:rsidRDefault="00796E02" w:rsidP="00796E02">
      <w:pPr>
        <w:rPr>
          <w:rFonts w:hint="eastAsia"/>
        </w:rPr>
      </w:pPr>
    </w:p>
    <w:p w14:paraId="5AF9C63B" w14:textId="5D17A867" w:rsidR="00FC24F5" w:rsidRDefault="009D0EC2" w:rsidP="00796E02">
      <w:pPr>
        <w:pStyle w:val="Heading1"/>
        <w:rPr>
          <w:rFonts w:ascii="MS Gothic" w:eastAsia="MS Gothic" w:hAnsi="MS Gothic" w:hint="eastAsia"/>
          <w:szCs w:val="24"/>
        </w:rPr>
      </w:pPr>
      <w:bookmarkStart w:id="29" w:name="_Toc504463893"/>
      <w:r w:rsidRPr="009D0EC2">
        <w:rPr>
          <w:rFonts w:ascii="MS Gothic" w:eastAsia="MS Gothic" w:hAnsi="MS Gothic" w:hint="eastAsia"/>
          <w:szCs w:val="24"/>
        </w:rPr>
        <w:lastRenderedPageBreak/>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9"/>
    </w:p>
    <w:p w14:paraId="3A3A79E2" w14:textId="77777777" w:rsidR="00796E02" w:rsidRPr="00796E02" w:rsidRDefault="00796E02" w:rsidP="00796E02">
      <w:pPr>
        <w:rPr>
          <w:rFonts w:hint="eastAsia"/>
        </w:rPr>
      </w:pPr>
    </w:p>
    <w:p w14:paraId="3B36AC50" w14:textId="163BCB84" w:rsidR="00FC24F5" w:rsidRDefault="00C82B64" w:rsidP="00C82B64">
      <w:pPr>
        <w:pStyle w:val="Heading2"/>
        <w:rPr>
          <w:rFonts w:hint="eastAsia"/>
        </w:rPr>
      </w:pPr>
      <w:bookmarkStart w:id="30" w:name="_Toc504463894"/>
      <w:r w:rsidRPr="00C82B64">
        <w:t xml:space="preserve">7.1 </w:t>
      </w:r>
      <w:r w:rsidR="006A7CD3">
        <w:rPr>
          <w:rFonts w:hint="eastAsia"/>
        </w:rPr>
        <w:t>研究のまとめ</w:t>
      </w:r>
      <w:bookmarkEnd w:id="30"/>
    </w:p>
    <w:p w14:paraId="503003B2" w14:textId="77777777" w:rsidR="00C23170" w:rsidRPr="00C23170" w:rsidRDefault="00C23170" w:rsidP="00C23170">
      <w:pPr>
        <w:rPr>
          <w:rFonts w:hint="eastAsia"/>
        </w:rPr>
      </w:pPr>
    </w:p>
    <w:p w14:paraId="05C461AC" w14:textId="71CC40CC" w:rsidR="006A7CD3" w:rsidRDefault="006A7CD3" w:rsidP="006A7CD3">
      <w:r>
        <w:t xml:space="preserve">  </w:t>
      </w:r>
      <w:r>
        <w:rPr>
          <w:rFonts w:hint="eastAsia"/>
        </w:rPr>
        <w:t>本研究では、</w:t>
      </w:r>
      <w:r>
        <w:t>2016</w:t>
      </w:r>
      <w:r>
        <w:rPr>
          <w:rFonts w:hint="eastAsia"/>
        </w:rPr>
        <w:t>年に大ヒット話題になった映画『君の名は。』に対する中国人のイメージが経時的にどのように変化するか、</w:t>
      </w:r>
      <w:r w:rsidRPr="00B467BF">
        <w:t>その変化について、中国での日本に関する情報源がどのような影響を及ぼすか</w:t>
      </w:r>
      <w:r>
        <w:rPr>
          <w:rFonts w:hint="eastAsia"/>
        </w:rPr>
        <w:t>を、</w:t>
      </w:r>
      <w:r>
        <w:t>映画評価サイトのコメント</w:t>
      </w:r>
      <w:r>
        <w:rPr>
          <w:rFonts w:hint="eastAsia"/>
        </w:rPr>
        <w:t>分析とアンケート調査を通じて究明することを試みる。</w:t>
      </w:r>
    </w:p>
    <w:p w14:paraId="59E3AC05" w14:textId="77777777" w:rsidR="006A7CD3" w:rsidRPr="006A7CD3" w:rsidRDefault="006A7CD3" w:rsidP="006A7CD3">
      <w:pPr>
        <w:rPr>
          <w:rFonts w:hint="eastAsia"/>
          <w:color w:val="4D4D4D" w:themeColor="accent6"/>
        </w:rPr>
      </w:pPr>
      <w:r>
        <w:rPr>
          <w:rFonts w:hint="eastAsia"/>
        </w:rPr>
        <w:t xml:space="preserve">  </w:t>
      </w:r>
      <w:r>
        <w:rPr>
          <w:rFonts w:hint="eastAsia"/>
        </w:rPr>
        <w:t>そのため、中国最大級映画評価サイト</w:t>
      </w:r>
      <w:r>
        <w:t>douban.com</w:t>
      </w:r>
      <w:r>
        <w:rPr>
          <w:rFonts w:hint="eastAsia"/>
        </w:rPr>
        <w:t>の『君の名は。』に関するコメントを収集した（</w:t>
      </w:r>
      <w:r w:rsidRPr="00612E8B">
        <w:rPr>
          <w:rFonts w:ascii="MS Mincho" w:eastAsia="MS Mincho" w:hAnsi="MS Mincho"/>
        </w:rPr>
        <w:t>64,435</w:t>
      </w:r>
      <w:r>
        <w:rPr>
          <w:rFonts w:ascii="MS Mincho" w:eastAsia="MS Mincho" w:hAnsi="MS Mincho" w:hint="eastAsia"/>
        </w:rPr>
        <w:t>件</w:t>
      </w:r>
      <w:r>
        <w:rPr>
          <w:rFonts w:hint="eastAsia"/>
        </w:rPr>
        <w:t>）。</w:t>
      </w:r>
      <w:r>
        <w:t>収集手法によって</w:t>
      </w:r>
      <w:r>
        <w:rPr>
          <w:rFonts w:hint="eastAsia"/>
        </w:rPr>
        <w:t>コメント</w:t>
      </w:r>
      <w:r>
        <w:t>内容と</w:t>
      </w:r>
      <w:r>
        <w:rPr>
          <w:rFonts w:hint="eastAsia"/>
        </w:rPr>
        <w:t>発表時間</w:t>
      </w:r>
      <w:r w:rsidRPr="009D076E">
        <w:t>、</w:t>
      </w:r>
      <w:r>
        <w:rPr>
          <w:rFonts w:hint="eastAsia"/>
        </w:rPr>
        <w:t>評価点数、賛同数</w:t>
      </w:r>
      <w:r>
        <w:t>の結果などを紐づけること</w:t>
      </w:r>
      <w:r w:rsidRPr="006A7CD3">
        <w:rPr>
          <w:color w:val="4D4D4D" w:themeColor="accent6"/>
        </w:rPr>
        <w:t>で、</w:t>
      </w:r>
      <w:r w:rsidRPr="006A7CD3">
        <w:rPr>
          <w:rFonts w:hint="eastAsia"/>
          <w:color w:val="4D4D4D" w:themeColor="accent6"/>
        </w:rPr>
        <w:t>中国人の</w:t>
      </w:r>
      <w:r w:rsidRPr="006A7CD3">
        <w:rPr>
          <w:color w:val="4D4D4D" w:themeColor="accent6"/>
        </w:rPr>
        <w:t>『君の名は。』</w:t>
      </w:r>
      <w:r w:rsidRPr="006A7CD3">
        <w:rPr>
          <w:rFonts w:hint="eastAsia"/>
          <w:color w:val="4D4D4D" w:themeColor="accent6"/>
        </w:rPr>
        <w:t>のイメージ</w:t>
      </w:r>
      <w:r w:rsidRPr="006A7CD3">
        <w:rPr>
          <w:color w:val="4D4D4D" w:themeColor="accent6"/>
        </w:rPr>
        <w:t>を分析することを可能とし</w:t>
      </w:r>
      <w:r w:rsidRPr="006A7CD3">
        <w:rPr>
          <w:rFonts w:hint="eastAsia"/>
          <w:color w:val="4D4D4D" w:themeColor="accent6"/>
        </w:rPr>
        <w:t>ている</w:t>
      </w:r>
      <w:r w:rsidRPr="006A7CD3">
        <w:rPr>
          <w:color w:val="4D4D4D" w:themeColor="accent6"/>
        </w:rPr>
        <w:t>。</w:t>
      </w:r>
      <w:r w:rsidRPr="006A7CD3">
        <w:rPr>
          <w:rFonts w:hint="eastAsia"/>
          <w:color w:val="4D4D4D" w:themeColor="accent6"/>
        </w:rPr>
        <w:t>その後、イメージの分析結果による仮説を立て、仮説に基づいてアンケート調査を行った。</w:t>
      </w:r>
      <w:r w:rsidRPr="006A7CD3">
        <w:rPr>
          <w:color w:val="4D4D4D" w:themeColor="accent6"/>
        </w:rPr>
        <w:t xml:space="preserve"> </w:t>
      </w:r>
    </w:p>
    <w:p w14:paraId="09906AB4" w14:textId="77777777" w:rsidR="00796E02" w:rsidRDefault="00796E02" w:rsidP="00796E02">
      <w:pPr>
        <w:rPr>
          <w:rFonts w:ascii="MS Mincho" w:eastAsia="MS Mincho" w:hAnsi="MS Mincho"/>
        </w:rPr>
      </w:pPr>
      <w:r>
        <w:t xml:space="preserve">  </w:t>
      </w:r>
      <w:r>
        <w:rPr>
          <w:rFonts w:hint="eastAsia"/>
        </w:rPr>
        <w:t>調査の結果、中国人の</w:t>
      </w:r>
      <w:r>
        <w:t>『君の名は。』のイメージ</w:t>
      </w:r>
      <w:r>
        <w:rPr>
          <w:rFonts w:hint="eastAsia"/>
        </w:rPr>
        <w:t>の</w:t>
      </w:r>
      <w:r>
        <w:rPr>
          <w:rFonts w:eastAsia="MS PMincho" w:hint="eastAsia"/>
        </w:rPr>
        <w:t>「認知要素」は</w:t>
      </w:r>
      <w:r>
        <w:rPr>
          <w:rFonts w:hint="eastAsia"/>
        </w:rPr>
        <w:t>「中国における新海誠の認知度が高い」である、イメージの</w:t>
      </w:r>
      <w:r w:rsidRPr="009A456F">
        <w:rPr>
          <w:rFonts w:eastAsia="MS PMincho" w:hint="eastAsia"/>
        </w:rPr>
        <w:t>「評価要素」</w:t>
      </w:r>
      <w:r>
        <w:rPr>
          <w:rFonts w:eastAsia="MS PMincho" w:hint="eastAsia"/>
        </w:rPr>
        <w:t>について</w:t>
      </w:r>
      <w:r w:rsidRPr="009A456F">
        <w:rPr>
          <w:rFonts w:eastAsia="MS PMincho" w:hint="eastAsia"/>
        </w:rPr>
        <w:t>、</w:t>
      </w:r>
      <w:r>
        <w:rPr>
          <w:rFonts w:ascii="MS Mincho" w:eastAsia="MS Mincho" w:hAnsi="MS Mincho" w:hint="eastAsia"/>
        </w:rPr>
        <w:t>『君の名は。』が上映</w:t>
      </w:r>
      <w:r w:rsidRPr="00B44315">
        <w:rPr>
          <w:rFonts w:ascii="MS Mincho" w:eastAsia="MS Mincho" w:hAnsi="MS Mincho"/>
        </w:rPr>
        <w:t>された</w:t>
      </w:r>
      <w:r>
        <w:rPr>
          <w:rFonts w:ascii="MS Mincho" w:eastAsia="MS Mincho" w:hAnsi="MS Mincho" w:hint="eastAsia"/>
        </w:rPr>
        <w:t>初期に、</w:t>
      </w:r>
      <w:r w:rsidRPr="00854BE2">
        <w:rPr>
          <w:rFonts w:ascii="MS Mincho" w:eastAsia="MS Mincho" w:hAnsi="MS Mincho"/>
        </w:rPr>
        <w:t>日本にすんでいる中国人と海賊版を視聴した中国人が、</w:t>
      </w:r>
      <w:r>
        <w:rPr>
          <w:rFonts w:ascii="MS Mincho" w:eastAsia="MS Mincho" w:hAnsi="MS Mincho"/>
        </w:rPr>
        <w:t>『君の名は。』を高く評価し、</w:t>
      </w:r>
      <w:r>
        <w:rPr>
          <w:rFonts w:ascii="MS Mincho" w:eastAsia="MS Mincho" w:hAnsi="MS Mincho" w:hint="eastAsia"/>
        </w:rPr>
        <w:t>その初期評価の影響</w:t>
      </w:r>
      <w:r w:rsidRPr="00854BE2">
        <w:rPr>
          <w:rFonts w:ascii="MS Mincho" w:eastAsia="MS Mincho" w:hAnsi="MS Mincho"/>
        </w:rPr>
        <w:t>が映画の流行に非常に大きく影響を与えたと考えられる。</w:t>
      </w:r>
    </w:p>
    <w:p w14:paraId="045A30AB" w14:textId="77777777" w:rsidR="00796E02" w:rsidRPr="0019556F" w:rsidRDefault="00796E02" w:rsidP="00796E02">
      <w:pPr>
        <w:rPr>
          <w:rFonts w:eastAsia="MS PMincho"/>
        </w:rPr>
      </w:pPr>
      <w:r>
        <w:rPr>
          <w:rFonts w:eastAsia="MS PMincho" w:hint="eastAsia"/>
        </w:rPr>
        <w:t>イメージの</w:t>
      </w:r>
      <w:r w:rsidRPr="009A456F">
        <w:rPr>
          <w:rFonts w:eastAsia="MS PMincho" w:hint="eastAsia"/>
        </w:rPr>
        <w:t>「感情要素」</w:t>
      </w:r>
      <w:r>
        <w:rPr>
          <w:rFonts w:eastAsia="MS PMincho" w:hint="eastAsia"/>
        </w:rPr>
        <w:t>について、</w:t>
      </w:r>
      <w:r>
        <w:rPr>
          <w:rFonts w:eastAsia="MS PMincho"/>
        </w:rPr>
        <w:t>新海監督の作品は</w:t>
      </w:r>
      <w:r w:rsidRPr="0019556F">
        <w:rPr>
          <w:rFonts w:eastAsia="MS PMincho"/>
        </w:rPr>
        <w:t>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1309C938" w14:textId="21BEA649" w:rsidR="00796E02" w:rsidRDefault="00796E02" w:rsidP="00796E02">
      <w:r>
        <w:rPr>
          <w:rFonts w:eastAsia="MS PMincho" w:hint="eastAsia"/>
        </w:rPr>
        <w:t xml:space="preserve">　</w:t>
      </w:r>
      <w:r w:rsidRPr="009A456F">
        <w:rPr>
          <w:rFonts w:eastAsia="MS PMincho" w:hint="eastAsia"/>
        </w:rPr>
        <w:t>「行動要素」</w:t>
      </w:r>
      <w:r w:rsidRPr="00B44315">
        <w:rPr>
          <w:rFonts w:eastAsia="MS PMincho"/>
        </w:rPr>
        <w:t>の</w:t>
      </w:r>
      <w:r>
        <w:rPr>
          <w:rFonts w:hint="eastAsia"/>
        </w:rPr>
        <w:t>原因は「中国における新海誠の認知度が高い」および口コミが良い</w:t>
      </w:r>
      <w:r w:rsidRPr="00B44315">
        <w:t>という</w:t>
      </w:r>
      <w:r>
        <w:rPr>
          <w:rFonts w:hint="eastAsia"/>
        </w:rPr>
        <w:t>ことだ、口コミを</w:t>
      </w:r>
      <w:r w:rsidRPr="00A26B9A">
        <w:t>広める</w:t>
      </w:r>
      <w:r>
        <w:rPr>
          <w:rFonts w:hint="eastAsia"/>
        </w:rPr>
        <w:t>主力は主に「日本に住んでいる中国人」、「新海誠の既存</w:t>
      </w:r>
      <w:r w:rsidRPr="00B44315">
        <w:t>のファン</w:t>
      </w:r>
      <w:r>
        <w:rPr>
          <w:rFonts w:hint="eastAsia"/>
        </w:rPr>
        <w:t>」及び「映画を発行する会社光線メディア」、口コミ</w:t>
      </w:r>
      <w:r w:rsidRPr="00B44315">
        <w:t>が</w:t>
      </w:r>
      <w:r>
        <w:rPr>
          <w:rFonts w:hint="eastAsia"/>
        </w:rPr>
        <w:t>形成される時期は映画が中国で上映が開始される前の</w:t>
      </w:r>
      <w:r>
        <w:rPr>
          <w:rFonts w:hint="eastAsia"/>
        </w:rPr>
        <w:t>3</w:t>
      </w:r>
      <w:r>
        <w:rPr>
          <w:rFonts w:hint="eastAsia"/>
        </w:rPr>
        <w:t>ヶ月間である。口コミを</w:t>
      </w:r>
      <w:r w:rsidRPr="00A26B9A">
        <w:t>散布する</w:t>
      </w:r>
      <w:r>
        <w:rPr>
          <w:rFonts w:hint="eastAsia"/>
        </w:rPr>
        <w:t>方法は主に親友の</w:t>
      </w:r>
      <w:r w:rsidRPr="00A26B9A">
        <w:t>言い伝え</w:t>
      </w:r>
      <w:r>
        <w:rPr>
          <w:rFonts w:hint="eastAsia"/>
        </w:rPr>
        <w:t>、および</w:t>
      </w:r>
      <w:r>
        <w:t>wechat</w:t>
      </w:r>
      <w:r>
        <w:rPr>
          <w:rFonts w:hint="eastAsia"/>
        </w:rPr>
        <w:t>・</w:t>
      </w:r>
      <w:r>
        <w:t>weibo</w:t>
      </w:r>
      <w:r>
        <w:rPr>
          <w:rFonts w:hint="eastAsia"/>
        </w:rPr>
        <w:t>（中国版の</w:t>
      </w:r>
      <w:r>
        <w:t>Line</w:t>
      </w:r>
      <w:r>
        <w:rPr>
          <w:rFonts w:hint="eastAsia"/>
        </w:rPr>
        <w:t>とツータ）である。</w:t>
      </w:r>
    </w:p>
    <w:p w14:paraId="79792C8D" w14:textId="77777777" w:rsidR="00796E02" w:rsidRPr="00B44315" w:rsidRDefault="00796E02" w:rsidP="00796E02">
      <w:r>
        <w:t xml:space="preserve">  </w:t>
      </w:r>
      <w:r>
        <w:rPr>
          <w:rFonts w:hint="eastAsia"/>
        </w:rPr>
        <w:t>最後のアンケート調査結果の</w:t>
      </w:r>
      <w:r>
        <w:t>SPSS</w:t>
      </w:r>
      <w:r>
        <w:rPr>
          <w:rFonts w:hint="eastAsia"/>
        </w:rPr>
        <w:t>統計分析による発見したことは、</w:t>
      </w:r>
      <w:r>
        <w:t>創作出発点既知の鑑賞者たち</w:t>
      </w:r>
      <w:r>
        <w:rPr>
          <w:rFonts w:hint="eastAsia"/>
        </w:rPr>
        <w:t>の</w:t>
      </w:r>
      <w:r w:rsidRPr="0019556F">
        <w:t>映画に対する評価は創作出発点未知の鑑賞者たちより明らかに高いことがわかった。</w:t>
      </w:r>
    </w:p>
    <w:p w14:paraId="32E27AE5" w14:textId="77777777" w:rsidR="00737745" w:rsidRPr="00737745" w:rsidRDefault="00737745" w:rsidP="00737745"/>
    <w:p w14:paraId="54FBD7A8" w14:textId="54722D30" w:rsidR="00BB6130" w:rsidRPr="00BB6130" w:rsidRDefault="006A7CD3" w:rsidP="00BB6130">
      <w:pPr>
        <w:pStyle w:val="Heading2"/>
      </w:pPr>
      <w:bookmarkStart w:id="31" w:name="_Toc504463895"/>
      <w:r>
        <w:t>7.2</w:t>
      </w:r>
      <w:r w:rsidR="00BB6130" w:rsidRPr="00BB6130">
        <w:t xml:space="preserve"> </w:t>
      </w:r>
      <w:r w:rsidR="00BB6130" w:rsidRPr="00BB6130">
        <w:rPr>
          <w:rFonts w:hint="eastAsia"/>
        </w:rPr>
        <w:t>今後の課題と展望</w:t>
      </w:r>
      <w:bookmarkEnd w:id="31"/>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2" w:name="_Toc504463896"/>
      <w:r w:rsidRPr="009F0CCA">
        <w:rPr>
          <w:rFonts w:hint="eastAsia"/>
          <w:b/>
        </w:rPr>
        <w:lastRenderedPageBreak/>
        <w:t>参考</w:t>
      </w:r>
      <w:r w:rsidR="0008048A" w:rsidRPr="009F0CCA">
        <w:rPr>
          <w:rFonts w:hint="eastAsia"/>
          <w:b/>
        </w:rPr>
        <w:t>資料</w:t>
      </w:r>
      <w:bookmarkEnd w:id="32"/>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55276F18" w:rsidR="007E0F6C" w:rsidRDefault="007E0F6C"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2A022E" w:rsidRPr="002A022E">
        <w:t>経済産業省</w:t>
      </w:r>
      <w:r w:rsidR="002A022E">
        <w:t>. (2016</w:t>
      </w:r>
      <w:r w:rsidR="002A022E" w:rsidRPr="002A022E">
        <w:t xml:space="preserve">). </w:t>
      </w:r>
      <w:r w:rsidR="002A022E" w:rsidRPr="002A022E">
        <w:t>通商白書</w:t>
      </w:r>
      <w:r w:rsidR="002A022E" w:rsidRPr="002A022E">
        <w:t xml:space="preserve">. </w:t>
      </w:r>
      <w:r w:rsidR="002A022E" w:rsidRPr="002A022E">
        <w:t>通商産業省</w:t>
      </w:r>
      <w:r w:rsidR="002A022E" w:rsidRPr="002A022E">
        <w:t>.</w:t>
      </w:r>
    </w:p>
    <w:p w14:paraId="0DB11D5C" w14:textId="6D055FF0" w:rsidR="00E45349" w:rsidRDefault="00E4534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p w14:paraId="6734F82A" w14:textId="7621500D" w:rsidR="00B70EC0" w:rsidRDefault="00DE2102" w:rsidP="00B70EC0">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p w14:paraId="17904DB9" w14:textId="77777777" w:rsidR="00DC0CAC" w:rsidRDefault="00C452D9"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C452D9">
        <w:t xml:space="preserve">Baddeley, A. D., &amp; Hitch, G. (1974). Working memory. Psychology of learning and </w:t>
      </w:r>
    </w:p>
    <w:p w14:paraId="2CED3DC6" w14:textId="7773802E" w:rsidR="00C452D9" w:rsidRDefault="00DC0CAC" w:rsidP="00DC0CAC">
      <w:pPr>
        <w:pStyle w:val="FootnoteText"/>
      </w:pPr>
      <w:r>
        <w:t xml:space="preserve">     </w:t>
      </w:r>
      <w:r w:rsidR="00C452D9" w:rsidRPr="00C452D9">
        <w:t>motivation, 8, 47-89.</w:t>
      </w:r>
    </w:p>
    <w:p w14:paraId="66981855" w14:textId="1144F2CB" w:rsidR="00B70EC0" w:rsidRPr="00DC0CAC" w:rsidRDefault="00B70EC0"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sidRPr="00B70EC0">
        <w:t>江暉</w:t>
      </w:r>
      <w:r w:rsidRPr="00B70EC0">
        <w:t xml:space="preserve">. (2013). </w:t>
      </w:r>
      <w:r w:rsidRPr="00B70EC0">
        <w:t>中国における日本イメージ及びその構造モデルに関する検討</w:t>
      </w:r>
      <w:r w:rsidRPr="00B70EC0">
        <w:t>.</w:t>
      </w:r>
    </w:p>
    <w:p w14:paraId="1FCDDC18" w14:textId="2E46A0EB"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23CA98AB" w14:textId="77777777" w:rsidR="00DC0CAC"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 xml:space="preserve">Nairne, J. S., Thompson, S. R., &amp; Pandeirada, J. N. (2007). Adaptive memory: survival </w:t>
      </w:r>
      <w:r w:rsidR="00DC0CAC">
        <w:t xml:space="preserve">   </w:t>
      </w:r>
    </w:p>
    <w:p w14:paraId="62B0B0B7" w14:textId="77777777" w:rsidR="00DC0CAC" w:rsidRDefault="00DC0CAC" w:rsidP="002A022E">
      <w:pPr>
        <w:pStyle w:val="FootnoteText"/>
      </w:pPr>
      <w:r>
        <w:t xml:space="preserve">      </w:t>
      </w:r>
      <w:r w:rsidR="00170348" w:rsidRPr="00170348">
        <w:t xml:space="preserve">processing enhances retention. Journal of Experimental Psychology: Learning, Memory, </w:t>
      </w:r>
      <w:r>
        <w:t xml:space="preserve">   </w:t>
      </w:r>
    </w:p>
    <w:p w14:paraId="5E605E3D" w14:textId="3800F3A8" w:rsidR="00170348" w:rsidRDefault="00DC0CAC" w:rsidP="002A022E">
      <w:pPr>
        <w:pStyle w:val="FootnoteText"/>
      </w:pPr>
      <w:r>
        <w:t xml:space="preserve">      </w:t>
      </w:r>
      <w:r w:rsidR="00170348" w:rsidRPr="00170348">
        <w:t>and Cognition, 33(2), 263.</w:t>
      </w:r>
    </w:p>
    <w:p w14:paraId="1956C00E" w14:textId="77777777" w:rsidR="00E23119" w:rsidRPr="00FB2967" w:rsidRDefault="00E23119" w:rsidP="00ED622F">
      <w:pPr>
        <w:rPr>
          <w:rFonts w:hint="eastAsia"/>
        </w:rPr>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9"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30"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31"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32"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1581C2D" w14:textId="6634AA80" w:rsidR="00D25865" w:rsidRDefault="00D25865" w:rsidP="00ED622F">
      <w:pPr>
        <w:ind w:left="359" w:hangingChars="171" w:hanging="359"/>
        <w:rPr>
          <w:rFonts w:hint="eastAsia"/>
        </w:rPr>
      </w:pPr>
      <w:r>
        <w:tab/>
        <w:t xml:space="preserve"> </w:t>
      </w:r>
      <w:hyperlink r:id="rId33" w:history="1">
        <w:r w:rsidRPr="00E34D11">
          <w:rPr>
            <w:rStyle w:val="Hyperlink"/>
          </w:rPr>
          <w:t>http://www.meti.go.jp/report/tsuhaku2016/whitepaper_2016.html</w:t>
        </w:r>
      </w:hyperlink>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621C08EC" w14:textId="0D7DD608" w:rsidR="009B4FEF" w:rsidRDefault="004D6AE6" w:rsidP="00ED622F">
      <w:pPr>
        <w:jc w:val="right"/>
        <w:rPr>
          <w:rFonts w:hint="eastAsia"/>
        </w:rPr>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7538C016" w14:textId="22287095" w:rsidR="009F0CCA" w:rsidRDefault="004D6AE6" w:rsidP="0045537C">
      <w:pPr>
        <w:pStyle w:val="Heading1"/>
        <w:rPr>
          <w:rFonts w:ascii="MS Gothic" w:eastAsia="MS Gothic" w:hAnsi="MS Gothic"/>
        </w:rPr>
      </w:pPr>
      <w:bookmarkStart w:id="33" w:name="_Toc504463897"/>
      <w:r w:rsidRPr="00E75A21">
        <w:rPr>
          <w:rFonts w:ascii="MS Gothic" w:eastAsia="MS Gothic" w:hAnsi="MS Gothic" w:hint="eastAsia"/>
        </w:rPr>
        <w:lastRenderedPageBreak/>
        <w:t>付録</w:t>
      </w:r>
      <w:bookmarkStart w:id="34"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3"/>
      <w:bookmarkEnd w:id="34"/>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ストーリ</w:t>
            </w:r>
            <w:r>
              <w:rPr>
                <w:rFonts w:ascii="MS PMincho" w:eastAsia="MS PMincho" w:hAnsi="MS PMincho" w:hint="eastAsia"/>
                <w:lang w:eastAsia="ja-JP"/>
              </w:rPr>
              <w:t>ー</w:t>
            </w:r>
            <w:r w:rsidRPr="00CB3730">
              <w:rPr>
                <w:rFonts w:ascii="MS PMincho" w:eastAsia="MS PMincho" w:hAnsi="MS PMincho"/>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で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w:t>
            </w:r>
            <w:r w:rsidRPr="00C219D3">
              <w:rPr>
                <w:rFonts w:ascii="SimSun" w:eastAsia="SimSun" w:hAnsi="SimSun" w:cs="SimSun"/>
                <w:lang w:eastAsia="zh-CN"/>
              </w:rPr>
              <w:lastRenderedPageBreak/>
              <w:t>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すれ違っ た後に、お互いに向かい 合わせ、呼び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まで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体の交換はもはや新しい 題材ではありませんが、 私は見ながら感動して鳥 肌まで立ちました。特に 3年後、2人がお互いの声 を聞く時に、二人は結び が原因で離れなかった。 「嬉しいことに、今の私 </w:t>
            </w:r>
            <w:r w:rsidRPr="0097214C">
              <w:rPr>
                <w:rFonts w:ascii="MS PMincho" w:eastAsia="MS PMincho" w:hAnsi="MS PMincho"/>
                <w:lang w:eastAsia="ja-JP"/>
              </w:rPr>
              <w:lastRenderedPageBreak/>
              <w:t>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赤いロープはすべての結 び目の視覚化であり、混 沌の始まり、太陽と月の 変化、そして宇宙の永続 的な成長の共通の感覚か らお互いを目の当たりに することができます。 感 情の繊細な気持ちが私に </w:t>
            </w:r>
            <w:r w:rsidRPr="0097214C">
              <w:rPr>
                <w:rFonts w:ascii="MS PMincho" w:eastAsia="MS PMincho" w:hAnsi="MS PMincho"/>
                <w:lang w:eastAsia="ja-JP"/>
              </w:rPr>
              <w:lastRenderedPageBreak/>
              <w:t>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はなかったの で、見に行く前にスコア が高いのをを気にしなか った、が、結果が期待を 超え</w:t>
            </w:r>
            <w:r w:rsidRPr="0097214C">
              <w:rPr>
                <w:rFonts w:ascii="MS PMincho" w:eastAsia="MS PMincho" w:hAnsi="MS PMincho"/>
                <w:lang w:eastAsia="ja-JP"/>
              </w:rPr>
              <w:lastRenderedPageBreak/>
              <w:t>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て質問したい!「お 前この二年間何が</w:t>
            </w:r>
            <w:r w:rsidRPr="0097214C">
              <w:rPr>
                <w:rFonts w:ascii="MS PMincho" w:eastAsia="MS PMincho" w:hAnsi="MS PMincho"/>
                <w:lang w:eastAsia="ja-JP"/>
              </w:rPr>
              <w:lastRenderedPageBreak/>
              <w:t>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人々はより細かいを設定 し、誠兄+良いスクリプ トは負けないの存在であ る。ピンチに近</w:t>
            </w:r>
            <w:r w:rsidRPr="00686F78">
              <w:rPr>
                <w:rFonts w:ascii="MS PMincho" w:eastAsia="MS PMincho" w:hAnsi="MS PMincho"/>
                <w:lang w:eastAsia="ja-JP"/>
              </w:rPr>
              <w:lastRenderedPageBreak/>
              <w:t>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lastRenderedPageBreak/>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w:t>
            </w:r>
            <w:r w:rsidRPr="00C219D3">
              <w:rPr>
                <w:rFonts w:ascii="MS PMincho" w:eastAsia="MS PMincho" w:hAnsi="MS PMincho"/>
                <w:lang w:eastAsia="ja-JP"/>
              </w:rPr>
              <w:lastRenderedPageBreak/>
              <w:t>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もし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w:t>
            </w:r>
            <w:r w:rsidRPr="00C219D3">
              <w:rPr>
                <w:rFonts w:ascii="MS PMincho" w:eastAsia="MS PMincho" w:hAnsi="MS PMincho"/>
                <w:lang w:eastAsia="zh-CN"/>
              </w:rPr>
              <w:lastRenderedPageBreak/>
              <w:t>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w:t>
            </w:r>
            <w:r w:rsidRPr="00C219D3">
              <w:rPr>
                <w:rFonts w:ascii="MS PMincho" w:eastAsia="MS PMincho" w:hAnsi="MS PMincho"/>
                <w:lang w:eastAsia="ja-JP"/>
              </w:rPr>
              <w:lastRenderedPageBreak/>
              <w:t>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w:t>
            </w:r>
            <w:r w:rsidRPr="00C219D3">
              <w:rPr>
                <w:rFonts w:ascii="MS PMincho" w:eastAsia="MS PMincho" w:hAnsi="MS PMincho"/>
                <w:lang w:eastAsia="zh-CN"/>
              </w:rPr>
              <w:lastRenderedPageBreak/>
              <w:t>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w:t>
            </w:r>
            <w:r w:rsidRPr="00C219D3">
              <w:rPr>
                <w:rFonts w:ascii="MS PMincho" w:eastAsia="MS PMincho" w:hAnsi="MS PMincho"/>
                <w:lang w:eastAsia="zh-CN"/>
              </w:rPr>
              <w:lastRenderedPageBreak/>
              <w:t>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lastRenderedPageBreak/>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ルもよくない し、キャラクタも薄い、 BGMが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lastRenderedPageBreak/>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普通だよ、涙を感じていな い、いつもこんな日本アニ メは理想化しすぎて中二病 だと思う、あ</w:t>
            </w:r>
            <w:r w:rsidRPr="00686F78">
              <w:rPr>
                <w:rFonts w:ascii="MS PMincho" w:eastAsia="MS PMincho" w:hAnsi="MS PMincho"/>
                <w:lang w:eastAsia="ja-JP"/>
              </w:rPr>
              <w:lastRenderedPageBreak/>
              <w:t>まりにも満足 であると感じ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lastRenderedPageBreak/>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lastRenderedPageBreak/>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キャラクタ構造の問題に関して文句言いませんが、物語構造の問題もまだ残ってる。第一幕が遅延で終了した後、第二幕もはっきり交代しなかった。さらに、2</w:t>
            </w:r>
            <w:r w:rsidRPr="00C219D3">
              <w:rPr>
                <w:rFonts w:ascii="MS PMincho" w:eastAsia="MS PMincho" w:hAnsi="MS PMincho"/>
                <w:lang w:eastAsia="ja-JP"/>
              </w:rPr>
              <w:lastRenderedPageBreak/>
              <w:t>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w:t>
            </w:r>
            <w:r w:rsidRPr="00C219D3">
              <w:rPr>
                <w:rFonts w:ascii="MS PMincho" w:eastAsia="MS PMincho" w:hAnsi="MS PMincho"/>
                <w:lang w:eastAsia="zh-CN"/>
              </w:rPr>
              <w:lastRenderedPageBreak/>
              <w:t>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なぜ偽の愛の物語に感動さ れないといけないの? そ れと、途</w:t>
            </w:r>
            <w:r w:rsidRPr="00686F78">
              <w:rPr>
                <w:rFonts w:ascii="MS PMincho" w:eastAsia="MS PMincho" w:hAnsi="MS PMincho"/>
                <w:lang w:eastAsia="ja-JP"/>
              </w:rPr>
              <w:lastRenderedPageBreak/>
              <w:t>中の音楽が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ストーリー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いいんだけど、 私はすでに、そんなばかげ た奇跡的な愛を信じて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で読書量10 0000+の人 気文章を読見に来たような 気が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w:t>
            </w:r>
            <w:r w:rsidRPr="00C219D3">
              <w:rPr>
                <w:rFonts w:ascii="MS PMincho" w:eastAsia="MS PMincho" w:hAnsi="MS PMincho"/>
                <w:lang w:eastAsia="zh-CN"/>
              </w:rPr>
              <w:lastRenderedPageBreak/>
              <w:t>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w:t>
            </w:r>
            <w:r w:rsidRPr="00C219D3">
              <w:rPr>
                <w:rFonts w:ascii="MS PMincho" w:eastAsia="MS PMincho" w:hAnsi="MS PMincho"/>
                <w:lang w:eastAsia="zh-CN"/>
              </w:rPr>
              <w:lastRenderedPageBreak/>
              <w:t>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ストーリ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w:t>
            </w:r>
            <w:r w:rsidRPr="00C219D3">
              <w:rPr>
                <w:rFonts w:ascii="MS PMincho" w:eastAsia="MS PMincho" w:hAnsi="MS PMincho"/>
                <w:lang w:eastAsia="zh-CN"/>
              </w:rPr>
              <w:lastRenderedPageBreak/>
              <w:t>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w:t>
            </w:r>
            <w:r w:rsidRPr="00686F78">
              <w:rPr>
                <w:rFonts w:ascii="MS PMincho" w:eastAsia="MS PMincho" w:hAnsi="MS PMincho"/>
                <w:lang w:eastAsia="ja-JP"/>
              </w:rPr>
              <w:lastRenderedPageBreak/>
              <w:t>彼が 完全な話をしないという 致命的な弱点を常に明ら かにするで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こ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非常に 一般的で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76BD59" w14:textId="77777777" w:rsidR="000D70FC" w:rsidRDefault="000D70FC">
      <w:r>
        <w:separator/>
      </w:r>
    </w:p>
  </w:endnote>
  <w:endnote w:type="continuationSeparator" w:id="0">
    <w:p w14:paraId="6843CC9F" w14:textId="77777777" w:rsidR="000D70FC" w:rsidRDefault="000D70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3E0F3B" w:rsidRDefault="003E0F3B"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3E0F3B" w:rsidRDefault="003E0F3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3E0F3B" w:rsidRDefault="003E0F3B"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71117">
      <w:rPr>
        <w:rStyle w:val="PageNumber"/>
        <w:noProof/>
      </w:rPr>
      <w:t>8</w:t>
    </w:r>
    <w:r>
      <w:rPr>
        <w:rStyle w:val="PageNumber"/>
      </w:rPr>
      <w:fldChar w:fldCharType="end"/>
    </w:r>
  </w:p>
  <w:p w14:paraId="1509E80C" w14:textId="77777777" w:rsidR="003E0F3B" w:rsidRDefault="003E0F3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32B37B" w14:textId="77777777" w:rsidR="000D70FC" w:rsidRDefault="000D70FC">
      <w:r>
        <w:separator/>
      </w:r>
    </w:p>
  </w:footnote>
  <w:footnote w:type="continuationSeparator" w:id="0">
    <w:p w14:paraId="59E96DE6" w14:textId="77777777" w:rsidR="000D70FC" w:rsidRDefault="000D70FC">
      <w:r>
        <w:continuationSeparator/>
      </w:r>
    </w:p>
  </w:footnote>
  <w:footnote w:id="1">
    <w:p w14:paraId="411DAEC2" w14:textId="2C067B3F" w:rsidR="003E0F3B" w:rsidRDefault="003E0F3B">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3E0F3B" w:rsidRDefault="003E0F3B">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3E0F3B" w:rsidRPr="00141DFE" w:rsidRDefault="003E0F3B">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3E0F3B" w:rsidRDefault="003E0F3B"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3E0F3B" w:rsidRPr="00623CED" w:rsidRDefault="003E0F3B">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3E0F3B" w:rsidRPr="00A468B3" w:rsidRDefault="003E0F3B">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3E0F3B" w:rsidRDefault="003E0F3B">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3E0F3B" w:rsidRPr="00727C4C" w:rsidRDefault="003E0F3B" w:rsidP="00B70EC0">
      <w:pPr>
        <w:widowControl/>
        <w:jc w:val="left"/>
        <w:rPr>
          <w:rFonts w:eastAsia="MS PMincho" w:cs="Arial" w:hint="eastAsia"/>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2AC7A8DF" w14:textId="2ABEEADB" w:rsidR="003E0F3B" w:rsidRPr="00727C4C" w:rsidRDefault="003E0F3B">
      <w:pPr>
        <w:pStyle w:val="FootnoteText"/>
        <w:rPr>
          <w:rFonts w:hint="eastAsia"/>
        </w:rPr>
      </w:pPr>
      <w:r w:rsidRPr="00727C4C">
        <w:rPr>
          <w:rStyle w:val="FootnoteReference"/>
          <w:rFonts w:eastAsia="MS PMincho"/>
        </w:rPr>
        <w:footnoteRef/>
      </w:r>
      <w:r w:rsidRPr="00727C4C">
        <w:rPr>
          <w:rFonts w:eastAsia="MS PMincho" w:hint="eastAsia"/>
        </w:rPr>
        <w:t xml:space="preserve"> </w:t>
      </w:r>
      <w:r>
        <w:rPr>
          <w:rFonts w:eastAsia="MS PMincho"/>
        </w:rPr>
        <w:t>御堂岡潔.（1992</w:t>
      </w:r>
      <w:r w:rsidRPr="00727C4C">
        <w:rPr>
          <w:rFonts w:eastAsia="MS PMincho"/>
        </w:rPr>
        <w:t>）</w:t>
      </w:r>
      <w:r>
        <w:rPr>
          <w:rFonts w:eastAsia="MS PMincho"/>
        </w:rPr>
        <w:t>.</w:t>
      </w:r>
      <w:r w:rsidRPr="00727C4C">
        <w:rPr>
          <w:rFonts w:eastAsia="MS PMincho"/>
        </w:rPr>
        <w:t>「文化集団のイメージ：マス・レベルにおける文化理解」大坊郁夫・安藤</w:t>
      </w:r>
    </w:p>
  </w:footnote>
  <w:footnote w:id="10">
    <w:p w14:paraId="67977097" w14:textId="0690FDB1" w:rsidR="003E0F3B" w:rsidRPr="004007C8" w:rsidRDefault="003E0F3B">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1">
    <w:p w14:paraId="70C006F3" w14:textId="6A95B540" w:rsidR="003E0F3B" w:rsidRPr="008525FC" w:rsidRDefault="003E0F3B">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2">
    <w:p w14:paraId="6EB84499" w14:textId="07AB5432" w:rsidR="003E0F3B" w:rsidRPr="004007C8" w:rsidRDefault="003E0F3B">
      <w:pPr>
        <w:pStyle w:val="FootnoteText"/>
      </w:pPr>
      <w:r>
        <w:rPr>
          <w:rStyle w:val="FootnoteReference"/>
        </w:rPr>
        <w:footnoteRef/>
      </w:r>
      <w:r>
        <w:t xml:space="preserve"> UNESCO</w:t>
      </w:r>
      <w:r>
        <w:rPr>
          <w:rFonts w:hint="eastAsia"/>
        </w:rPr>
        <w:t>データ：</w:t>
      </w:r>
      <w:r w:rsidRPr="009D6891">
        <w:t>http://data.uis.unesco.org/</w:t>
      </w:r>
    </w:p>
  </w:footnote>
  <w:footnote w:id="13">
    <w:p w14:paraId="4E663C51" w14:textId="3C93D646" w:rsidR="003E0F3B" w:rsidRPr="000A1382" w:rsidRDefault="003E0F3B">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4">
    <w:p w14:paraId="37B56F27" w14:textId="457E1EF8" w:rsidR="003E0F3B" w:rsidRDefault="003E0F3B">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5">
    <w:p w14:paraId="6375CF08" w14:textId="0670F65F" w:rsidR="003E0F3B" w:rsidRPr="00706C53" w:rsidRDefault="003E0F3B">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6">
    <w:p w14:paraId="60E36A68" w14:textId="3BAFCA0C" w:rsidR="003E0F3B" w:rsidRPr="0098260C" w:rsidRDefault="003E0F3B">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7">
    <w:p w14:paraId="14892892" w14:textId="297550D5" w:rsidR="003E0F3B" w:rsidRDefault="003E0F3B">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8">
    <w:p w14:paraId="35A8E992" w14:textId="72BD00FA" w:rsidR="003E0F3B" w:rsidRPr="00CC6810" w:rsidRDefault="003E0F3B">
      <w:pPr>
        <w:pStyle w:val="FootnoteText"/>
      </w:pPr>
      <w:r>
        <w:rPr>
          <w:rStyle w:val="FootnoteReference"/>
        </w:rPr>
        <w:footnoteRef/>
      </w:r>
      <w:r>
        <w:t xml:space="preserve"> wechat ticket</w:t>
      </w:r>
      <w:r>
        <w:rPr>
          <w:rFonts w:hint="eastAsia"/>
        </w:rPr>
        <w:t>：</w:t>
      </w:r>
      <w:r>
        <w:t>www.wepiao.com</w:t>
      </w:r>
    </w:p>
  </w:footnote>
  <w:footnote w:id="19">
    <w:p w14:paraId="58C4BD1E" w14:textId="77777777" w:rsidR="003E0F3B" w:rsidRDefault="003E0F3B" w:rsidP="00A34D07">
      <w:pPr>
        <w:pStyle w:val="FootnoteText"/>
      </w:pPr>
      <w:r>
        <w:rPr>
          <w:rStyle w:val="FootnoteReference"/>
        </w:rPr>
        <w:footnoteRef/>
      </w:r>
      <w:r>
        <w:t xml:space="preserve"> </w:t>
      </w:r>
      <w:r w:rsidRPr="0098260C">
        <w:t>http://www.eiren.org/toukei/data.html</w:t>
      </w:r>
    </w:p>
  </w:footnote>
  <w:footnote w:id="20">
    <w:p w14:paraId="205FCB41" w14:textId="14C7A62D" w:rsidR="003E0F3B" w:rsidRPr="00D25865" w:rsidRDefault="003E0F3B">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1">
    <w:p w14:paraId="6487DCF9" w14:textId="36EAD424" w:rsidR="003E0F3B" w:rsidRDefault="003E0F3B">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2">
    <w:p w14:paraId="1419F129" w14:textId="77777777" w:rsidR="003E0F3B" w:rsidRDefault="003E0F3B"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3">
    <w:p w14:paraId="58FB1BAB" w14:textId="675D0192" w:rsidR="003E0F3B" w:rsidRPr="00662130" w:rsidRDefault="003E0F3B"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4">
    <w:p w14:paraId="65F055F3" w14:textId="77777777" w:rsidR="003E0F3B" w:rsidRDefault="003E0F3B"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5">
    <w:p w14:paraId="4DEBFE18" w14:textId="77777777" w:rsidR="003E0F3B" w:rsidRDefault="003E0F3B"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717FC84A" w14:textId="77777777" w:rsidR="003E0F3B" w:rsidRDefault="003E0F3B" w:rsidP="00737745">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 w:id="27">
    <w:p w14:paraId="4E33BC76" w14:textId="77777777" w:rsidR="003E0F3B" w:rsidRDefault="003E0F3B" w:rsidP="00737745">
      <w:pPr>
        <w:pStyle w:val="FootnoteText"/>
      </w:pPr>
      <w:r>
        <w:rPr>
          <w:rStyle w:val="FootnoteReference"/>
        </w:rPr>
        <w:footnoteRef/>
      </w:r>
      <w:r>
        <w:t xml:space="preserve"> </w:t>
      </w:r>
      <w:r w:rsidRPr="00B55F49">
        <w:t>Gazzaniga, M. S. (2008). Human: The science behind what makes us unique.</w:t>
      </w:r>
    </w:p>
  </w:footnote>
  <w:footnote w:id="28">
    <w:p w14:paraId="31D1E531" w14:textId="77777777" w:rsidR="003E0F3B" w:rsidRDefault="003E0F3B"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077EB"/>
    <w:rsid w:val="00012B43"/>
    <w:rsid w:val="000152BD"/>
    <w:rsid w:val="00016D8A"/>
    <w:rsid w:val="00023AC7"/>
    <w:rsid w:val="00027A4A"/>
    <w:rsid w:val="00035162"/>
    <w:rsid w:val="00036A26"/>
    <w:rsid w:val="00036C07"/>
    <w:rsid w:val="00050F15"/>
    <w:rsid w:val="0005213C"/>
    <w:rsid w:val="00052F47"/>
    <w:rsid w:val="00053CFB"/>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3415"/>
    <w:rsid w:val="000D3D24"/>
    <w:rsid w:val="000D6277"/>
    <w:rsid w:val="000D70FC"/>
    <w:rsid w:val="000E133B"/>
    <w:rsid w:val="000E52FD"/>
    <w:rsid w:val="000F2278"/>
    <w:rsid w:val="000F2B20"/>
    <w:rsid w:val="000F2C49"/>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8D9"/>
    <w:rsid w:val="00141A11"/>
    <w:rsid w:val="00141DFE"/>
    <w:rsid w:val="00143A44"/>
    <w:rsid w:val="00150336"/>
    <w:rsid w:val="00150D34"/>
    <w:rsid w:val="00152498"/>
    <w:rsid w:val="0015333B"/>
    <w:rsid w:val="001569F7"/>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1079"/>
    <w:rsid w:val="002249FE"/>
    <w:rsid w:val="00224D19"/>
    <w:rsid w:val="0022712C"/>
    <w:rsid w:val="0023067E"/>
    <w:rsid w:val="00232D5E"/>
    <w:rsid w:val="00242C75"/>
    <w:rsid w:val="00245AA1"/>
    <w:rsid w:val="002566F4"/>
    <w:rsid w:val="00263DA2"/>
    <w:rsid w:val="00264720"/>
    <w:rsid w:val="00267AB8"/>
    <w:rsid w:val="00271DF1"/>
    <w:rsid w:val="00272E08"/>
    <w:rsid w:val="00280B02"/>
    <w:rsid w:val="00280BD5"/>
    <w:rsid w:val="00286657"/>
    <w:rsid w:val="00293736"/>
    <w:rsid w:val="00294C68"/>
    <w:rsid w:val="002A0143"/>
    <w:rsid w:val="002A022E"/>
    <w:rsid w:val="002A248A"/>
    <w:rsid w:val="002A582E"/>
    <w:rsid w:val="002A6926"/>
    <w:rsid w:val="002A6B9E"/>
    <w:rsid w:val="002A6BF3"/>
    <w:rsid w:val="002C23CB"/>
    <w:rsid w:val="002C2B8A"/>
    <w:rsid w:val="002D2386"/>
    <w:rsid w:val="002D3E4B"/>
    <w:rsid w:val="002D45D4"/>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548A"/>
    <w:rsid w:val="00366548"/>
    <w:rsid w:val="00370BBD"/>
    <w:rsid w:val="00370E99"/>
    <w:rsid w:val="00371117"/>
    <w:rsid w:val="003740F1"/>
    <w:rsid w:val="0037448D"/>
    <w:rsid w:val="00375D14"/>
    <w:rsid w:val="00380B32"/>
    <w:rsid w:val="0038401A"/>
    <w:rsid w:val="0038631E"/>
    <w:rsid w:val="00387D78"/>
    <w:rsid w:val="00390264"/>
    <w:rsid w:val="00390817"/>
    <w:rsid w:val="003948CD"/>
    <w:rsid w:val="00397E81"/>
    <w:rsid w:val="003B5C35"/>
    <w:rsid w:val="003C7D72"/>
    <w:rsid w:val="003D1A6A"/>
    <w:rsid w:val="003D20B7"/>
    <w:rsid w:val="003D2FB7"/>
    <w:rsid w:val="003D496D"/>
    <w:rsid w:val="003D5A0C"/>
    <w:rsid w:val="003E0225"/>
    <w:rsid w:val="003E0F3B"/>
    <w:rsid w:val="003E3F78"/>
    <w:rsid w:val="003E535A"/>
    <w:rsid w:val="003E7E5A"/>
    <w:rsid w:val="003F0540"/>
    <w:rsid w:val="003F6F00"/>
    <w:rsid w:val="003F73C3"/>
    <w:rsid w:val="004007C8"/>
    <w:rsid w:val="00400C84"/>
    <w:rsid w:val="00402395"/>
    <w:rsid w:val="0040497D"/>
    <w:rsid w:val="0040612C"/>
    <w:rsid w:val="004153F8"/>
    <w:rsid w:val="004154AE"/>
    <w:rsid w:val="00422AB9"/>
    <w:rsid w:val="00422B9C"/>
    <w:rsid w:val="00425161"/>
    <w:rsid w:val="0042594A"/>
    <w:rsid w:val="004343CF"/>
    <w:rsid w:val="00436584"/>
    <w:rsid w:val="0044009E"/>
    <w:rsid w:val="00444687"/>
    <w:rsid w:val="004462A8"/>
    <w:rsid w:val="004477E6"/>
    <w:rsid w:val="00452021"/>
    <w:rsid w:val="004521A5"/>
    <w:rsid w:val="004537D4"/>
    <w:rsid w:val="0045537C"/>
    <w:rsid w:val="004567F0"/>
    <w:rsid w:val="00460249"/>
    <w:rsid w:val="0047124C"/>
    <w:rsid w:val="0047235F"/>
    <w:rsid w:val="004800C6"/>
    <w:rsid w:val="004801E8"/>
    <w:rsid w:val="004842ED"/>
    <w:rsid w:val="00492D4B"/>
    <w:rsid w:val="00494B26"/>
    <w:rsid w:val="00494E7C"/>
    <w:rsid w:val="004A3B17"/>
    <w:rsid w:val="004A682C"/>
    <w:rsid w:val="004A6C51"/>
    <w:rsid w:val="004C1273"/>
    <w:rsid w:val="004C4897"/>
    <w:rsid w:val="004C553D"/>
    <w:rsid w:val="004C6AE4"/>
    <w:rsid w:val="004C7492"/>
    <w:rsid w:val="004D493D"/>
    <w:rsid w:val="004D6AE6"/>
    <w:rsid w:val="004D7599"/>
    <w:rsid w:val="004E37AA"/>
    <w:rsid w:val="004E45B8"/>
    <w:rsid w:val="004E5799"/>
    <w:rsid w:val="004F1352"/>
    <w:rsid w:val="004F2C12"/>
    <w:rsid w:val="004F52EE"/>
    <w:rsid w:val="00501FA9"/>
    <w:rsid w:val="00510EA7"/>
    <w:rsid w:val="005126C3"/>
    <w:rsid w:val="005131A6"/>
    <w:rsid w:val="005136F1"/>
    <w:rsid w:val="00516E20"/>
    <w:rsid w:val="005217EF"/>
    <w:rsid w:val="0052413D"/>
    <w:rsid w:val="00525338"/>
    <w:rsid w:val="00525C14"/>
    <w:rsid w:val="00526FC1"/>
    <w:rsid w:val="00530BE6"/>
    <w:rsid w:val="00534315"/>
    <w:rsid w:val="00537D5C"/>
    <w:rsid w:val="00552551"/>
    <w:rsid w:val="005539ED"/>
    <w:rsid w:val="00560CDA"/>
    <w:rsid w:val="00561236"/>
    <w:rsid w:val="005625E3"/>
    <w:rsid w:val="005629A2"/>
    <w:rsid w:val="0056385B"/>
    <w:rsid w:val="00564D96"/>
    <w:rsid w:val="00574FE8"/>
    <w:rsid w:val="005760D4"/>
    <w:rsid w:val="00576C3E"/>
    <w:rsid w:val="00580E12"/>
    <w:rsid w:val="00584764"/>
    <w:rsid w:val="00585121"/>
    <w:rsid w:val="005914CC"/>
    <w:rsid w:val="005A067F"/>
    <w:rsid w:val="005A4851"/>
    <w:rsid w:val="005A591D"/>
    <w:rsid w:val="005A654F"/>
    <w:rsid w:val="005B1D2B"/>
    <w:rsid w:val="005B1F40"/>
    <w:rsid w:val="005B3A68"/>
    <w:rsid w:val="005B589E"/>
    <w:rsid w:val="005B69D8"/>
    <w:rsid w:val="005C3966"/>
    <w:rsid w:val="005C64BC"/>
    <w:rsid w:val="005D479B"/>
    <w:rsid w:val="005D47F6"/>
    <w:rsid w:val="005D4B4A"/>
    <w:rsid w:val="005D536E"/>
    <w:rsid w:val="005D5D56"/>
    <w:rsid w:val="005D6712"/>
    <w:rsid w:val="005E1873"/>
    <w:rsid w:val="005E42AA"/>
    <w:rsid w:val="005F4744"/>
    <w:rsid w:val="005F5458"/>
    <w:rsid w:val="0060173B"/>
    <w:rsid w:val="006018AD"/>
    <w:rsid w:val="00602FB8"/>
    <w:rsid w:val="00611773"/>
    <w:rsid w:val="00612E8B"/>
    <w:rsid w:val="00620CCA"/>
    <w:rsid w:val="006220F9"/>
    <w:rsid w:val="00623CED"/>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7A55"/>
    <w:rsid w:val="006709E8"/>
    <w:rsid w:val="006758F3"/>
    <w:rsid w:val="00675D3D"/>
    <w:rsid w:val="006771F3"/>
    <w:rsid w:val="0068060B"/>
    <w:rsid w:val="0068224E"/>
    <w:rsid w:val="00686F78"/>
    <w:rsid w:val="00693176"/>
    <w:rsid w:val="00696A4E"/>
    <w:rsid w:val="006A7CD3"/>
    <w:rsid w:val="006B1A5D"/>
    <w:rsid w:val="006B2802"/>
    <w:rsid w:val="006B490F"/>
    <w:rsid w:val="006B526A"/>
    <w:rsid w:val="006B5663"/>
    <w:rsid w:val="006C424C"/>
    <w:rsid w:val="006D0D31"/>
    <w:rsid w:val="006D0DCE"/>
    <w:rsid w:val="006D1648"/>
    <w:rsid w:val="006D1B78"/>
    <w:rsid w:val="006D42B6"/>
    <w:rsid w:val="006D7523"/>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12030"/>
    <w:rsid w:val="008165D3"/>
    <w:rsid w:val="0081756D"/>
    <w:rsid w:val="008270D9"/>
    <w:rsid w:val="00832844"/>
    <w:rsid w:val="00833906"/>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5B4"/>
    <w:rsid w:val="008C1B16"/>
    <w:rsid w:val="008D04C7"/>
    <w:rsid w:val="008D2D00"/>
    <w:rsid w:val="008D7E11"/>
    <w:rsid w:val="008E3861"/>
    <w:rsid w:val="008E53F9"/>
    <w:rsid w:val="008E540C"/>
    <w:rsid w:val="008E565B"/>
    <w:rsid w:val="008E74CF"/>
    <w:rsid w:val="008E76CE"/>
    <w:rsid w:val="008F103B"/>
    <w:rsid w:val="008F2303"/>
    <w:rsid w:val="008F35A6"/>
    <w:rsid w:val="008F4369"/>
    <w:rsid w:val="00904BD1"/>
    <w:rsid w:val="009076C5"/>
    <w:rsid w:val="009077BC"/>
    <w:rsid w:val="009159C1"/>
    <w:rsid w:val="00923DB0"/>
    <w:rsid w:val="009251C0"/>
    <w:rsid w:val="009324B8"/>
    <w:rsid w:val="0093333C"/>
    <w:rsid w:val="00935334"/>
    <w:rsid w:val="00936B10"/>
    <w:rsid w:val="00937A3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933BA"/>
    <w:rsid w:val="00995B9F"/>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9F7465"/>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598"/>
    <w:rsid w:val="00A37BCD"/>
    <w:rsid w:val="00A40080"/>
    <w:rsid w:val="00A40B0E"/>
    <w:rsid w:val="00A412F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3484"/>
    <w:rsid w:val="00A851FA"/>
    <w:rsid w:val="00A8557E"/>
    <w:rsid w:val="00A96ED6"/>
    <w:rsid w:val="00AA0126"/>
    <w:rsid w:val="00AA0CA5"/>
    <w:rsid w:val="00AA2A88"/>
    <w:rsid w:val="00AA2C82"/>
    <w:rsid w:val="00AA36C0"/>
    <w:rsid w:val="00AA5579"/>
    <w:rsid w:val="00AB2793"/>
    <w:rsid w:val="00AB5B80"/>
    <w:rsid w:val="00AC176F"/>
    <w:rsid w:val="00AC3D47"/>
    <w:rsid w:val="00AC6A5D"/>
    <w:rsid w:val="00AD200C"/>
    <w:rsid w:val="00AE0C61"/>
    <w:rsid w:val="00AE1C3A"/>
    <w:rsid w:val="00AE6962"/>
    <w:rsid w:val="00AF1E67"/>
    <w:rsid w:val="00AF3759"/>
    <w:rsid w:val="00AF491F"/>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527"/>
    <w:rsid w:val="00B50C64"/>
    <w:rsid w:val="00B53E2A"/>
    <w:rsid w:val="00B55F49"/>
    <w:rsid w:val="00B57215"/>
    <w:rsid w:val="00B622A8"/>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67A2"/>
    <w:rsid w:val="00BD1471"/>
    <w:rsid w:val="00BD2FD4"/>
    <w:rsid w:val="00BD5102"/>
    <w:rsid w:val="00BE299D"/>
    <w:rsid w:val="00BE42D0"/>
    <w:rsid w:val="00BE478A"/>
    <w:rsid w:val="00BE5FDE"/>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675B"/>
    <w:rsid w:val="00C66DD8"/>
    <w:rsid w:val="00C739CB"/>
    <w:rsid w:val="00C77447"/>
    <w:rsid w:val="00C77626"/>
    <w:rsid w:val="00C80608"/>
    <w:rsid w:val="00C82B64"/>
    <w:rsid w:val="00C82F77"/>
    <w:rsid w:val="00C94A0F"/>
    <w:rsid w:val="00C95B10"/>
    <w:rsid w:val="00CA03E5"/>
    <w:rsid w:val="00CA0E90"/>
    <w:rsid w:val="00CB0619"/>
    <w:rsid w:val="00CB1BD6"/>
    <w:rsid w:val="00CB2157"/>
    <w:rsid w:val="00CB3602"/>
    <w:rsid w:val="00CB3730"/>
    <w:rsid w:val="00CB4947"/>
    <w:rsid w:val="00CC28EF"/>
    <w:rsid w:val="00CC4646"/>
    <w:rsid w:val="00CC6810"/>
    <w:rsid w:val="00CD0720"/>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128E2"/>
    <w:rsid w:val="00D16576"/>
    <w:rsid w:val="00D16F66"/>
    <w:rsid w:val="00D25865"/>
    <w:rsid w:val="00D3236A"/>
    <w:rsid w:val="00D45DAE"/>
    <w:rsid w:val="00D46BAB"/>
    <w:rsid w:val="00D47835"/>
    <w:rsid w:val="00D51329"/>
    <w:rsid w:val="00D53D92"/>
    <w:rsid w:val="00D546FB"/>
    <w:rsid w:val="00D564F4"/>
    <w:rsid w:val="00D637F9"/>
    <w:rsid w:val="00D65404"/>
    <w:rsid w:val="00D70922"/>
    <w:rsid w:val="00D72610"/>
    <w:rsid w:val="00D73AEA"/>
    <w:rsid w:val="00D74AC1"/>
    <w:rsid w:val="00D74C98"/>
    <w:rsid w:val="00D751D4"/>
    <w:rsid w:val="00D81DE7"/>
    <w:rsid w:val="00D8203E"/>
    <w:rsid w:val="00D97A24"/>
    <w:rsid w:val="00DA3FF7"/>
    <w:rsid w:val="00DA58E8"/>
    <w:rsid w:val="00DA63D4"/>
    <w:rsid w:val="00DB6B33"/>
    <w:rsid w:val="00DB7D13"/>
    <w:rsid w:val="00DC0CAC"/>
    <w:rsid w:val="00DC2522"/>
    <w:rsid w:val="00DC3008"/>
    <w:rsid w:val="00DC5137"/>
    <w:rsid w:val="00DC55B9"/>
    <w:rsid w:val="00DD0786"/>
    <w:rsid w:val="00DD07AA"/>
    <w:rsid w:val="00DD24BC"/>
    <w:rsid w:val="00DD3A57"/>
    <w:rsid w:val="00DD5E87"/>
    <w:rsid w:val="00DE2102"/>
    <w:rsid w:val="00DE5FEB"/>
    <w:rsid w:val="00DE60CB"/>
    <w:rsid w:val="00DE7356"/>
    <w:rsid w:val="00DE7822"/>
    <w:rsid w:val="00E03E5D"/>
    <w:rsid w:val="00E04CC6"/>
    <w:rsid w:val="00E05F8D"/>
    <w:rsid w:val="00E10908"/>
    <w:rsid w:val="00E12AEA"/>
    <w:rsid w:val="00E20C08"/>
    <w:rsid w:val="00E22DBB"/>
    <w:rsid w:val="00E23119"/>
    <w:rsid w:val="00E30E29"/>
    <w:rsid w:val="00E3169D"/>
    <w:rsid w:val="00E33211"/>
    <w:rsid w:val="00E3601E"/>
    <w:rsid w:val="00E40D6A"/>
    <w:rsid w:val="00E42466"/>
    <w:rsid w:val="00E45349"/>
    <w:rsid w:val="00E512F6"/>
    <w:rsid w:val="00E51397"/>
    <w:rsid w:val="00E53C24"/>
    <w:rsid w:val="00E55DAF"/>
    <w:rsid w:val="00E61485"/>
    <w:rsid w:val="00E623B9"/>
    <w:rsid w:val="00E62895"/>
    <w:rsid w:val="00E6597E"/>
    <w:rsid w:val="00E711B9"/>
    <w:rsid w:val="00E733DF"/>
    <w:rsid w:val="00E75A21"/>
    <w:rsid w:val="00E77B76"/>
    <w:rsid w:val="00E851EA"/>
    <w:rsid w:val="00E87701"/>
    <w:rsid w:val="00E941FC"/>
    <w:rsid w:val="00E957C5"/>
    <w:rsid w:val="00E961EA"/>
    <w:rsid w:val="00EA152E"/>
    <w:rsid w:val="00EA46A7"/>
    <w:rsid w:val="00EB270E"/>
    <w:rsid w:val="00EB49F3"/>
    <w:rsid w:val="00EB70CC"/>
    <w:rsid w:val="00EC09F6"/>
    <w:rsid w:val="00ED002D"/>
    <w:rsid w:val="00ED1A09"/>
    <w:rsid w:val="00ED42B9"/>
    <w:rsid w:val="00ED6033"/>
    <w:rsid w:val="00ED622F"/>
    <w:rsid w:val="00EE2705"/>
    <w:rsid w:val="00EE29D2"/>
    <w:rsid w:val="00EE3BF9"/>
    <w:rsid w:val="00EE5C1F"/>
    <w:rsid w:val="00EE65F8"/>
    <w:rsid w:val="00EF2504"/>
    <w:rsid w:val="00EF5509"/>
    <w:rsid w:val="00F01125"/>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106C"/>
    <w:rsid w:val="00FA49D4"/>
    <w:rsid w:val="00FA6167"/>
    <w:rsid w:val="00FB267B"/>
    <w:rsid w:val="00FB2967"/>
    <w:rsid w:val="00FB700B"/>
    <w:rsid w:val="00FB78A2"/>
    <w:rsid w:val="00FC0EF9"/>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image" Target="media/image11.png"/><Relationship Id="rId21" Type="http://schemas.openxmlformats.org/officeDocument/2006/relationships/hyperlink" Target="https://goo.gl/agYoCL" TargetMode="External"/><Relationship Id="rId22" Type="http://schemas.openxmlformats.org/officeDocument/2006/relationships/hyperlink" Target="https://goo.gl/yPv8os" TargetMode="External"/><Relationship Id="rId23" Type="http://schemas.openxmlformats.org/officeDocument/2006/relationships/hyperlink" Target="https://goo.gl/SxuUv8" TargetMode="External"/><Relationship Id="rId24" Type="http://schemas.openxmlformats.org/officeDocument/2006/relationships/hyperlink" Target="https://goo.gl/cMe42U" TargetMode="External"/><Relationship Id="rId25" Type="http://schemas.openxmlformats.org/officeDocument/2006/relationships/hyperlink" Target="https://goo.gl/Q7SU1A" TargetMode="External"/><Relationship Id="rId26" Type="http://schemas.openxmlformats.org/officeDocument/2006/relationships/hyperlink" Target="https://goo.gl/VbdcQt" TargetMode="External"/><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hyperlink" Target="http://www.sapprft.gov.c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ata.uis.unesco.org/" TargetMode="External"/><Relationship Id="rId31" Type="http://schemas.openxmlformats.org/officeDocument/2006/relationships/hyperlink" Target="https://www.jetro.go.jp/world/reports/2008/05001561.html" TargetMode="External"/><Relationship Id="rId32" Type="http://schemas.openxmlformats.org/officeDocument/2006/relationships/hyperlink" Target="https://www.kantei.go.jp/jp/singi/titeki2/kettei/chizaikeikaku20170516.pdf"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www.meti.go.jp/report/tsuhaku2016/whitepaper_2016.html"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F4F6E6-63CC-3641-B817-28BB14BE3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4</Pages>
  <Words>7323</Words>
  <Characters>41744</Characters>
  <Application>Microsoft Macintosh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8970</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7</cp:revision>
  <cp:lastPrinted>2018-01-17T09:59:00Z</cp:lastPrinted>
  <dcterms:created xsi:type="dcterms:W3CDTF">2018-01-23T00:23:00Z</dcterms:created>
  <dcterms:modified xsi:type="dcterms:W3CDTF">2018-01-23T00:46:00Z</dcterms:modified>
</cp:coreProperties>
</file>